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40D3D6" w14:textId="77777777" w:rsidR="006E6D04" w:rsidRPr="00AA62D3" w:rsidRDefault="006E6D04" w:rsidP="00BB7E6E">
      <w:pPr>
        <w:spacing w:before="0"/>
        <w:ind w:firstLine="720"/>
        <w:jc w:val="center"/>
        <w:rPr>
          <w:b/>
          <w:sz w:val="32"/>
          <w:szCs w:val="32"/>
        </w:rPr>
      </w:pPr>
      <w:r w:rsidRPr="00AA62D3">
        <w:rPr>
          <w:b/>
          <w:sz w:val="32"/>
          <w:szCs w:val="32"/>
        </w:rPr>
        <w:t>ĐẠI HỌC BÁCH KHOA</w:t>
      </w:r>
    </w:p>
    <w:p w14:paraId="14E6F768" w14:textId="77777777" w:rsidR="006E6D04" w:rsidRDefault="00AE6711" w:rsidP="00BB7E6E">
      <w:pPr>
        <w:spacing w:before="0"/>
        <w:ind w:firstLine="720"/>
        <w:jc w:val="center"/>
        <w:rPr>
          <w:b/>
          <w:sz w:val="32"/>
        </w:rPr>
      </w:pPr>
      <w:r>
        <w:rPr>
          <w:b/>
          <w:noProof/>
          <w:sz w:val="32"/>
          <w:szCs w:val="32"/>
        </w:rPr>
        <mc:AlternateContent>
          <mc:Choice Requires="wps">
            <w:drawing>
              <wp:anchor distT="0" distB="0" distL="114300" distR="114300" simplePos="0" relativeHeight="251658752" behindDoc="0" locked="0" layoutInCell="1" allowOverlap="1" wp14:anchorId="09D63C81" wp14:editId="07777777">
                <wp:simplePos x="0" y="0"/>
                <wp:positionH relativeFrom="column">
                  <wp:posOffset>1720215</wp:posOffset>
                </wp:positionH>
                <wp:positionV relativeFrom="paragraph">
                  <wp:posOffset>230505</wp:posOffset>
                </wp:positionV>
                <wp:extent cx="2657475" cy="0"/>
                <wp:effectExtent l="9525" t="9525" r="9525" b="9525"/>
                <wp:wrapNone/>
                <wp:docPr id="1" name="AutoShape 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57475" cy="0"/>
                        </a:xfrm>
                        <a:prstGeom prst="straightConnector1">
                          <a:avLst/>
                        </a:prstGeom>
                        <a:noFill/>
                        <a:ln w="9525">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p14="http://schemas.microsoft.com/office/word/2010/wordml" xmlns:pic="http://schemas.openxmlformats.org/drawingml/2006/picture" xmlns:a14="http://schemas.microsoft.com/office/drawing/2010/main" xmlns:a="http://schemas.openxmlformats.org/drawingml/2006/main">
            <w:pict w14:anchorId="5AA4D31A">
              <v:shapetype id="_x0000_t32" coordsize="21600,21600" o:oned="t" filled="f" o:spt="32" path="m,l21600,21600e" w14:anchorId="15CD3EAF">
                <v:path fillok="f" arrowok="t" o:connecttype="none"/>
                <o:lock v:ext="edit" shapetype="t"/>
              </v:shapetype>
              <v:shape id="AutoShape 57" style="position:absolute;margin-left:135.45pt;margin-top:18.15pt;width:209.25pt;height:0;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"/>
            </w:pict>
          </mc:Fallback>
        </mc:AlternateContent>
      </w:r>
      <w:r w:rsidR="006E6D04" w:rsidRPr="00AA62D3">
        <w:rPr>
          <w:b/>
          <w:sz w:val="32"/>
          <w:szCs w:val="32"/>
        </w:rPr>
        <w:t>KHOA CÔNG NGHỆ THÔNG TIN</w:t>
      </w:r>
    </w:p>
    <w:p w14:paraId="08967C00" w14:textId="77777777" w:rsidR="00BB7E6E" w:rsidRDefault="00AE6711" w:rsidP="00684341">
      <w:bookmarkStart w:id="0" w:name="_Toc493750743"/>
      <w:bookmarkStart w:id="1" w:name="_Toc493750862"/>
      <w:bookmarkStart w:id="2" w:name="_Toc504624775"/>
      <w:r w:rsidRPr="00AA62D3">
        <w:rPr>
          <w:noProof/>
        </w:rPr>
        <w:drawing>
          <wp:anchor distT="0" distB="0" distL="114300" distR="114300" simplePos="0" relativeHeight="251657728" behindDoc="1" locked="0" layoutInCell="1" allowOverlap="1" wp14:anchorId="154D3A2C" wp14:editId="07777777">
            <wp:simplePos x="0" y="0"/>
            <wp:positionH relativeFrom="column">
              <wp:posOffset>2679700</wp:posOffset>
            </wp:positionH>
            <wp:positionV relativeFrom="paragraph">
              <wp:posOffset>194945</wp:posOffset>
            </wp:positionV>
            <wp:extent cx="685800" cy="685800"/>
            <wp:effectExtent l="0" t="0" r="0" b="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85800" cy="685800"/>
                    </a:xfrm>
                    <a:prstGeom prst="rect">
                      <a:avLst/>
                    </a:prstGeom>
                    <a:noFill/>
                  </pic:spPr>
                </pic:pic>
              </a:graphicData>
            </a:graphic>
            <wp14:sizeRelH relativeFrom="page">
              <wp14:pctWidth>0</wp14:pctWidth>
            </wp14:sizeRelH>
            <wp14:sizeRelV relativeFrom="page">
              <wp14:pctHeight>0</wp14:pctHeight>
            </wp14:sizeRelV>
          </wp:anchor>
        </w:drawing>
      </w:r>
      <w:bookmarkEnd w:id="0"/>
      <w:bookmarkEnd w:id="1"/>
      <w:bookmarkEnd w:id="2"/>
    </w:p>
    <w:p w14:paraId="672A6659" w14:textId="77777777" w:rsidR="00BB7E6E" w:rsidRDefault="00BB7E6E" w:rsidP="00684341"/>
    <w:p w14:paraId="0A37501D" w14:textId="77777777" w:rsidR="00BB7E6E" w:rsidRPr="00BB7E6E" w:rsidRDefault="00BB7E6E" w:rsidP="00BB7E6E"/>
    <w:p w14:paraId="5DAB6C7B" w14:textId="77777777" w:rsidR="00BB7E6E" w:rsidRPr="00BB7E6E" w:rsidRDefault="00BB7E6E" w:rsidP="00BB7E6E"/>
    <w:p w14:paraId="02EB378F" w14:textId="77777777" w:rsidR="00684341" w:rsidRDefault="00684341" w:rsidP="00BB7E6E">
      <w:pPr>
        <w:ind w:firstLine="0"/>
        <w:jc w:val="center"/>
        <w:rPr>
          <w:b/>
          <w:sz w:val="52"/>
        </w:rPr>
      </w:pPr>
    </w:p>
    <w:p w14:paraId="6A05A809" w14:textId="77777777" w:rsidR="00684341" w:rsidRDefault="00684341" w:rsidP="00BB7E6E">
      <w:pPr>
        <w:ind w:firstLine="0"/>
        <w:jc w:val="center"/>
        <w:rPr>
          <w:b/>
          <w:sz w:val="52"/>
        </w:rPr>
      </w:pPr>
    </w:p>
    <w:p w14:paraId="7EA5BFDA" w14:textId="77777777" w:rsidR="006E6D04" w:rsidRPr="00BB7E6E" w:rsidRDefault="006E6D04" w:rsidP="00CD288B">
      <w:pPr>
        <w:ind w:firstLine="0"/>
        <w:jc w:val="center"/>
        <w:rPr>
          <w:b/>
          <w:sz w:val="24"/>
        </w:rPr>
      </w:pPr>
      <w:r w:rsidRPr="00BB7E6E">
        <w:rPr>
          <w:b/>
          <w:sz w:val="52"/>
        </w:rPr>
        <w:t>ĐỒ ÁN</w:t>
      </w:r>
    </w:p>
    <w:p w14:paraId="2710264A" w14:textId="77777777" w:rsidR="006E6D04" w:rsidRPr="00CA714B" w:rsidRDefault="00CA714B" w:rsidP="00CD288B">
      <w:pPr>
        <w:ind w:firstLine="0"/>
        <w:jc w:val="center"/>
        <w:rPr>
          <w:sz w:val="48"/>
          <w:szCs w:val="68"/>
        </w:rPr>
      </w:pPr>
      <w:r w:rsidRPr="00CA714B">
        <w:rPr>
          <w:b/>
          <w:sz w:val="48"/>
          <w:szCs w:val="68"/>
        </w:rPr>
        <w:t xml:space="preserve">GIẢI THUẬT </w:t>
      </w:r>
      <w:r w:rsidR="00407C39">
        <w:rPr>
          <w:b/>
          <w:sz w:val="48"/>
          <w:szCs w:val="68"/>
        </w:rPr>
        <w:t>VÀ LẬP TRÌNH</w:t>
      </w:r>
    </w:p>
    <w:p w14:paraId="29E43464" w14:textId="134E28A1" w:rsidR="001F6888" w:rsidRPr="001F6888" w:rsidRDefault="00547E49" w:rsidP="00CD288B">
      <w:pPr>
        <w:spacing w:before="240"/>
        <w:ind w:firstLine="0"/>
        <w:jc w:val="center"/>
        <w:rPr>
          <w:b/>
          <w:bCs/>
          <w:sz w:val="36"/>
          <w:szCs w:val="36"/>
        </w:rPr>
      </w:pPr>
      <w:r w:rsidRPr="1BAC0144">
        <w:rPr>
          <w:b/>
          <w:bCs/>
          <w:sz w:val="36"/>
          <w:szCs w:val="36"/>
        </w:rPr>
        <w:t xml:space="preserve">Đề tài </w:t>
      </w:r>
      <w:r w:rsidR="009A60B4">
        <w:rPr>
          <w:b/>
          <w:bCs/>
          <w:sz w:val="36"/>
          <w:szCs w:val="36"/>
        </w:rPr>
        <w:t>17</w:t>
      </w:r>
      <w:r w:rsidR="001F6888" w:rsidRPr="1BAC0144">
        <w:rPr>
          <w:b/>
          <w:bCs/>
          <w:sz w:val="36"/>
          <w:szCs w:val="36"/>
        </w:rPr>
        <w:t>:</w:t>
      </w:r>
    </w:p>
    <w:p w14:paraId="7A81B9F7" w14:textId="0860185D" w:rsidR="006E6D04" w:rsidRDefault="003F4BFD" w:rsidP="00CD288B">
      <w:pPr>
        <w:tabs>
          <w:tab w:val="left" w:pos="2730"/>
          <w:tab w:val="left" w:pos="3770"/>
        </w:tabs>
        <w:spacing w:before="3120"/>
        <w:jc w:val="center"/>
        <w:rPr>
          <w:b/>
        </w:rPr>
      </w:pPr>
      <w:r>
        <w:rPr>
          <w:b/>
        </w:rPr>
        <w:t>GIẢNG VIÊN HƯỚNG DẪN</w:t>
      </w:r>
      <w:r w:rsidR="006E6D04">
        <w:rPr>
          <w:b/>
        </w:rPr>
        <w:t>:</w:t>
      </w:r>
    </w:p>
    <w:p w14:paraId="088D3B66" w14:textId="560120EC" w:rsidR="00CD288B" w:rsidRDefault="003F4BFD" w:rsidP="00CD288B">
      <w:pPr>
        <w:tabs>
          <w:tab w:val="left" w:pos="2730"/>
          <w:tab w:val="left" w:pos="3770"/>
        </w:tabs>
        <w:jc w:val="center"/>
        <w:rPr>
          <w:b/>
        </w:rPr>
      </w:pPr>
      <w:r>
        <w:rPr>
          <w:b/>
        </w:rPr>
        <w:t>SINH VIÊN THỰC HIỆN</w:t>
      </w:r>
      <w:r w:rsidR="006E6D04">
        <w:rPr>
          <w:b/>
        </w:rPr>
        <w:t xml:space="preserve">:  </w:t>
      </w:r>
      <w:r w:rsidR="009A60B4">
        <w:rPr>
          <w:b/>
        </w:rPr>
        <w:t>Trần Văn Trí</w:t>
      </w:r>
    </w:p>
    <w:p w14:paraId="42EE529D" w14:textId="5DA1635D" w:rsidR="003F4BFD" w:rsidRDefault="003F4BFD" w:rsidP="00CD288B">
      <w:pPr>
        <w:tabs>
          <w:tab w:val="left" w:pos="2730"/>
          <w:tab w:val="left" w:pos="3240"/>
          <w:tab w:val="left" w:pos="3770"/>
        </w:tabs>
        <w:jc w:val="center"/>
        <w:rPr>
          <w:b/>
        </w:rPr>
      </w:pPr>
      <w:r>
        <w:rPr>
          <w:b/>
        </w:rPr>
        <w:t>LỚP</w:t>
      </w:r>
      <w:r w:rsidR="00547E49">
        <w:rPr>
          <w:b/>
        </w:rPr>
        <w:t>:</w:t>
      </w:r>
      <w:r>
        <w:rPr>
          <w:b/>
        </w:rPr>
        <w:t xml:space="preserve"> </w:t>
      </w:r>
      <w:r w:rsidR="009A60B4">
        <w:rPr>
          <w:b/>
        </w:rPr>
        <w:t>18T</w:t>
      </w:r>
      <w:proofErr w:type="gramStart"/>
      <w:r w:rsidR="009A60B4">
        <w:rPr>
          <w:b/>
        </w:rPr>
        <w:t>2</w:t>
      </w:r>
      <w:r w:rsidR="00547E49">
        <w:rPr>
          <w:b/>
        </w:rPr>
        <w:t xml:space="preserve">  </w:t>
      </w:r>
      <w:r>
        <w:rPr>
          <w:b/>
        </w:rPr>
        <w:t>NHÓM</w:t>
      </w:r>
      <w:proofErr w:type="gramEnd"/>
      <w:r w:rsidR="00547E49">
        <w:rPr>
          <w:b/>
        </w:rPr>
        <w:t>:</w:t>
      </w:r>
      <w:r w:rsidR="009A60B4">
        <w:rPr>
          <w:b/>
        </w:rPr>
        <w:t>1</w:t>
      </w:r>
      <w:r w:rsidR="00CD288B">
        <w:rPr>
          <w:b/>
        </w:rPr>
        <w:t>8N10A</w:t>
      </w:r>
    </w:p>
    <w:p w14:paraId="5A39BBE3" w14:textId="77777777" w:rsidR="00547E49" w:rsidRDefault="00547E49" w:rsidP="006E6D04">
      <w:pPr>
        <w:tabs>
          <w:tab w:val="left" w:pos="2730"/>
          <w:tab w:val="left" w:pos="3770"/>
        </w:tabs>
        <w:rPr>
          <w:b/>
        </w:rPr>
      </w:pPr>
    </w:p>
    <w:p w14:paraId="41C8F396" w14:textId="77777777" w:rsidR="00BB7E6E" w:rsidRDefault="00BB7E6E" w:rsidP="006E6D04">
      <w:pPr>
        <w:tabs>
          <w:tab w:val="left" w:pos="2730"/>
          <w:tab w:val="left" w:pos="3770"/>
        </w:tabs>
        <w:rPr>
          <w:b/>
        </w:rPr>
      </w:pPr>
    </w:p>
    <w:p w14:paraId="72A3D3EC" w14:textId="77777777" w:rsidR="00BB7E6E" w:rsidRDefault="00BB7E6E" w:rsidP="006E6D04">
      <w:pPr>
        <w:tabs>
          <w:tab w:val="left" w:pos="2730"/>
          <w:tab w:val="left" w:pos="3770"/>
        </w:tabs>
        <w:rPr>
          <w:b/>
        </w:rPr>
      </w:pPr>
    </w:p>
    <w:p w14:paraId="0D0B940D" w14:textId="77777777" w:rsidR="00BB7E6E" w:rsidRDefault="00BB7E6E" w:rsidP="006E6D04">
      <w:pPr>
        <w:tabs>
          <w:tab w:val="left" w:pos="2730"/>
          <w:tab w:val="left" w:pos="3770"/>
        </w:tabs>
        <w:rPr>
          <w:b/>
        </w:rPr>
      </w:pPr>
    </w:p>
    <w:p w14:paraId="0E27B00A" w14:textId="77777777" w:rsidR="00BB7E6E" w:rsidRDefault="00BB7E6E" w:rsidP="00547E49">
      <w:pPr>
        <w:jc w:val="center"/>
        <w:rPr>
          <w:b/>
          <w:sz w:val="32"/>
          <w:szCs w:val="32"/>
        </w:rPr>
      </w:pPr>
    </w:p>
    <w:p w14:paraId="3F7CD484" w14:textId="77777777" w:rsidR="00547E49" w:rsidRPr="00BB7E6E" w:rsidRDefault="00547E49" w:rsidP="00BB7E6E">
      <w:pPr>
        <w:jc w:val="center"/>
        <w:rPr>
          <w:b/>
        </w:rPr>
      </w:pPr>
      <w:r w:rsidRPr="00BB7E6E">
        <w:rPr>
          <w:b/>
        </w:rPr>
        <w:t>Đà Nẵng</w:t>
      </w:r>
      <w:r w:rsidR="00D56DDC">
        <w:rPr>
          <w:b/>
        </w:rPr>
        <w:t>, XX/20</w:t>
      </w:r>
      <w:r w:rsidR="00684341">
        <w:rPr>
          <w:b/>
        </w:rPr>
        <w:t>20</w:t>
      </w:r>
    </w:p>
    <w:p w14:paraId="60061E4C" w14:textId="77777777" w:rsidR="005D39AA" w:rsidRDefault="005D39AA" w:rsidP="00353495">
      <w:pPr>
        <w:pStyle w:val="1-phan"/>
        <w:numPr>
          <w:ilvl w:val="0"/>
          <w:numId w:val="0"/>
        </w:numPr>
        <w:jc w:val="center"/>
        <w:sectPr w:rsidR="005D39AA" w:rsidSect="00BB7E6E">
          <w:footerReference w:type="default" r:id="rId11"/>
          <w:type w:val="continuous"/>
          <w:pgSz w:w="11909" w:h="16834" w:code="9"/>
          <w:pgMar w:top="1134" w:right="1134" w:bottom="1134" w:left="1701" w:header="720" w:footer="720" w:gutter="0"/>
          <w:pgBorders w:display="firstPage">
            <w:top w:val="twistedLines1" w:sz="13" w:space="1" w:color="auto"/>
            <w:left w:val="twistedLines1" w:sz="13" w:space="1" w:color="auto"/>
            <w:bottom w:val="twistedLines1" w:sz="13" w:space="1" w:color="auto"/>
            <w:right w:val="twistedLines1" w:sz="13" w:space="1" w:color="auto"/>
          </w:pgBorders>
          <w:cols w:space="720"/>
          <w:docGrid w:linePitch="360"/>
        </w:sectPr>
      </w:pPr>
    </w:p>
    <w:p w14:paraId="2B73977D" w14:textId="77777777" w:rsidR="00496449" w:rsidRDefault="00660F0C" w:rsidP="00BB7E6E">
      <w:pPr>
        <w:pStyle w:val="Title"/>
      </w:pPr>
      <w:bookmarkStart w:id="3" w:name="_Toc48908442"/>
      <w:r w:rsidRPr="00660F0C">
        <w:lastRenderedPageBreak/>
        <w:t>MỤC LỤC</w:t>
      </w:r>
      <w:bookmarkEnd w:id="3"/>
    </w:p>
    <w:p w14:paraId="14758DD6" w14:textId="77777777" w:rsidR="00684341" w:rsidRDefault="00496449">
      <w:pPr>
        <w:pStyle w:val="TOC1"/>
        <w:rPr>
          <w:rFonts w:asciiTheme="minorHAnsi" w:eastAsiaTheme="minorEastAsia" w:hAnsiTheme="minorHAnsi" w:cstheme="minorBidi"/>
          <w:noProof/>
          <w:sz w:val="22"/>
          <w:szCs w:val="22"/>
        </w:rPr>
      </w:pPr>
      <w:r>
        <w:fldChar w:fldCharType="begin"/>
      </w:r>
      <w:r>
        <w:instrText xml:space="preserve"> TOC \o "1-3" \h \z \t "1-phan,1,2-LAMA,2,3-MUCNHO,3" </w:instrText>
      </w:r>
      <w:r>
        <w:fldChar w:fldCharType="separate"/>
      </w:r>
      <w:hyperlink w:anchor="_Toc48908442" w:history="1">
        <w:r w:rsidR="00684341" w:rsidRPr="00177E2D">
          <w:rPr>
            <w:rStyle w:val="Hyperlink"/>
            <w:noProof/>
          </w:rPr>
          <w:t>MỤC LỤC</w:t>
        </w:r>
        <w:r w:rsidR="00684341">
          <w:rPr>
            <w:noProof/>
            <w:webHidden/>
          </w:rPr>
          <w:tab/>
        </w:r>
        <w:r w:rsidR="00684341">
          <w:rPr>
            <w:noProof/>
            <w:webHidden/>
          </w:rPr>
          <w:fldChar w:fldCharType="begin"/>
        </w:r>
        <w:r w:rsidR="00684341">
          <w:rPr>
            <w:noProof/>
            <w:webHidden/>
          </w:rPr>
          <w:instrText xml:space="preserve"> PAGEREF _Toc48908442 \h </w:instrText>
        </w:r>
        <w:r w:rsidR="00684341">
          <w:rPr>
            <w:noProof/>
            <w:webHidden/>
          </w:rPr>
        </w:r>
        <w:r w:rsidR="00684341">
          <w:rPr>
            <w:noProof/>
            <w:webHidden/>
          </w:rPr>
          <w:fldChar w:fldCharType="separate"/>
        </w:r>
        <w:r w:rsidR="00684341">
          <w:rPr>
            <w:noProof/>
            <w:webHidden/>
          </w:rPr>
          <w:t>i</w:t>
        </w:r>
        <w:r w:rsidR="00684341">
          <w:rPr>
            <w:noProof/>
            <w:webHidden/>
          </w:rPr>
          <w:fldChar w:fldCharType="end"/>
        </w:r>
      </w:hyperlink>
    </w:p>
    <w:p w14:paraId="5F9AD1C1" w14:textId="77777777" w:rsidR="00684341" w:rsidRDefault="007D2261">
      <w:pPr>
        <w:pStyle w:val="TOC1"/>
        <w:rPr>
          <w:rFonts w:asciiTheme="minorHAnsi" w:eastAsiaTheme="minorEastAsia" w:hAnsiTheme="minorHAnsi" w:cstheme="minorBidi"/>
          <w:noProof/>
          <w:sz w:val="22"/>
          <w:szCs w:val="22"/>
        </w:rPr>
      </w:pPr>
      <w:hyperlink w:anchor="_Toc48908443" w:history="1">
        <w:r w:rsidR="00684341" w:rsidRPr="00177E2D">
          <w:rPr>
            <w:rStyle w:val="Hyperlink"/>
            <w:noProof/>
          </w:rPr>
          <w:t>LỜI MỞ ĐẦU</w:t>
        </w:r>
        <w:r w:rsidR="00684341">
          <w:rPr>
            <w:noProof/>
            <w:webHidden/>
          </w:rPr>
          <w:tab/>
        </w:r>
        <w:r w:rsidR="00684341">
          <w:rPr>
            <w:noProof/>
            <w:webHidden/>
          </w:rPr>
          <w:fldChar w:fldCharType="begin"/>
        </w:r>
        <w:r w:rsidR="00684341">
          <w:rPr>
            <w:noProof/>
            <w:webHidden/>
          </w:rPr>
          <w:instrText xml:space="preserve"> PAGEREF _Toc48908443 \h </w:instrText>
        </w:r>
        <w:r w:rsidR="00684341">
          <w:rPr>
            <w:noProof/>
            <w:webHidden/>
          </w:rPr>
        </w:r>
        <w:r w:rsidR="00684341">
          <w:rPr>
            <w:noProof/>
            <w:webHidden/>
          </w:rPr>
          <w:fldChar w:fldCharType="separate"/>
        </w:r>
        <w:r w:rsidR="00684341">
          <w:rPr>
            <w:noProof/>
            <w:webHidden/>
          </w:rPr>
          <w:t>ii</w:t>
        </w:r>
        <w:r w:rsidR="00684341">
          <w:rPr>
            <w:noProof/>
            <w:webHidden/>
          </w:rPr>
          <w:fldChar w:fldCharType="end"/>
        </w:r>
      </w:hyperlink>
    </w:p>
    <w:p w14:paraId="32D75AF3" w14:textId="77777777" w:rsidR="00684341" w:rsidRDefault="007D2261">
      <w:pPr>
        <w:pStyle w:val="TOC1"/>
        <w:rPr>
          <w:rFonts w:asciiTheme="minorHAnsi" w:eastAsiaTheme="minorEastAsia" w:hAnsiTheme="minorHAnsi" w:cstheme="minorBidi"/>
          <w:noProof/>
          <w:sz w:val="22"/>
          <w:szCs w:val="22"/>
        </w:rPr>
      </w:pPr>
      <w:hyperlink w:anchor="_Toc48908444" w:history="1">
        <w:r w:rsidR="00684341" w:rsidRPr="00177E2D">
          <w:rPr>
            <w:rStyle w:val="Hyperlink"/>
            <w:noProof/>
          </w:rPr>
          <w:t>DANH MỤC HÌNH VẼ</w:t>
        </w:r>
        <w:r w:rsidR="00684341">
          <w:rPr>
            <w:noProof/>
            <w:webHidden/>
          </w:rPr>
          <w:tab/>
        </w:r>
        <w:r w:rsidR="00684341">
          <w:rPr>
            <w:noProof/>
            <w:webHidden/>
          </w:rPr>
          <w:fldChar w:fldCharType="begin"/>
        </w:r>
        <w:r w:rsidR="00684341">
          <w:rPr>
            <w:noProof/>
            <w:webHidden/>
          </w:rPr>
          <w:instrText xml:space="preserve"> PAGEREF _Toc48908444 \h </w:instrText>
        </w:r>
        <w:r w:rsidR="00684341">
          <w:rPr>
            <w:noProof/>
            <w:webHidden/>
          </w:rPr>
        </w:r>
        <w:r w:rsidR="00684341">
          <w:rPr>
            <w:noProof/>
            <w:webHidden/>
          </w:rPr>
          <w:fldChar w:fldCharType="separate"/>
        </w:r>
        <w:r w:rsidR="00684341">
          <w:rPr>
            <w:noProof/>
            <w:webHidden/>
          </w:rPr>
          <w:t>iii</w:t>
        </w:r>
        <w:r w:rsidR="00684341">
          <w:rPr>
            <w:noProof/>
            <w:webHidden/>
          </w:rPr>
          <w:fldChar w:fldCharType="end"/>
        </w:r>
      </w:hyperlink>
    </w:p>
    <w:p w14:paraId="475FE058" w14:textId="77777777" w:rsidR="00684341" w:rsidRDefault="007D2261">
      <w:pPr>
        <w:pStyle w:val="TOC1"/>
        <w:tabs>
          <w:tab w:val="left" w:pos="1040"/>
        </w:tabs>
        <w:rPr>
          <w:rFonts w:asciiTheme="minorHAnsi" w:eastAsiaTheme="minorEastAsia" w:hAnsiTheme="minorHAnsi" w:cstheme="minorBidi"/>
          <w:noProof/>
          <w:sz w:val="22"/>
          <w:szCs w:val="22"/>
        </w:rPr>
      </w:pPr>
      <w:hyperlink w:anchor="_Toc48908445" w:history="1">
        <w:r w:rsidR="00684341" w:rsidRPr="00177E2D">
          <w:rPr>
            <w:rStyle w:val="Hyperlink"/>
            <w:noProof/>
          </w:rPr>
          <w:t>1.</w:t>
        </w:r>
        <w:r w:rsidR="00684341">
          <w:rPr>
            <w:rFonts w:asciiTheme="minorHAnsi" w:eastAsiaTheme="minorEastAsia" w:hAnsiTheme="minorHAnsi" w:cstheme="minorBidi"/>
            <w:noProof/>
            <w:sz w:val="22"/>
            <w:szCs w:val="22"/>
          </w:rPr>
          <w:tab/>
        </w:r>
        <w:r w:rsidR="00684341" w:rsidRPr="00177E2D">
          <w:rPr>
            <w:rStyle w:val="Hyperlink"/>
            <w:noProof/>
          </w:rPr>
          <w:t>GIỚI THIỆU ĐỀ TÀI</w:t>
        </w:r>
        <w:r w:rsidR="00684341">
          <w:rPr>
            <w:noProof/>
            <w:webHidden/>
          </w:rPr>
          <w:tab/>
        </w:r>
        <w:r w:rsidR="00684341">
          <w:rPr>
            <w:noProof/>
            <w:webHidden/>
          </w:rPr>
          <w:fldChar w:fldCharType="begin"/>
        </w:r>
        <w:r w:rsidR="00684341">
          <w:rPr>
            <w:noProof/>
            <w:webHidden/>
          </w:rPr>
          <w:instrText xml:space="preserve"> PAGEREF _Toc48908445 \h </w:instrText>
        </w:r>
        <w:r w:rsidR="00684341">
          <w:rPr>
            <w:noProof/>
            <w:webHidden/>
          </w:rPr>
        </w:r>
        <w:r w:rsidR="00684341">
          <w:rPr>
            <w:noProof/>
            <w:webHidden/>
          </w:rPr>
          <w:fldChar w:fldCharType="separate"/>
        </w:r>
        <w:r w:rsidR="00684341">
          <w:rPr>
            <w:noProof/>
            <w:webHidden/>
          </w:rPr>
          <w:t>1</w:t>
        </w:r>
        <w:r w:rsidR="00684341">
          <w:rPr>
            <w:noProof/>
            <w:webHidden/>
          </w:rPr>
          <w:fldChar w:fldCharType="end"/>
        </w:r>
      </w:hyperlink>
    </w:p>
    <w:p w14:paraId="32DBA95A" w14:textId="77777777" w:rsidR="00684341" w:rsidRDefault="007D2261">
      <w:pPr>
        <w:pStyle w:val="TOC1"/>
        <w:tabs>
          <w:tab w:val="left" w:pos="1040"/>
        </w:tabs>
        <w:rPr>
          <w:rFonts w:asciiTheme="minorHAnsi" w:eastAsiaTheme="minorEastAsia" w:hAnsiTheme="minorHAnsi" w:cstheme="minorBidi"/>
          <w:noProof/>
          <w:sz w:val="22"/>
          <w:szCs w:val="22"/>
        </w:rPr>
      </w:pPr>
      <w:hyperlink w:anchor="_Toc48908446" w:history="1">
        <w:r w:rsidR="00684341" w:rsidRPr="00177E2D">
          <w:rPr>
            <w:rStyle w:val="Hyperlink"/>
            <w:noProof/>
          </w:rPr>
          <w:t>2.</w:t>
        </w:r>
        <w:r w:rsidR="00684341">
          <w:rPr>
            <w:rFonts w:asciiTheme="minorHAnsi" w:eastAsiaTheme="minorEastAsia" w:hAnsiTheme="minorHAnsi" w:cstheme="minorBidi"/>
            <w:noProof/>
            <w:sz w:val="22"/>
            <w:szCs w:val="22"/>
          </w:rPr>
          <w:tab/>
        </w:r>
        <w:r w:rsidR="00684341" w:rsidRPr="00177E2D">
          <w:rPr>
            <w:rStyle w:val="Hyperlink"/>
            <w:noProof/>
          </w:rPr>
          <w:t>CƠ SỞ LÝ THUYẾT</w:t>
        </w:r>
        <w:r w:rsidR="00684341">
          <w:rPr>
            <w:noProof/>
            <w:webHidden/>
          </w:rPr>
          <w:tab/>
        </w:r>
        <w:r w:rsidR="00684341">
          <w:rPr>
            <w:noProof/>
            <w:webHidden/>
          </w:rPr>
          <w:fldChar w:fldCharType="begin"/>
        </w:r>
        <w:r w:rsidR="00684341">
          <w:rPr>
            <w:noProof/>
            <w:webHidden/>
          </w:rPr>
          <w:instrText xml:space="preserve"> PAGEREF _Toc48908446 \h </w:instrText>
        </w:r>
        <w:r w:rsidR="00684341">
          <w:rPr>
            <w:noProof/>
            <w:webHidden/>
          </w:rPr>
        </w:r>
        <w:r w:rsidR="00684341">
          <w:rPr>
            <w:noProof/>
            <w:webHidden/>
          </w:rPr>
          <w:fldChar w:fldCharType="separate"/>
        </w:r>
        <w:r w:rsidR="00684341">
          <w:rPr>
            <w:noProof/>
            <w:webHidden/>
          </w:rPr>
          <w:t>1</w:t>
        </w:r>
        <w:r w:rsidR="00684341">
          <w:rPr>
            <w:noProof/>
            <w:webHidden/>
          </w:rPr>
          <w:fldChar w:fldCharType="end"/>
        </w:r>
      </w:hyperlink>
    </w:p>
    <w:p w14:paraId="0303525E" w14:textId="77777777" w:rsidR="00684341" w:rsidRDefault="007D2261">
      <w:pPr>
        <w:pStyle w:val="TOC2"/>
        <w:tabs>
          <w:tab w:val="left" w:pos="1540"/>
        </w:tabs>
        <w:rPr>
          <w:rFonts w:asciiTheme="minorHAnsi" w:eastAsiaTheme="minorEastAsia" w:hAnsiTheme="minorHAnsi" w:cstheme="minorBidi"/>
          <w:noProof/>
          <w:sz w:val="22"/>
          <w:szCs w:val="22"/>
        </w:rPr>
      </w:pPr>
      <w:hyperlink w:anchor="_Toc48908447" w:history="1">
        <w:r w:rsidR="00684341" w:rsidRPr="00177E2D">
          <w:rPr>
            <w:rStyle w:val="Hyperlink"/>
            <w:noProof/>
          </w:rPr>
          <w:t>2.1.</w:t>
        </w:r>
        <w:r w:rsidR="00684341">
          <w:rPr>
            <w:rFonts w:asciiTheme="minorHAnsi" w:eastAsiaTheme="minorEastAsia" w:hAnsiTheme="minorHAnsi" w:cstheme="minorBidi"/>
            <w:noProof/>
            <w:sz w:val="22"/>
            <w:szCs w:val="22"/>
          </w:rPr>
          <w:tab/>
        </w:r>
        <w:r w:rsidR="00684341" w:rsidRPr="00177E2D">
          <w:rPr>
            <w:rStyle w:val="Hyperlink"/>
            <w:noProof/>
          </w:rPr>
          <w:t>Ý tưởng</w:t>
        </w:r>
        <w:r w:rsidR="00684341">
          <w:rPr>
            <w:noProof/>
            <w:webHidden/>
          </w:rPr>
          <w:tab/>
        </w:r>
        <w:r w:rsidR="00684341">
          <w:rPr>
            <w:noProof/>
            <w:webHidden/>
          </w:rPr>
          <w:fldChar w:fldCharType="begin"/>
        </w:r>
        <w:r w:rsidR="00684341">
          <w:rPr>
            <w:noProof/>
            <w:webHidden/>
          </w:rPr>
          <w:instrText xml:space="preserve"> PAGEREF _Toc48908447 \h </w:instrText>
        </w:r>
        <w:r w:rsidR="00684341">
          <w:rPr>
            <w:noProof/>
            <w:webHidden/>
          </w:rPr>
        </w:r>
        <w:r w:rsidR="00684341">
          <w:rPr>
            <w:noProof/>
            <w:webHidden/>
          </w:rPr>
          <w:fldChar w:fldCharType="separate"/>
        </w:r>
        <w:r w:rsidR="00684341">
          <w:rPr>
            <w:noProof/>
            <w:webHidden/>
          </w:rPr>
          <w:t>1</w:t>
        </w:r>
        <w:r w:rsidR="00684341">
          <w:rPr>
            <w:noProof/>
            <w:webHidden/>
          </w:rPr>
          <w:fldChar w:fldCharType="end"/>
        </w:r>
      </w:hyperlink>
    </w:p>
    <w:p w14:paraId="1435D6B7" w14:textId="77777777" w:rsidR="00684341" w:rsidRDefault="007D2261">
      <w:pPr>
        <w:pStyle w:val="TOC2"/>
        <w:tabs>
          <w:tab w:val="left" w:pos="1540"/>
        </w:tabs>
        <w:rPr>
          <w:rFonts w:asciiTheme="minorHAnsi" w:eastAsiaTheme="minorEastAsia" w:hAnsiTheme="minorHAnsi" w:cstheme="minorBidi"/>
          <w:noProof/>
          <w:sz w:val="22"/>
          <w:szCs w:val="22"/>
        </w:rPr>
      </w:pPr>
      <w:hyperlink w:anchor="_Toc48908448" w:history="1">
        <w:r w:rsidR="00684341" w:rsidRPr="00177E2D">
          <w:rPr>
            <w:rStyle w:val="Hyperlink"/>
            <w:noProof/>
          </w:rPr>
          <w:t>2.2.</w:t>
        </w:r>
        <w:r w:rsidR="00684341">
          <w:rPr>
            <w:rFonts w:asciiTheme="minorHAnsi" w:eastAsiaTheme="minorEastAsia" w:hAnsiTheme="minorHAnsi" w:cstheme="minorBidi"/>
            <w:noProof/>
            <w:sz w:val="22"/>
            <w:szCs w:val="22"/>
          </w:rPr>
          <w:tab/>
        </w:r>
        <w:r w:rsidR="00684341" w:rsidRPr="00177E2D">
          <w:rPr>
            <w:rStyle w:val="Hyperlink"/>
            <w:noProof/>
          </w:rPr>
          <w:t>Cơ sở lý thuyết</w:t>
        </w:r>
        <w:r w:rsidR="00684341">
          <w:rPr>
            <w:noProof/>
            <w:webHidden/>
          </w:rPr>
          <w:tab/>
        </w:r>
        <w:r w:rsidR="00684341">
          <w:rPr>
            <w:noProof/>
            <w:webHidden/>
          </w:rPr>
          <w:fldChar w:fldCharType="begin"/>
        </w:r>
        <w:r w:rsidR="00684341">
          <w:rPr>
            <w:noProof/>
            <w:webHidden/>
          </w:rPr>
          <w:instrText xml:space="preserve"> PAGEREF _Toc48908448 \h </w:instrText>
        </w:r>
        <w:r w:rsidR="00684341">
          <w:rPr>
            <w:noProof/>
            <w:webHidden/>
          </w:rPr>
        </w:r>
        <w:r w:rsidR="00684341">
          <w:rPr>
            <w:noProof/>
            <w:webHidden/>
          </w:rPr>
          <w:fldChar w:fldCharType="separate"/>
        </w:r>
        <w:r w:rsidR="00684341">
          <w:rPr>
            <w:noProof/>
            <w:webHidden/>
          </w:rPr>
          <w:t>1</w:t>
        </w:r>
        <w:r w:rsidR="00684341">
          <w:rPr>
            <w:noProof/>
            <w:webHidden/>
          </w:rPr>
          <w:fldChar w:fldCharType="end"/>
        </w:r>
      </w:hyperlink>
    </w:p>
    <w:p w14:paraId="7DC58C26" w14:textId="77777777" w:rsidR="00684341" w:rsidRDefault="007D2261">
      <w:pPr>
        <w:pStyle w:val="TOC1"/>
        <w:tabs>
          <w:tab w:val="left" w:pos="1040"/>
        </w:tabs>
        <w:rPr>
          <w:rFonts w:asciiTheme="minorHAnsi" w:eastAsiaTheme="minorEastAsia" w:hAnsiTheme="minorHAnsi" w:cstheme="minorBidi"/>
          <w:noProof/>
          <w:sz w:val="22"/>
          <w:szCs w:val="22"/>
        </w:rPr>
      </w:pPr>
      <w:hyperlink w:anchor="_Toc48908449" w:history="1">
        <w:r w:rsidR="00684341" w:rsidRPr="00177E2D">
          <w:rPr>
            <w:rStyle w:val="Hyperlink"/>
            <w:noProof/>
          </w:rPr>
          <w:t>3.</w:t>
        </w:r>
        <w:r w:rsidR="00684341">
          <w:rPr>
            <w:rFonts w:asciiTheme="minorHAnsi" w:eastAsiaTheme="minorEastAsia" w:hAnsiTheme="minorHAnsi" w:cstheme="minorBidi"/>
            <w:noProof/>
            <w:sz w:val="22"/>
            <w:szCs w:val="22"/>
          </w:rPr>
          <w:tab/>
        </w:r>
        <w:r w:rsidR="00684341" w:rsidRPr="00177E2D">
          <w:rPr>
            <w:rStyle w:val="Hyperlink"/>
            <w:noProof/>
          </w:rPr>
          <w:t>TỔ CHỨC CẤU TRÚC DỮ LIỆU VÀ THUẬT TOÁN</w:t>
        </w:r>
        <w:r w:rsidR="00684341">
          <w:rPr>
            <w:noProof/>
            <w:webHidden/>
          </w:rPr>
          <w:tab/>
        </w:r>
        <w:r w:rsidR="00684341">
          <w:rPr>
            <w:noProof/>
            <w:webHidden/>
          </w:rPr>
          <w:fldChar w:fldCharType="begin"/>
        </w:r>
        <w:r w:rsidR="00684341">
          <w:rPr>
            <w:noProof/>
            <w:webHidden/>
          </w:rPr>
          <w:instrText xml:space="preserve"> PAGEREF _Toc48908449 \h </w:instrText>
        </w:r>
        <w:r w:rsidR="00684341">
          <w:rPr>
            <w:noProof/>
            <w:webHidden/>
          </w:rPr>
        </w:r>
        <w:r w:rsidR="00684341">
          <w:rPr>
            <w:noProof/>
            <w:webHidden/>
          </w:rPr>
          <w:fldChar w:fldCharType="separate"/>
        </w:r>
        <w:r w:rsidR="00684341">
          <w:rPr>
            <w:noProof/>
            <w:webHidden/>
          </w:rPr>
          <w:t>1</w:t>
        </w:r>
        <w:r w:rsidR="00684341">
          <w:rPr>
            <w:noProof/>
            <w:webHidden/>
          </w:rPr>
          <w:fldChar w:fldCharType="end"/>
        </w:r>
      </w:hyperlink>
    </w:p>
    <w:p w14:paraId="2C7918F1" w14:textId="77777777" w:rsidR="00684341" w:rsidRDefault="007D2261">
      <w:pPr>
        <w:pStyle w:val="TOC2"/>
        <w:tabs>
          <w:tab w:val="left" w:pos="1540"/>
        </w:tabs>
        <w:rPr>
          <w:rFonts w:asciiTheme="minorHAnsi" w:eastAsiaTheme="minorEastAsia" w:hAnsiTheme="minorHAnsi" w:cstheme="minorBidi"/>
          <w:noProof/>
          <w:sz w:val="22"/>
          <w:szCs w:val="22"/>
        </w:rPr>
      </w:pPr>
      <w:hyperlink w:anchor="_Toc48908450" w:history="1">
        <w:r w:rsidR="00684341" w:rsidRPr="00177E2D">
          <w:rPr>
            <w:rStyle w:val="Hyperlink"/>
            <w:noProof/>
          </w:rPr>
          <w:t>3.1.</w:t>
        </w:r>
        <w:r w:rsidR="00684341">
          <w:rPr>
            <w:rFonts w:asciiTheme="minorHAnsi" w:eastAsiaTheme="minorEastAsia" w:hAnsiTheme="minorHAnsi" w:cstheme="minorBidi"/>
            <w:noProof/>
            <w:sz w:val="22"/>
            <w:szCs w:val="22"/>
          </w:rPr>
          <w:tab/>
        </w:r>
        <w:r w:rsidR="00684341" w:rsidRPr="00177E2D">
          <w:rPr>
            <w:rStyle w:val="Hyperlink"/>
            <w:noProof/>
          </w:rPr>
          <w:t>Phát biểu bài toán</w:t>
        </w:r>
        <w:r w:rsidR="00684341">
          <w:rPr>
            <w:noProof/>
            <w:webHidden/>
          </w:rPr>
          <w:tab/>
        </w:r>
        <w:r w:rsidR="00684341">
          <w:rPr>
            <w:noProof/>
            <w:webHidden/>
          </w:rPr>
          <w:fldChar w:fldCharType="begin"/>
        </w:r>
        <w:r w:rsidR="00684341">
          <w:rPr>
            <w:noProof/>
            <w:webHidden/>
          </w:rPr>
          <w:instrText xml:space="preserve"> PAGEREF _Toc48908450 \h </w:instrText>
        </w:r>
        <w:r w:rsidR="00684341">
          <w:rPr>
            <w:noProof/>
            <w:webHidden/>
          </w:rPr>
        </w:r>
        <w:r w:rsidR="00684341">
          <w:rPr>
            <w:noProof/>
            <w:webHidden/>
          </w:rPr>
          <w:fldChar w:fldCharType="separate"/>
        </w:r>
        <w:r w:rsidR="00684341">
          <w:rPr>
            <w:noProof/>
            <w:webHidden/>
          </w:rPr>
          <w:t>1</w:t>
        </w:r>
        <w:r w:rsidR="00684341">
          <w:rPr>
            <w:noProof/>
            <w:webHidden/>
          </w:rPr>
          <w:fldChar w:fldCharType="end"/>
        </w:r>
      </w:hyperlink>
    </w:p>
    <w:p w14:paraId="2D87FF65" w14:textId="77777777" w:rsidR="00684341" w:rsidRDefault="007D2261">
      <w:pPr>
        <w:pStyle w:val="TOC2"/>
        <w:tabs>
          <w:tab w:val="left" w:pos="1540"/>
        </w:tabs>
        <w:rPr>
          <w:rFonts w:asciiTheme="minorHAnsi" w:eastAsiaTheme="minorEastAsia" w:hAnsiTheme="minorHAnsi" w:cstheme="minorBidi"/>
          <w:noProof/>
          <w:sz w:val="22"/>
          <w:szCs w:val="22"/>
        </w:rPr>
      </w:pPr>
      <w:hyperlink w:anchor="_Toc48908451" w:history="1">
        <w:r w:rsidR="00684341" w:rsidRPr="00177E2D">
          <w:rPr>
            <w:rStyle w:val="Hyperlink"/>
            <w:noProof/>
          </w:rPr>
          <w:t>3.2.</w:t>
        </w:r>
        <w:r w:rsidR="00684341">
          <w:rPr>
            <w:rFonts w:asciiTheme="minorHAnsi" w:eastAsiaTheme="minorEastAsia" w:hAnsiTheme="minorHAnsi" w:cstheme="minorBidi"/>
            <w:noProof/>
            <w:sz w:val="22"/>
            <w:szCs w:val="22"/>
          </w:rPr>
          <w:tab/>
        </w:r>
        <w:r w:rsidR="00684341" w:rsidRPr="00177E2D">
          <w:rPr>
            <w:rStyle w:val="Hyperlink"/>
            <w:noProof/>
          </w:rPr>
          <w:t>Cấu trúc dữ liệu</w:t>
        </w:r>
        <w:r w:rsidR="00684341">
          <w:rPr>
            <w:noProof/>
            <w:webHidden/>
          </w:rPr>
          <w:tab/>
        </w:r>
        <w:r w:rsidR="00684341">
          <w:rPr>
            <w:noProof/>
            <w:webHidden/>
          </w:rPr>
          <w:fldChar w:fldCharType="begin"/>
        </w:r>
        <w:r w:rsidR="00684341">
          <w:rPr>
            <w:noProof/>
            <w:webHidden/>
          </w:rPr>
          <w:instrText xml:space="preserve"> PAGEREF _Toc48908451 \h </w:instrText>
        </w:r>
        <w:r w:rsidR="00684341">
          <w:rPr>
            <w:noProof/>
            <w:webHidden/>
          </w:rPr>
        </w:r>
        <w:r w:rsidR="00684341">
          <w:rPr>
            <w:noProof/>
            <w:webHidden/>
          </w:rPr>
          <w:fldChar w:fldCharType="separate"/>
        </w:r>
        <w:r w:rsidR="00684341">
          <w:rPr>
            <w:noProof/>
            <w:webHidden/>
          </w:rPr>
          <w:t>1</w:t>
        </w:r>
        <w:r w:rsidR="00684341">
          <w:rPr>
            <w:noProof/>
            <w:webHidden/>
          </w:rPr>
          <w:fldChar w:fldCharType="end"/>
        </w:r>
      </w:hyperlink>
    </w:p>
    <w:p w14:paraId="2CB24DF8" w14:textId="77777777" w:rsidR="00684341" w:rsidRDefault="007D2261">
      <w:pPr>
        <w:pStyle w:val="TOC2"/>
        <w:tabs>
          <w:tab w:val="left" w:pos="1540"/>
        </w:tabs>
        <w:rPr>
          <w:rFonts w:asciiTheme="minorHAnsi" w:eastAsiaTheme="minorEastAsia" w:hAnsiTheme="minorHAnsi" w:cstheme="minorBidi"/>
          <w:noProof/>
          <w:sz w:val="22"/>
          <w:szCs w:val="22"/>
        </w:rPr>
      </w:pPr>
      <w:hyperlink w:anchor="_Toc48908452" w:history="1">
        <w:r w:rsidR="00684341" w:rsidRPr="00177E2D">
          <w:rPr>
            <w:rStyle w:val="Hyperlink"/>
            <w:noProof/>
          </w:rPr>
          <w:t>3.3.</w:t>
        </w:r>
        <w:r w:rsidR="00684341">
          <w:rPr>
            <w:rFonts w:asciiTheme="minorHAnsi" w:eastAsiaTheme="minorEastAsia" w:hAnsiTheme="minorHAnsi" w:cstheme="minorBidi"/>
            <w:noProof/>
            <w:sz w:val="22"/>
            <w:szCs w:val="22"/>
          </w:rPr>
          <w:tab/>
        </w:r>
        <w:r w:rsidR="00684341" w:rsidRPr="00177E2D">
          <w:rPr>
            <w:rStyle w:val="Hyperlink"/>
            <w:noProof/>
          </w:rPr>
          <w:t>Thuật toán</w:t>
        </w:r>
        <w:r w:rsidR="00684341">
          <w:rPr>
            <w:noProof/>
            <w:webHidden/>
          </w:rPr>
          <w:tab/>
        </w:r>
        <w:r w:rsidR="00684341">
          <w:rPr>
            <w:noProof/>
            <w:webHidden/>
          </w:rPr>
          <w:fldChar w:fldCharType="begin"/>
        </w:r>
        <w:r w:rsidR="00684341">
          <w:rPr>
            <w:noProof/>
            <w:webHidden/>
          </w:rPr>
          <w:instrText xml:space="preserve"> PAGEREF _Toc48908452 \h </w:instrText>
        </w:r>
        <w:r w:rsidR="00684341">
          <w:rPr>
            <w:noProof/>
            <w:webHidden/>
          </w:rPr>
        </w:r>
        <w:r w:rsidR="00684341">
          <w:rPr>
            <w:noProof/>
            <w:webHidden/>
          </w:rPr>
          <w:fldChar w:fldCharType="separate"/>
        </w:r>
        <w:r w:rsidR="00684341">
          <w:rPr>
            <w:noProof/>
            <w:webHidden/>
          </w:rPr>
          <w:t>1</w:t>
        </w:r>
        <w:r w:rsidR="00684341">
          <w:rPr>
            <w:noProof/>
            <w:webHidden/>
          </w:rPr>
          <w:fldChar w:fldCharType="end"/>
        </w:r>
      </w:hyperlink>
    </w:p>
    <w:p w14:paraId="0E80E1D4" w14:textId="77777777" w:rsidR="00684341" w:rsidRDefault="007D2261">
      <w:pPr>
        <w:pStyle w:val="TOC1"/>
        <w:tabs>
          <w:tab w:val="left" w:pos="1040"/>
        </w:tabs>
        <w:rPr>
          <w:rFonts w:asciiTheme="minorHAnsi" w:eastAsiaTheme="minorEastAsia" w:hAnsiTheme="minorHAnsi" w:cstheme="minorBidi"/>
          <w:noProof/>
          <w:sz w:val="22"/>
          <w:szCs w:val="22"/>
        </w:rPr>
      </w:pPr>
      <w:hyperlink w:anchor="_Toc48908453" w:history="1">
        <w:r w:rsidR="00684341" w:rsidRPr="00177E2D">
          <w:rPr>
            <w:rStyle w:val="Hyperlink"/>
            <w:noProof/>
          </w:rPr>
          <w:t>4.</w:t>
        </w:r>
        <w:r w:rsidR="00684341">
          <w:rPr>
            <w:rFonts w:asciiTheme="minorHAnsi" w:eastAsiaTheme="minorEastAsia" w:hAnsiTheme="minorHAnsi" w:cstheme="minorBidi"/>
            <w:noProof/>
            <w:sz w:val="22"/>
            <w:szCs w:val="22"/>
          </w:rPr>
          <w:tab/>
        </w:r>
        <w:r w:rsidR="00684341" w:rsidRPr="00177E2D">
          <w:rPr>
            <w:rStyle w:val="Hyperlink"/>
            <w:noProof/>
          </w:rPr>
          <w:t>CHƯƠNG TRÌNH VÀ KẾT QUẢ</w:t>
        </w:r>
        <w:r w:rsidR="00684341">
          <w:rPr>
            <w:noProof/>
            <w:webHidden/>
          </w:rPr>
          <w:tab/>
        </w:r>
        <w:r w:rsidR="00684341">
          <w:rPr>
            <w:noProof/>
            <w:webHidden/>
          </w:rPr>
          <w:fldChar w:fldCharType="begin"/>
        </w:r>
        <w:r w:rsidR="00684341">
          <w:rPr>
            <w:noProof/>
            <w:webHidden/>
          </w:rPr>
          <w:instrText xml:space="preserve"> PAGEREF _Toc48908453 \h </w:instrText>
        </w:r>
        <w:r w:rsidR="00684341">
          <w:rPr>
            <w:noProof/>
            <w:webHidden/>
          </w:rPr>
        </w:r>
        <w:r w:rsidR="00684341">
          <w:rPr>
            <w:noProof/>
            <w:webHidden/>
          </w:rPr>
          <w:fldChar w:fldCharType="separate"/>
        </w:r>
        <w:r w:rsidR="00684341">
          <w:rPr>
            <w:noProof/>
            <w:webHidden/>
          </w:rPr>
          <w:t>1</w:t>
        </w:r>
        <w:r w:rsidR="00684341">
          <w:rPr>
            <w:noProof/>
            <w:webHidden/>
          </w:rPr>
          <w:fldChar w:fldCharType="end"/>
        </w:r>
      </w:hyperlink>
    </w:p>
    <w:p w14:paraId="14020140" w14:textId="77777777" w:rsidR="00684341" w:rsidRDefault="007D2261">
      <w:pPr>
        <w:pStyle w:val="TOC2"/>
        <w:tabs>
          <w:tab w:val="left" w:pos="1540"/>
        </w:tabs>
        <w:rPr>
          <w:rFonts w:asciiTheme="minorHAnsi" w:eastAsiaTheme="minorEastAsia" w:hAnsiTheme="minorHAnsi" w:cstheme="minorBidi"/>
          <w:noProof/>
          <w:sz w:val="22"/>
          <w:szCs w:val="22"/>
        </w:rPr>
      </w:pPr>
      <w:hyperlink w:anchor="_Toc48908454" w:history="1">
        <w:r w:rsidR="00684341" w:rsidRPr="00177E2D">
          <w:rPr>
            <w:rStyle w:val="Hyperlink"/>
            <w:noProof/>
          </w:rPr>
          <w:t>4.1.</w:t>
        </w:r>
        <w:r w:rsidR="00684341">
          <w:rPr>
            <w:rFonts w:asciiTheme="minorHAnsi" w:eastAsiaTheme="minorEastAsia" w:hAnsiTheme="minorHAnsi" w:cstheme="minorBidi"/>
            <w:noProof/>
            <w:sz w:val="22"/>
            <w:szCs w:val="22"/>
          </w:rPr>
          <w:tab/>
        </w:r>
        <w:r w:rsidR="00684341" w:rsidRPr="00177E2D">
          <w:rPr>
            <w:rStyle w:val="Hyperlink"/>
            <w:noProof/>
          </w:rPr>
          <w:t>Tổ chức chương trình</w:t>
        </w:r>
        <w:r w:rsidR="00684341">
          <w:rPr>
            <w:noProof/>
            <w:webHidden/>
          </w:rPr>
          <w:tab/>
        </w:r>
        <w:r w:rsidR="00684341">
          <w:rPr>
            <w:noProof/>
            <w:webHidden/>
          </w:rPr>
          <w:fldChar w:fldCharType="begin"/>
        </w:r>
        <w:r w:rsidR="00684341">
          <w:rPr>
            <w:noProof/>
            <w:webHidden/>
          </w:rPr>
          <w:instrText xml:space="preserve"> PAGEREF _Toc48908454 \h </w:instrText>
        </w:r>
        <w:r w:rsidR="00684341">
          <w:rPr>
            <w:noProof/>
            <w:webHidden/>
          </w:rPr>
        </w:r>
        <w:r w:rsidR="00684341">
          <w:rPr>
            <w:noProof/>
            <w:webHidden/>
          </w:rPr>
          <w:fldChar w:fldCharType="separate"/>
        </w:r>
        <w:r w:rsidR="00684341">
          <w:rPr>
            <w:noProof/>
            <w:webHidden/>
          </w:rPr>
          <w:t>1</w:t>
        </w:r>
        <w:r w:rsidR="00684341">
          <w:rPr>
            <w:noProof/>
            <w:webHidden/>
          </w:rPr>
          <w:fldChar w:fldCharType="end"/>
        </w:r>
      </w:hyperlink>
    </w:p>
    <w:p w14:paraId="6F5DBBA5" w14:textId="77777777" w:rsidR="00684341" w:rsidRDefault="007D2261">
      <w:pPr>
        <w:pStyle w:val="TOC2"/>
        <w:tabs>
          <w:tab w:val="left" w:pos="1540"/>
        </w:tabs>
        <w:rPr>
          <w:rFonts w:asciiTheme="minorHAnsi" w:eastAsiaTheme="minorEastAsia" w:hAnsiTheme="minorHAnsi" w:cstheme="minorBidi"/>
          <w:noProof/>
          <w:sz w:val="22"/>
          <w:szCs w:val="22"/>
        </w:rPr>
      </w:pPr>
      <w:hyperlink w:anchor="_Toc48908455" w:history="1">
        <w:r w:rsidR="00684341" w:rsidRPr="00177E2D">
          <w:rPr>
            <w:rStyle w:val="Hyperlink"/>
            <w:noProof/>
          </w:rPr>
          <w:t>4.2.</w:t>
        </w:r>
        <w:r w:rsidR="00684341">
          <w:rPr>
            <w:rFonts w:asciiTheme="minorHAnsi" w:eastAsiaTheme="minorEastAsia" w:hAnsiTheme="minorHAnsi" w:cstheme="minorBidi"/>
            <w:noProof/>
            <w:sz w:val="22"/>
            <w:szCs w:val="22"/>
          </w:rPr>
          <w:tab/>
        </w:r>
        <w:r w:rsidR="00684341" w:rsidRPr="00177E2D">
          <w:rPr>
            <w:rStyle w:val="Hyperlink"/>
            <w:noProof/>
          </w:rPr>
          <w:t>Ngôn ngữ cài đặt</w:t>
        </w:r>
        <w:r w:rsidR="00684341">
          <w:rPr>
            <w:noProof/>
            <w:webHidden/>
          </w:rPr>
          <w:tab/>
        </w:r>
        <w:r w:rsidR="00684341">
          <w:rPr>
            <w:noProof/>
            <w:webHidden/>
          </w:rPr>
          <w:fldChar w:fldCharType="begin"/>
        </w:r>
        <w:r w:rsidR="00684341">
          <w:rPr>
            <w:noProof/>
            <w:webHidden/>
          </w:rPr>
          <w:instrText xml:space="preserve"> PAGEREF _Toc48908455 \h </w:instrText>
        </w:r>
        <w:r w:rsidR="00684341">
          <w:rPr>
            <w:noProof/>
            <w:webHidden/>
          </w:rPr>
        </w:r>
        <w:r w:rsidR="00684341">
          <w:rPr>
            <w:noProof/>
            <w:webHidden/>
          </w:rPr>
          <w:fldChar w:fldCharType="separate"/>
        </w:r>
        <w:r w:rsidR="00684341">
          <w:rPr>
            <w:noProof/>
            <w:webHidden/>
          </w:rPr>
          <w:t>1</w:t>
        </w:r>
        <w:r w:rsidR="00684341">
          <w:rPr>
            <w:noProof/>
            <w:webHidden/>
          </w:rPr>
          <w:fldChar w:fldCharType="end"/>
        </w:r>
      </w:hyperlink>
    </w:p>
    <w:p w14:paraId="76FA023E" w14:textId="77777777" w:rsidR="00684341" w:rsidRDefault="007D2261">
      <w:pPr>
        <w:pStyle w:val="TOC2"/>
        <w:tabs>
          <w:tab w:val="left" w:pos="1540"/>
        </w:tabs>
        <w:rPr>
          <w:rFonts w:asciiTheme="minorHAnsi" w:eastAsiaTheme="minorEastAsia" w:hAnsiTheme="minorHAnsi" w:cstheme="minorBidi"/>
          <w:noProof/>
          <w:sz w:val="22"/>
          <w:szCs w:val="22"/>
        </w:rPr>
      </w:pPr>
      <w:hyperlink w:anchor="_Toc48908456" w:history="1">
        <w:r w:rsidR="00684341" w:rsidRPr="00177E2D">
          <w:rPr>
            <w:rStyle w:val="Hyperlink"/>
            <w:noProof/>
          </w:rPr>
          <w:t>4.3.</w:t>
        </w:r>
        <w:r w:rsidR="00684341">
          <w:rPr>
            <w:rFonts w:asciiTheme="minorHAnsi" w:eastAsiaTheme="minorEastAsia" w:hAnsiTheme="minorHAnsi" w:cstheme="minorBidi"/>
            <w:noProof/>
            <w:sz w:val="22"/>
            <w:szCs w:val="22"/>
          </w:rPr>
          <w:tab/>
        </w:r>
        <w:r w:rsidR="00684341" w:rsidRPr="00177E2D">
          <w:rPr>
            <w:rStyle w:val="Hyperlink"/>
            <w:noProof/>
          </w:rPr>
          <w:t>Kết quả</w:t>
        </w:r>
        <w:r w:rsidR="00684341">
          <w:rPr>
            <w:noProof/>
            <w:webHidden/>
          </w:rPr>
          <w:tab/>
        </w:r>
        <w:r w:rsidR="00684341">
          <w:rPr>
            <w:noProof/>
            <w:webHidden/>
          </w:rPr>
          <w:fldChar w:fldCharType="begin"/>
        </w:r>
        <w:r w:rsidR="00684341">
          <w:rPr>
            <w:noProof/>
            <w:webHidden/>
          </w:rPr>
          <w:instrText xml:space="preserve"> PAGEREF _Toc48908456 \h </w:instrText>
        </w:r>
        <w:r w:rsidR="00684341">
          <w:rPr>
            <w:noProof/>
            <w:webHidden/>
          </w:rPr>
        </w:r>
        <w:r w:rsidR="00684341">
          <w:rPr>
            <w:noProof/>
            <w:webHidden/>
          </w:rPr>
          <w:fldChar w:fldCharType="separate"/>
        </w:r>
        <w:r w:rsidR="00684341">
          <w:rPr>
            <w:noProof/>
            <w:webHidden/>
          </w:rPr>
          <w:t>1</w:t>
        </w:r>
        <w:r w:rsidR="00684341">
          <w:rPr>
            <w:noProof/>
            <w:webHidden/>
          </w:rPr>
          <w:fldChar w:fldCharType="end"/>
        </w:r>
      </w:hyperlink>
    </w:p>
    <w:p w14:paraId="1F3A3113" w14:textId="77777777" w:rsidR="00684341" w:rsidRDefault="007D2261">
      <w:pPr>
        <w:pStyle w:val="TOC3"/>
        <w:tabs>
          <w:tab w:val="left" w:pos="1892"/>
        </w:tabs>
        <w:rPr>
          <w:rFonts w:asciiTheme="minorHAnsi" w:eastAsiaTheme="minorEastAsia" w:hAnsiTheme="minorHAnsi" w:cstheme="minorBidi"/>
          <w:noProof/>
          <w:sz w:val="22"/>
          <w:szCs w:val="22"/>
        </w:rPr>
      </w:pPr>
      <w:hyperlink w:anchor="_Toc48908457" w:history="1">
        <w:r w:rsidR="00684341" w:rsidRPr="00177E2D">
          <w:rPr>
            <w:rStyle w:val="Hyperlink"/>
            <w:noProof/>
          </w:rPr>
          <w:t>4.3.1.</w:t>
        </w:r>
        <w:r w:rsidR="00684341">
          <w:rPr>
            <w:rFonts w:asciiTheme="minorHAnsi" w:eastAsiaTheme="minorEastAsia" w:hAnsiTheme="minorHAnsi" w:cstheme="minorBidi"/>
            <w:noProof/>
            <w:sz w:val="22"/>
            <w:szCs w:val="22"/>
          </w:rPr>
          <w:tab/>
        </w:r>
        <w:r w:rsidR="00684341" w:rsidRPr="00177E2D">
          <w:rPr>
            <w:rStyle w:val="Hyperlink"/>
            <w:noProof/>
          </w:rPr>
          <w:t>Giao diện chính của chương trình</w:t>
        </w:r>
        <w:r w:rsidR="00684341">
          <w:rPr>
            <w:noProof/>
            <w:webHidden/>
          </w:rPr>
          <w:tab/>
        </w:r>
        <w:r w:rsidR="00684341">
          <w:rPr>
            <w:noProof/>
            <w:webHidden/>
          </w:rPr>
          <w:fldChar w:fldCharType="begin"/>
        </w:r>
        <w:r w:rsidR="00684341">
          <w:rPr>
            <w:noProof/>
            <w:webHidden/>
          </w:rPr>
          <w:instrText xml:space="preserve"> PAGEREF _Toc48908457 \h </w:instrText>
        </w:r>
        <w:r w:rsidR="00684341">
          <w:rPr>
            <w:noProof/>
            <w:webHidden/>
          </w:rPr>
        </w:r>
        <w:r w:rsidR="00684341">
          <w:rPr>
            <w:noProof/>
            <w:webHidden/>
          </w:rPr>
          <w:fldChar w:fldCharType="separate"/>
        </w:r>
        <w:r w:rsidR="00684341">
          <w:rPr>
            <w:noProof/>
            <w:webHidden/>
          </w:rPr>
          <w:t>1</w:t>
        </w:r>
        <w:r w:rsidR="00684341">
          <w:rPr>
            <w:noProof/>
            <w:webHidden/>
          </w:rPr>
          <w:fldChar w:fldCharType="end"/>
        </w:r>
      </w:hyperlink>
    </w:p>
    <w:p w14:paraId="50BCCC6A" w14:textId="77777777" w:rsidR="00684341" w:rsidRDefault="007D2261">
      <w:pPr>
        <w:pStyle w:val="TOC3"/>
        <w:tabs>
          <w:tab w:val="left" w:pos="1892"/>
        </w:tabs>
        <w:rPr>
          <w:rFonts w:asciiTheme="minorHAnsi" w:eastAsiaTheme="minorEastAsia" w:hAnsiTheme="minorHAnsi" w:cstheme="minorBidi"/>
          <w:noProof/>
          <w:sz w:val="22"/>
          <w:szCs w:val="22"/>
        </w:rPr>
      </w:pPr>
      <w:hyperlink w:anchor="_Toc48908458" w:history="1">
        <w:r w:rsidR="00684341" w:rsidRPr="00177E2D">
          <w:rPr>
            <w:rStyle w:val="Hyperlink"/>
            <w:noProof/>
          </w:rPr>
          <w:t>4.3.2.</w:t>
        </w:r>
        <w:r w:rsidR="00684341">
          <w:rPr>
            <w:rFonts w:asciiTheme="minorHAnsi" w:eastAsiaTheme="minorEastAsia" w:hAnsiTheme="minorHAnsi" w:cstheme="minorBidi"/>
            <w:noProof/>
            <w:sz w:val="22"/>
            <w:szCs w:val="22"/>
          </w:rPr>
          <w:tab/>
        </w:r>
        <w:r w:rsidR="00684341" w:rsidRPr="00177E2D">
          <w:rPr>
            <w:rStyle w:val="Hyperlink"/>
            <w:noProof/>
          </w:rPr>
          <w:t>Kết quả thực thi của chương trình</w:t>
        </w:r>
        <w:r w:rsidR="00684341">
          <w:rPr>
            <w:noProof/>
            <w:webHidden/>
          </w:rPr>
          <w:tab/>
        </w:r>
        <w:r w:rsidR="00684341">
          <w:rPr>
            <w:noProof/>
            <w:webHidden/>
          </w:rPr>
          <w:fldChar w:fldCharType="begin"/>
        </w:r>
        <w:r w:rsidR="00684341">
          <w:rPr>
            <w:noProof/>
            <w:webHidden/>
          </w:rPr>
          <w:instrText xml:space="preserve"> PAGEREF _Toc48908458 \h </w:instrText>
        </w:r>
        <w:r w:rsidR="00684341">
          <w:rPr>
            <w:noProof/>
            <w:webHidden/>
          </w:rPr>
        </w:r>
        <w:r w:rsidR="00684341">
          <w:rPr>
            <w:noProof/>
            <w:webHidden/>
          </w:rPr>
          <w:fldChar w:fldCharType="separate"/>
        </w:r>
        <w:r w:rsidR="00684341">
          <w:rPr>
            <w:noProof/>
            <w:webHidden/>
          </w:rPr>
          <w:t>1</w:t>
        </w:r>
        <w:r w:rsidR="00684341">
          <w:rPr>
            <w:noProof/>
            <w:webHidden/>
          </w:rPr>
          <w:fldChar w:fldCharType="end"/>
        </w:r>
      </w:hyperlink>
    </w:p>
    <w:p w14:paraId="0A5DCE92" w14:textId="77777777" w:rsidR="00684341" w:rsidRDefault="007D2261">
      <w:pPr>
        <w:pStyle w:val="TOC3"/>
        <w:tabs>
          <w:tab w:val="left" w:pos="1892"/>
        </w:tabs>
        <w:rPr>
          <w:rFonts w:asciiTheme="minorHAnsi" w:eastAsiaTheme="minorEastAsia" w:hAnsiTheme="minorHAnsi" w:cstheme="minorBidi"/>
          <w:noProof/>
          <w:sz w:val="22"/>
          <w:szCs w:val="22"/>
        </w:rPr>
      </w:pPr>
      <w:hyperlink w:anchor="_Toc48908459" w:history="1">
        <w:r w:rsidR="00684341" w:rsidRPr="00177E2D">
          <w:rPr>
            <w:rStyle w:val="Hyperlink"/>
            <w:noProof/>
          </w:rPr>
          <w:t>4.3.3.</w:t>
        </w:r>
        <w:r w:rsidR="00684341">
          <w:rPr>
            <w:rFonts w:asciiTheme="minorHAnsi" w:eastAsiaTheme="minorEastAsia" w:hAnsiTheme="minorHAnsi" w:cstheme="minorBidi"/>
            <w:noProof/>
            <w:sz w:val="22"/>
            <w:szCs w:val="22"/>
          </w:rPr>
          <w:tab/>
        </w:r>
        <w:r w:rsidR="00684341" w:rsidRPr="00177E2D">
          <w:rPr>
            <w:rStyle w:val="Hyperlink"/>
            <w:noProof/>
          </w:rPr>
          <w:t>Nhận xét</w:t>
        </w:r>
        <w:r w:rsidR="00684341">
          <w:rPr>
            <w:noProof/>
            <w:webHidden/>
          </w:rPr>
          <w:tab/>
        </w:r>
        <w:r w:rsidR="00684341">
          <w:rPr>
            <w:noProof/>
            <w:webHidden/>
          </w:rPr>
          <w:fldChar w:fldCharType="begin"/>
        </w:r>
        <w:r w:rsidR="00684341">
          <w:rPr>
            <w:noProof/>
            <w:webHidden/>
          </w:rPr>
          <w:instrText xml:space="preserve"> PAGEREF _Toc48908459 \h </w:instrText>
        </w:r>
        <w:r w:rsidR="00684341">
          <w:rPr>
            <w:noProof/>
            <w:webHidden/>
          </w:rPr>
        </w:r>
        <w:r w:rsidR="00684341">
          <w:rPr>
            <w:noProof/>
            <w:webHidden/>
          </w:rPr>
          <w:fldChar w:fldCharType="separate"/>
        </w:r>
        <w:r w:rsidR="00684341">
          <w:rPr>
            <w:noProof/>
            <w:webHidden/>
          </w:rPr>
          <w:t>1</w:t>
        </w:r>
        <w:r w:rsidR="00684341">
          <w:rPr>
            <w:noProof/>
            <w:webHidden/>
          </w:rPr>
          <w:fldChar w:fldCharType="end"/>
        </w:r>
      </w:hyperlink>
    </w:p>
    <w:p w14:paraId="632D0192" w14:textId="77777777" w:rsidR="00684341" w:rsidRDefault="007D2261">
      <w:pPr>
        <w:pStyle w:val="TOC1"/>
        <w:tabs>
          <w:tab w:val="left" w:pos="1040"/>
        </w:tabs>
        <w:rPr>
          <w:rFonts w:asciiTheme="minorHAnsi" w:eastAsiaTheme="minorEastAsia" w:hAnsiTheme="minorHAnsi" w:cstheme="minorBidi"/>
          <w:noProof/>
          <w:sz w:val="22"/>
          <w:szCs w:val="22"/>
        </w:rPr>
      </w:pPr>
      <w:hyperlink w:anchor="_Toc48908460" w:history="1">
        <w:r w:rsidR="00684341" w:rsidRPr="00177E2D">
          <w:rPr>
            <w:rStyle w:val="Hyperlink"/>
            <w:noProof/>
          </w:rPr>
          <w:t>5.</w:t>
        </w:r>
        <w:r w:rsidR="00684341">
          <w:rPr>
            <w:rFonts w:asciiTheme="minorHAnsi" w:eastAsiaTheme="minorEastAsia" w:hAnsiTheme="minorHAnsi" w:cstheme="minorBidi"/>
            <w:noProof/>
            <w:sz w:val="22"/>
            <w:szCs w:val="22"/>
          </w:rPr>
          <w:tab/>
        </w:r>
        <w:r w:rsidR="00684341" w:rsidRPr="00177E2D">
          <w:rPr>
            <w:rStyle w:val="Hyperlink"/>
            <w:noProof/>
          </w:rPr>
          <w:t>KẾT LUẬN VÀ HƯỚNG PHÁT TRIỂN</w:t>
        </w:r>
        <w:r w:rsidR="00684341">
          <w:rPr>
            <w:noProof/>
            <w:webHidden/>
          </w:rPr>
          <w:tab/>
        </w:r>
        <w:r w:rsidR="00684341">
          <w:rPr>
            <w:noProof/>
            <w:webHidden/>
          </w:rPr>
          <w:fldChar w:fldCharType="begin"/>
        </w:r>
        <w:r w:rsidR="00684341">
          <w:rPr>
            <w:noProof/>
            <w:webHidden/>
          </w:rPr>
          <w:instrText xml:space="preserve"> PAGEREF _Toc48908460 \h </w:instrText>
        </w:r>
        <w:r w:rsidR="00684341">
          <w:rPr>
            <w:noProof/>
            <w:webHidden/>
          </w:rPr>
        </w:r>
        <w:r w:rsidR="00684341">
          <w:rPr>
            <w:noProof/>
            <w:webHidden/>
          </w:rPr>
          <w:fldChar w:fldCharType="separate"/>
        </w:r>
        <w:r w:rsidR="00684341">
          <w:rPr>
            <w:noProof/>
            <w:webHidden/>
          </w:rPr>
          <w:t>1</w:t>
        </w:r>
        <w:r w:rsidR="00684341">
          <w:rPr>
            <w:noProof/>
            <w:webHidden/>
          </w:rPr>
          <w:fldChar w:fldCharType="end"/>
        </w:r>
      </w:hyperlink>
    </w:p>
    <w:p w14:paraId="76F9A7EC" w14:textId="77777777" w:rsidR="00684341" w:rsidRDefault="007D2261">
      <w:pPr>
        <w:pStyle w:val="TOC2"/>
        <w:tabs>
          <w:tab w:val="left" w:pos="1540"/>
        </w:tabs>
        <w:rPr>
          <w:rFonts w:asciiTheme="minorHAnsi" w:eastAsiaTheme="minorEastAsia" w:hAnsiTheme="minorHAnsi" w:cstheme="minorBidi"/>
          <w:noProof/>
          <w:sz w:val="22"/>
          <w:szCs w:val="22"/>
        </w:rPr>
      </w:pPr>
      <w:hyperlink w:anchor="_Toc48908461" w:history="1">
        <w:r w:rsidR="00684341" w:rsidRPr="00177E2D">
          <w:rPr>
            <w:rStyle w:val="Hyperlink"/>
            <w:noProof/>
          </w:rPr>
          <w:t>5.1.</w:t>
        </w:r>
        <w:r w:rsidR="00684341">
          <w:rPr>
            <w:rFonts w:asciiTheme="minorHAnsi" w:eastAsiaTheme="minorEastAsia" w:hAnsiTheme="minorHAnsi" w:cstheme="minorBidi"/>
            <w:noProof/>
            <w:sz w:val="22"/>
            <w:szCs w:val="22"/>
          </w:rPr>
          <w:tab/>
        </w:r>
        <w:r w:rsidR="00684341" w:rsidRPr="00177E2D">
          <w:rPr>
            <w:rStyle w:val="Hyperlink"/>
            <w:noProof/>
          </w:rPr>
          <w:t>Kết luận</w:t>
        </w:r>
        <w:r w:rsidR="00684341">
          <w:rPr>
            <w:noProof/>
            <w:webHidden/>
          </w:rPr>
          <w:tab/>
        </w:r>
        <w:r w:rsidR="00684341">
          <w:rPr>
            <w:noProof/>
            <w:webHidden/>
          </w:rPr>
          <w:fldChar w:fldCharType="begin"/>
        </w:r>
        <w:r w:rsidR="00684341">
          <w:rPr>
            <w:noProof/>
            <w:webHidden/>
          </w:rPr>
          <w:instrText xml:space="preserve"> PAGEREF _Toc48908461 \h </w:instrText>
        </w:r>
        <w:r w:rsidR="00684341">
          <w:rPr>
            <w:noProof/>
            <w:webHidden/>
          </w:rPr>
        </w:r>
        <w:r w:rsidR="00684341">
          <w:rPr>
            <w:noProof/>
            <w:webHidden/>
          </w:rPr>
          <w:fldChar w:fldCharType="separate"/>
        </w:r>
        <w:r w:rsidR="00684341">
          <w:rPr>
            <w:noProof/>
            <w:webHidden/>
          </w:rPr>
          <w:t>1</w:t>
        </w:r>
        <w:r w:rsidR="00684341">
          <w:rPr>
            <w:noProof/>
            <w:webHidden/>
          </w:rPr>
          <w:fldChar w:fldCharType="end"/>
        </w:r>
      </w:hyperlink>
    </w:p>
    <w:p w14:paraId="3FF12CAE" w14:textId="77777777" w:rsidR="00684341" w:rsidRDefault="007D2261">
      <w:pPr>
        <w:pStyle w:val="TOC2"/>
        <w:tabs>
          <w:tab w:val="left" w:pos="1540"/>
        </w:tabs>
        <w:rPr>
          <w:rFonts w:asciiTheme="minorHAnsi" w:eastAsiaTheme="minorEastAsia" w:hAnsiTheme="minorHAnsi" w:cstheme="minorBidi"/>
          <w:noProof/>
          <w:sz w:val="22"/>
          <w:szCs w:val="22"/>
        </w:rPr>
      </w:pPr>
      <w:hyperlink w:anchor="_Toc48908462" w:history="1">
        <w:r w:rsidR="00684341" w:rsidRPr="00177E2D">
          <w:rPr>
            <w:rStyle w:val="Hyperlink"/>
            <w:noProof/>
          </w:rPr>
          <w:t>5.2.</w:t>
        </w:r>
        <w:r w:rsidR="00684341">
          <w:rPr>
            <w:rFonts w:asciiTheme="minorHAnsi" w:eastAsiaTheme="minorEastAsia" w:hAnsiTheme="minorHAnsi" w:cstheme="minorBidi"/>
            <w:noProof/>
            <w:sz w:val="22"/>
            <w:szCs w:val="22"/>
          </w:rPr>
          <w:tab/>
        </w:r>
        <w:r w:rsidR="00684341" w:rsidRPr="00177E2D">
          <w:rPr>
            <w:rStyle w:val="Hyperlink"/>
            <w:noProof/>
          </w:rPr>
          <w:t>Hướng phát triển</w:t>
        </w:r>
        <w:r w:rsidR="00684341">
          <w:rPr>
            <w:noProof/>
            <w:webHidden/>
          </w:rPr>
          <w:tab/>
        </w:r>
        <w:r w:rsidR="00684341">
          <w:rPr>
            <w:noProof/>
            <w:webHidden/>
          </w:rPr>
          <w:fldChar w:fldCharType="begin"/>
        </w:r>
        <w:r w:rsidR="00684341">
          <w:rPr>
            <w:noProof/>
            <w:webHidden/>
          </w:rPr>
          <w:instrText xml:space="preserve"> PAGEREF _Toc48908462 \h </w:instrText>
        </w:r>
        <w:r w:rsidR="00684341">
          <w:rPr>
            <w:noProof/>
            <w:webHidden/>
          </w:rPr>
        </w:r>
        <w:r w:rsidR="00684341">
          <w:rPr>
            <w:noProof/>
            <w:webHidden/>
          </w:rPr>
          <w:fldChar w:fldCharType="separate"/>
        </w:r>
        <w:r w:rsidR="00684341">
          <w:rPr>
            <w:noProof/>
            <w:webHidden/>
          </w:rPr>
          <w:t>2</w:t>
        </w:r>
        <w:r w:rsidR="00684341">
          <w:rPr>
            <w:noProof/>
            <w:webHidden/>
          </w:rPr>
          <w:fldChar w:fldCharType="end"/>
        </w:r>
      </w:hyperlink>
    </w:p>
    <w:p w14:paraId="028797A3" w14:textId="77777777" w:rsidR="00684341" w:rsidRDefault="007D2261">
      <w:pPr>
        <w:pStyle w:val="TOC1"/>
        <w:rPr>
          <w:rFonts w:asciiTheme="minorHAnsi" w:eastAsiaTheme="minorEastAsia" w:hAnsiTheme="minorHAnsi" w:cstheme="minorBidi"/>
          <w:noProof/>
          <w:sz w:val="22"/>
          <w:szCs w:val="22"/>
        </w:rPr>
      </w:pPr>
      <w:hyperlink w:anchor="_Toc48908463" w:history="1">
        <w:r w:rsidR="00684341" w:rsidRPr="00177E2D">
          <w:rPr>
            <w:rStyle w:val="Hyperlink"/>
            <w:noProof/>
          </w:rPr>
          <w:t>TÀI LIỆU THAM KHẢO</w:t>
        </w:r>
        <w:r w:rsidR="00684341">
          <w:rPr>
            <w:noProof/>
            <w:webHidden/>
          </w:rPr>
          <w:tab/>
        </w:r>
        <w:r w:rsidR="00684341">
          <w:rPr>
            <w:noProof/>
            <w:webHidden/>
          </w:rPr>
          <w:fldChar w:fldCharType="begin"/>
        </w:r>
        <w:r w:rsidR="00684341">
          <w:rPr>
            <w:noProof/>
            <w:webHidden/>
          </w:rPr>
          <w:instrText xml:space="preserve"> PAGEREF _Toc48908463 \h </w:instrText>
        </w:r>
        <w:r w:rsidR="00684341">
          <w:rPr>
            <w:noProof/>
            <w:webHidden/>
          </w:rPr>
        </w:r>
        <w:r w:rsidR="00684341">
          <w:rPr>
            <w:noProof/>
            <w:webHidden/>
          </w:rPr>
          <w:fldChar w:fldCharType="separate"/>
        </w:r>
        <w:r w:rsidR="00684341">
          <w:rPr>
            <w:noProof/>
            <w:webHidden/>
          </w:rPr>
          <w:t>3</w:t>
        </w:r>
        <w:r w:rsidR="00684341">
          <w:rPr>
            <w:noProof/>
            <w:webHidden/>
          </w:rPr>
          <w:fldChar w:fldCharType="end"/>
        </w:r>
      </w:hyperlink>
    </w:p>
    <w:p w14:paraId="44EAFD9C" w14:textId="77777777" w:rsidR="00496449" w:rsidRDefault="00496449" w:rsidP="00496449">
      <w:pPr>
        <w:pStyle w:val="0-NDUNG"/>
      </w:pPr>
      <w:r>
        <w:fldChar w:fldCharType="end"/>
      </w:r>
    </w:p>
    <w:p w14:paraId="58598BDB" w14:textId="109EE38A" w:rsidR="00D56DDC" w:rsidRDefault="00496449" w:rsidP="00D56DDC">
      <w:pPr>
        <w:pStyle w:val="Title"/>
      </w:pPr>
      <w:r>
        <w:br w:type="page"/>
      </w:r>
      <w:bookmarkStart w:id="4" w:name="_Toc48908443"/>
      <w:r w:rsidR="00D56DDC">
        <w:lastRenderedPageBreak/>
        <w:t>LỜI MỞ ĐẦU</w:t>
      </w:r>
      <w:bookmarkEnd w:id="4"/>
    </w:p>
    <w:p w14:paraId="506C6760" w14:textId="77777777" w:rsidR="00561A74" w:rsidRDefault="00561A74" w:rsidP="00D56DDC">
      <w:pPr>
        <w:pStyle w:val="0-NDUNG"/>
      </w:pPr>
      <w:r>
        <w:t xml:space="preserve">Cấu trúc dữ liệu và Phân tích, thiết kế giải thuật là hai học phần rất quan trọng đối với người lập trình. Học phần này được xem như nền tảng của lập trình máy tính. Nó là cơ sở vững chắc để giải quyết nhiều bài toán, đồng thời cung cấp cho chúng ta hiểu biết về các giải thuật tác động lên dữ liệu, cũng như cách tổ chức dữ liệu hiệu quả để tối ưu bài toán. </w:t>
      </w:r>
    </w:p>
    <w:p w14:paraId="06141E09" w14:textId="77777777" w:rsidR="00561A74" w:rsidRDefault="00561A74" w:rsidP="00D56DDC">
      <w:pPr>
        <w:pStyle w:val="0-NDUNG"/>
      </w:pPr>
      <w:r>
        <w:t xml:space="preserve">Sau khi học xong học phần lí thuyết, em đã nghiên cứu và thực hiện đồ án này như là một cách để củng cố và mở rộng kiến thức. Thông qua quá trình thực hiện đồ án, chúng em đã nắm bắt được những kỹ thuật quan trọng của việc xây dựng cấu trúc dữ liệu và phân tích, thiết kế giải thuật sao cho tối ưu nhất. </w:t>
      </w:r>
    </w:p>
    <w:p w14:paraId="4B94D5A5" w14:textId="6A4142E1" w:rsidR="00D56DDC" w:rsidRDefault="00561A74" w:rsidP="00D56DDC">
      <w:pPr>
        <w:pStyle w:val="0-NDUNG"/>
      </w:pPr>
      <w:r>
        <w:t>Bài toán “</w:t>
      </w:r>
      <w:r w:rsidR="006E4197">
        <w:rPr>
          <w:b/>
          <w:bCs/>
        </w:rPr>
        <w:t>Trả</w:t>
      </w:r>
      <w:r w:rsidRPr="00561A74">
        <w:rPr>
          <w:b/>
          <w:bCs/>
        </w:rPr>
        <w:t xml:space="preserve"> tiền</w:t>
      </w:r>
      <w:r>
        <w:t>” mà em nghiên cứu và trình bày trong báo cáo sau đây là một ví dụ. Em xin chân thành cảm ơn thầy Võ Đức Hoàng đã bổ sung ý tưởng và tận tình giúp đỡ chúng em thực hiện đồ án này. Em cũng rất mong nhận được sự góp ý từ phía thầy để bài làm của em được hoàn thiện hơn.</w:t>
      </w:r>
    </w:p>
    <w:p w14:paraId="3DEEC669" w14:textId="77777777" w:rsidR="00D56DDC" w:rsidRDefault="00D56DDC" w:rsidP="00684341"/>
    <w:p w14:paraId="4A39E412" w14:textId="4D78E004" w:rsidR="00496449" w:rsidRDefault="00D56DDC" w:rsidP="00BB7E6E">
      <w:pPr>
        <w:pStyle w:val="Title"/>
      </w:pPr>
      <w:r w:rsidRPr="00D56DDC">
        <w:br w:type="page"/>
      </w:r>
      <w:bookmarkStart w:id="5" w:name="_Toc48908444"/>
      <w:r w:rsidR="00BE4834">
        <w:lastRenderedPageBreak/>
        <w:t>DANH MỤC HÌNH VẼ</w:t>
      </w:r>
      <w:bookmarkEnd w:id="5"/>
    </w:p>
    <w:p w14:paraId="3136DD69" w14:textId="2C317A82" w:rsidR="00CD288B" w:rsidRDefault="00CD288B" w:rsidP="007F46FD">
      <w:r>
        <w:t xml:space="preserve">Hình </w:t>
      </w:r>
      <w:proofErr w:type="gramStart"/>
      <w:r>
        <w:t>1:Xuất</w:t>
      </w:r>
      <w:proofErr w:type="gramEnd"/>
      <w:r>
        <w:t xml:space="preserve"> ra màn hình …………………</w:t>
      </w:r>
      <w:r w:rsidR="007F46FD">
        <w:t>………….</w:t>
      </w:r>
      <w:r>
        <w:t>…Trang 2</w:t>
      </w:r>
      <w:r w:rsidR="007F46FD">
        <w:t>,20</w:t>
      </w:r>
    </w:p>
    <w:p w14:paraId="2B0585EA" w14:textId="2BD3AE53" w:rsidR="00CD288B" w:rsidRDefault="00CD288B" w:rsidP="00CD288B">
      <w:r>
        <w:t xml:space="preserve">Hình </w:t>
      </w:r>
      <w:proofErr w:type="gramStart"/>
      <w:r>
        <w:t>2:Xuất</w:t>
      </w:r>
      <w:proofErr w:type="gramEnd"/>
      <w:r>
        <w:t xml:space="preserve"> ra file 2…………………………………Trang 3</w:t>
      </w:r>
      <w:r w:rsidR="007F46FD">
        <w:t>,20,21</w:t>
      </w:r>
    </w:p>
    <w:p w14:paraId="0B3D65D9" w14:textId="58908046" w:rsidR="00D56DDC" w:rsidRDefault="00CD288B" w:rsidP="00CD288B">
      <w:r>
        <w:t xml:space="preserve">Hình </w:t>
      </w:r>
      <w:proofErr w:type="gramStart"/>
      <w:r>
        <w:t>3:Xuất</w:t>
      </w:r>
      <w:proofErr w:type="gramEnd"/>
      <w:r>
        <w:t xml:space="preserve"> ra file 3</w:t>
      </w:r>
      <w:r>
        <w:t>…………………………………Trang 3</w:t>
      </w:r>
      <w:r w:rsidR="007F46FD">
        <w:t>,20,22</w:t>
      </w:r>
    </w:p>
    <w:p w14:paraId="2DE67D41" w14:textId="0F7D58E7" w:rsidR="007F46FD" w:rsidRDefault="007F46FD" w:rsidP="00CD288B">
      <w:r>
        <w:t xml:space="preserve">Hình </w:t>
      </w:r>
      <w:proofErr w:type="gramStart"/>
      <w:r>
        <w:t>4:Màn</w:t>
      </w:r>
      <w:proofErr w:type="gramEnd"/>
      <w:r>
        <w:t xml:space="preserve"> hình chính……………………………..……..Trang 21</w:t>
      </w:r>
    </w:p>
    <w:p w14:paraId="3656B9AB" w14:textId="7494CB05" w:rsidR="00CD288B" w:rsidRPr="00CD288B" w:rsidRDefault="00CD288B" w:rsidP="00CD288B">
      <w:pPr>
        <w:sectPr w:rsidR="00CD288B" w:rsidRPr="00CD288B" w:rsidSect="00D56DDC">
          <w:headerReference w:type="default" r:id="rId12"/>
          <w:footerReference w:type="default" r:id="rId13"/>
          <w:pgSz w:w="11909" w:h="16834" w:code="9"/>
          <w:pgMar w:top="1138" w:right="1138" w:bottom="1138" w:left="1699" w:header="720" w:footer="432" w:gutter="0"/>
          <w:pgNumType w:fmt="lowerRoman" w:start="1"/>
          <w:cols w:space="720"/>
          <w:docGrid w:linePitch="360"/>
        </w:sectPr>
      </w:pPr>
    </w:p>
    <w:p w14:paraId="16CF341E" w14:textId="77777777" w:rsidR="00D6345B" w:rsidRDefault="00660F0C" w:rsidP="00BC535B">
      <w:pPr>
        <w:pStyle w:val="Heading1"/>
      </w:pPr>
      <w:bookmarkStart w:id="6" w:name="_Toc48908445"/>
      <w:r w:rsidRPr="00496449">
        <w:lastRenderedPageBreak/>
        <w:t>GIỚI THIỆU ĐỀ TÀI</w:t>
      </w:r>
      <w:bookmarkEnd w:id="6"/>
    </w:p>
    <w:p w14:paraId="45FB0818" w14:textId="051CF1DD" w:rsidR="00BE4834" w:rsidRDefault="0018154B" w:rsidP="00561A74">
      <w:pPr>
        <w:jc w:val="both"/>
        <w:rPr>
          <w:rStyle w:val="apple-converted-space"/>
        </w:rPr>
      </w:pPr>
      <w:r>
        <w:t xml:space="preserve">Một quầy trả tiền có N loại tiền với các mệnh giá (giá trị tiền ghi trên tờ tiền) là </w:t>
      </w:r>
      <w:proofErr w:type="gramStart"/>
      <w:r>
        <w:t>A[</w:t>
      </w:r>
      <w:proofErr w:type="gramEnd"/>
      <w:r>
        <w:t xml:space="preserve">1], A[2], ….A[N] ( Các A[i] là nguyên dương và khác nhau từng đôi). Giả thiết loại tiền mệnh giá A[i] có B[i] tờ (1 i N). Có M khách </w:t>
      </w:r>
      <w:proofErr w:type="gramStart"/>
      <w:r>
        <w:t>( được</w:t>
      </w:r>
      <w:proofErr w:type="gramEnd"/>
      <w:r>
        <w:t xml:space="preserve"> đánh số hiệu từ 1 đến M ) cần lấy tiền. Số tiền khách j cần lấy là K[j], K[j] nguyên dương, 1 j M). Quy định rằng với mỗi khách hoặc quầy từ chối chưa trả tiền hoặc quầy phải trả đúng số tiền mà khách cần </w:t>
      </w:r>
      <w:proofErr w:type="gramStart"/>
      <w:r>
        <w:t>lấy.Dữ</w:t>
      </w:r>
      <w:proofErr w:type="gramEnd"/>
      <w:r>
        <w:t xml:space="preserve"> liệu vào được cho trong file văn bản có tên INP.TXT trong đó dòng đầu ghi giá trị N (N 10), dòng tiếp theo ghi các giá trị A[1], A[2], ….A[N], dòng tiếp theo ghi các giá trị B[1], B[2], ….B[N], sau đó là dòng ghi giá trị M (M 20), cuối cùng là dòng ghi các giá trị K[1], K[2], ….K[M], tất cả các giá trị đều nguyên dương. 1. Đọc file dữ liệu và đưa ra màn hình nội dung file dữ liệu </w:t>
      </w:r>
      <w:proofErr w:type="gramStart"/>
      <w:r>
        <w:t>( theo</w:t>
      </w:r>
      <w:proofErr w:type="gramEnd"/>
      <w:r>
        <w:t xml:space="preserve"> thứ tự trên). 2. Tìm cách trả tiền sao cho trả được nhiều khách nhất. Thông báo kết quả ra file văn bản với tên OUT2.TXT trong đó dòng đầu ghi số khách được trả tiền, trong các dòng tiếp theo, mỗi dòng ghi thông tin về một khách được trả tiền gồm số hiệu của khách, số tiền phải trả và dãy các số </w:t>
      </w:r>
      <w:proofErr w:type="gramStart"/>
      <w:r>
        <w:t>X[</w:t>
      </w:r>
      <w:proofErr w:type="gramEnd"/>
      <w:r>
        <w:t>1], X[2],…..X[N], trong đó X[i] là số tờ của loại tiền mệnh giá A[i], 1 i N, được trả cho khách. 3. Tìm cách trả tiền sao cho trả được nhiều tiền nhất. Thông báo kết quả ra file văn bản với tên OUT3.TXT trong đó dòng đầu ghi tổng số tiền đã trả được, trong các dòng tiếp theo, mỗi dòng ghi thông tin về một khách được trả tiền theo quy cách giống câu 2 Chú ý: Hai giá trị liền nhau trên một dòng của các file văn bản cách nhau ít nhất một dấu trắng.</w:t>
      </w:r>
    </w:p>
    <w:p w14:paraId="696CDE8C" w14:textId="77777777" w:rsidR="00024CAC" w:rsidRPr="00D56DDC" w:rsidRDefault="00024CAC" w:rsidP="00BC535B">
      <w:pPr>
        <w:pStyle w:val="Heading1"/>
      </w:pPr>
      <w:bookmarkStart w:id="7" w:name="_Toc48908446"/>
      <w:r w:rsidRPr="00D56DDC">
        <w:t>CƠ SỞ LÝ THUYẾT</w:t>
      </w:r>
      <w:bookmarkEnd w:id="7"/>
    </w:p>
    <w:p w14:paraId="39D69950" w14:textId="21CA43B6" w:rsidR="008F2F0B" w:rsidRDefault="008F2F0B" w:rsidP="00D56DDC">
      <w:pPr>
        <w:pStyle w:val="Heading2"/>
        <w:rPr>
          <w:rStyle w:val="apple-converted-space"/>
        </w:rPr>
      </w:pPr>
      <w:bookmarkStart w:id="8" w:name="_Toc48908447"/>
      <w:r>
        <w:rPr>
          <w:rStyle w:val="apple-converted-space"/>
        </w:rPr>
        <w:t xml:space="preserve">Ý </w:t>
      </w:r>
      <w:r w:rsidRPr="00D56DDC">
        <w:rPr>
          <w:rStyle w:val="apple-converted-space"/>
        </w:rPr>
        <w:t>tưởng</w:t>
      </w:r>
      <w:bookmarkEnd w:id="8"/>
      <w:r w:rsidR="00561A74">
        <w:rPr>
          <w:rStyle w:val="apple-converted-space"/>
        </w:rPr>
        <w:tab/>
      </w:r>
    </w:p>
    <w:p w14:paraId="67946D5D" w14:textId="69E0CC82" w:rsidR="00561A74" w:rsidRPr="00561A74" w:rsidRDefault="00561A74" w:rsidP="006E4197">
      <w:pPr>
        <w:jc w:val="both"/>
      </w:pPr>
      <w:r>
        <w:t xml:space="preserve">Như chúng ta đã biết, </w:t>
      </w:r>
      <w:r w:rsidR="006E4197">
        <w:t>trong các quầy bán hàng họ luôn đau đầu với việc kinh doanh không biết để đạt được hiệu quả tối ưu nhất về mặt tài chính hoặc tối ưu nhất về việc đáp ứng số lượng khách hàng lớn nhất. Từ đó ý tưởng về bài toán “</w:t>
      </w:r>
      <w:r w:rsidR="006E4197">
        <w:rPr>
          <w:b/>
          <w:bCs/>
        </w:rPr>
        <w:t>Trả tiền</w:t>
      </w:r>
      <w:r w:rsidR="006E4197">
        <w:t>” ra đời để giải quyết bài toán đó.</w:t>
      </w:r>
    </w:p>
    <w:p w14:paraId="1F7E5543" w14:textId="77777777" w:rsidR="00024CAC" w:rsidRDefault="00024CAC" w:rsidP="00BC535B">
      <w:pPr>
        <w:pStyle w:val="Heading2"/>
        <w:rPr>
          <w:rStyle w:val="apple-converted-space"/>
        </w:rPr>
      </w:pPr>
      <w:bookmarkStart w:id="9" w:name="_Toc48908448"/>
      <w:r>
        <w:rPr>
          <w:rStyle w:val="apple-converted-space"/>
        </w:rPr>
        <w:t>Cơ sở lý thuyết</w:t>
      </w:r>
      <w:bookmarkEnd w:id="9"/>
    </w:p>
    <w:p w14:paraId="6EA0AAA7" w14:textId="08AA595C" w:rsidR="00561A74" w:rsidRDefault="00561A74" w:rsidP="006E4197">
      <w:pPr>
        <w:jc w:val="both"/>
        <w:rPr>
          <w:rStyle w:val="apple-converted-space"/>
        </w:rPr>
      </w:pPr>
      <w:r>
        <w:rPr>
          <w:rStyle w:val="apple-converted-space"/>
        </w:rPr>
        <w:t xml:space="preserve">-Sử dụng thuật toán dfs để số cách đổi n tiền thành số tiền cho mỗi người, sau đó tiếp tục </w:t>
      </w:r>
      <w:r w:rsidR="006E4197">
        <w:rPr>
          <w:rStyle w:val="apple-converted-space"/>
        </w:rPr>
        <w:t>dùng</w:t>
      </w:r>
      <w:r>
        <w:rPr>
          <w:rStyle w:val="apple-converted-space"/>
        </w:rPr>
        <w:t xml:space="preserve"> dfs để nối số cách của </w:t>
      </w:r>
      <w:r w:rsidR="006E4197" w:rsidRPr="006E4197">
        <w:rPr>
          <w:rStyle w:val="apple-converted-space"/>
          <w:b/>
          <w:bCs/>
        </w:rPr>
        <w:t>n</w:t>
      </w:r>
      <w:r>
        <w:rPr>
          <w:rStyle w:val="apple-converted-space"/>
        </w:rPr>
        <w:t xml:space="preserve"> người lại với 2 tùy chọn đối với mỗi người:</w:t>
      </w:r>
    </w:p>
    <w:p w14:paraId="24BFB71D" w14:textId="77777777" w:rsidR="00561A74" w:rsidRDefault="00561A74" w:rsidP="006E4197">
      <w:pPr>
        <w:ind w:firstLine="720"/>
        <w:jc w:val="both"/>
        <w:rPr>
          <w:rStyle w:val="apple-converted-space"/>
        </w:rPr>
      </w:pPr>
      <w:r>
        <w:rPr>
          <w:rStyle w:val="apple-converted-space"/>
        </w:rPr>
        <w:t xml:space="preserve">+Chọn </w:t>
      </w:r>
    </w:p>
    <w:p w14:paraId="69E0A37B" w14:textId="0A32D68C" w:rsidR="00561A74" w:rsidRDefault="00561A74" w:rsidP="006E4197">
      <w:pPr>
        <w:ind w:firstLine="720"/>
        <w:jc w:val="both"/>
        <w:rPr>
          <w:rStyle w:val="apple-converted-space"/>
        </w:rPr>
      </w:pPr>
      <w:r>
        <w:rPr>
          <w:rStyle w:val="apple-converted-space"/>
        </w:rPr>
        <w:t>+Không chọn</w:t>
      </w:r>
      <w:r w:rsidR="006E4197">
        <w:rPr>
          <w:rStyle w:val="apple-converted-space"/>
        </w:rPr>
        <w:tab/>
      </w:r>
    </w:p>
    <w:p w14:paraId="69EC9E9E" w14:textId="77777777" w:rsidR="00561A74" w:rsidRDefault="00561A74" w:rsidP="006E4197">
      <w:pPr>
        <w:ind w:firstLine="0"/>
        <w:jc w:val="both"/>
        <w:rPr>
          <w:rStyle w:val="apple-converted-space"/>
        </w:rPr>
      </w:pPr>
      <w:r>
        <w:rPr>
          <w:rStyle w:val="apple-converted-space"/>
        </w:rPr>
        <w:t xml:space="preserve">        -Từ đó đưa ra số lượng nhiều nhất khách hàng phù hợp với số lượng tiền bàn đầu.</w:t>
      </w:r>
    </w:p>
    <w:p w14:paraId="53128261" w14:textId="77777777" w:rsidR="00353495" w:rsidRDefault="00353495" w:rsidP="00D02B70">
      <w:pPr>
        <w:tabs>
          <w:tab w:val="left" w:pos="3960"/>
        </w:tabs>
      </w:pPr>
    </w:p>
    <w:p w14:paraId="50F8C5E6" w14:textId="77777777" w:rsidR="00353495" w:rsidRDefault="00547E49" w:rsidP="00BC535B">
      <w:pPr>
        <w:pStyle w:val="Heading1"/>
      </w:pPr>
      <w:bookmarkStart w:id="10" w:name="_Toc48908449"/>
      <w:r>
        <w:lastRenderedPageBreak/>
        <w:t xml:space="preserve">TỔ CHỨC </w:t>
      </w:r>
      <w:r w:rsidR="00383BD1">
        <w:t>CẤU TRÚC DỮ LIỆU VÀ THUẬT TOÁN</w:t>
      </w:r>
      <w:bookmarkEnd w:id="10"/>
    </w:p>
    <w:p w14:paraId="220C44E6" w14:textId="2B7A7B5D" w:rsidR="00806045" w:rsidRDefault="00D83067" w:rsidP="00BC535B">
      <w:pPr>
        <w:pStyle w:val="Heading2"/>
        <w:rPr>
          <w:rStyle w:val="apple-converted-space"/>
        </w:rPr>
      </w:pPr>
      <w:bookmarkStart w:id="11" w:name="_Toc48908450"/>
      <w:r w:rsidRPr="00D56DDC">
        <w:rPr>
          <w:rStyle w:val="apple-converted-space"/>
        </w:rPr>
        <w:t>Phát biểu</w:t>
      </w:r>
      <w:r w:rsidR="00806045" w:rsidRPr="00D56DDC">
        <w:rPr>
          <w:rStyle w:val="apple-converted-space"/>
        </w:rPr>
        <w:t xml:space="preserve"> bài toán</w:t>
      </w:r>
      <w:bookmarkEnd w:id="11"/>
    </w:p>
    <w:p w14:paraId="14DB5855" w14:textId="7A972BE4" w:rsidR="0018154B" w:rsidRDefault="0018154B" w:rsidP="006E4197">
      <w:pPr>
        <w:jc w:val="both"/>
      </w:pPr>
      <w:r w:rsidRPr="006E4197">
        <w:rPr>
          <w:b/>
          <w:bCs/>
        </w:rPr>
        <w:t>INPUT</w:t>
      </w:r>
      <w:r w:rsidR="006E4197">
        <w:t xml:space="preserve"> (Đầu vào)</w:t>
      </w:r>
      <w:r>
        <w:t>:</w:t>
      </w:r>
    </w:p>
    <w:p w14:paraId="339746D4" w14:textId="6F02B2E1" w:rsidR="0018154B" w:rsidRDefault="0018154B" w:rsidP="006E4197">
      <w:pPr>
        <w:ind w:firstLine="720"/>
        <w:jc w:val="both"/>
      </w:pPr>
      <w:r>
        <w:t>N – số lượng loại tiền</w:t>
      </w:r>
      <w:r w:rsidR="006E4197">
        <w:t>, M – số lượng khách hàng</w:t>
      </w:r>
    </w:p>
    <w:p w14:paraId="05046033" w14:textId="0051A824" w:rsidR="0018154B" w:rsidRDefault="0018154B" w:rsidP="006E4197">
      <w:pPr>
        <w:ind w:firstLine="720"/>
        <w:jc w:val="both"/>
      </w:pPr>
      <w:r>
        <w:t>A[i] (1&lt;=i&lt;=N) – giá trị tiền được ghi trên loại tiền thứ i</w:t>
      </w:r>
    </w:p>
    <w:p w14:paraId="57AC13E4" w14:textId="73EB1152" w:rsidR="0018154B" w:rsidRDefault="00F5785A" w:rsidP="006E4197">
      <w:pPr>
        <w:ind w:firstLine="720"/>
        <w:jc w:val="both"/>
      </w:pPr>
      <w:r>
        <w:t>B[i] (1&lt;=i&lt;=N) – số lượng tiền của loại tiền thứ i</w:t>
      </w:r>
    </w:p>
    <w:p w14:paraId="1C047545" w14:textId="774B8BC5" w:rsidR="006E4197" w:rsidRDefault="006E4197" w:rsidP="006E4197">
      <w:pPr>
        <w:ind w:firstLine="720"/>
        <w:jc w:val="both"/>
      </w:pPr>
      <w:r>
        <w:t>K[i] (1&lt;=i&lt;=M) – số tiền mà khách thứ i cần trả.</w:t>
      </w:r>
    </w:p>
    <w:p w14:paraId="4618E8A5" w14:textId="2AA415F5" w:rsidR="006E4197" w:rsidRDefault="006E4197" w:rsidP="006E4197">
      <w:pPr>
        <w:ind w:firstLine="720"/>
        <w:jc w:val="both"/>
      </w:pPr>
      <w:r w:rsidRPr="006E4197">
        <w:drawing>
          <wp:inline distT="0" distB="0" distL="0" distR="0" wp14:anchorId="0A8B3305" wp14:editId="1930F0C7">
            <wp:extent cx="2616334" cy="124466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16334" cy="1244664"/>
                    </a:xfrm>
                    <a:prstGeom prst="rect">
                      <a:avLst/>
                    </a:prstGeom>
                  </pic:spPr>
                </pic:pic>
              </a:graphicData>
            </a:graphic>
          </wp:inline>
        </w:drawing>
      </w:r>
    </w:p>
    <w:p w14:paraId="795ED28B" w14:textId="35CF16BD" w:rsidR="00F5785A" w:rsidRDefault="00F5785A" w:rsidP="006E4197">
      <w:pPr>
        <w:jc w:val="both"/>
      </w:pPr>
      <w:r w:rsidRPr="006E4197">
        <w:rPr>
          <w:b/>
          <w:bCs/>
        </w:rPr>
        <w:t>OUTPUT</w:t>
      </w:r>
      <w:r w:rsidR="006E4197">
        <w:rPr>
          <w:b/>
          <w:bCs/>
        </w:rPr>
        <w:t xml:space="preserve"> </w:t>
      </w:r>
      <w:r w:rsidR="006E4197">
        <w:t>(Đầu ra)</w:t>
      </w:r>
      <w:r>
        <w:t>:</w:t>
      </w:r>
    </w:p>
    <w:p w14:paraId="64A8125F" w14:textId="3006E6DC" w:rsidR="000320B7" w:rsidRDefault="000320B7" w:rsidP="006E4197">
      <w:pPr>
        <w:jc w:val="both"/>
      </w:pPr>
      <w:r>
        <w:tab/>
        <w:t>-Đưa ra màn hình nội dung file dữ liệu</w:t>
      </w:r>
    </w:p>
    <w:p w14:paraId="13D34B15" w14:textId="646DC6B3" w:rsidR="000320B7" w:rsidRDefault="000320B7" w:rsidP="006E4197">
      <w:pPr>
        <w:jc w:val="both"/>
      </w:pPr>
      <w:r w:rsidRPr="000320B7">
        <w:drawing>
          <wp:inline distT="0" distB="0" distL="0" distR="0" wp14:anchorId="626CA5BB" wp14:editId="7D1ED591">
            <wp:extent cx="3867349" cy="234962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67349" cy="2349621"/>
                    </a:xfrm>
                    <a:prstGeom prst="rect">
                      <a:avLst/>
                    </a:prstGeom>
                  </pic:spPr>
                </pic:pic>
              </a:graphicData>
            </a:graphic>
          </wp:inline>
        </w:drawing>
      </w:r>
    </w:p>
    <w:p w14:paraId="2E508DAD" w14:textId="1DA13789" w:rsidR="00F5785A" w:rsidRDefault="000320B7" w:rsidP="006E4197">
      <w:pPr>
        <w:ind w:firstLine="720"/>
        <w:jc w:val="both"/>
      </w:pPr>
      <w:r>
        <w:t>-</w:t>
      </w:r>
      <w:r w:rsidR="00F5785A">
        <w:t>In ra file số lượng khách được trả nhiều nhất.</w:t>
      </w:r>
    </w:p>
    <w:p w14:paraId="7ADDE6F6" w14:textId="22F40554" w:rsidR="00F5785A" w:rsidRDefault="000320B7" w:rsidP="000320B7">
      <w:pPr>
        <w:ind w:firstLine="720"/>
        <w:jc w:val="both"/>
      </w:pPr>
      <w:r>
        <w:t>+</w:t>
      </w:r>
      <w:r w:rsidR="00F5785A">
        <w:t>File 2</w:t>
      </w:r>
      <w:r>
        <w:t xml:space="preserve"> (</w:t>
      </w:r>
      <w:r w:rsidR="00F5785A">
        <w:t>In ra số lượng tiền sau khi trả cho khách</w:t>
      </w:r>
      <w:r>
        <w:t>)</w:t>
      </w:r>
    </w:p>
    <w:p w14:paraId="067D1F7E" w14:textId="0ABEDC0A" w:rsidR="000320B7" w:rsidRDefault="000320B7" w:rsidP="000320B7">
      <w:pPr>
        <w:ind w:firstLine="720"/>
        <w:jc w:val="both"/>
      </w:pPr>
      <w:r w:rsidRPr="000320B7">
        <w:lastRenderedPageBreak/>
        <w:drawing>
          <wp:inline distT="0" distB="0" distL="0" distR="0" wp14:anchorId="570C25DA" wp14:editId="5C37A2CE">
            <wp:extent cx="3619500" cy="287020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19500" cy="2870200"/>
                    </a:xfrm>
                    <a:prstGeom prst="rect">
                      <a:avLst/>
                    </a:prstGeom>
                  </pic:spPr>
                </pic:pic>
              </a:graphicData>
            </a:graphic>
          </wp:inline>
        </w:drawing>
      </w:r>
    </w:p>
    <w:p w14:paraId="01B27CDE" w14:textId="5D6D91B3" w:rsidR="006E4197" w:rsidRDefault="000320B7" w:rsidP="000320B7">
      <w:pPr>
        <w:ind w:firstLine="720"/>
        <w:jc w:val="both"/>
      </w:pPr>
      <w:r>
        <w:t>+</w:t>
      </w:r>
      <w:r w:rsidR="00F5785A">
        <w:t>File 3</w:t>
      </w:r>
      <w:r>
        <w:t xml:space="preserve"> (In ra số lượng tiền phải trả cho từng khách)</w:t>
      </w:r>
    </w:p>
    <w:p w14:paraId="4F7B6A33" w14:textId="58234FDA" w:rsidR="000320B7" w:rsidRPr="0018154B" w:rsidRDefault="000320B7" w:rsidP="000320B7">
      <w:pPr>
        <w:ind w:firstLine="720"/>
        <w:jc w:val="both"/>
      </w:pPr>
      <w:r w:rsidRPr="000320B7">
        <w:drawing>
          <wp:inline distT="0" distB="0" distL="0" distR="0" wp14:anchorId="5DBB48F7" wp14:editId="74EB25B6">
            <wp:extent cx="2921150" cy="210195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921150" cy="2101958"/>
                    </a:xfrm>
                    <a:prstGeom prst="rect">
                      <a:avLst/>
                    </a:prstGeom>
                  </pic:spPr>
                </pic:pic>
              </a:graphicData>
            </a:graphic>
          </wp:inline>
        </w:drawing>
      </w:r>
    </w:p>
    <w:p w14:paraId="47126F8E" w14:textId="77777777" w:rsidR="00DA0280" w:rsidRPr="00D56DDC" w:rsidRDefault="00DA0280" w:rsidP="00BC535B">
      <w:pPr>
        <w:pStyle w:val="Heading2"/>
        <w:rPr>
          <w:rStyle w:val="apple-converted-space"/>
        </w:rPr>
      </w:pPr>
      <w:bookmarkStart w:id="12" w:name="_Toc48908451"/>
      <w:r w:rsidRPr="00D56DDC">
        <w:rPr>
          <w:rStyle w:val="apple-converted-space"/>
        </w:rPr>
        <w:t>Cấu trúc dữ liệu</w:t>
      </w:r>
      <w:bookmarkEnd w:id="12"/>
    </w:p>
    <w:p w14:paraId="5631136C" w14:textId="77777777" w:rsidR="000320B7" w:rsidRPr="000320B7" w:rsidRDefault="000320B7" w:rsidP="004A0FFA">
      <w:pPr>
        <w:pStyle w:val="0-NDUNG"/>
        <w:ind w:left="720" w:firstLine="0"/>
        <w:rPr>
          <w:b/>
          <w:bCs/>
          <w:sz w:val="40"/>
          <w:szCs w:val="40"/>
        </w:rPr>
      </w:pPr>
      <w:r w:rsidRPr="000320B7">
        <w:rPr>
          <w:b/>
          <w:bCs/>
          <w:sz w:val="40"/>
          <w:szCs w:val="40"/>
        </w:rPr>
        <w:t>vector</w:t>
      </w:r>
    </w:p>
    <w:tbl>
      <w:tblPr>
        <w:tblStyle w:val="TableGrid"/>
        <w:tblW w:w="0" w:type="auto"/>
        <w:tblInd w:w="720" w:type="dxa"/>
        <w:tblLook w:val="04A0" w:firstRow="1" w:lastRow="0" w:firstColumn="1" w:lastColumn="0" w:noHBand="0" w:noVBand="1"/>
      </w:tblPr>
      <w:tblGrid>
        <w:gridCol w:w="8342"/>
      </w:tblGrid>
      <w:tr w:rsidR="000320B7" w14:paraId="3692845C" w14:textId="77777777" w:rsidTr="000320B7">
        <w:tc>
          <w:tcPr>
            <w:tcW w:w="9062" w:type="dxa"/>
            <w:shd w:val="clear" w:color="auto" w:fill="3B3838" w:themeFill="background2" w:themeFillShade="40"/>
          </w:tcPr>
          <w:p w14:paraId="43880826" w14:textId="77777777" w:rsidR="000320B7" w:rsidRPr="000320B7" w:rsidRDefault="000320B7" w:rsidP="000320B7">
            <w:pPr>
              <w:pStyle w:val="0-NDUNG"/>
              <w:ind w:firstLine="0"/>
            </w:pPr>
            <w:r w:rsidRPr="000320B7">
              <w:t>template&lt;typename T&gt;</w:t>
            </w:r>
          </w:p>
          <w:p w14:paraId="54AD6734" w14:textId="77777777" w:rsidR="000320B7" w:rsidRPr="000320B7" w:rsidRDefault="000320B7" w:rsidP="000320B7">
            <w:pPr>
              <w:pStyle w:val="0-NDUNG"/>
              <w:ind w:firstLine="0"/>
            </w:pPr>
            <w:r w:rsidRPr="000320B7">
              <w:t xml:space="preserve">struct </w:t>
            </w:r>
            <w:proofErr w:type="gramStart"/>
            <w:r w:rsidRPr="000320B7">
              <w:t>vector{</w:t>
            </w:r>
            <w:proofErr w:type="gramEnd"/>
          </w:p>
          <w:p w14:paraId="1B5D2815" w14:textId="77777777" w:rsidR="000320B7" w:rsidRPr="000320B7" w:rsidRDefault="000320B7" w:rsidP="000320B7">
            <w:pPr>
              <w:pStyle w:val="0-NDUNG"/>
              <w:ind w:firstLine="0"/>
            </w:pPr>
            <w:r w:rsidRPr="000320B7">
              <w:tab/>
              <w:t>int n;</w:t>
            </w:r>
          </w:p>
          <w:p w14:paraId="5FD78093" w14:textId="77777777" w:rsidR="000320B7" w:rsidRPr="000320B7" w:rsidRDefault="000320B7" w:rsidP="000320B7">
            <w:pPr>
              <w:pStyle w:val="0-NDUNG"/>
              <w:ind w:firstLine="0"/>
            </w:pPr>
            <w:r w:rsidRPr="000320B7">
              <w:tab/>
              <w:t>int capacity;</w:t>
            </w:r>
          </w:p>
          <w:p w14:paraId="696C6429" w14:textId="77777777" w:rsidR="000320B7" w:rsidRPr="000320B7" w:rsidRDefault="000320B7" w:rsidP="000320B7">
            <w:pPr>
              <w:pStyle w:val="0-NDUNG"/>
              <w:ind w:firstLine="0"/>
            </w:pPr>
            <w:r w:rsidRPr="000320B7">
              <w:tab/>
              <w:t>T *a;</w:t>
            </w:r>
          </w:p>
          <w:p w14:paraId="7E4B7426" w14:textId="77777777" w:rsidR="000320B7" w:rsidRPr="000320B7" w:rsidRDefault="000320B7" w:rsidP="000320B7">
            <w:pPr>
              <w:pStyle w:val="0-NDUNG"/>
              <w:ind w:firstLine="0"/>
            </w:pPr>
            <w:r w:rsidRPr="000320B7">
              <w:tab/>
            </w:r>
            <w:proofErr w:type="gramStart"/>
            <w:r w:rsidRPr="000320B7">
              <w:t>vector(</w:t>
            </w:r>
            <w:proofErr w:type="gramEnd"/>
            <w:r w:rsidRPr="000320B7">
              <w:t>){</w:t>
            </w:r>
          </w:p>
          <w:p w14:paraId="2FB3CE4A" w14:textId="77777777" w:rsidR="000320B7" w:rsidRPr="000320B7" w:rsidRDefault="000320B7" w:rsidP="000320B7">
            <w:pPr>
              <w:pStyle w:val="0-NDUNG"/>
              <w:ind w:firstLine="0"/>
            </w:pPr>
            <w:r w:rsidRPr="000320B7">
              <w:tab/>
            </w:r>
            <w:r w:rsidRPr="000320B7">
              <w:tab/>
              <w:t>this-&gt;n=0;</w:t>
            </w:r>
          </w:p>
          <w:p w14:paraId="1FFDC9B9" w14:textId="77777777" w:rsidR="000320B7" w:rsidRPr="000320B7" w:rsidRDefault="000320B7" w:rsidP="000320B7">
            <w:pPr>
              <w:pStyle w:val="0-NDUNG"/>
              <w:ind w:firstLine="0"/>
            </w:pPr>
            <w:r w:rsidRPr="000320B7">
              <w:tab/>
            </w:r>
            <w:r w:rsidRPr="000320B7">
              <w:tab/>
              <w:t>this-&gt;capacity=100;</w:t>
            </w:r>
          </w:p>
          <w:p w14:paraId="663073B4" w14:textId="77777777" w:rsidR="000320B7" w:rsidRPr="000320B7" w:rsidRDefault="000320B7" w:rsidP="000320B7">
            <w:pPr>
              <w:pStyle w:val="0-NDUNG"/>
              <w:ind w:firstLine="0"/>
            </w:pPr>
            <w:r w:rsidRPr="000320B7">
              <w:lastRenderedPageBreak/>
              <w:tab/>
            </w:r>
            <w:r w:rsidRPr="000320B7">
              <w:tab/>
              <w:t>a=new T[capacity];</w:t>
            </w:r>
          </w:p>
          <w:p w14:paraId="6BD3B4C0" w14:textId="77777777" w:rsidR="000320B7" w:rsidRPr="000320B7" w:rsidRDefault="000320B7" w:rsidP="000320B7">
            <w:pPr>
              <w:pStyle w:val="0-NDUNG"/>
              <w:ind w:firstLine="0"/>
            </w:pPr>
            <w:r w:rsidRPr="000320B7">
              <w:tab/>
              <w:t>}</w:t>
            </w:r>
          </w:p>
          <w:p w14:paraId="33CA2D53" w14:textId="77777777" w:rsidR="000320B7" w:rsidRPr="000320B7" w:rsidRDefault="000320B7" w:rsidP="000320B7">
            <w:pPr>
              <w:pStyle w:val="0-NDUNG"/>
              <w:ind w:firstLine="0"/>
            </w:pPr>
            <w:r w:rsidRPr="000320B7">
              <w:tab/>
            </w:r>
            <w:proofErr w:type="gramStart"/>
            <w:r w:rsidRPr="000320B7">
              <w:t>vector(</w:t>
            </w:r>
            <w:proofErr w:type="gramEnd"/>
            <w:r w:rsidRPr="000320B7">
              <w:t>int size){</w:t>
            </w:r>
          </w:p>
          <w:p w14:paraId="6E39A17E" w14:textId="77777777" w:rsidR="000320B7" w:rsidRPr="000320B7" w:rsidRDefault="000320B7" w:rsidP="000320B7">
            <w:pPr>
              <w:pStyle w:val="0-NDUNG"/>
              <w:ind w:firstLine="0"/>
            </w:pPr>
            <w:r w:rsidRPr="000320B7">
              <w:tab/>
            </w:r>
            <w:r w:rsidRPr="000320B7">
              <w:tab/>
              <w:t>this-&gt;n=size;</w:t>
            </w:r>
          </w:p>
          <w:p w14:paraId="33F53E88" w14:textId="77777777" w:rsidR="000320B7" w:rsidRPr="000320B7" w:rsidRDefault="000320B7" w:rsidP="000320B7">
            <w:pPr>
              <w:pStyle w:val="0-NDUNG"/>
              <w:ind w:firstLine="0"/>
            </w:pPr>
            <w:r w:rsidRPr="000320B7">
              <w:tab/>
            </w:r>
            <w:r w:rsidRPr="000320B7">
              <w:tab/>
              <w:t>this-&gt;capacity=100;</w:t>
            </w:r>
          </w:p>
          <w:p w14:paraId="626CC6A3" w14:textId="77777777" w:rsidR="000320B7" w:rsidRPr="000320B7" w:rsidRDefault="000320B7" w:rsidP="000320B7">
            <w:pPr>
              <w:pStyle w:val="0-NDUNG"/>
              <w:ind w:firstLine="0"/>
            </w:pPr>
            <w:r w:rsidRPr="000320B7">
              <w:tab/>
            </w:r>
            <w:r w:rsidRPr="000320B7">
              <w:tab/>
              <w:t>if(n&gt;capacity) capacity=n;</w:t>
            </w:r>
            <w:r w:rsidRPr="000320B7">
              <w:tab/>
            </w:r>
          </w:p>
          <w:p w14:paraId="020D5640" w14:textId="77777777" w:rsidR="000320B7" w:rsidRPr="000320B7" w:rsidRDefault="000320B7" w:rsidP="000320B7">
            <w:pPr>
              <w:pStyle w:val="0-NDUNG"/>
              <w:ind w:firstLine="0"/>
            </w:pPr>
            <w:r w:rsidRPr="000320B7">
              <w:tab/>
            </w:r>
            <w:r w:rsidRPr="000320B7">
              <w:tab/>
              <w:t>a=new T[capacity];</w:t>
            </w:r>
          </w:p>
          <w:p w14:paraId="54B29277" w14:textId="77777777" w:rsidR="000320B7" w:rsidRPr="000320B7" w:rsidRDefault="000320B7" w:rsidP="000320B7">
            <w:pPr>
              <w:pStyle w:val="0-NDUNG"/>
              <w:ind w:firstLine="0"/>
            </w:pPr>
            <w:r w:rsidRPr="000320B7">
              <w:tab/>
              <w:t>}</w:t>
            </w:r>
          </w:p>
          <w:p w14:paraId="61A9C86E" w14:textId="77777777" w:rsidR="000320B7" w:rsidRPr="000320B7" w:rsidRDefault="000320B7" w:rsidP="000320B7">
            <w:pPr>
              <w:pStyle w:val="0-NDUNG"/>
              <w:ind w:firstLine="0"/>
            </w:pPr>
            <w:r w:rsidRPr="000320B7">
              <w:tab/>
              <w:t xml:space="preserve">void </w:t>
            </w:r>
            <w:proofErr w:type="gramStart"/>
            <w:r w:rsidRPr="000320B7">
              <w:t>expand(</w:t>
            </w:r>
            <w:proofErr w:type="gramEnd"/>
            <w:r w:rsidRPr="000320B7">
              <w:t>int newCapacity){</w:t>
            </w:r>
          </w:p>
          <w:p w14:paraId="497B15B4" w14:textId="77777777" w:rsidR="000320B7" w:rsidRPr="000320B7" w:rsidRDefault="000320B7" w:rsidP="000320B7">
            <w:pPr>
              <w:pStyle w:val="0-NDUNG"/>
              <w:ind w:firstLine="0"/>
            </w:pPr>
            <w:r w:rsidRPr="000320B7">
              <w:tab/>
            </w:r>
            <w:r w:rsidRPr="000320B7">
              <w:tab/>
              <w:t>if(newCapacity&lt;=</w:t>
            </w:r>
            <w:proofErr w:type="gramStart"/>
            <w:r w:rsidRPr="000320B7">
              <w:t>n){</w:t>
            </w:r>
            <w:proofErr w:type="gramEnd"/>
          </w:p>
          <w:p w14:paraId="11FC69E5" w14:textId="77777777" w:rsidR="000320B7" w:rsidRPr="000320B7" w:rsidRDefault="000320B7" w:rsidP="000320B7">
            <w:pPr>
              <w:pStyle w:val="0-NDUNG"/>
              <w:ind w:firstLine="0"/>
            </w:pPr>
            <w:r w:rsidRPr="000320B7">
              <w:tab/>
            </w:r>
            <w:r w:rsidRPr="000320B7">
              <w:tab/>
            </w:r>
            <w:r w:rsidRPr="000320B7">
              <w:tab/>
              <w:t>return;</w:t>
            </w:r>
          </w:p>
          <w:p w14:paraId="1B771EF4" w14:textId="77777777" w:rsidR="000320B7" w:rsidRPr="000320B7" w:rsidRDefault="000320B7" w:rsidP="000320B7">
            <w:pPr>
              <w:pStyle w:val="0-NDUNG"/>
              <w:ind w:firstLine="0"/>
            </w:pPr>
            <w:r w:rsidRPr="000320B7">
              <w:tab/>
            </w:r>
            <w:r w:rsidRPr="000320B7">
              <w:tab/>
              <w:t>}</w:t>
            </w:r>
          </w:p>
          <w:p w14:paraId="43EB4949" w14:textId="77777777" w:rsidR="000320B7" w:rsidRPr="000320B7" w:rsidRDefault="000320B7" w:rsidP="000320B7">
            <w:pPr>
              <w:pStyle w:val="0-NDUNG"/>
              <w:ind w:firstLine="0"/>
            </w:pPr>
            <w:r w:rsidRPr="000320B7">
              <w:tab/>
            </w:r>
            <w:r w:rsidRPr="000320B7">
              <w:tab/>
              <w:t>T *old=a;</w:t>
            </w:r>
          </w:p>
          <w:p w14:paraId="34675CC6" w14:textId="77777777" w:rsidR="000320B7" w:rsidRPr="000320B7" w:rsidRDefault="000320B7" w:rsidP="000320B7">
            <w:pPr>
              <w:pStyle w:val="0-NDUNG"/>
              <w:ind w:firstLine="0"/>
            </w:pPr>
            <w:r w:rsidRPr="000320B7">
              <w:tab/>
            </w:r>
            <w:r w:rsidRPr="000320B7">
              <w:tab/>
              <w:t>a=new T[newCapacity];</w:t>
            </w:r>
          </w:p>
          <w:p w14:paraId="7C5ED6F1" w14:textId="77777777" w:rsidR="000320B7" w:rsidRPr="000320B7" w:rsidRDefault="000320B7" w:rsidP="000320B7">
            <w:pPr>
              <w:pStyle w:val="0-NDUNG"/>
              <w:ind w:firstLine="0"/>
            </w:pPr>
            <w:r w:rsidRPr="000320B7">
              <w:tab/>
            </w:r>
            <w:r w:rsidRPr="000320B7">
              <w:tab/>
            </w:r>
            <w:proofErr w:type="gramStart"/>
            <w:r w:rsidRPr="000320B7">
              <w:t>for(</w:t>
            </w:r>
            <w:proofErr w:type="gramEnd"/>
            <w:r w:rsidRPr="000320B7">
              <w:t>int i=0;i&lt;n;++i) a[i]=old[i];</w:t>
            </w:r>
          </w:p>
          <w:p w14:paraId="5D68D289" w14:textId="77777777" w:rsidR="000320B7" w:rsidRPr="000320B7" w:rsidRDefault="000320B7" w:rsidP="000320B7">
            <w:pPr>
              <w:pStyle w:val="0-NDUNG"/>
              <w:ind w:firstLine="0"/>
            </w:pPr>
            <w:r w:rsidRPr="000320B7">
              <w:tab/>
            </w:r>
            <w:r w:rsidRPr="000320B7">
              <w:tab/>
              <w:t>delete []old;</w:t>
            </w:r>
          </w:p>
          <w:p w14:paraId="1961BCB2" w14:textId="77777777" w:rsidR="000320B7" w:rsidRPr="000320B7" w:rsidRDefault="000320B7" w:rsidP="000320B7">
            <w:pPr>
              <w:pStyle w:val="0-NDUNG"/>
              <w:ind w:firstLine="0"/>
            </w:pPr>
            <w:r w:rsidRPr="000320B7">
              <w:tab/>
            </w:r>
            <w:r w:rsidRPr="000320B7">
              <w:tab/>
              <w:t>capacity=newCapacity;</w:t>
            </w:r>
          </w:p>
          <w:p w14:paraId="5590B3DB" w14:textId="77777777" w:rsidR="000320B7" w:rsidRPr="000320B7" w:rsidRDefault="000320B7" w:rsidP="000320B7">
            <w:pPr>
              <w:pStyle w:val="0-NDUNG"/>
              <w:ind w:firstLine="0"/>
            </w:pPr>
            <w:r w:rsidRPr="000320B7">
              <w:tab/>
              <w:t>}</w:t>
            </w:r>
          </w:p>
          <w:p w14:paraId="2B50C56E" w14:textId="77777777" w:rsidR="000320B7" w:rsidRPr="000320B7" w:rsidRDefault="000320B7" w:rsidP="000320B7">
            <w:pPr>
              <w:pStyle w:val="0-NDUNG"/>
              <w:ind w:firstLine="0"/>
            </w:pPr>
            <w:r w:rsidRPr="000320B7">
              <w:tab/>
              <w:t xml:space="preserve">int </w:t>
            </w:r>
            <w:proofErr w:type="gramStart"/>
            <w:r w:rsidRPr="000320B7">
              <w:t>size(</w:t>
            </w:r>
            <w:proofErr w:type="gramEnd"/>
            <w:r w:rsidRPr="000320B7">
              <w:t>) const{</w:t>
            </w:r>
          </w:p>
          <w:p w14:paraId="54B2E3E0" w14:textId="77777777" w:rsidR="000320B7" w:rsidRPr="000320B7" w:rsidRDefault="000320B7" w:rsidP="000320B7">
            <w:pPr>
              <w:pStyle w:val="0-NDUNG"/>
              <w:ind w:firstLine="0"/>
            </w:pPr>
            <w:r w:rsidRPr="000320B7">
              <w:tab/>
            </w:r>
            <w:r w:rsidRPr="000320B7">
              <w:tab/>
              <w:t>return this-&gt;n;</w:t>
            </w:r>
          </w:p>
          <w:p w14:paraId="6DDCFD30" w14:textId="77777777" w:rsidR="000320B7" w:rsidRPr="000320B7" w:rsidRDefault="000320B7" w:rsidP="000320B7">
            <w:pPr>
              <w:pStyle w:val="0-NDUNG"/>
              <w:ind w:firstLine="0"/>
            </w:pPr>
            <w:r w:rsidRPr="000320B7">
              <w:tab/>
              <w:t>}</w:t>
            </w:r>
          </w:p>
          <w:p w14:paraId="51E9FB18" w14:textId="77777777" w:rsidR="000320B7" w:rsidRPr="000320B7" w:rsidRDefault="000320B7" w:rsidP="000320B7">
            <w:pPr>
              <w:pStyle w:val="0-NDUNG"/>
              <w:ind w:firstLine="0"/>
            </w:pPr>
            <w:r w:rsidRPr="000320B7">
              <w:tab/>
              <w:t xml:space="preserve">T&amp; </w:t>
            </w:r>
            <w:proofErr w:type="gramStart"/>
            <w:r w:rsidRPr="000320B7">
              <w:t>operator[</w:t>
            </w:r>
            <w:proofErr w:type="gramEnd"/>
            <w:r w:rsidRPr="000320B7">
              <w:t>](const int id){</w:t>
            </w:r>
          </w:p>
          <w:p w14:paraId="1852ADD9" w14:textId="77777777" w:rsidR="000320B7" w:rsidRPr="000320B7" w:rsidRDefault="000320B7" w:rsidP="000320B7">
            <w:pPr>
              <w:pStyle w:val="0-NDUNG"/>
              <w:ind w:firstLine="0"/>
            </w:pPr>
            <w:r w:rsidRPr="000320B7">
              <w:tab/>
            </w:r>
            <w:r w:rsidRPr="000320B7">
              <w:tab/>
              <w:t>return a[id];</w:t>
            </w:r>
          </w:p>
          <w:p w14:paraId="36E4276A" w14:textId="77777777" w:rsidR="000320B7" w:rsidRPr="000320B7" w:rsidRDefault="000320B7" w:rsidP="000320B7">
            <w:pPr>
              <w:pStyle w:val="0-NDUNG"/>
              <w:ind w:firstLine="0"/>
            </w:pPr>
            <w:r w:rsidRPr="000320B7">
              <w:tab/>
              <w:t>}</w:t>
            </w:r>
          </w:p>
          <w:p w14:paraId="69C8CF38" w14:textId="77777777" w:rsidR="000320B7" w:rsidRPr="000320B7" w:rsidRDefault="000320B7" w:rsidP="000320B7">
            <w:pPr>
              <w:pStyle w:val="0-NDUNG"/>
              <w:ind w:firstLine="0"/>
            </w:pPr>
            <w:r w:rsidRPr="000320B7">
              <w:tab/>
              <w:t xml:space="preserve">void </w:t>
            </w:r>
            <w:proofErr w:type="gramStart"/>
            <w:r w:rsidRPr="000320B7">
              <w:t>resize(</w:t>
            </w:r>
            <w:proofErr w:type="gramEnd"/>
            <w:r w:rsidRPr="000320B7">
              <w:t>int size){</w:t>
            </w:r>
          </w:p>
          <w:p w14:paraId="57C27CA5" w14:textId="77777777" w:rsidR="000320B7" w:rsidRPr="000320B7" w:rsidRDefault="000320B7" w:rsidP="000320B7">
            <w:pPr>
              <w:pStyle w:val="0-NDUNG"/>
              <w:ind w:firstLine="0"/>
            </w:pPr>
            <w:r w:rsidRPr="000320B7">
              <w:tab/>
            </w:r>
            <w:r w:rsidRPr="000320B7">
              <w:tab/>
              <w:t>this-&gt;n=size;</w:t>
            </w:r>
          </w:p>
          <w:p w14:paraId="5B34B5F5" w14:textId="77777777" w:rsidR="000320B7" w:rsidRPr="000320B7" w:rsidRDefault="000320B7" w:rsidP="000320B7">
            <w:pPr>
              <w:pStyle w:val="0-NDUNG"/>
              <w:ind w:firstLine="0"/>
            </w:pPr>
            <w:r w:rsidRPr="000320B7">
              <w:tab/>
            </w:r>
            <w:r w:rsidRPr="000320B7">
              <w:tab/>
              <w:t>capacity=100;</w:t>
            </w:r>
          </w:p>
          <w:p w14:paraId="1035670D" w14:textId="77777777" w:rsidR="000320B7" w:rsidRPr="000320B7" w:rsidRDefault="000320B7" w:rsidP="000320B7">
            <w:pPr>
              <w:pStyle w:val="0-NDUNG"/>
              <w:ind w:firstLine="0"/>
            </w:pPr>
            <w:r w:rsidRPr="000320B7">
              <w:lastRenderedPageBreak/>
              <w:tab/>
            </w:r>
            <w:r w:rsidRPr="000320B7">
              <w:tab/>
              <w:t xml:space="preserve">if(n&gt;capacity) capacity=n; </w:t>
            </w:r>
          </w:p>
          <w:p w14:paraId="6BBF188A" w14:textId="77777777" w:rsidR="000320B7" w:rsidRPr="000320B7" w:rsidRDefault="000320B7" w:rsidP="000320B7">
            <w:pPr>
              <w:pStyle w:val="0-NDUNG"/>
              <w:ind w:firstLine="0"/>
            </w:pPr>
            <w:r w:rsidRPr="000320B7">
              <w:tab/>
            </w:r>
            <w:r w:rsidRPr="000320B7">
              <w:tab/>
              <w:t>this-&gt;a=new T[capacity];</w:t>
            </w:r>
          </w:p>
          <w:p w14:paraId="1D1D5687" w14:textId="77777777" w:rsidR="000320B7" w:rsidRPr="000320B7" w:rsidRDefault="000320B7" w:rsidP="000320B7">
            <w:pPr>
              <w:pStyle w:val="0-NDUNG"/>
              <w:ind w:firstLine="0"/>
            </w:pPr>
            <w:r w:rsidRPr="000320B7">
              <w:tab/>
              <w:t>}</w:t>
            </w:r>
          </w:p>
          <w:p w14:paraId="098D3E35" w14:textId="77777777" w:rsidR="000320B7" w:rsidRPr="000320B7" w:rsidRDefault="000320B7" w:rsidP="000320B7">
            <w:pPr>
              <w:pStyle w:val="0-NDUNG"/>
              <w:ind w:firstLine="0"/>
            </w:pPr>
            <w:r w:rsidRPr="000320B7">
              <w:tab/>
              <w:t>void push_</w:t>
            </w:r>
            <w:proofErr w:type="gramStart"/>
            <w:r w:rsidRPr="000320B7">
              <w:t>back(</w:t>
            </w:r>
            <w:proofErr w:type="gramEnd"/>
            <w:r w:rsidRPr="000320B7">
              <w:t>T val){</w:t>
            </w:r>
          </w:p>
          <w:p w14:paraId="0A981D79" w14:textId="77777777" w:rsidR="000320B7" w:rsidRPr="000320B7" w:rsidRDefault="000320B7" w:rsidP="000320B7">
            <w:pPr>
              <w:pStyle w:val="0-NDUNG"/>
              <w:ind w:firstLine="0"/>
            </w:pPr>
            <w:r w:rsidRPr="000320B7">
              <w:tab/>
            </w:r>
            <w:r w:rsidRPr="000320B7">
              <w:tab/>
              <w:t>if (n==capacity) expand(2*n);</w:t>
            </w:r>
          </w:p>
          <w:p w14:paraId="08AF5080" w14:textId="77777777" w:rsidR="000320B7" w:rsidRPr="000320B7" w:rsidRDefault="000320B7" w:rsidP="000320B7">
            <w:pPr>
              <w:pStyle w:val="0-NDUNG"/>
              <w:ind w:firstLine="0"/>
            </w:pPr>
            <w:r w:rsidRPr="000320B7">
              <w:tab/>
            </w:r>
            <w:r w:rsidRPr="000320B7">
              <w:tab/>
              <w:t>a[n]=val;</w:t>
            </w:r>
          </w:p>
          <w:p w14:paraId="48AFF20D" w14:textId="77777777" w:rsidR="000320B7" w:rsidRPr="000320B7" w:rsidRDefault="000320B7" w:rsidP="000320B7">
            <w:pPr>
              <w:pStyle w:val="0-NDUNG"/>
              <w:ind w:firstLine="0"/>
            </w:pPr>
            <w:r w:rsidRPr="000320B7">
              <w:tab/>
            </w:r>
            <w:r w:rsidRPr="000320B7">
              <w:tab/>
              <w:t>++n;</w:t>
            </w:r>
          </w:p>
          <w:p w14:paraId="20E5B55D" w14:textId="77777777" w:rsidR="000320B7" w:rsidRPr="000320B7" w:rsidRDefault="000320B7" w:rsidP="000320B7">
            <w:pPr>
              <w:pStyle w:val="0-NDUNG"/>
              <w:ind w:firstLine="0"/>
            </w:pPr>
            <w:r w:rsidRPr="000320B7">
              <w:tab/>
              <w:t>}</w:t>
            </w:r>
          </w:p>
          <w:p w14:paraId="276B860E" w14:textId="77777777" w:rsidR="000320B7" w:rsidRPr="000320B7" w:rsidRDefault="000320B7" w:rsidP="000320B7">
            <w:pPr>
              <w:pStyle w:val="0-NDUNG"/>
              <w:ind w:firstLine="0"/>
            </w:pPr>
            <w:r w:rsidRPr="000320B7">
              <w:tab/>
              <w:t>void pop_</w:t>
            </w:r>
            <w:proofErr w:type="gramStart"/>
            <w:r w:rsidRPr="000320B7">
              <w:t>back(</w:t>
            </w:r>
            <w:proofErr w:type="gramEnd"/>
            <w:r w:rsidRPr="000320B7">
              <w:t>){</w:t>
            </w:r>
          </w:p>
          <w:p w14:paraId="630295AF" w14:textId="77777777" w:rsidR="000320B7" w:rsidRPr="000320B7" w:rsidRDefault="000320B7" w:rsidP="000320B7">
            <w:pPr>
              <w:pStyle w:val="0-NDUNG"/>
              <w:ind w:firstLine="0"/>
            </w:pPr>
            <w:r w:rsidRPr="000320B7">
              <w:tab/>
            </w:r>
            <w:r w:rsidRPr="000320B7">
              <w:tab/>
              <w:t>--n;</w:t>
            </w:r>
          </w:p>
          <w:p w14:paraId="7535492A" w14:textId="77777777" w:rsidR="000320B7" w:rsidRPr="000320B7" w:rsidRDefault="000320B7" w:rsidP="000320B7">
            <w:pPr>
              <w:pStyle w:val="0-NDUNG"/>
              <w:ind w:firstLine="0"/>
            </w:pPr>
            <w:r w:rsidRPr="000320B7">
              <w:tab/>
              <w:t>}</w:t>
            </w:r>
          </w:p>
          <w:p w14:paraId="1844D45C" w14:textId="77777777" w:rsidR="000320B7" w:rsidRPr="000320B7" w:rsidRDefault="000320B7" w:rsidP="000320B7">
            <w:pPr>
              <w:pStyle w:val="0-NDUNG"/>
              <w:ind w:firstLine="0"/>
            </w:pPr>
            <w:r w:rsidRPr="000320B7">
              <w:tab/>
              <w:t xml:space="preserve">void </w:t>
            </w:r>
            <w:proofErr w:type="gramStart"/>
            <w:r w:rsidRPr="000320B7">
              <w:t>clear(</w:t>
            </w:r>
            <w:proofErr w:type="gramEnd"/>
            <w:r w:rsidRPr="000320B7">
              <w:t>){</w:t>
            </w:r>
          </w:p>
          <w:p w14:paraId="239389E4" w14:textId="77777777" w:rsidR="000320B7" w:rsidRPr="000320B7" w:rsidRDefault="000320B7" w:rsidP="000320B7">
            <w:pPr>
              <w:pStyle w:val="0-NDUNG"/>
              <w:ind w:firstLine="0"/>
            </w:pPr>
            <w:r w:rsidRPr="000320B7">
              <w:tab/>
            </w:r>
            <w:r w:rsidRPr="000320B7">
              <w:tab/>
              <w:t>n=0;</w:t>
            </w:r>
          </w:p>
          <w:p w14:paraId="6E1DB9B4" w14:textId="77777777" w:rsidR="000320B7" w:rsidRPr="000320B7" w:rsidRDefault="000320B7" w:rsidP="000320B7">
            <w:pPr>
              <w:pStyle w:val="0-NDUNG"/>
              <w:ind w:firstLine="0"/>
            </w:pPr>
            <w:r w:rsidRPr="000320B7">
              <w:tab/>
              <w:t>}</w:t>
            </w:r>
          </w:p>
          <w:p w14:paraId="04F498B1" w14:textId="056A3258" w:rsidR="000320B7" w:rsidRDefault="000320B7" w:rsidP="000320B7">
            <w:pPr>
              <w:pStyle w:val="0-NDUNG"/>
              <w:ind w:firstLine="0"/>
            </w:pPr>
            <w:r w:rsidRPr="000320B7">
              <w:t>};</w:t>
            </w:r>
          </w:p>
        </w:tc>
      </w:tr>
    </w:tbl>
    <w:p w14:paraId="15DDCDF9" w14:textId="77777777" w:rsidR="000320B7" w:rsidRDefault="000320B7" w:rsidP="004A0FFA">
      <w:pPr>
        <w:pStyle w:val="0-NDUNG"/>
        <w:ind w:left="720" w:firstLine="0"/>
        <w:rPr>
          <w:b/>
          <w:bCs/>
          <w:sz w:val="40"/>
          <w:szCs w:val="40"/>
        </w:rPr>
      </w:pPr>
      <w:r w:rsidRPr="000320B7">
        <w:rPr>
          <w:b/>
          <w:bCs/>
          <w:sz w:val="40"/>
          <w:szCs w:val="40"/>
        </w:rPr>
        <w:lastRenderedPageBreak/>
        <w:t>pair</w:t>
      </w:r>
    </w:p>
    <w:tbl>
      <w:tblPr>
        <w:tblStyle w:val="TableGrid"/>
        <w:tblW w:w="0" w:type="auto"/>
        <w:tblInd w:w="720" w:type="dxa"/>
        <w:tblLook w:val="04A0" w:firstRow="1" w:lastRow="0" w:firstColumn="1" w:lastColumn="0" w:noHBand="0" w:noVBand="1"/>
      </w:tblPr>
      <w:tblGrid>
        <w:gridCol w:w="8342"/>
      </w:tblGrid>
      <w:tr w:rsidR="000320B7" w14:paraId="18401538" w14:textId="77777777" w:rsidTr="000320B7">
        <w:tc>
          <w:tcPr>
            <w:tcW w:w="9062" w:type="dxa"/>
            <w:tcBorders>
              <w:bottom w:val="nil"/>
            </w:tcBorders>
            <w:shd w:val="clear" w:color="auto" w:fill="3B3838" w:themeFill="background2" w:themeFillShade="40"/>
          </w:tcPr>
          <w:p w14:paraId="00DBE00F" w14:textId="77777777" w:rsidR="000320B7" w:rsidRDefault="000320B7" w:rsidP="000320B7">
            <w:pPr>
              <w:pStyle w:val="0-NDUNG"/>
              <w:ind w:firstLine="0"/>
            </w:pPr>
            <w:r>
              <w:t xml:space="preserve">namespace </w:t>
            </w:r>
            <w:proofErr w:type="gramStart"/>
            <w:r>
              <w:t>PAIR{</w:t>
            </w:r>
            <w:proofErr w:type="gramEnd"/>
          </w:p>
          <w:p w14:paraId="0E2F4B83" w14:textId="77777777" w:rsidR="000320B7" w:rsidRDefault="000320B7" w:rsidP="000320B7">
            <w:pPr>
              <w:pStyle w:val="0-NDUNG"/>
              <w:ind w:firstLine="0"/>
            </w:pPr>
            <w:r>
              <w:tab/>
              <w:t xml:space="preserve">template&lt;typename </w:t>
            </w:r>
            <w:proofErr w:type="gramStart"/>
            <w:r>
              <w:t>T,typename</w:t>
            </w:r>
            <w:proofErr w:type="gramEnd"/>
            <w:r>
              <w:t xml:space="preserve"> U&gt;</w:t>
            </w:r>
          </w:p>
          <w:p w14:paraId="47708C93" w14:textId="77777777" w:rsidR="000320B7" w:rsidRDefault="000320B7" w:rsidP="000320B7">
            <w:pPr>
              <w:pStyle w:val="0-NDUNG"/>
              <w:ind w:firstLine="0"/>
            </w:pPr>
            <w:r>
              <w:tab/>
              <w:t xml:space="preserve">struct </w:t>
            </w:r>
            <w:proofErr w:type="gramStart"/>
            <w:r>
              <w:t>pair{</w:t>
            </w:r>
            <w:proofErr w:type="gramEnd"/>
          </w:p>
          <w:p w14:paraId="43CDBA48" w14:textId="77777777" w:rsidR="000320B7" w:rsidRDefault="000320B7" w:rsidP="000320B7">
            <w:pPr>
              <w:pStyle w:val="0-NDUNG"/>
              <w:ind w:firstLine="0"/>
            </w:pPr>
            <w:r>
              <w:tab/>
            </w:r>
            <w:r>
              <w:tab/>
              <w:t>T first;</w:t>
            </w:r>
          </w:p>
          <w:p w14:paraId="46703A44" w14:textId="77777777" w:rsidR="000320B7" w:rsidRDefault="000320B7" w:rsidP="000320B7">
            <w:pPr>
              <w:pStyle w:val="0-NDUNG"/>
              <w:ind w:firstLine="0"/>
            </w:pPr>
            <w:r>
              <w:tab/>
            </w:r>
            <w:r>
              <w:tab/>
              <w:t>U second;</w:t>
            </w:r>
          </w:p>
          <w:p w14:paraId="5A7821F0" w14:textId="77777777" w:rsidR="000320B7" w:rsidRDefault="000320B7" w:rsidP="000320B7">
            <w:pPr>
              <w:pStyle w:val="0-NDUNG"/>
              <w:ind w:firstLine="0"/>
            </w:pPr>
            <w:r>
              <w:tab/>
            </w:r>
            <w:r>
              <w:tab/>
            </w:r>
            <w:proofErr w:type="gramStart"/>
            <w:r>
              <w:t>pair(</w:t>
            </w:r>
            <w:proofErr w:type="gramEnd"/>
            <w:r>
              <w:t>){}</w:t>
            </w:r>
          </w:p>
          <w:p w14:paraId="4DBAC8DB" w14:textId="77777777" w:rsidR="000320B7" w:rsidRDefault="000320B7" w:rsidP="000320B7">
            <w:pPr>
              <w:pStyle w:val="0-NDUNG"/>
              <w:ind w:firstLine="0"/>
            </w:pPr>
            <w:r>
              <w:tab/>
            </w:r>
            <w:r>
              <w:tab/>
            </w:r>
            <w:proofErr w:type="gramStart"/>
            <w:r>
              <w:t>pair(</w:t>
            </w:r>
            <w:proofErr w:type="gramEnd"/>
            <w:r>
              <w:t>T first,U second):first(first),second(second){}</w:t>
            </w:r>
          </w:p>
          <w:p w14:paraId="11B85D24" w14:textId="77777777" w:rsidR="000320B7" w:rsidRDefault="000320B7" w:rsidP="000320B7">
            <w:pPr>
              <w:pStyle w:val="0-NDUNG"/>
              <w:ind w:firstLine="0"/>
            </w:pPr>
            <w:r>
              <w:tab/>
              <w:t>};</w:t>
            </w:r>
          </w:p>
          <w:p w14:paraId="0F5DB046" w14:textId="68D9F0E9" w:rsidR="000320B7" w:rsidRPr="000320B7" w:rsidRDefault="000320B7" w:rsidP="000320B7">
            <w:pPr>
              <w:pStyle w:val="0-NDUNG"/>
              <w:ind w:firstLine="0"/>
            </w:pPr>
            <w:r>
              <w:t>}</w:t>
            </w:r>
          </w:p>
        </w:tc>
      </w:tr>
    </w:tbl>
    <w:p w14:paraId="248E6FDE" w14:textId="77777777" w:rsidR="00FB4463" w:rsidRDefault="000320B7" w:rsidP="004A0FFA">
      <w:pPr>
        <w:pStyle w:val="0-NDUNG"/>
        <w:ind w:left="720" w:firstLine="0"/>
        <w:rPr>
          <w:b/>
          <w:bCs/>
        </w:rPr>
      </w:pPr>
      <w:r w:rsidRPr="000320B7">
        <w:rPr>
          <w:b/>
          <w:bCs/>
        </w:rPr>
        <w:t xml:space="preserve"> </w:t>
      </w:r>
    </w:p>
    <w:p w14:paraId="7A337A08" w14:textId="6E789F91" w:rsidR="000320B7" w:rsidRDefault="00FB4463" w:rsidP="004A0FFA">
      <w:pPr>
        <w:pStyle w:val="0-NDUNG"/>
        <w:ind w:left="720" w:firstLine="0"/>
        <w:rPr>
          <w:b/>
          <w:bCs/>
          <w:sz w:val="40"/>
          <w:szCs w:val="40"/>
        </w:rPr>
      </w:pPr>
      <w:r>
        <w:rPr>
          <w:b/>
          <w:bCs/>
          <w:sz w:val="40"/>
          <w:szCs w:val="40"/>
        </w:rPr>
        <w:t>c</w:t>
      </w:r>
      <w:r w:rsidRPr="00FB4463">
        <w:rPr>
          <w:b/>
          <w:bCs/>
          <w:sz w:val="40"/>
          <w:szCs w:val="40"/>
        </w:rPr>
        <w:t>ustomer</w:t>
      </w:r>
    </w:p>
    <w:tbl>
      <w:tblPr>
        <w:tblStyle w:val="TableGrid"/>
        <w:tblW w:w="0" w:type="auto"/>
        <w:tblInd w:w="720" w:type="dxa"/>
        <w:tblLook w:val="04A0" w:firstRow="1" w:lastRow="0" w:firstColumn="1" w:lastColumn="0" w:noHBand="0" w:noVBand="1"/>
      </w:tblPr>
      <w:tblGrid>
        <w:gridCol w:w="8342"/>
      </w:tblGrid>
      <w:tr w:rsidR="00FB4463" w14:paraId="464AFDE7" w14:textId="77777777" w:rsidTr="00FB4463">
        <w:tc>
          <w:tcPr>
            <w:tcW w:w="9062" w:type="dxa"/>
            <w:shd w:val="clear" w:color="auto" w:fill="3B3838" w:themeFill="background2" w:themeFillShade="40"/>
          </w:tcPr>
          <w:p w14:paraId="54A9BA81" w14:textId="77777777" w:rsidR="00FB4463" w:rsidRPr="00FB4463" w:rsidRDefault="00FB4463" w:rsidP="00FB4463">
            <w:pPr>
              <w:pStyle w:val="0-NDUNG"/>
              <w:ind w:firstLine="0"/>
              <w:rPr>
                <w:b/>
                <w:bCs/>
              </w:rPr>
            </w:pPr>
            <w:r w:rsidRPr="00FB4463">
              <w:rPr>
                <w:b/>
                <w:bCs/>
              </w:rPr>
              <w:lastRenderedPageBreak/>
              <w:t xml:space="preserve">struct </w:t>
            </w:r>
            <w:proofErr w:type="gramStart"/>
            <w:r w:rsidRPr="00FB4463">
              <w:rPr>
                <w:b/>
                <w:bCs/>
              </w:rPr>
              <w:t>customer{</w:t>
            </w:r>
            <w:proofErr w:type="gramEnd"/>
          </w:p>
          <w:p w14:paraId="0E64C98C" w14:textId="77777777" w:rsidR="00FB4463" w:rsidRPr="00FB4463" w:rsidRDefault="00FB4463" w:rsidP="00FB4463">
            <w:pPr>
              <w:pStyle w:val="0-NDUNG"/>
              <w:ind w:firstLine="0"/>
              <w:rPr>
                <w:b/>
                <w:bCs/>
              </w:rPr>
            </w:pPr>
            <w:r w:rsidRPr="00FB4463">
              <w:rPr>
                <w:b/>
                <w:bCs/>
              </w:rPr>
              <w:t xml:space="preserve">    int id;</w:t>
            </w:r>
          </w:p>
          <w:p w14:paraId="4B94BBCD" w14:textId="77777777" w:rsidR="00FB4463" w:rsidRPr="00FB4463" w:rsidRDefault="00FB4463" w:rsidP="00FB4463">
            <w:pPr>
              <w:pStyle w:val="0-NDUNG"/>
              <w:ind w:firstLine="0"/>
              <w:rPr>
                <w:b/>
                <w:bCs/>
              </w:rPr>
            </w:pPr>
            <w:r w:rsidRPr="00FB4463">
              <w:rPr>
                <w:b/>
                <w:bCs/>
              </w:rPr>
              <w:t xml:space="preserve">    vector&lt;int&gt; x;</w:t>
            </w:r>
          </w:p>
          <w:p w14:paraId="23F58D4D" w14:textId="77777777" w:rsidR="00FB4463" w:rsidRPr="00FB4463" w:rsidRDefault="00FB4463" w:rsidP="00FB4463">
            <w:pPr>
              <w:pStyle w:val="0-NDUNG"/>
              <w:ind w:firstLine="0"/>
              <w:rPr>
                <w:b/>
                <w:bCs/>
              </w:rPr>
            </w:pPr>
            <w:r w:rsidRPr="00FB4463">
              <w:rPr>
                <w:b/>
                <w:bCs/>
              </w:rPr>
              <w:t xml:space="preserve">    </w:t>
            </w:r>
            <w:proofErr w:type="gramStart"/>
            <w:r w:rsidRPr="00FB4463">
              <w:rPr>
                <w:b/>
                <w:bCs/>
              </w:rPr>
              <w:t>customer(</w:t>
            </w:r>
            <w:proofErr w:type="gramEnd"/>
            <w:r w:rsidRPr="00FB4463">
              <w:rPr>
                <w:b/>
                <w:bCs/>
              </w:rPr>
              <w:t>){}</w:t>
            </w:r>
          </w:p>
          <w:p w14:paraId="1E3A970B" w14:textId="77777777" w:rsidR="00FB4463" w:rsidRPr="00FB4463" w:rsidRDefault="00FB4463" w:rsidP="00FB4463">
            <w:pPr>
              <w:pStyle w:val="0-NDUNG"/>
              <w:ind w:firstLine="0"/>
              <w:rPr>
                <w:b/>
                <w:bCs/>
              </w:rPr>
            </w:pPr>
            <w:r w:rsidRPr="00FB4463">
              <w:rPr>
                <w:b/>
                <w:bCs/>
              </w:rPr>
              <w:t xml:space="preserve">    </w:t>
            </w:r>
            <w:proofErr w:type="gramStart"/>
            <w:r w:rsidRPr="00FB4463">
              <w:rPr>
                <w:b/>
                <w:bCs/>
              </w:rPr>
              <w:t>customer(</w:t>
            </w:r>
            <w:proofErr w:type="gramEnd"/>
            <w:r w:rsidRPr="00FB4463">
              <w:rPr>
                <w:b/>
                <w:bCs/>
              </w:rPr>
              <w:t>int id,vector&lt;int&gt; x){</w:t>
            </w:r>
          </w:p>
          <w:p w14:paraId="48C15331" w14:textId="77777777" w:rsidR="00FB4463" w:rsidRPr="00FB4463" w:rsidRDefault="00FB4463" w:rsidP="00FB4463">
            <w:pPr>
              <w:pStyle w:val="0-NDUNG"/>
              <w:ind w:firstLine="0"/>
              <w:rPr>
                <w:b/>
                <w:bCs/>
              </w:rPr>
            </w:pPr>
            <w:r w:rsidRPr="00FB4463">
              <w:rPr>
                <w:b/>
                <w:bCs/>
              </w:rPr>
              <w:t xml:space="preserve">        x.resize(n);</w:t>
            </w:r>
          </w:p>
          <w:p w14:paraId="3BA1629B" w14:textId="77777777" w:rsidR="00FB4463" w:rsidRPr="00FB4463" w:rsidRDefault="00FB4463" w:rsidP="00FB4463">
            <w:pPr>
              <w:pStyle w:val="0-NDUNG"/>
              <w:ind w:firstLine="0"/>
              <w:rPr>
                <w:b/>
                <w:bCs/>
              </w:rPr>
            </w:pPr>
            <w:r w:rsidRPr="00FB4463">
              <w:rPr>
                <w:b/>
                <w:bCs/>
              </w:rPr>
              <w:t xml:space="preserve">        this-&gt;id=id;</w:t>
            </w:r>
          </w:p>
          <w:p w14:paraId="3950AC0D" w14:textId="77777777" w:rsidR="00FB4463" w:rsidRPr="00FB4463" w:rsidRDefault="00FB4463" w:rsidP="00FB4463">
            <w:pPr>
              <w:pStyle w:val="0-NDUNG"/>
              <w:ind w:firstLine="0"/>
              <w:rPr>
                <w:b/>
                <w:bCs/>
              </w:rPr>
            </w:pPr>
            <w:r w:rsidRPr="00FB4463">
              <w:rPr>
                <w:b/>
                <w:bCs/>
              </w:rPr>
              <w:t xml:space="preserve">        this-&gt;x=x;</w:t>
            </w:r>
          </w:p>
          <w:p w14:paraId="66E53D18" w14:textId="77777777" w:rsidR="00FB4463" w:rsidRPr="00FB4463" w:rsidRDefault="00FB4463" w:rsidP="00FB4463">
            <w:pPr>
              <w:pStyle w:val="0-NDUNG"/>
              <w:ind w:firstLine="0"/>
              <w:rPr>
                <w:b/>
                <w:bCs/>
              </w:rPr>
            </w:pPr>
            <w:r w:rsidRPr="00FB4463">
              <w:rPr>
                <w:b/>
                <w:bCs/>
              </w:rPr>
              <w:t xml:space="preserve">    }</w:t>
            </w:r>
          </w:p>
          <w:p w14:paraId="0365C1C6" w14:textId="77777777" w:rsidR="00FB4463" w:rsidRPr="00FB4463" w:rsidRDefault="00FB4463" w:rsidP="00FB4463">
            <w:pPr>
              <w:pStyle w:val="0-NDUNG"/>
              <w:ind w:firstLine="0"/>
              <w:rPr>
                <w:b/>
                <w:bCs/>
              </w:rPr>
            </w:pPr>
            <w:r w:rsidRPr="00FB4463">
              <w:rPr>
                <w:b/>
                <w:bCs/>
              </w:rPr>
              <w:t xml:space="preserve">    void </w:t>
            </w:r>
            <w:proofErr w:type="gramStart"/>
            <w:r w:rsidRPr="00FB4463">
              <w:rPr>
                <w:b/>
                <w:bCs/>
              </w:rPr>
              <w:t>print(</w:t>
            </w:r>
            <w:proofErr w:type="gramEnd"/>
            <w:r w:rsidRPr="00FB4463">
              <w:rPr>
                <w:b/>
                <w:bCs/>
              </w:rPr>
              <w:t>ofstream&amp; fo){</w:t>
            </w:r>
          </w:p>
          <w:p w14:paraId="71C78CAA" w14:textId="77777777" w:rsidR="00FB4463" w:rsidRPr="00FB4463" w:rsidRDefault="00FB4463" w:rsidP="00FB4463">
            <w:pPr>
              <w:pStyle w:val="0-NDUNG"/>
              <w:ind w:firstLine="0"/>
              <w:rPr>
                <w:b/>
                <w:bCs/>
              </w:rPr>
            </w:pPr>
            <w:r w:rsidRPr="00FB4463">
              <w:rPr>
                <w:b/>
                <w:bCs/>
              </w:rPr>
              <w:t xml:space="preserve">        fo&lt;&lt;endl;</w:t>
            </w:r>
          </w:p>
          <w:p w14:paraId="0F6C3765" w14:textId="77777777" w:rsidR="00FB4463" w:rsidRPr="00FB4463" w:rsidRDefault="00FB4463" w:rsidP="00FB4463">
            <w:pPr>
              <w:pStyle w:val="0-NDUNG"/>
              <w:ind w:firstLine="0"/>
              <w:rPr>
                <w:b/>
                <w:bCs/>
              </w:rPr>
            </w:pPr>
            <w:r w:rsidRPr="00FB4463">
              <w:rPr>
                <w:b/>
                <w:bCs/>
              </w:rPr>
              <w:t xml:space="preserve">        fo&lt;&lt;"customer ["&lt;&lt;this-&gt;id&lt;&lt;"</w:t>
            </w:r>
            <w:proofErr w:type="gramStart"/>
            <w:r w:rsidRPr="00FB4463">
              <w:rPr>
                <w:b/>
                <w:bCs/>
              </w:rPr>
              <w:t>] :</w:t>
            </w:r>
            <w:proofErr w:type="gramEnd"/>
            <w:r w:rsidRPr="00FB4463">
              <w:rPr>
                <w:b/>
                <w:bCs/>
              </w:rPr>
              <w:t xml:space="preserve"> "&lt;&lt;endl;</w:t>
            </w:r>
          </w:p>
          <w:p w14:paraId="4595C4E1" w14:textId="77777777" w:rsidR="00FB4463" w:rsidRPr="00FB4463" w:rsidRDefault="00FB4463" w:rsidP="00FB4463">
            <w:pPr>
              <w:pStyle w:val="0-NDUNG"/>
              <w:ind w:firstLine="0"/>
              <w:rPr>
                <w:b/>
                <w:bCs/>
              </w:rPr>
            </w:pPr>
            <w:r w:rsidRPr="00FB4463">
              <w:rPr>
                <w:b/>
                <w:bCs/>
              </w:rPr>
              <w:t xml:space="preserve">        </w:t>
            </w:r>
            <w:proofErr w:type="gramStart"/>
            <w:r w:rsidRPr="00FB4463">
              <w:rPr>
                <w:b/>
                <w:bCs/>
              </w:rPr>
              <w:t>for(</w:t>
            </w:r>
            <w:proofErr w:type="gramEnd"/>
            <w:r w:rsidRPr="00FB4463">
              <w:rPr>
                <w:b/>
                <w:bCs/>
              </w:rPr>
              <w:t>int i=0;i&lt;x.size();++i){</w:t>
            </w:r>
          </w:p>
          <w:p w14:paraId="1DAEC581" w14:textId="77777777" w:rsidR="00FB4463" w:rsidRPr="00FB4463" w:rsidRDefault="00FB4463" w:rsidP="00FB4463">
            <w:pPr>
              <w:pStyle w:val="0-NDUNG"/>
              <w:ind w:firstLine="0"/>
              <w:rPr>
                <w:b/>
                <w:bCs/>
              </w:rPr>
            </w:pPr>
            <w:r w:rsidRPr="00FB4463">
              <w:rPr>
                <w:b/>
                <w:bCs/>
              </w:rPr>
              <w:t xml:space="preserve">            fo&lt;&lt;x[i]&lt;&lt;" ";</w:t>
            </w:r>
          </w:p>
          <w:p w14:paraId="54DBB091" w14:textId="77777777" w:rsidR="00FB4463" w:rsidRPr="00FB4463" w:rsidRDefault="00FB4463" w:rsidP="00FB4463">
            <w:pPr>
              <w:pStyle w:val="0-NDUNG"/>
              <w:ind w:firstLine="0"/>
              <w:rPr>
                <w:b/>
                <w:bCs/>
              </w:rPr>
            </w:pPr>
            <w:r w:rsidRPr="00FB4463">
              <w:rPr>
                <w:b/>
                <w:bCs/>
              </w:rPr>
              <w:t xml:space="preserve">        }</w:t>
            </w:r>
          </w:p>
          <w:p w14:paraId="0B118831" w14:textId="2777D248" w:rsidR="00FB4463" w:rsidRPr="00FB4463" w:rsidRDefault="00FB4463" w:rsidP="00FB4463">
            <w:pPr>
              <w:pStyle w:val="0-NDUNG"/>
              <w:ind w:firstLine="0"/>
              <w:rPr>
                <w:b/>
                <w:bCs/>
              </w:rPr>
            </w:pPr>
            <w:r w:rsidRPr="00FB4463">
              <w:rPr>
                <w:b/>
                <w:bCs/>
              </w:rPr>
              <w:t xml:space="preserve">        fo&lt;&lt;endl;</w:t>
            </w:r>
          </w:p>
          <w:p w14:paraId="3AA2674A" w14:textId="77777777" w:rsidR="00FB4463" w:rsidRPr="00FB4463" w:rsidRDefault="00FB4463" w:rsidP="00FB4463">
            <w:pPr>
              <w:pStyle w:val="0-NDUNG"/>
              <w:ind w:firstLine="0"/>
              <w:rPr>
                <w:b/>
                <w:bCs/>
              </w:rPr>
            </w:pPr>
            <w:r w:rsidRPr="00FB4463">
              <w:rPr>
                <w:b/>
                <w:bCs/>
              </w:rPr>
              <w:t xml:space="preserve">    }</w:t>
            </w:r>
          </w:p>
          <w:p w14:paraId="03615129" w14:textId="77777777" w:rsidR="00FB4463" w:rsidRPr="00FB4463" w:rsidRDefault="00FB4463" w:rsidP="00FB4463">
            <w:pPr>
              <w:pStyle w:val="0-NDUNG"/>
              <w:ind w:firstLine="0"/>
              <w:rPr>
                <w:b/>
                <w:bCs/>
              </w:rPr>
            </w:pPr>
            <w:r w:rsidRPr="00FB4463">
              <w:rPr>
                <w:b/>
                <w:bCs/>
              </w:rPr>
              <w:t xml:space="preserve">    void addVector(vector&lt;int&gt; </w:t>
            </w:r>
            <w:proofErr w:type="gramStart"/>
            <w:r w:rsidRPr="00FB4463">
              <w:rPr>
                <w:b/>
                <w:bCs/>
              </w:rPr>
              <w:t>a){</w:t>
            </w:r>
            <w:proofErr w:type="gramEnd"/>
          </w:p>
          <w:p w14:paraId="47734C1D" w14:textId="77777777" w:rsidR="00FB4463" w:rsidRPr="00FB4463" w:rsidRDefault="00FB4463" w:rsidP="00FB4463">
            <w:pPr>
              <w:pStyle w:val="0-NDUNG"/>
              <w:ind w:firstLine="0"/>
              <w:rPr>
                <w:b/>
                <w:bCs/>
              </w:rPr>
            </w:pPr>
            <w:r w:rsidRPr="00FB4463">
              <w:rPr>
                <w:b/>
                <w:bCs/>
              </w:rPr>
              <w:tab/>
            </w:r>
            <w:r w:rsidRPr="00FB4463">
              <w:rPr>
                <w:b/>
                <w:bCs/>
              </w:rPr>
              <w:tab/>
              <w:t>x.resize(</w:t>
            </w:r>
            <w:proofErr w:type="gramStart"/>
            <w:r w:rsidRPr="00FB4463">
              <w:rPr>
                <w:b/>
                <w:bCs/>
              </w:rPr>
              <w:t>a.size</w:t>
            </w:r>
            <w:proofErr w:type="gramEnd"/>
            <w:r w:rsidRPr="00FB4463">
              <w:rPr>
                <w:b/>
                <w:bCs/>
              </w:rPr>
              <w:t>());</w:t>
            </w:r>
          </w:p>
          <w:p w14:paraId="2D3BD38C" w14:textId="77777777" w:rsidR="00FB4463" w:rsidRPr="00FB4463" w:rsidRDefault="00FB4463" w:rsidP="00FB4463">
            <w:pPr>
              <w:pStyle w:val="0-NDUNG"/>
              <w:ind w:firstLine="0"/>
              <w:rPr>
                <w:b/>
                <w:bCs/>
              </w:rPr>
            </w:pPr>
            <w:r w:rsidRPr="00FB4463">
              <w:rPr>
                <w:b/>
                <w:bCs/>
              </w:rPr>
              <w:tab/>
            </w:r>
            <w:r w:rsidRPr="00FB4463">
              <w:rPr>
                <w:b/>
                <w:bCs/>
              </w:rPr>
              <w:tab/>
            </w:r>
            <w:proofErr w:type="gramStart"/>
            <w:r w:rsidRPr="00FB4463">
              <w:rPr>
                <w:b/>
                <w:bCs/>
              </w:rPr>
              <w:t>for(</w:t>
            </w:r>
            <w:proofErr w:type="gramEnd"/>
            <w:r w:rsidRPr="00FB4463">
              <w:rPr>
                <w:b/>
                <w:bCs/>
              </w:rPr>
              <w:t>int i=0;i&lt;a.size();++i) x[i]=a[i];</w:t>
            </w:r>
          </w:p>
          <w:p w14:paraId="6B2F619F" w14:textId="77777777" w:rsidR="00FB4463" w:rsidRPr="00FB4463" w:rsidRDefault="00FB4463" w:rsidP="00FB4463">
            <w:pPr>
              <w:pStyle w:val="0-NDUNG"/>
              <w:ind w:firstLine="0"/>
              <w:rPr>
                <w:b/>
                <w:bCs/>
              </w:rPr>
            </w:pPr>
            <w:r w:rsidRPr="00FB4463">
              <w:rPr>
                <w:b/>
                <w:bCs/>
              </w:rPr>
              <w:tab/>
              <w:t>}</w:t>
            </w:r>
          </w:p>
          <w:p w14:paraId="7229BD2B" w14:textId="13C100B5" w:rsidR="00FB4463" w:rsidRDefault="00FB4463" w:rsidP="00FB4463">
            <w:pPr>
              <w:pStyle w:val="0-NDUNG"/>
              <w:ind w:firstLine="0"/>
              <w:rPr>
                <w:b/>
                <w:bCs/>
              </w:rPr>
            </w:pPr>
            <w:r w:rsidRPr="00FB4463">
              <w:rPr>
                <w:b/>
                <w:bCs/>
              </w:rPr>
              <w:t>};</w:t>
            </w:r>
          </w:p>
        </w:tc>
      </w:tr>
    </w:tbl>
    <w:p w14:paraId="01F8E7D3" w14:textId="77777777" w:rsidR="00FB4463" w:rsidRPr="000320B7" w:rsidRDefault="00FB4463" w:rsidP="004A0FFA">
      <w:pPr>
        <w:pStyle w:val="0-NDUNG"/>
        <w:ind w:left="720" w:firstLine="0"/>
        <w:rPr>
          <w:b/>
          <w:bCs/>
        </w:rPr>
      </w:pPr>
    </w:p>
    <w:p w14:paraId="62486C05" w14:textId="336D110A" w:rsidR="00EA3F09" w:rsidRDefault="000320B7" w:rsidP="004A0FFA">
      <w:pPr>
        <w:pStyle w:val="0-NDUNG"/>
        <w:ind w:left="720" w:firstLine="0"/>
      </w:pPr>
      <w:r>
        <w:t xml:space="preserve"> </w:t>
      </w:r>
    </w:p>
    <w:p w14:paraId="60104638" w14:textId="29D423AF" w:rsidR="004A0FFA" w:rsidRDefault="003D574F" w:rsidP="00BC535B">
      <w:pPr>
        <w:pStyle w:val="Heading2"/>
        <w:rPr>
          <w:rStyle w:val="apple-converted-space"/>
        </w:rPr>
      </w:pPr>
      <w:bookmarkStart w:id="13" w:name="_Toc48908452"/>
      <w:r w:rsidRPr="00D56DDC">
        <w:rPr>
          <w:rStyle w:val="apple-converted-space"/>
        </w:rPr>
        <w:t>Thuật toán</w:t>
      </w:r>
      <w:bookmarkEnd w:id="13"/>
    </w:p>
    <w:p w14:paraId="4A69C205" w14:textId="4ACD3D86" w:rsidR="00F5785A" w:rsidRDefault="00F5785A" w:rsidP="00FB4463">
      <w:pPr>
        <w:jc w:val="both"/>
      </w:pPr>
      <w:r>
        <w:t xml:space="preserve">Với mỗi loại tiền thứ i t có B[i] số tiền tương đương với B[i] số cách chọn. Ta sẽ dung dfs để xâu chuỗi các trường hợp của mỗi loại tiền i sao cho i&lt;=n. Sau đó nếu nó cho ra tổng phù hợp với người thứ j thì t sẽ bỏ trường hợp đó vào Tổng số trường hợp </w:t>
      </w:r>
      <w:r>
        <w:lastRenderedPageBreak/>
        <w:t xml:space="preserve">có thể có để trả được cho người j. Tương tự ta sẽ làm cho n người. Độ phức tạp của thuận này sẽ là </w:t>
      </w:r>
      <w:r w:rsidR="00F038D1">
        <w:t>O(</w:t>
      </w:r>
      <w:r>
        <w:t>n</w:t>
      </w:r>
      <w:r w:rsidR="00F038D1">
        <w:t>*B[i]^n).</w:t>
      </w:r>
    </w:p>
    <w:p w14:paraId="373A8D2E" w14:textId="179D086C" w:rsidR="00F5785A" w:rsidRDefault="00F5785A" w:rsidP="00FB4463">
      <w:pPr>
        <w:jc w:val="both"/>
      </w:pPr>
      <w:r>
        <w:t>Sau khi thực</w:t>
      </w:r>
      <w:r w:rsidR="00F038D1">
        <w:t xml:space="preserve"> ta tiến hành dfs để chọn người để trả, ta có 2 cách:</w:t>
      </w:r>
    </w:p>
    <w:p w14:paraId="7E58D13A" w14:textId="502E0A60" w:rsidR="00F038D1" w:rsidRDefault="00F038D1" w:rsidP="00FB4463">
      <w:pPr>
        <w:pStyle w:val="ListParagraph"/>
        <w:numPr>
          <w:ilvl w:val="0"/>
          <w:numId w:val="30"/>
        </w:numPr>
        <w:jc w:val="both"/>
      </w:pPr>
      <w:r>
        <w:t>Trả cho người ấy với 1 trong số cách có thể trả được.</w:t>
      </w:r>
    </w:p>
    <w:p w14:paraId="0C484107" w14:textId="1150D461" w:rsidR="00F038D1" w:rsidRDefault="00F038D1" w:rsidP="00FB4463">
      <w:pPr>
        <w:pStyle w:val="ListParagraph"/>
        <w:numPr>
          <w:ilvl w:val="0"/>
          <w:numId w:val="30"/>
        </w:numPr>
        <w:jc w:val="both"/>
      </w:pPr>
      <w:r>
        <w:t>Từ chối trả tiền cho người này.</w:t>
      </w:r>
    </w:p>
    <w:p w14:paraId="64F035FF" w14:textId="3C51C612" w:rsidR="00F038D1" w:rsidRPr="00F5785A" w:rsidRDefault="00F038D1" w:rsidP="00FB4463">
      <w:pPr>
        <w:jc w:val="both"/>
      </w:pPr>
      <w:r>
        <w:t>Ta sẽ thực hiện cho đến khi i=n hoặc số lượng tiền không đủ để đáp ứng nữa</w:t>
      </w:r>
      <w:r w:rsidR="00FB4463">
        <w:t xml:space="preserve"> sau đó tổng hợp kết quả và so sánh để tìm ra câu trả lời tốt nhất.</w:t>
      </w:r>
      <w:r>
        <w:t xml:space="preserve"> </w:t>
      </w:r>
    </w:p>
    <w:p w14:paraId="62E9BC29" w14:textId="77777777" w:rsidR="000A5458" w:rsidRDefault="000A5458" w:rsidP="00BC535B">
      <w:pPr>
        <w:pStyle w:val="Heading1"/>
      </w:pPr>
      <w:bookmarkStart w:id="14" w:name="_Toc48908453"/>
      <w:r>
        <w:t>CHƯƠNG TRÌNH VÀ KẾT QUẢ</w:t>
      </w:r>
      <w:bookmarkEnd w:id="14"/>
    </w:p>
    <w:p w14:paraId="0241FE3F" w14:textId="28287C54" w:rsidR="005962D1" w:rsidRDefault="000A5458" w:rsidP="005962D1">
      <w:pPr>
        <w:pStyle w:val="Heading2"/>
        <w:rPr>
          <w:rStyle w:val="apple-converted-space"/>
        </w:rPr>
      </w:pPr>
      <w:bookmarkStart w:id="15" w:name="_Toc48908454"/>
      <w:r w:rsidRPr="00D56DDC">
        <w:rPr>
          <w:rStyle w:val="apple-converted-space"/>
        </w:rPr>
        <w:t>Tổ chức chương trình</w:t>
      </w:r>
      <w:bookmarkEnd w:id="15"/>
    </w:p>
    <w:p w14:paraId="644A30DF" w14:textId="1B91FB68" w:rsidR="00FB4463" w:rsidRPr="00FB4463" w:rsidRDefault="00FB4463" w:rsidP="00FB4463">
      <w:pPr>
        <w:ind w:firstLine="0"/>
        <w:rPr>
          <w:b/>
          <w:bCs/>
        </w:rPr>
      </w:pPr>
      <w:r w:rsidRPr="00FB4463">
        <w:rPr>
          <w:b/>
          <w:bCs/>
        </w:rPr>
        <w:t>4.</w:t>
      </w:r>
      <w:r w:rsidR="008468F3">
        <w:rPr>
          <w:b/>
          <w:bCs/>
        </w:rPr>
        <w:t>1</w:t>
      </w:r>
      <w:r w:rsidRPr="00FB4463">
        <w:rPr>
          <w:b/>
          <w:bCs/>
        </w:rPr>
        <w:t>.1. Khởi tạo thư viện</w:t>
      </w:r>
    </w:p>
    <w:p w14:paraId="70065A18" w14:textId="77777777" w:rsidR="00FB4463" w:rsidRDefault="00FB4463" w:rsidP="00FB4463">
      <w:pPr>
        <w:ind w:left="720" w:firstLine="0"/>
      </w:pPr>
      <w:r>
        <w:t>#include &lt;iostream&gt;</w:t>
      </w:r>
    </w:p>
    <w:p w14:paraId="3EBB3C16" w14:textId="77777777" w:rsidR="00FB4463" w:rsidRDefault="00FB4463" w:rsidP="00FB4463">
      <w:pPr>
        <w:ind w:left="720" w:firstLine="0"/>
      </w:pPr>
      <w:r>
        <w:t xml:space="preserve">#include &lt;fstream&gt; </w:t>
      </w:r>
    </w:p>
    <w:p w14:paraId="696312DA" w14:textId="6A0FF11D" w:rsidR="00FB4463" w:rsidRDefault="00FB4463" w:rsidP="00FB4463">
      <w:pPr>
        <w:ind w:left="720" w:firstLine="0"/>
      </w:pPr>
      <w:r>
        <w:t xml:space="preserve">using namespace std; </w:t>
      </w:r>
    </w:p>
    <w:p w14:paraId="7A197FF3" w14:textId="5C9E19EB" w:rsidR="00FB4463" w:rsidRPr="00FB4463" w:rsidRDefault="00FB4463" w:rsidP="00FB4463">
      <w:pPr>
        <w:ind w:firstLine="0"/>
        <w:rPr>
          <w:b/>
          <w:bCs/>
        </w:rPr>
      </w:pPr>
      <w:r w:rsidRPr="00FB4463">
        <w:rPr>
          <w:b/>
          <w:bCs/>
        </w:rPr>
        <w:t>4.</w:t>
      </w:r>
      <w:r w:rsidR="008468F3">
        <w:rPr>
          <w:b/>
          <w:bCs/>
        </w:rPr>
        <w:t>1</w:t>
      </w:r>
      <w:r w:rsidRPr="00FB4463">
        <w:rPr>
          <w:b/>
          <w:bCs/>
        </w:rPr>
        <w:t>.2. Khởi tạo các cấu trúc dữ liệu và tạo hàm hỗ trơ</w:t>
      </w:r>
    </w:p>
    <w:tbl>
      <w:tblPr>
        <w:tblStyle w:val="TableGrid"/>
        <w:tblW w:w="0" w:type="auto"/>
        <w:tblLook w:val="04A0" w:firstRow="1" w:lastRow="0" w:firstColumn="1" w:lastColumn="0" w:noHBand="0" w:noVBand="1"/>
      </w:tblPr>
      <w:tblGrid>
        <w:gridCol w:w="9062"/>
      </w:tblGrid>
      <w:tr w:rsidR="00FB4463" w14:paraId="0F4DA96D" w14:textId="77777777" w:rsidTr="00FB4463">
        <w:tc>
          <w:tcPr>
            <w:tcW w:w="9062" w:type="dxa"/>
            <w:shd w:val="clear" w:color="auto" w:fill="3B3838" w:themeFill="background2" w:themeFillShade="40"/>
          </w:tcPr>
          <w:p w14:paraId="316975A4" w14:textId="77777777" w:rsidR="00FB4463" w:rsidRDefault="00FB4463" w:rsidP="00FB4463">
            <w:pPr>
              <w:ind w:firstLine="0"/>
            </w:pPr>
            <w:r>
              <w:t xml:space="preserve">namespace </w:t>
            </w:r>
            <w:proofErr w:type="gramStart"/>
            <w:r>
              <w:t>PAIR{</w:t>
            </w:r>
            <w:proofErr w:type="gramEnd"/>
          </w:p>
          <w:p w14:paraId="35D2F383" w14:textId="77777777" w:rsidR="00FB4463" w:rsidRDefault="00FB4463" w:rsidP="00FB4463">
            <w:pPr>
              <w:ind w:firstLine="0"/>
            </w:pPr>
            <w:r>
              <w:tab/>
              <w:t xml:space="preserve">template&lt;typename </w:t>
            </w:r>
            <w:proofErr w:type="gramStart"/>
            <w:r>
              <w:t>T,typename</w:t>
            </w:r>
            <w:proofErr w:type="gramEnd"/>
            <w:r>
              <w:t xml:space="preserve"> U&gt;</w:t>
            </w:r>
          </w:p>
          <w:p w14:paraId="78D4C7BF" w14:textId="77777777" w:rsidR="00FB4463" w:rsidRDefault="00FB4463" w:rsidP="00FB4463">
            <w:pPr>
              <w:ind w:firstLine="0"/>
            </w:pPr>
            <w:r>
              <w:tab/>
              <w:t xml:space="preserve">struct </w:t>
            </w:r>
            <w:proofErr w:type="gramStart"/>
            <w:r>
              <w:t>pair{</w:t>
            </w:r>
            <w:proofErr w:type="gramEnd"/>
          </w:p>
          <w:p w14:paraId="15FFDE74" w14:textId="77777777" w:rsidR="00FB4463" w:rsidRDefault="00FB4463" w:rsidP="00FB4463">
            <w:pPr>
              <w:ind w:firstLine="0"/>
            </w:pPr>
            <w:r>
              <w:tab/>
            </w:r>
            <w:r>
              <w:tab/>
              <w:t>T first;</w:t>
            </w:r>
          </w:p>
          <w:p w14:paraId="1405C98E" w14:textId="77777777" w:rsidR="00FB4463" w:rsidRDefault="00FB4463" w:rsidP="00FB4463">
            <w:pPr>
              <w:ind w:firstLine="0"/>
            </w:pPr>
            <w:r>
              <w:tab/>
            </w:r>
            <w:r>
              <w:tab/>
              <w:t>U second;</w:t>
            </w:r>
          </w:p>
          <w:p w14:paraId="3D121604" w14:textId="77777777" w:rsidR="00FB4463" w:rsidRDefault="00FB4463" w:rsidP="00FB4463">
            <w:pPr>
              <w:ind w:firstLine="0"/>
            </w:pPr>
            <w:r>
              <w:tab/>
            </w:r>
            <w:r>
              <w:tab/>
            </w:r>
            <w:proofErr w:type="gramStart"/>
            <w:r>
              <w:t>pair(</w:t>
            </w:r>
            <w:proofErr w:type="gramEnd"/>
            <w:r>
              <w:t>){}</w:t>
            </w:r>
          </w:p>
          <w:p w14:paraId="79E37197" w14:textId="77777777" w:rsidR="00FB4463" w:rsidRDefault="00FB4463" w:rsidP="00FB4463">
            <w:pPr>
              <w:ind w:firstLine="0"/>
            </w:pPr>
            <w:r>
              <w:tab/>
            </w:r>
            <w:r>
              <w:tab/>
            </w:r>
            <w:proofErr w:type="gramStart"/>
            <w:r>
              <w:t>pair(</w:t>
            </w:r>
            <w:proofErr w:type="gramEnd"/>
            <w:r>
              <w:t>T first,U second):first(first),second(second){}</w:t>
            </w:r>
          </w:p>
          <w:p w14:paraId="25899B67" w14:textId="77777777" w:rsidR="00FB4463" w:rsidRDefault="00FB4463" w:rsidP="00FB4463">
            <w:pPr>
              <w:ind w:firstLine="0"/>
            </w:pPr>
            <w:r>
              <w:tab/>
              <w:t>};</w:t>
            </w:r>
          </w:p>
          <w:p w14:paraId="5A290A9E" w14:textId="64CAD1FD" w:rsidR="00FB4463" w:rsidRDefault="00FB4463" w:rsidP="00FB4463">
            <w:pPr>
              <w:ind w:firstLine="0"/>
            </w:pPr>
            <w:r>
              <w:t>}</w:t>
            </w:r>
          </w:p>
          <w:p w14:paraId="73892B2F" w14:textId="77777777" w:rsidR="00FB4463" w:rsidRDefault="00FB4463" w:rsidP="00FB4463">
            <w:pPr>
              <w:ind w:firstLine="0"/>
            </w:pPr>
            <w:r>
              <w:t>template &lt;typename Number&gt;</w:t>
            </w:r>
          </w:p>
          <w:p w14:paraId="704A9778" w14:textId="77777777" w:rsidR="00FB4463" w:rsidRDefault="00FB4463" w:rsidP="00FB4463">
            <w:pPr>
              <w:ind w:firstLine="0"/>
            </w:pPr>
            <w:r>
              <w:t>Number __</w:t>
            </w:r>
            <w:proofErr w:type="gramStart"/>
            <w:r>
              <w:t>gcd(</w:t>
            </w:r>
            <w:proofErr w:type="gramEnd"/>
            <w:r>
              <w:t>Number u, Number v) {</w:t>
            </w:r>
          </w:p>
          <w:p w14:paraId="78A1B7EC" w14:textId="77777777" w:rsidR="00FB4463" w:rsidRDefault="00FB4463" w:rsidP="00FB4463">
            <w:pPr>
              <w:ind w:firstLine="0"/>
            </w:pPr>
            <w:r>
              <w:t xml:space="preserve">    while (</w:t>
            </w:r>
            <w:proofErr w:type="gramStart"/>
            <w:r>
              <w:t>v !</w:t>
            </w:r>
            <w:proofErr w:type="gramEnd"/>
            <w:r>
              <w:t>= 0) {</w:t>
            </w:r>
          </w:p>
          <w:p w14:paraId="6F19D723" w14:textId="77777777" w:rsidR="00FB4463" w:rsidRDefault="00FB4463" w:rsidP="00FB4463">
            <w:pPr>
              <w:ind w:firstLine="0"/>
            </w:pPr>
            <w:r>
              <w:t xml:space="preserve">        Number r = u % v;</w:t>
            </w:r>
          </w:p>
          <w:p w14:paraId="4D5F440A" w14:textId="77777777" w:rsidR="00FB4463" w:rsidRDefault="00FB4463" w:rsidP="00FB4463">
            <w:pPr>
              <w:ind w:firstLine="0"/>
            </w:pPr>
            <w:r>
              <w:t xml:space="preserve">        u = v;</w:t>
            </w:r>
          </w:p>
          <w:p w14:paraId="5AC203E1" w14:textId="77777777" w:rsidR="00FB4463" w:rsidRDefault="00FB4463" w:rsidP="00FB4463">
            <w:pPr>
              <w:ind w:firstLine="0"/>
            </w:pPr>
            <w:r>
              <w:t xml:space="preserve">        v = r;</w:t>
            </w:r>
          </w:p>
          <w:p w14:paraId="601BBD2E" w14:textId="77777777" w:rsidR="00FB4463" w:rsidRDefault="00FB4463" w:rsidP="00FB4463">
            <w:pPr>
              <w:ind w:firstLine="0"/>
            </w:pPr>
            <w:r>
              <w:t xml:space="preserve">    }</w:t>
            </w:r>
          </w:p>
          <w:p w14:paraId="233583E0" w14:textId="77777777" w:rsidR="00FB4463" w:rsidRDefault="00FB4463" w:rsidP="00FB4463">
            <w:pPr>
              <w:ind w:firstLine="0"/>
            </w:pPr>
            <w:r>
              <w:t xml:space="preserve">    return u;</w:t>
            </w:r>
          </w:p>
          <w:p w14:paraId="3F614E40" w14:textId="4363C008" w:rsidR="00FB4463" w:rsidRDefault="00FB4463" w:rsidP="00FB4463">
            <w:pPr>
              <w:ind w:firstLine="0"/>
            </w:pPr>
            <w:r>
              <w:lastRenderedPageBreak/>
              <w:t>}</w:t>
            </w:r>
          </w:p>
          <w:p w14:paraId="1303D601" w14:textId="77777777" w:rsidR="00FB4463" w:rsidRDefault="00FB4463" w:rsidP="00FB4463">
            <w:pPr>
              <w:ind w:firstLine="0"/>
            </w:pPr>
            <w:r>
              <w:t>template&lt;typename T&gt;</w:t>
            </w:r>
          </w:p>
          <w:p w14:paraId="1535954B" w14:textId="77777777" w:rsidR="00FB4463" w:rsidRDefault="00FB4463" w:rsidP="00FB4463">
            <w:pPr>
              <w:ind w:firstLine="0"/>
            </w:pPr>
            <w:r>
              <w:t xml:space="preserve">struct </w:t>
            </w:r>
            <w:proofErr w:type="gramStart"/>
            <w:r>
              <w:t>vector{</w:t>
            </w:r>
            <w:proofErr w:type="gramEnd"/>
          </w:p>
          <w:p w14:paraId="43AD292D" w14:textId="77777777" w:rsidR="00FB4463" w:rsidRDefault="00FB4463" w:rsidP="00FB4463">
            <w:pPr>
              <w:ind w:firstLine="0"/>
            </w:pPr>
            <w:r>
              <w:tab/>
              <w:t>int n;</w:t>
            </w:r>
          </w:p>
          <w:p w14:paraId="65116F66" w14:textId="77777777" w:rsidR="00FB4463" w:rsidRDefault="00FB4463" w:rsidP="00FB4463">
            <w:pPr>
              <w:ind w:firstLine="0"/>
            </w:pPr>
            <w:r>
              <w:tab/>
              <w:t>int capacity;</w:t>
            </w:r>
          </w:p>
          <w:p w14:paraId="68EB83E7" w14:textId="77777777" w:rsidR="00FB4463" w:rsidRDefault="00FB4463" w:rsidP="00FB4463">
            <w:pPr>
              <w:ind w:firstLine="0"/>
            </w:pPr>
            <w:r>
              <w:tab/>
              <w:t>T *a;</w:t>
            </w:r>
          </w:p>
          <w:p w14:paraId="2E302BAE" w14:textId="77777777" w:rsidR="00FB4463" w:rsidRDefault="00FB4463" w:rsidP="00FB4463">
            <w:pPr>
              <w:ind w:firstLine="0"/>
            </w:pPr>
            <w:r>
              <w:tab/>
            </w:r>
            <w:proofErr w:type="gramStart"/>
            <w:r>
              <w:t>vector(</w:t>
            </w:r>
            <w:proofErr w:type="gramEnd"/>
            <w:r>
              <w:t>){</w:t>
            </w:r>
          </w:p>
          <w:p w14:paraId="0908883B" w14:textId="77777777" w:rsidR="00FB4463" w:rsidRDefault="00FB4463" w:rsidP="00FB4463">
            <w:pPr>
              <w:ind w:firstLine="0"/>
            </w:pPr>
            <w:r>
              <w:tab/>
            </w:r>
            <w:r>
              <w:tab/>
              <w:t>this-&gt;n=0;</w:t>
            </w:r>
          </w:p>
          <w:p w14:paraId="275F06FE" w14:textId="77777777" w:rsidR="00FB4463" w:rsidRDefault="00FB4463" w:rsidP="00FB4463">
            <w:pPr>
              <w:ind w:firstLine="0"/>
            </w:pPr>
            <w:r>
              <w:tab/>
            </w:r>
            <w:r>
              <w:tab/>
              <w:t>this-&gt;capacity=100;</w:t>
            </w:r>
          </w:p>
          <w:p w14:paraId="039C03A9" w14:textId="77777777" w:rsidR="00FB4463" w:rsidRDefault="00FB4463" w:rsidP="00FB4463">
            <w:pPr>
              <w:ind w:firstLine="0"/>
            </w:pPr>
            <w:r>
              <w:tab/>
            </w:r>
            <w:r>
              <w:tab/>
              <w:t>a=new T[capacity];</w:t>
            </w:r>
          </w:p>
          <w:p w14:paraId="13452584" w14:textId="77777777" w:rsidR="00FB4463" w:rsidRDefault="00FB4463" w:rsidP="00FB4463">
            <w:pPr>
              <w:ind w:firstLine="0"/>
            </w:pPr>
            <w:r>
              <w:tab/>
              <w:t>}</w:t>
            </w:r>
          </w:p>
          <w:p w14:paraId="5EBCF87E" w14:textId="77777777" w:rsidR="00FB4463" w:rsidRDefault="00FB4463" w:rsidP="00FB4463">
            <w:pPr>
              <w:ind w:firstLine="0"/>
            </w:pPr>
            <w:r>
              <w:tab/>
            </w:r>
            <w:proofErr w:type="gramStart"/>
            <w:r>
              <w:t>vector(</w:t>
            </w:r>
            <w:proofErr w:type="gramEnd"/>
            <w:r>
              <w:t>int size){</w:t>
            </w:r>
          </w:p>
          <w:p w14:paraId="1295D4D0" w14:textId="77777777" w:rsidR="00FB4463" w:rsidRDefault="00FB4463" w:rsidP="00FB4463">
            <w:pPr>
              <w:ind w:firstLine="0"/>
            </w:pPr>
            <w:r>
              <w:tab/>
            </w:r>
            <w:r>
              <w:tab/>
              <w:t>this-&gt;n=size;</w:t>
            </w:r>
          </w:p>
          <w:p w14:paraId="1911FDA4" w14:textId="77777777" w:rsidR="00FB4463" w:rsidRDefault="00FB4463" w:rsidP="00FB4463">
            <w:pPr>
              <w:ind w:firstLine="0"/>
            </w:pPr>
            <w:r>
              <w:tab/>
            </w:r>
            <w:r>
              <w:tab/>
              <w:t>this-&gt;capacity=100;</w:t>
            </w:r>
          </w:p>
          <w:p w14:paraId="623C3A64" w14:textId="77777777" w:rsidR="00FB4463" w:rsidRDefault="00FB4463" w:rsidP="00FB4463">
            <w:pPr>
              <w:ind w:firstLine="0"/>
            </w:pPr>
            <w:r>
              <w:tab/>
            </w:r>
            <w:r>
              <w:tab/>
              <w:t>if(n&gt;capacity) capacity=n;</w:t>
            </w:r>
            <w:r>
              <w:tab/>
            </w:r>
          </w:p>
          <w:p w14:paraId="3B9908E9" w14:textId="77777777" w:rsidR="00FB4463" w:rsidRDefault="00FB4463" w:rsidP="00FB4463">
            <w:pPr>
              <w:ind w:firstLine="0"/>
            </w:pPr>
            <w:r>
              <w:tab/>
            </w:r>
            <w:r>
              <w:tab/>
              <w:t>a=new T[capacity];</w:t>
            </w:r>
          </w:p>
          <w:p w14:paraId="78F7B2C6" w14:textId="77777777" w:rsidR="00FB4463" w:rsidRDefault="00FB4463" w:rsidP="00FB4463">
            <w:pPr>
              <w:ind w:firstLine="0"/>
            </w:pPr>
            <w:r>
              <w:tab/>
              <w:t>}</w:t>
            </w:r>
          </w:p>
          <w:p w14:paraId="519257DB" w14:textId="77777777" w:rsidR="00FB4463" w:rsidRDefault="00FB4463" w:rsidP="00FB4463">
            <w:pPr>
              <w:ind w:firstLine="0"/>
            </w:pPr>
            <w:r>
              <w:tab/>
              <w:t xml:space="preserve">void </w:t>
            </w:r>
            <w:proofErr w:type="gramStart"/>
            <w:r>
              <w:t>expand(</w:t>
            </w:r>
            <w:proofErr w:type="gramEnd"/>
            <w:r>
              <w:t>int newCapacity){</w:t>
            </w:r>
          </w:p>
          <w:p w14:paraId="76414532" w14:textId="77777777" w:rsidR="00FB4463" w:rsidRDefault="00FB4463" w:rsidP="00FB4463">
            <w:pPr>
              <w:ind w:firstLine="0"/>
            </w:pPr>
            <w:r>
              <w:tab/>
            </w:r>
            <w:r>
              <w:tab/>
              <w:t>if(newCapacity&lt;=</w:t>
            </w:r>
            <w:proofErr w:type="gramStart"/>
            <w:r>
              <w:t>n){</w:t>
            </w:r>
            <w:proofErr w:type="gramEnd"/>
          </w:p>
          <w:p w14:paraId="41088ACC" w14:textId="77777777" w:rsidR="00FB4463" w:rsidRDefault="00FB4463" w:rsidP="00FB4463">
            <w:pPr>
              <w:ind w:firstLine="0"/>
            </w:pPr>
            <w:r>
              <w:tab/>
            </w:r>
            <w:r>
              <w:tab/>
            </w:r>
            <w:r>
              <w:tab/>
              <w:t>return;</w:t>
            </w:r>
          </w:p>
          <w:p w14:paraId="7FC182DB" w14:textId="77777777" w:rsidR="00FB4463" w:rsidRDefault="00FB4463" w:rsidP="00FB4463">
            <w:pPr>
              <w:ind w:firstLine="0"/>
            </w:pPr>
            <w:r>
              <w:tab/>
            </w:r>
            <w:r>
              <w:tab/>
              <w:t>}</w:t>
            </w:r>
          </w:p>
          <w:p w14:paraId="3DC60817" w14:textId="77777777" w:rsidR="00FB4463" w:rsidRDefault="00FB4463" w:rsidP="00FB4463">
            <w:pPr>
              <w:ind w:firstLine="0"/>
            </w:pPr>
            <w:r>
              <w:tab/>
            </w:r>
            <w:r>
              <w:tab/>
              <w:t>T *old=a;</w:t>
            </w:r>
          </w:p>
          <w:p w14:paraId="71312FFF" w14:textId="77777777" w:rsidR="00FB4463" w:rsidRDefault="00FB4463" w:rsidP="00FB4463">
            <w:pPr>
              <w:ind w:firstLine="0"/>
            </w:pPr>
            <w:r>
              <w:tab/>
            </w:r>
            <w:r>
              <w:tab/>
              <w:t>a=new T[newCapacity];</w:t>
            </w:r>
          </w:p>
          <w:p w14:paraId="070B3B15" w14:textId="77777777" w:rsidR="00FB4463" w:rsidRDefault="00FB4463" w:rsidP="00FB4463">
            <w:pPr>
              <w:ind w:firstLine="0"/>
            </w:pPr>
            <w:r>
              <w:tab/>
            </w:r>
            <w:r>
              <w:tab/>
            </w:r>
            <w:proofErr w:type="gramStart"/>
            <w:r>
              <w:t>for(</w:t>
            </w:r>
            <w:proofErr w:type="gramEnd"/>
            <w:r>
              <w:t>int i=0;i&lt;n;++i) a[i]=old[i];</w:t>
            </w:r>
          </w:p>
          <w:p w14:paraId="54E64867" w14:textId="77777777" w:rsidR="00FB4463" w:rsidRDefault="00FB4463" w:rsidP="00FB4463">
            <w:pPr>
              <w:ind w:firstLine="0"/>
            </w:pPr>
            <w:r>
              <w:tab/>
            </w:r>
            <w:r>
              <w:tab/>
              <w:t>delete []old;</w:t>
            </w:r>
          </w:p>
          <w:p w14:paraId="217484F7" w14:textId="77777777" w:rsidR="00FB4463" w:rsidRDefault="00FB4463" w:rsidP="00FB4463">
            <w:pPr>
              <w:ind w:firstLine="0"/>
            </w:pPr>
            <w:r>
              <w:tab/>
            </w:r>
            <w:r>
              <w:tab/>
              <w:t>capacity=newCapacity;</w:t>
            </w:r>
          </w:p>
          <w:p w14:paraId="0E1DC0A4" w14:textId="77777777" w:rsidR="00FB4463" w:rsidRDefault="00FB4463" w:rsidP="00FB4463">
            <w:pPr>
              <w:ind w:firstLine="0"/>
            </w:pPr>
            <w:r>
              <w:tab/>
              <w:t>}</w:t>
            </w:r>
          </w:p>
          <w:p w14:paraId="2673FCF1" w14:textId="77777777" w:rsidR="00FB4463" w:rsidRDefault="00FB4463" w:rsidP="00FB4463">
            <w:pPr>
              <w:ind w:firstLine="0"/>
            </w:pPr>
            <w:r>
              <w:tab/>
              <w:t xml:space="preserve">int </w:t>
            </w:r>
            <w:proofErr w:type="gramStart"/>
            <w:r>
              <w:t>size(</w:t>
            </w:r>
            <w:proofErr w:type="gramEnd"/>
            <w:r>
              <w:t>) const{</w:t>
            </w:r>
          </w:p>
          <w:p w14:paraId="4ABB6737" w14:textId="77777777" w:rsidR="00FB4463" w:rsidRDefault="00FB4463" w:rsidP="00FB4463">
            <w:pPr>
              <w:ind w:firstLine="0"/>
            </w:pPr>
            <w:r>
              <w:tab/>
            </w:r>
            <w:r>
              <w:tab/>
              <w:t>return this-&gt;n;</w:t>
            </w:r>
          </w:p>
          <w:p w14:paraId="127395A1" w14:textId="77777777" w:rsidR="00FB4463" w:rsidRDefault="00FB4463" w:rsidP="00FB4463">
            <w:pPr>
              <w:ind w:firstLine="0"/>
            </w:pPr>
            <w:r>
              <w:tab/>
              <w:t>}</w:t>
            </w:r>
          </w:p>
          <w:p w14:paraId="7740037F" w14:textId="77777777" w:rsidR="00FB4463" w:rsidRDefault="00FB4463" w:rsidP="00FB4463">
            <w:pPr>
              <w:ind w:firstLine="0"/>
            </w:pPr>
            <w:r>
              <w:lastRenderedPageBreak/>
              <w:tab/>
              <w:t xml:space="preserve">T&amp; </w:t>
            </w:r>
            <w:proofErr w:type="gramStart"/>
            <w:r>
              <w:t>operator[</w:t>
            </w:r>
            <w:proofErr w:type="gramEnd"/>
            <w:r>
              <w:t>](const int id){</w:t>
            </w:r>
          </w:p>
          <w:p w14:paraId="6DD32050" w14:textId="77777777" w:rsidR="00FB4463" w:rsidRDefault="00FB4463" w:rsidP="00FB4463">
            <w:pPr>
              <w:ind w:firstLine="0"/>
            </w:pPr>
            <w:r>
              <w:tab/>
            </w:r>
            <w:r>
              <w:tab/>
              <w:t>return a[id];</w:t>
            </w:r>
          </w:p>
          <w:p w14:paraId="578B7C98" w14:textId="77777777" w:rsidR="00FB4463" w:rsidRDefault="00FB4463" w:rsidP="00FB4463">
            <w:pPr>
              <w:ind w:firstLine="0"/>
            </w:pPr>
            <w:r>
              <w:tab/>
              <w:t>}</w:t>
            </w:r>
          </w:p>
          <w:p w14:paraId="1D37C3D7" w14:textId="77777777" w:rsidR="00FB4463" w:rsidRDefault="00FB4463" w:rsidP="00FB4463">
            <w:pPr>
              <w:ind w:firstLine="0"/>
            </w:pPr>
            <w:r>
              <w:tab/>
              <w:t xml:space="preserve">void </w:t>
            </w:r>
            <w:proofErr w:type="gramStart"/>
            <w:r>
              <w:t>resize(</w:t>
            </w:r>
            <w:proofErr w:type="gramEnd"/>
            <w:r>
              <w:t>int size){</w:t>
            </w:r>
          </w:p>
          <w:p w14:paraId="7F60C2CD" w14:textId="77777777" w:rsidR="00FB4463" w:rsidRDefault="00FB4463" w:rsidP="00FB4463">
            <w:pPr>
              <w:ind w:firstLine="0"/>
            </w:pPr>
            <w:r>
              <w:tab/>
            </w:r>
            <w:r>
              <w:tab/>
              <w:t>this-&gt;n=size;</w:t>
            </w:r>
          </w:p>
          <w:p w14:paraId="3E1E3F6A" w14:textId="77777777" w:rsidR="00FB4463" w:rsidRDefault="00FB4463" w:rsidP="00FB4463">
            <w:pPr>
              <w:ind w:firstLine="0"/>
            </w:pPr>
            <w:r>
              <w:tab/>
            </w:r>
            <w:r>
              <w:tab/>
              <w:t>capacity=100;</w:t>
            </w:r>
          </w:p>
          <w:p w14:paraId="2973929C" w14:textId="77777777" w:rsidR="00FB4463" w:rsidRDefault="00FB4463" w:rsidP="00FB4463">
            <w:pPr>
              <w:ind w:firstLine="0"/>
            </w:pPr>
            <w:r>
              <w:tab/>
            </w:r>
            <w:r>
              <w:tab/>
              <w:t xml:space="preserve">if(n&gt;capacity) capacity=n; </w:t>
            </w:r>
          </w:p>
          <w:p w14:paraId="51CC40FD" w14:textId="77777777" w:rsidR="00FB4463" w:rsidRDefault="00FB4463" w:rsidP="00FB4463">
            <w:pPr>
              <w:ind w:firstLine="0"/>
            </w:pPr>
            <w:r>
              <w:tab/>
            </w:r>
            <w:r>
              <w:tab/>
              <w:t>this-&gt;a=new T[capacity];</w:t>
            </w:r>
          </w:p>
          <w:p w14:paraId="23E60D58" w14:textId="77777777" w:rsidR="00FB4463" w:rsidRDefault="00FB4463" w:rsidP="00FB4463">
            <w:pPr>
              <w:ind w:firstLine="0"/>
            </w:pPr>
            <w:r>
              <w:tab/>
              <w:t>}</w:t>
            </w:r>
          </w:p>
          <w:p w14:paraId="4B9A9DDE" w14:textId="77777777" w:rsidR="00FB4463" w:rsidRDefault="00FB4463" w:rsidP="00FB4463">
            <w:pPr>
              <w:ind w:firstLine="0"/>
            </w:pPr>
            <w:r>
              <w:tab/>
              <w:t>void push_</w:t>
            </w:r>
            <w:proofErr w:type="gramStart"/>
            <w:r>
              <w:t>back(</w:t>
            </w:r>
            <w:proofErr w:type="gramEnd"/>
            <w:r>
              <w:t>T val){</w:t>
            </w:r>
          </w:p>
          <w:p w14:paraId="05A730A2" w14:textId="77777777" w:rsidR="00FB4463" w:rsidRDefault="00FB4463" w:rsidP="00FB4463">
            <w:pPr>
              <w:ind w:firstLine="0"/>
            </w:pPr>
            <w:r>
              <w:tab/>
            </w:r>
            <w:r>
              <w:tab/>
              <w:t>if (n==capacity) expand(2*n);</w:t>
            </w:r>
          </w:p>
          <w:p w14:paraId="7A01684D" w14:textId="77777777" w:rsidR="00FB4463" w:rsidRDefault="00FB4463" w:rsidP="00FB4463">
            <w:pPr>
              <w:ind w:firstLine="0"/>
            </w:pPr>
            <w:r>
              <w:tab/>
            </w:r>
            <w:r>
              <w:tab/>
              <w:t>a[n]=val;</w:t>
            </w:r>
          </w:p>
          <w:p w14:paraId="230B4DAE" w14:textId="77777777" w:rsidR="00FB4463" w:rsidRDefault="00FB4463" w:rsidP="00FB4463">
            <w:pPr>
              <w:ind w:firstLine="0"/>
            </w:pPr>
            <w:r>
              <w:tab/>
            </w:r>
            <w:r>
              <w:tab/>
              <w:t>++n;</w:t>
            </w:r>
          </w:p>
          <w:p w14:paraId="03AFE1DC" w14:textId="77777777" w:rsidR="00FB4463" w:rsidRDefault="00FB4463" w:rsidP="00FB4463">
            <w:pPr>
              <w:ind w:firstLine="0"/>
            </w:pPr>
            <w:r>
              <w:tab/>
              <w:t>}</w:t>
            </w:r>
          </w:p>
          <w:p w14:paraId="0D7859A4" w14:textId="77777777" w:rsidR="00FB4463" w:rsidRDefault="00FB4463" w:rsidP="00FB4463">
            <w:pPr>
              <w:ind w:firstLine="0"/>
            </w:pPr>
            <w:r>
              <w:tab/>
              <w:t>void pop_</w:t>
            </w:r>
            <w:proofErr w:type="gramStart"/>
            <w:r>
              <w:t>back(</w:t>
            </w:r>
            <w:proofErr w:type="gramEnd"/>
            <w:r>
              <w:t>){</w:t>
            </w:r>
          </w:p>
          <w:p w14:paraId="5D139C34" w14:textId="77777777" w:rsidR="00FB4463" w:rsidRDefault="00FB4463" w:rsidP="00FB4463">
            <w:pPr>
              <w:ind w:firstLine="0"/>
            </w:pPr>
            <w:r>
              <w:tab/>
            </w:r>
            <w:r>
              <w:tab/>
              <w:t>--n;</w:t>
            </w:r>
          </w:p>
          <w:p w14:paraId="545C5680" w14:textId="77777777" w:rsidR="00FB4463" w:rsidRDefault="00FB4463" w:rsidP="00FB4463">
            <w:pPr>
              <w:ind w:firstLine="0"/>
            </w:pPr>
            <w:r>
              <w:tab/>
              <w:t>}</w:t>
            </w:r>
          </w:p>
          <w:p w14:paraId="756F3DA5" w14:textId="77777777" w:rsidR="00FB4463" w:rsidRDefault="00FB4463" w:rsidP="00FB4463">
            <w:pPr>
              <w:ind w:firstLine="0"/>
            </w:pPr>
            <w:r>
              <w:tab/>
              <w:t xml:space="preserve">void </w:t>
            </w:r>
            <w:proofErr w:type="gramStart"/>
            <w:r>
              <w:t>clear(</w:t>
            </w:r>
            <w:proofErr w:type="gramEnd"/>
            <w:r>
              <w:t>){</w:t>
            </w:r>
          </w:p>
          <w:p w14:paraId="479CD847" w14:textId="77777777" w:rsidR="00FB4463" w:rsidRDefault="00FB4463" w:rsidP="00FB4463">
            <w:pPr>
              <w:ind w:firstLine="0"/>
            </w:pPr>
            <w:r>
              <w:tab/>
            </w:r>
            <w:r>
              <w:tab/>
              <w:t>n=0;</w:t>
            </w:r>
          </w:p>
          <w:p w14:paraId="67220703" w14:textId="77777777" w:rsidR="00FB4463" w:rsidRDefault="00FB4463" w:rsidP="00FB4463">
            <w:pPr>
              <w:ind w:firstLine="0"/>
            </w:pPr>
            <w:r>
              <w:tab/>
              <w:t>}</w:t>
            </w:r>
          </w:p>
          <w:p w14:paraId="33E53390" w14:textId="6A4710FE" w:rsidR="00FB4463" w:rsidRDefault="00FB4463" w:rsidP="00FB4463">
            <w:pPr>
              <w:ind w:firstLine="0"/>
            </w:pPr>
            <w:r>
              <w:t>};</w:t>
            </w:r>
          </w:p>
          <w:p w14:paraId="7AF7F659" w14:textId="77777777" w:rsidR="00FB4463" w:rsidRDefault="00FB4463" w:rsidP="00FB4463">
            <w:pPr>
              <w:ind w:firstLine="0"/>
            </w:pPr>
            <w:r>
              <w:t xml:space="preserve">void </w:t>
            </w:r>
            <w:proofErr w:type="gramStart"/>
            <w:r>
              <w:t>swap(</w:t>
            </w:r>
            <w:proofErr w:type="gramEnd"/>
            <w:r>
              <w:t xml:space="preserve">int&amp; a, int&amp; b)  </w:t>
            </w:r>
          </w:p>
          <w:p w14:paraId="15B2A8C6" w14:textId="77777777" w:rsidR="00FB4463" w:rsidRDefault="00FB4463" w:rsidP="00FB4463">
            <w:pPr>
              <w:ind w:firstLine="0"/>
            </w:pPr>
            <w:r>
              <w:t xml:space="preserve">{  </w:t>
            </w:r>
          </w:p>
          <w:p w14:paraId="020171E6" w14:textId="77777777" w:rsidR="00FB4463" w:rsidRDefault="00FB4463" w:rsidP="00FB4463">
            <w:pPr>
              <w:ind w:firstLine="0"/>
            </w:pPr>
            <w:r>
              <w:t xml:space="preserve">    int t = a;  </w:t>
            </w:r>
          </w:p>
          <w:p w14:paraId="0C7B405A" w14:textId="77777777" w:rsidR="00FB4463" w:rsidRDefault="00FB4463" w:rsidP="00FB4463">
            <w:pPr>
              <w:ind w:firstLine="0"/>
            </w:pPr>
            <w:r>
              <w:t xml:space="preserve">    a = b;  </w:t>
            </w:r>
          </w:p>
          <w:p w14:paraId="6F606E39" w14:textId="77777777" w:rsidR="00FB4463" w:rsidRDefault="00FB4463" w:rsidP="00FB4463">
            <w:pPr>
              <w:ind w:firstLine="0"/>
            </w:pPr>
            <w:r>
              <w:t xml:space="preserve">    b = t;  </w:t>
            </w:r>
          </w:p>
          <w:p w14:paraId="61717403" w14:textId="77777777" w:rsidR="00FB4463" w:rsidRDefault="00FB4463" w:rsidP="00FB4463">
            <w:pPr>
              <w:ind w:firstLine="0"/>
            </w:pPr>
            <w:r>
              <w:t xml:space="preserve">}  </w:t>
            </w:r>
          </w:p>
          <w:p w14:paraId="587C769F" w14:textId="77777777" w:rsidR="00FB4463" w:rsidRDefault="00FB4463" w:rsidP="00FB4463">
            <w:pPr>
              <w:ind w:firstLine="0"/>
            </w:pPr>
            <w:r>
              <w:t xml:space="preserve">int partition (vector&lt;int&gt; arr, int low, int high)  </w:t>
            </w:r>
          </w:p>
          <w:p w14:paraId="39DFA24E" w14:textId="77777777" w:rsidR="00FB4463" w:rsidRDefault="00FB4463" w:rsidP="00FB4463">
            <w:pPr>
              <w:ind w:firstLine="0"/>
            </w:pPr>
            <w:r>
              <w:t xml:space="preserve">{  </w:t>
            </w:r>
          </w:p>
          <w:p w14:paraId="53625D6E" w14:textId="77777777" w:rsidR="00FB4463" w:rsidRDefault="00FB4463" w:rsidP="00FB4463">
            <w:pPr>
              <w:ind w:firstLine="0"/>
            </w:pPr>
            <w:r>
              <w:t xml:space="preserve">    int pivot = arr[high]; </w:t>
            </w:r>
          </w:p>
          <w:p w14:paraId="4BDC330C" w14:textId="5A636186" w:rsidR="00FB4463" w:rsidRDefault="00FB4463" w:rsidP="00FB4463">
            <w:pPr>
              <w:ind w:firstLine="0"/>
            </w:pPr>
            <w:r>
              <w:lastRenderedPageBreak/>
              <w:t xml:space="preserve">    int i = (low - 1); </w:t>
            </w:r>
          </w:p>
          <w:p w14:paraId="599F264E" w14:textId="77777777" w:rsidR="00FB4463" w:rsidRDefault="00FB4463" w:rsidP="00FB4463">
            <w:pPr>
              <w:ind w:firstLine="0"/>
            </w:pPr>
            <w:r>
              <w:t xml:space="preserve">    for (int j = low; j &lt;= high - 1; j++)  </w:t>
            </w:r>
          </w:p>
          <w:p w14:paraId="498D5B19" w14:textId="77777777" w:rsidR="00FB4463" w:rsidRDefault="00FB4463" w:rsidP="00FB4463">
            <w:pPr>
              <w:ind w:firstLine="0"/>
            </w:pPr>
            <w:r>
              <w:t xml:space="preserve">    {  </w:t>
            </w:r>
          </w:p>
          <w:p w14:paraId="4EECA2FA" w14:textId="77777777" w:rsidR="00FB4463" w:rsidRDefault="00FB4463" w:rsidP="00FB4463">
            <w:pPr>
              <w:ind w:firstLine="0"/>
            </w:pPr>
            <w:r>
              <w:t xml:space="preserve">        if (arr[j] &lt; pivot)  </w:t>
            </w:r>
          </w:p>
          <w:p w14:paraId="673522F1" w14:textId="77777777" w:rsidR="00FB4463" w:rsidRDefault="00FB4463" w:rsidP="00FB4463">
            <w:pPr>
              <w:ind w:firstLine="0"/>
            </w:pPr>
            <w:r>
              <w:t xml:space="preserve">        {  </w:t>
            </w:r>
          </w:p>
          <w:p w14:paraId="7C8A5462" w14:textId="77777777" w:rsidR="00FB4463" w:rsidRDefault="00FB4463" w:rsidP="00FB4463">
            <w:pPr>
              <w:ind w:firstLine="0"/>
            </w:pPr>
            <w:r>
              <w:t xml:space="preserve">            i++;</w:t>
            </w:r>
          </w:p>
          <w:p w14:paraId="61D435D3" w14:textId="77777777" w:rsidR="00FB4463" w:rsidRDefault="00FB4463" w:rsidP="00FB4463">
            <w:pPr>
              <w:ind w:firstLine="0"/>
            </w:pPr>
            <w:r>
              <w:t xml:space="preserve">            swap(arr[i], arr[j]);  </w:t>
            </w:r>
          </w:p>
          <w:p w14:paraId="2521D42B" w14:textId="77777777" w:rsidR="00FB4463" w:rsidRDefault="00FB4463" w:rsidP="00FB4463">
            <w:pPr>
              <w:ind w:firstLine="0"/>
            </w:pPr>
            <w:r>
              <w:t xml:space="preserve">        }  </w:t>
            </w:r>
          </w:p>
          <w:p w14:paraId="1DD53A68" w14:textId="77777777" w:rsidR="00FB4463" w:rsidRDefault="00FB4463" w:rsidP="00FB4463">
            <w:pPr>
              <w:ind w:firstLine="0"/>
            </w:pPr>
            <w:r>
              <w:t xml:space="preserve">    }  </w:t>
            </w:r>
          </w:p>
          <w:p w14:paraId="182E77E2" w14:textId="77777777" w:rsidR="00FB4463" w:rsidRDefault="00FB4463" w:rsidP="00FB4463">
            <w:pPr>
              <w:ind w:firstLine="0"/>
            </w:pPr>
            <w:r>
              <w:t xml:space="preserve">    </w:t>
            </w:r>
            <w:proofErr w:type="gramStart"/>
            <w:r>
              <w:t>swap(</w:t>
            </w:r>
            <w:proofErr w:type="gramEnd"/>
            <w:r>
              <w:t xml:space="preserve">arr[i + 1], arr[high]);  </w:t>
            </w:r>
          </w:p>
          <w:p w14:paraId="49B9D33F" w14:textId="77777777" w:rsidR="00FB4463" w:rsidRDefault="00FB4463" w:rsidP="00FB4463">
            <w:pPr>
              <w:ind w:firstLine="0"/>
            </w:pPr>
            <w:r>
              <w:t xml:space="preserve">    return (i + 1);  </w:t>
            </w:r>
          </w:p>
          <w:p w14:paraId="78E9EFED" w14:textId="77777777" w:rsidR="00FB4463" w:rsidRDefault="00FB4463" w:rsidP="00FB4463">
            <w:pPr>
              <w:ind w:firstLine="0"/>
            </w:pPr>
            <w:r>
              <w:t xml:space="preserve">}  </w:t>
            </w:r>
          </w:p>
          <w:p w14:paraId="41A64159" w14:textId="77777777" w:rsidR="00FB4463" w:rsidRDefault="00FB4463" w:rsidP="00FB4463">
            <w:pPr>
              <w:ind w:firstLine="0"/>
            </w:pPr>
            <w:r>
              <w:t xml:space="preserve">void quickSort(vector&lt;int&gt; arr, int low, int high)  </w:t>
            </w:r>
          </w:p>
          <w:p w14:paraId="2225BCB0" w14:textId="77777777" w:rsidR="00FB4463" w:rsidRDefault="00FB4463" w:rsidP="00FB4463">
            <w:pPr>
              <w:ind w:firstLine="0"/>
            </w:pPr>
            <w:r>
              <w:t xml:space="preserve">{  </w:t>
            </w:r>
          </w:p>
          <w:p w14:paraId="1CC47F1C" w14:textId="77777777" w:rsidR="00FB4463" w:rsidRDefault="00FB4463" w:rsidP="00FB4463">
            <w:pPr>
              <w:ind w:firstLine="0"/>
            </w:pPr>
            <w:r>
              <w:t xml:space="preserve">    if (low &lt; high)  </w:t>
            </w:r>
          </w:p>
          <w:p w14:paraId="394D207A" w14:textId="77777777" w:rsidR="00FB4463" w:rsidRDefault="00FB4463" w:rsidP="00FB4463">
            <w:pPr>
              <w:ind w:firstLine="0"/>
            </w:pPr>
            <w:r>
              <w:t xml:space="preserve">    {  </w:t>
            </w:r>
          </w:p>
          <w:p w14:paraId="5EE3B0D9" w14:textId="77777777" w:rsidR="00FB4463" w:rsidRDefault="00FB4463" w:rsidP="00FB4463">
            <w:pPr>
              <w:ind w:firstLine="0"/>
            </w:pPr>
            <w:r>
              <w:t xml:space="preserve">        int pi = </w:t>
            </w:r>
            <w:proofErr w:type="gramStart"/>
            <w:r>
              <w:t>partition(</w:t>
            </w:r>
            <w:proofErr w:type="gramEnd"/>
            <w:r>
              <w:t xml:space="preserve">arr, low, high);  </w:t>
            </w:r>
          </w:p>
          <w:p w14:paraId="60046E70" w14:textId="77777777" w:rsidR="00FB4463" w:rsidRDefault="00FB4463" w:rsidP="00FB4463">
            <w:pPr>
              <w:ind w:firstLine="0"/>
            </w:pPr>
            <w:r>
              <w:t xml:space="preserve">        </w:t>
            </w:r>
            <w:proofErr w:type="gramStart"/>
            <w:r>
              <w:t>quickSort(</w:t>
            </w:r>
            <w:proofErr w:type="gramEnd"/>
            <w:r>
              <w:t xml:space="preserve">arr, low, pi - 1);  </w:t>
            </w:r>
          </w:p>
          <w:p w14:paraId="250DB753" w14:textId="77777777" w:rsidR="00FB4463" w:rsidRDefault="00FB4463" w:rsidP="00FB4463">
            <w:pPr>
              <w:ind w:firstLine="0"/>
            </w:pPr>
            <w:r>
              <w:t xml:space="preserve">        </w:t>
            </w:r>
            <w:proofErr w:type="gramStart"/>
            <w:r>
              <w:t>quickSort(</w:t>
            </w:r>
            <w:proofErr w:type="gramEnd"/>
            <w:r>
              <w:t xml:space="preserve">arr, pi + 1, high);  </w:t>
            </w:r>
          </w:p>
          <w:p w14:paraId="1A3EAF91" w14:textId="77777777" w:rsidR="00FB4463" w:rsidRDefault="00FB4463" w:rsidP="00FB4463">
            <w:pPr>
              <w:ind w:firstLine="0"/>
            </w:pPr>
            <w:r>
              <w:t xml:space="preserve">    }  </w:t>
            </w:r>
          </w:p>
          <w:p w14:paraId="71E1FAEE" w14:textId="77777777" w:rsidR="00FB4463" w:rsidRDefault="00FB4463" w:rsidP="00FB4463">
            <w:pPr>
              <w:ind w:firstLine="0"/>
            </w:pPr>
            <w:r>
              <w:t xml:space="preserve">}  </w:t>
            </w:r>
          </w:p>
          <w:p w14:paraId="05647194" w14:textId="77777777" w:rsidR="00FB4463" w:rsidRDefault="00FB4463" w:rsidP="00FB4463">
            <w:pPr>
              <w:ind w:firstLine="0"/>
            </w:pPr>
            <w:r>
              <w:t xml:space="preserve">struct </w:t>
            </w:r>
            <w:proofErr w:type="gramStart"/>
            <w:r>
              <w:t>customer{</w:t>
            </w:r>
            <w:proofErr w:type="gramEnd"/>
          </w:p>
          <w:p w14:paraId="7965EAA4" w14:textId="77777777" w:rsidR="00FB4463" w:rsidRDefault="00FB4463" w:rsidP="00FB4463">
            <w:pPr>
              <w:ind w:firstLine="0"/>
            </w:pPr>
            <w:r>
              <w:t xml:space="preserve">    int id;</w:t>
            </w:r>
          </w:p>
          <w:p w14:paraId="55E79867" w14:textId="77777777" w:rsidR="00FB4463" w:rsidRDefault="00FB4463" w:rsidP="00FB4463">
            <w:pPr>
              <w:ind w:firstLine="0"/>
            </w:pPr>
            <w:r>
              <w:t xml:space="preserve">    vector&lt;int&gt; x;</w:t>
            </w:r>
          </w:p>
          <w:p w14:paraId="30CE86F4" w14:textId="77777777" w:rsidR="00FB4463" w:rsidRDefault="00FB4463" w:rsidP="00FB4463">
            <w:pPr>
              <w:ind w:firstLine="0"/>
            </w:pPr>
            <w:r>
              <w:t xml:space="preserve">    </w:t>
            </w:r>
            <w:proofErr w:type="gramStart"/>
            <w:r>
              <w:t>customer(</w:t>
            </w:r>
            <w:proofErr w:type="gramEnd"/>
            <w:r>
              <w:t>){}</w:t>
            </w:r>
          </w:p>
          <w:p w14:paraId="7E1C08D1" w14:textId="77777777" w:rsidR="00FB4463" w:rsidRDefault="00FB4463" w:rsidP="00FB4463">
            <w:pPr>
              <w:ind w:firstLine="0"/>
            </w:pPr>
            <w:r>
              <w:t xml:space="preserve">    </w:t>
            </w:r>
            <w:proofErr w:type="gramStart"/>
            <w:r>
              <w:t>customer(</w:t>
            </w:r>
            <w:proofErr w:type="gramEnd"/>
            <w:r>
              <w:t>int id,vector&lt;int&gt; x){</w:t>
            </w:r>
          </w:p>
          <w:p w14:paraId="148B3363" w14:textId="77777777" w:rsidR="00FB4463" w:rsidRDefault="00FB4463" w:rsidP="00FB4463">
            <w:pPr>
              <w:ind w:firstLine="0"/>
            </w:pPr>
            <w:r>
              <w:t xml:space="preserve">        x.resize(n);</w:t>
            </w:r>
          </w:p>
          <w:p w14:paraId="3B3F2160" w14:textId="77777777" w:rsidR="00FB4463" w:rsidRDefault="00FB4463" w:rsidP="00FB4463">
            <w:pPr>
              <w:ind w:firstLine="0"/>
            </w:pPr>
            <w:r>
              <w:t xml:space="preserve">        this-&gt;id=id;</w:t>
            </w:r>
          </w:p>
          <w:p w14:paraId="7FF0337E" w14:textId="77777777" w:rsidR="00FB4463" w:rsidRDefault="00FB4463" w:rsidP="00FB4463">
            <w:pPr>
              <w:ind w:firstLine="0"/>
            </w:pPr>
            <w:r>
              <w:t xml:space="preserve">        this-&gt;x=x;</w:t>
            </w:r>
          </w:p>
          <w:p w14:paraId="3CF45DE3" w14:textId="77777777" w:rsidR="00FB4463" w:rsidRDefault="00FB4463" w:rsidP="00FB4463">
            <w:pPr>
              <w:ind w:firstLine="0"/>
            </w:pPr>
            <w:r>
              <w:t xml:space="preserve">    }</w:t>
            </w:r>
          </w:p>
          <w:p w14:paraId="05C2A3B6" w14:textId="77777777" w:rsidR="00FB4463" w:rsidRDefault="00FB4463" w:rsidP="00FB4463">
            <w:pPr>
              <w:ind w:firstLine="0"/>
            </w:pPr>
            <w:r>
              <w:lastRenderedPageBreak/>
              <w:t xml:space="preserve">    void </w:t>
            </w:r>
            <w:proofErr w:type="gramStart"/>
            <w:r>
              <w:t>print(</w:t>
            </w:r>
            <w:proofErr w:type="gramEnd"/>
            <w:r>
              <w:t>ofstream&amp; fo){</w:t>
            </w:r>
          </w:p>
          <w:p w14:paraId="170F3338" w14:textId="77777777" w:rsidR="00FB4463" w:rsidRDefault="00FB4463" w:rsidP="00FB4463">
            <w:pPr>
              <w:ind w:firstLine="0"/>
            </w:pPr>
            <w:r>
              <w:t xml:space="preserve">        fo&lt;&lt;endl;</w:t>
            </w:r>
          </w:p>
          <w:p w14:paraId="3D2CA45D" w14:textId="77777777" w:rsidR="00FB4463" w:rsidRDefault="00FB4463" w:rsidP="00FB4463">
            <w:pPr>
              <w:ind w:firstLine="0"/>
            </w:pPr>
            <w:r>
              <w:t xml:space="preserve">        fo&lt;&lt;"customer ["&lt;&lt;this-&gt;id&lt;&lt;"</w:t>
            </w:r>
            <w:proofErr w:type="gramStart"/>
            <w:r>
              <w:t>] :</w:t>
            </w:r>
            <w:proofErr w:type="gramEnd"/>
            <w:r>
              <w:t xml:space="preserve"> "&lt;&lt;endl;</w:t>
            </w:r>
          </w:p>
          <w:p w14:paraId="74AA6663" w14:textId="77777777" w:rsidR="00FB4463" w:rsidRDefault="00FB4463" w:rsidP="00FB4463">
            <w:pPr>
              <w:ind w:firstLine="0"/>
            </w:pPr>
            <w:r>
              <w:t xml:space="preserve">        </w:t>
            </w:r>
            <w:proofErr w:type="gramStart"/>
            <w:r>
              <w:t>for(</w:t>
            </w:r>
            <w:proofErr w:type="gramEnd"/>
            <w:r>
              <w:t>int i=0;i&lt;x.size();++i){</w:t>
            </w:r>
          </w:p>
          <w:p w14:paraId="4826E5AA" w14:textId="77777777" w:rsidR="00FB4463" w:rsidRDefault="00FB4463" w:rsidP="00FB4463">
            <w:pPr>
              <w:ind w:firstLine="0"/>
            </w:pPr>
            <w:r>
              <w:t xml:space="preserve">            fo&lt;&lt;x[i]&lt;&lt;" ";</w:t>
            </w:r>
          </w:p>
          <w:p w14:paraId="174594C9" w14:textId="77777777" w:rsidR="00FB4463" w:rsidRDefault="00FB4463" w:rsidP="00FB4463">
            <w:pPr>
              <w:ind w:firstLine="0"/>
            </w:pPr>
            <w:r>
              <w:t xml:space="preserve">        }</w:t>
            </w:r>
          </w:p>
          <w:p w14:paraId="63699751" w14:textId="77777777" w:rsidR="00FB4463" w:rsidRDefault="00FB4463" w:rsidP="00FB4463">
            <w:pPr>
              <w:ind w:firstLine="0"/>
            </w:pPr>
            <w:r>
              <w:t xml:space="preserve">        fo&lt;&lt;endl; // error in here</w:t>
            </w:r>
          </w:p>
          <w:p w14:paraId="64DEF662" w14:textId="77777777" w:rsidR="00FB4463" w:rsidRDefault="00FB4463" w:rsidP="00FB4463">
            <w:pPr>
              <w:ind w:firstLine="0"/>
            </w:pPr>
            <w:r>
              <w:t xml:space="preserve">    }</w:t>
            </w:r>
          </w:p>
          <w:p w14:paraId="589F0663" w14:textId="77777777" w:rsidR="00FB4463" w:rsidRDefault="00FB4463" w:rsidP="00FB4463">
            <w:pPr>
              <w:ind w:firstLine="0"/>
            </w:pPr>
            <w:r>
              <w:t xml:space="preserve">    void addVector(vector&lt;int&gt; </w:t>
            </w:r>
            <w:proofErr w:type="gramStart"/>
            <w:r>
              <w:t>a){</w:t>
            </w:r>
            <w:proofErr w:type="gramEnd"/>
          </w:p>
          <w:p w14:paraId="67C4D64F" w14:textId="77777777" w:rsidR="00FB4463" w:rsidRDefault="00FB4463" w:rsidP="00FB4463">
            <w:pPr>
              <w:ind w:firstLine="0"/>
            </w:pPr>
            <w:r>
              <w:tab/>
            </w:r>
            <w:r>
              <w:tab/>
              <w:t>x.resize(</w:t>
            </w:r>
            <w:proofErr w:type="gramStart"/>
            <w:r>
              <w:t>a.size</w:t>
            </w:r>
            <w:proofErr w:type="gramEnd"/>
            <w:r>
              <w:t>());</w:t>
            </w:r>
          </w:p>
          <w:p w14:paraId="055E8672" w14:textId="77777777" w:rsidR="00FB4463" w:rsidRDefault="00FB4463" w:rsidP="00FB4463">
            <w:pPr>
              <w:ind w:firstLine="0"/>
            </w:pPr>
            <w:r>
              <w:tab/>
            </w:r>
            <w:r>
              <w:tab/>
            </w:r>
            <w:proofErr w:type="gramStart"/>
            <w:r>
              <w:t>for(</w:t>
            </w:r>
            <w:proofErr w:type="gramEnd"/>
            <w:r>
              <w:t>int i=0;i&lt;a.size();++i) x[i]=a[i];</w:t>
            </w:r>
          </w:p>
          <w:p w14:paraId="16586C8D" w14:textId="77777777" w:rsidR="00FB4463" w:rsidRDefault="00FB4463" w:rsidP="00FB4463">
            <w:pPr>
              <w:ind w:firstLine="0"/>
            </w:pPr>
            <w:r>
              <w:tab/>
              <w:t>}</w:t>
            </w:r>
          </w:p>
          <w:p w14:paraId="4E96EEA2" w14:textId="31A13376" w:rsidR="00FB4463" w:rsidRDefault="00FB4463" w:rsidP="00FB4463">
            <w:pPr>
              <w:ind w:firstLine="0"/>
            </w:pPr>
            <w:r>
              <w:t>};</w:t>
            </w:r>
          </w:p>
        </w:tc>
      </w:tr>
    </w:tbl>
    <w:p w14:paraId="4FBD0613" w14:textId="35C475FF" w:rsidR="00FB4463" w:rsidRPr="001F51A1" w:rsidRDefault="00FB4463" w:rsidP="00FB4463">
      <w:pPr>
        <w:ind w:firstLine="0"/>
        <w:rPr>
          <w:b/>
          <w:bCs/>
        </w:rPr>
      </w:pPr>
      <w:r w:rsidRPr="001F51A1">
        <w:rPr>
          <w:b/>
          <w:bCs/>
        </w:rPr>
        <w:lastRenderedPageBreak/>
        <w:t>4.</w:t>
      </w:r>
      <w:r w:rsidR="008468F3">
        <w:rPr>
          <w:b/>
          <w:bCs/>
        </w:rPr>
        <w:t>1</w:t>
      </w:r>
      <w:r w:rsidRPr="001F51A1">
        <w:rPr>
          <w:b/>
          <w:bCs/>
        </w:rPr>
        <w:t>.3. Khởi tạo biến nhập/xuất từ file</w:t>
      </w:r>
      <w:r w:rsidR="001F51A1">
        <w:rPr>
          <w:b/>
          <w:bCs/>
        </w:rPr>
        <w:t xml:space="preserve"> và nhập dữ liệu</w:t>
      </w:r>
      <w:r w:rsidRPr="001F51A1">
        <w:rPr>
          <w:b/>
          <w:bCs/>
        </w:rPr>
        <w:t>:</w:t>
      </w:r>
    </w:p>
    <w:tbl>
      <w:tblPr>
        <w:tblStyle w:val="TableGrid"/>
        <w:tblW w:w="0" w:type="auto"/>
        <w:tblLook w:val="04A0" w:firstRow="1" w:lastRow="0" w:firstColumn="1" w:lastColumn="0" w:noHBand="0" w:noVBand="1"/>
      </w:tblPr>
      <w:tblGrid>
        <w:gridCol w:w="9062"/>
      </w:tblGrid>
      <w:tr w:rsidR="001F51A1" w14:paraId="0BD83FF6" w14:textId="77777777" w:rsidTr="001F51A1">
        <w:tc>
          <w:tcPr>
            <w:tcW w:w="9062" w:type="dxa"/>
            <w:shd w:val="clear" w:color="auto" w:fill="3B3838" w:themeFill="background2" w:themeFillShade="40"/>
          </w:tcPr>
          <w:p w14:paraId="791EFD31" w14:textId="78827F7C" w:rsidR="001F51A1" w:rsidRDefault="001F51A1" w:rsidP="001F51A1">
            <w:pPr>
              <w:ind w:firstLine="0"/>
              <w:jc w:val="both"/>
            </w:pPr>
            <w:r>
              <w:t xml:space="preserve">    ifstream fi("F:/DA/input.txt");</w:t>
            </w:r>
          </w:p>
          <w:p w14:paraId="34E430E5" w14:textId="4161A18C" w:rsidR="001F51A1" w:rsidRDefault="001F51A1" w:rsidP="001F51A1">
            <w:pPr>
              <w:ind w:firstLine="0"/>
              <w:jc w:val="both"/>
            </w:pPr>
            <w:r>
              <w:t xml:space="preserve">    ofstream fo("F:/Da/output2.txt");</w:t>
            </w:r>
          </w:p>
          <w:p w14:paraId="313490D7" w14:textId="597F481B" w:rsidR="001F51A1" w:rsidRDefault="001F51A1" w:rsidP="001F51A1">
            <w:pPr>
              <w:ind w:firstLine="0"/>
              <w:jc w:val="both"/>
            </w:pPr>
            <w:r>
              <w:t xml:space="preserve">    ofstream fo2("F:/Da/output3.txt");</w:t>
            </w:r>
          </w:p>
          <w:p w14:paraId="48A5652B" w14:textId="77777777" w:rsidR="001F51A1" w:rsidRDefault="001F51A1" w:rsidP="001F51A1">
            <w:pPr>
              <w:ind w:firstLine="0"/>
              <w:jc w:val="both"/>
            </w:pPr>
            <w:r>
              <w:t xml:space="preserve">    if(</w:t>
            </w:r>
            <w:proofErr w:type="gramStart"/>
            <w:r>
              <w:t>fi.fail</w:t>
            </w:r>
            <w:proofErr w:type="gramEnd"/>
            <w:r>
              <w:t>()){</w:t>
            </w:r>
          </w:p>
          <w:p w14:paraId="0C26ED07" w14:textId="77777777" w:rsidR="001F51A1" w:rsidRDefault="001F51A1" w:rsidP="001F51A1">
            <w:pPr>
              <w:ind w:firstLine="0"/>
              <w:jc w:val="both"/>
            </w:pPr>
            <w:r>
              <w:t xml:space="preserve">        return cout&lt;&lt;"ifstream failed "&lt;&lt;endl,0;</w:t>
            </w:r>
          </w:p>
          <w:p w14:paraId="4C5FE72E" w14:textId="77777777" w:rsidR="001F51A1" w:rsidRDefault="001F51A1" w:rsidP="001F51A1">
            <w:pPr>
              <w:ind w:firstLine="0"/>
              <w:jc w:val="both"/>
            </w:pPr>
            <w:r>
              <w:t xml:space="preserve">    }</w:t>
            </w:r>
          </w:p>
          <w:p w14:paraId="1634AE0C" w14:textId="77777777" w:rsidR="001F51A1" w:rsidRDefault="001F51A1" w:rsidP="001F51A1">
            <w:pPr>
              <w:ind w:firstLine="0"/>
              <w:jc w:val="both"/>
            </w:pPr>
            <w:r>
              <w:t xml:space="preserve">    if(</w:t>
            </w:r>
            <w:proofErr w:type="gramStart"/>
            <w:r>
              <w:t>fo.fail</w:t>
            </w:r>
            <w:proofErr w:type="gramEnd"/>
            <w:r>
              <w:t>()){</w:t>
            </w:r>
          </w:p>
          <w:p w14:paraId="7E05D022" w14:textId="77777777" w:rsidR="001F51A1" w:rsidRDefault="001F51A1" w:rsidP="001F51A1">
            <w:pPr>
              <w:ind w:firstLine="0"/>
              <w:jc w:val="both"/>
            </w:pPr>
            <w:r>
              <w:t xml:space="preserve">        return cout&lt;&lt;"ofstream failed "&lt;&lt;endl,0;</w:t>
            </w:r>
          </w:p>
          <w:p w14:paraId="400E9705" w14:textId="77777777" w:rsidR="001F51A1" w:rsidRDefault="001F51A1" w:rsidP="001F51A1">
            <w:pPr>
              <w:ind w:firstLine="0"/>
              <w:jc w:val="both"/>
            </w:pPr>
            <w:r>
              <w:t xml:space="preserve">    }</w:t>
            </w:r>
          </w:p>
          <w:p w14:paraId="0AC47F99" w14:textId="77777777" w:rsidR="001F51A1" w:rsidRDefault="001F51A1" w:rsidP="001F51A1">
            <w:pPr>
              <w:ind w:firstLine="0"/>
              <w:jc w:val="both"/>
            </w:pPr>
            <w:r>
              <w:t xml:space="preserve">    </w:t>
            </w:r>
            <w:proofErr w:type="gramStart"/>
            <w:r>
              <w:t>if(</w:t>
            </w:r>
            <w:proofErr w:type="gramEnd"/>
            <w:r>
              <w:t>fo2.fail()){</w:t>
            </w:r>
          </w:p>
          <w:p w14:paraId="2F5FCFD3" w14:textId="77777777" w:rsidR="001F51A1" w:rsidRDefault="001F51A1" w:rsidP="001F51A1">
            <w:pPr>
              <w:ind w:firstLine="0"/>
              <w:jc w:val="both"/>
            </w:pPr>
            <w:r>
              <w:t xml:space="preserve">        return cout&lt;&lt;"ofstream2 failed "&lt;&lt;endl,0;</w:t>
            </w:r>
          </w:p>
          <w:p w14:paraId="4E5722F7" w14:textId="77777777" w:rsidR="001F51A1" w:rsidRDefault="001F51A1" w:rsidP="001F51A1">
            <w:pPr>
              <w:ind w:firstLine="0"/>
              <w:jc w:val="both"/>
            </w:pPr>
            <w:r>
              <w:t xml:space="preserve">    }</w:t>
            </w:r>
          </w:p>
          <w:p w14:paraId="017543F5" w14:textId="69FB292A" w:rsidR="001F51A1" w:rsidRDefault="001F51A1" w:rsidP="001F51A1">
            <w:pPr>
              <w:ind w:firstLine="0"/>
              <w:jc w:val="both"/>
            </w:pPr>
            <w:r>
              <w:t xml:space="preserve">    sum=0;</w:t>
            </w:r>
          </w:p>
          <w:p w14:paraId="0ABCCF58" w14:textId="77777777" w:rsidR="001F51A1" w:rsidRDefault="001F51A1" w:rsidP="001F51A1">
            <w:pPr>
              <w:ind w:firstLine="0"/>
              <w:jc w:val="both"/>
            </w:pPr>
            <w:r>
              <w:t xml:space="preserve">    fi&gt;&gt;n&gt;&gt;m;</w:t>
            </w:r>
          </w:p>
          <w:p w14:paraId="086B256F" w14:textId="77777777" w:rsidR="001F51A1" w:rsidRDefault="001F51A1" w:rsidP="001F51A1">
            <w:pPr>
              <w:ind w:firstLine="0"/>
              <w:jc w:val="both"/>
            </w:pPr>
            <w:r>
              <w:t xml:space="preserve">    </w:t>
            </w:r>
            <w:proofErr w:type="gramStart"/>
            <w:r>
              <w:t>a.resize</w:t>
            </w:r>
            <w:proofErr w:type="gramEnd"/>
            <w:r>
              <w:t>(n);</w:t>
            </w:r>
          </w:p>
          <w:p w14:paraId="1187D6BA" w14:textId="77777777" w:rsidR="001F51A1" w:rsidRDefault="001F51A1" w:rsidP="001F51A1">
            <w:pPr>
              <w:ind w:firstLine="0"/>
              <w:jc w:val="both"/>
            </w:pPr>
            <w:r>
              <w:t xml:space="preserve">    </w:t>
            </w:r>
            <w:proofErr w:type="gramStart"/>
            <w:r>
              <w:t>for(</w:t>
            </w:r>
            <w:proofErr w:type="gramEnd"/>
            <w:r>
              <w:t>int i=0;i&lt;n;++i) fi&gt;&gt;a[i];</w:t>
            </w:r>
          </w:p>
          <w:p w14:paraId="23454CAA" w14:textId="77777777" w:rsidR="001F51A1" w:rsidRDefault="001F51A1" w:rsidP="001F51A1">
            <w:pPr>
              <w:ind w:firstLine="0"/>
              <w:jc w:val="both"/>
            </w:pPr>
            <w:r>
              <w:lastRenderedPageBreak/>
              <w:t xml:space="preserve">    </w:t>
            </w:r>
            <w:proofErr w:type="gramStart"/>
            <w:r>
              <w:t>b.resize</w:t>
            </w:r>
            <w:proofErr w:type="gramEnd"/>
            <w:r>
              <w:t>(n);</w:t>
            </w:r>
          </w:p>
          <w:p w14:paraId="349AE299" w14:textId="77777777" w:rsidR="001F51A1" w:rsidRDefault="001F51A1" w:rsidP="001F51A1">
            <w:pPr>
              <w:ind w:firstLine="0"/>
              <w:jc w:val="both"/>
            </w:pPr>
            <w:r>
              <w:t xml:space="preserve">    </w:t>
            </w:r>
            <w:proofErr w:type="gramStart"/>
            <w:r>
              <w:t>for(</w:t>
            </w:r>
            <w:proofErr w:type="gramEnd"/>
            <w:r>
              <w:t>int i=0;i&lt;n;++i) fi&gt;&gt;b[i];</w:t>
            </w:r>
          </w:p>
          <w:p w14:paraId="34F3D8B1" w14:textId="77777777" w:rsidR="001F51A1" w:rsidRDefault="001F51A1" w:rsidP="001F51A1">
            <w:pPr>
              <w:ind w:firstLine="0"/>
              <w:jc w:val="both"/>
            </w:pPr>
            <w:r>
              <w:t xml:space="preserve">    </w:t>
            </w:r>
            <w:proofErr w:type="gramStart"/>
            <w:r>
              <w:t>k.resize</w:t>
            </w:r>
            <w:proofErr w:type="gramEnd"/>
            <w:r>
              <w:t>(m);</w:t>
            </w:r>
          </w:p>
          <w:p w14:paraId="09CCDCFA" w14:textId="77777777" w:rsidR="001F51A1" w:rsidRDefault="001F51A1" w:rsidP="001F51A1">
            <w:pPr>
              <w:ind w:firstLine="0"/>
              <w:jc w:val="both"/>
            </w:pPr>
            <w:r>
              <w:t xml:space="preserve">    </w:t>
            </w:r>
            <w:proofErr w:type="gramStart"/>
            <w:r>
              <w:t>for(</w:t>
            </w:r>
            <w:proofErr w:type="gramEnd"/>
            <w:r>
              <w:t>int i=0;i&lt;m;++i) fi&gt;&gt;k[i];</w:t>
            </w:r>
          </w:p>
          <w:p w14:paraId="13461669" w14:textId="77777777" w:rsidR="001F51A1" w:rsidRDefault="001F51A1" w:rsidP="001F51A1">
            <w:pPr>
              <w:ind w:firstLine="0"/>
              <w:jc w:val="both"/>
            </w:pPr>
            <w:r>
              <w:t xml:space="preserve">    v.resize(m);</w:t>
            </w:r>
          </w:p>
          <w:p w14:paraId="02D68317" w14:textId="77777777" w:rsidR="001F51A1" w:rsidRDefault="001F51A1" w:rsidP="001F51A1">
            <w:pPr>
              <w:ind w:firstLine="0"/>
              <w:jc w:val="both"/>
            </w:pPr>
            <w:r>
              <w:t xml:space="preserve">    </w:t>
            </w:r>
            <w:proofErr w:type="gramStart"/>
            <w:r>
              <w:t>for(</w:t>
            </w:r>
            <w:proofErr w:type="gramEnd"/>
            <w:r>
              <w:t>int i=0;i&lt;m;++i){</w:t>
            </w:r>
          </w:p>
          <w:p w14:paraId="7A6FC961" w14:textId="63672D16" w:rsidR="001F51A1" w:rsidRDefault="001F51A1" w:rsidP="001F51A1">
            <w:pPr>
              <w:ind w:firstLine="0"/>
              <w:jc w:val="both"/>
            </w:pPr>
            <w:r>
              <w:tab/>
              <w:t>v[i]=vector&lt;vector&lt;int&gt;</w:t>
            </w:r>
            <w:proofErr w:type="gramStart"/>
            <w:r>
              <w:t>&gt;(</w:t>
            </w:r>
            <w:proofErr w:type="gramEnd"/>
            <w:r>
              <w:t>);</w:t>
            </w:r>
          </w:p>
          <w:p w14:paraId="5B0C8F09" w14:textId="57B4B775" w:rsidR="001F51A1" w:rsidRDefault="001F51A1" w:rsidP="001F51A1">
            <w:pPr>
              <w:ind w:firstLine="0"/>
              <w:jc w:val="both"/>
            </w:pPr>
            <w:r>
              <w:t xml:space="preserve">    }</w:t>
            </w:r>
          </w:p>
        </w:tc>
      </w:tr>
    </w:tbl>
    <w:p w14:paraId="5EB24F6E" w14:textId="1D2E4CAF" w:rsidR="00FB4463" w:rsidRDefault="001F51A1" w:rsidP="00FB4463">
      <w:pPr>
        <w:ind w:firstLine="0"/>
        <w:rPr>
          <w:b/>
          <w:bCs/>
        </w:rPr>
      </w:pPr>
      <w:r w:rsidRPr="001F51A1">
        <w:rPr>
          <w:b/>
          <w:bCs/>
        </w:rPr>
        <w:lastRenderedPageBreak/>
        <w:t>4.</w:t>
      </w:r>
      <w:r w:rsidR="008468F3">
        <w:rPr>
          <w:b/>
          <w:bCs/>
        </w:rPr>
        <w:t>1</w:t>
      </w:r>
      <w:r w:rsidRPr="001F51A1">
        <w:rPr>
          <w:b/>
          <w:bCs/>
        </w:rPr>
        <w:t>.</w:t>
      </w:r>
      <w:proofErr w:type="gramStart"/>
      <w:r w:rsidRPr="001F51A1">
        <w:rPr>
          <w:b/>
          <w:bCs/>
        </w:rPr>
        <w:t>4.Xuất</w:t>
      </w:r>
      <w:proofErr w:type="gramEnd"/>
      <w:r w:rsidRPr="001F51A1">
        <w:rPr>
          <w:b/>
          <w:bCs/>
        </w:rPr>
        <w:t xml:space="preserve"> ra màn hình nội dung đã in</w:t>
      </w:r>
      <w:r>
        <w:rPr>
          <w:b/>
          <w:bCs/>
        </w:rPr>
        <w:t>.</w:t>
      </w:r>
    </w:p>
    <w:tbl>
      <w:tblPr>
        <w:tblStyle w:val="TableGrid"/>
        <w:tblW w:w="0" w:type="auto"/>
        <w:tblLook w:val="04A0" w:firstRow="1" w:lastRow="0" w:firstColumn="1" w:lastColumn="0" w:noHBand="0" w:noVBand="1"/>
      </w:tblPr>
      <w:tblGrid>
        <w:gridCol w:w="9062"/>
      </w:tblGrid>
      <w:tr w:rsidR="001F51A1" w14:paraId="0AD893DF" w14:textId="77777777" w:rsidTr="001F51A1">
        <w:tc>
          <w:tcPr>
            <w:tcW w:w="9062" w:type="dxa"/>
            <w:shd w:val="clear" w:color="auto" w:fill="3B3838" w:themeFill="background2" w:themeFillShade="40"/>
          </w:tcPr>
          <w:p w14:paraId="07C0DE1B" w14:textId="3AFA6DC0" w:rsidR="001F51A1" w:rsidRPr="008468F3" w:rsidRDefault="001F51A1" w:rsidP="001F51A1">
            <w:pPr>
              <w:ind w:firstLine="0"/>
            </w:pPr>
            <w:r w:rsidRPr="008468F3">
              <w:t xml:space="preserve">   // print out screen content of data</w:t>
            </w:r>
          </w:p>
          <w:p w14:paraId="0D155DF2" w14:textId="77777777" w:rsidR="001F51A1" w:rsidRPr="008468F3" w:rsidRDefault="001F51A1" w:rsidP="001F51A1">
            <w:pPr>
              <w:ind w:firstLine="0"/>
            </w:pPr>
            <w:r w:rsidRPr="008468F3">
              <w:t xml:space="preserve">    cout&lt;&lt;"--------------------------------------------------"&lt;&lt;endl;</w:t>
            </w:r>
          </w:p>
          <w:p w14:paraId="07C1BFDE" w14:textId="77777777" w:rsidR="001F51A1" w:rsidRPr="008468F3" w:rsidRDefault="001F51A1" w:rsidP="001F51A1">
            <w:pPr>
              <w:ind w:firstLine="0"/>
            </w:pPr>
            <w:r w:rsidRPr="008468F3">
              <w:t xml:space="preserve">    cout&lt;&lt;"CONTENT OF </w:t>
            </w:r>
            <w:proofErr w:type="gramStart"/>
            <w:r w:rsidRPr="008468F3">
              <w:t>DATA :</w:t>
            </w:r>
            <w:proofErr w:type="gramEnd"/>
            <w:r w:rsidRPr="008468F3">
              <w:t xml:space="preserve"> "&lt;&lt;endl;</w:t>
            </w:r>
          </w:p>
          <w:p w14:paraId="2EEA6EE8" w14:textId="77777777" w:rsidR="001F51A1" w:rsidRPr="008468F3" w:rsidRDefault="001F51A1" w:rsidP="001F51A1">
            <w:pPr>
              <w:ind w:firstLine="0"/>
            </w:pPr>
            <w:r w:rsidRPr="008468F3">
              <w:t xml:space="preserve">    cout&lt;&lt;"</w:t>
            </w:r>
            <w:proofErr w:type="gramStart"/>
            <w:r w:rsidRPr="008468F3">
              <w:t>n :</w:t>
            </w:r>
            <w:proofErr w:type="gramEnd"/>
            <w:r w:rsidRPr="008468F3">
              <w:t xml:space="preserve"> "&lt;&lt;n&lt;&lt;"  m : "&lt;&lt;m&lt;&lt;endl;</w:t>
            </w:r>
          </w:p>
          <w:p w14:paraId="72AD8A27" w14:textId="77777777" w:rsidR="001F51A1" w:rsidRPr="008468F3" w:rsidRDefault="001F51A1" w:rsidP="001F51A1">
            <w:pPr>
              <w:ind w:firstLine="0"/>
            </w:pPr>
            <w:r w:rsidRPr="008468F3">
              <w:t xml:space="preserve">    </w:t>
            </w:r>
            <w:proofErr w:type="gramStart"/>
            <w:r w:rsidRPr="008468F3">
              <w:t>for(</w:t>
            </w:r>
            <w:proofErr w:type="gramEnd"/>
            <w:r w:rsidRPr="008468F3">
              <w:t>int i=0;i&lt;n;++i){</w:t>
            </w:r>
          </w:p>
          <w:p w14:paraId="0699EC23" w14:textId="77777777" w:rsidR="001F51A1" w:rsidRPr="008468F3" w:rsidRDefault="001F51A1" w:rsidP="001F51A1">
            <w:pPr>
              <w:ind w:firstLine="0"/>
            </w:pPr>
            <w:r w:rsidRPr="008468F3">
              <w:t xml:space="preserve">        cout&lt;&lt;"a["&lt;&lt;i+1&lt;&lt;"] = "&lt;&lt;a[i]&lt;&lt;", b["&lt;&lt;i+1&lt;&lt;"] = "&lt;&lt;b[i]&lt;&lt;endl;</w:t>
            </w:r>
          </w:p>
          <w:p w14:paraId="5A04B8D4" w14:textId="77777777" w:rsidR="001F51A1" w:rsidRPr="008468F3" w:rsidRDefault="001F51A1" w:rsidP="001F51A1">
            <w:pPr>
              <w:ind w:firstLine="0"/>
            </w:pPr>
            <w:r w:rsidRPr="008468F3">
              <w:t xml:space="preserve">    }</w:t>
            </w:r>
          </w:p>
          <w:p w14:paraId="02338D1D" w14:textId="77777777" w:rsidR="001F51A1" w:rsidRPr="008468F3" w:rsidRDefault="001F51A1" w:rsidP="001F51A1">
            <w:pPr>
              <w:ind w:firstLine="0"/>
            </w:pPr>
            <w:r w:rsidRPr="008468F3">
              <w:t xml:space="preserve">    cout&lt;&lt;"~~~~~~~~~~~~~~"&lt;&lt;endl;</w:t>
            </w:r>
          </w:p>
          <w:p w14:paraId="0EB93AD3" w14:textId="77777777" w:rsidR="001F51A1" w:rsidRPr="008468F3" w:rsidRDefault="001F51A1" w:rsidP="001F51A1">
            <w:pPr>
              <w:ind w:firstLine="0"/>
            </w:pPr>
            <w:r w:rsidRPr="008468F3">
              <w:t xml:space="preserve">    </w:t>
            </w:r>
            <w:proofErr w:type="gramStart"/>
            <w:r w:rsidRPr="008468F3">
              <w:t>for(</w:t>
            </w:r>
            <w:proofErr w:type="gramEnd"/>
            <w:r w:rsidRPr="008468F3">
              <w:t>int i=0;i&lt;m;++i){</w:t>
            </w:r>
          </w:p>
          <w:p w14:paraId="73126759" w14:textId="77777777" w:rsidR="001F51A1" w:rsidRPr="008468F3" w:rsidRDefault="001F51A1" w:rsidP="001F51A1">
            <w:pPr>
              <w:ind w:firstLine="0"/>
            </w:pPr>
            <w:r w:rsidRPr="008468F3">
              <w:t xml:space="preserve">        cout&lt;&lt;"k["&lt;&lt;i+1&lt;&lt;"] = "&lt;&lt;k[i]&lt;&lt;endl;</w:t>
            </w:r>
          </w:p>
          <w:p w14:paraId="2413C91B" w14:textId="77777777" w:rsidR="001F51A1" w:rsidRPr="008468F3" w:rsidRDefault="001F51A1" w:rsidP="001F51A1">
            <w:pPr>
              <w:ind w:firstLine="0"/>
            </w:pPr>
            <w:r w:rsidRPr="008468F3">
              <w:t xml:space="preserve">    }</w:t>
            </w:r>
          </w:p>
          <w:p w14:paraId="1CEEA910" w14:textId="2616C962" w:rsidR="001F51A1" w:rsidRDefault="001F51A1" w:rsidP="001F51A1">
            <w:pPr>
              <w:ind w:firstLine="0"/>
              <w:rPr>
                <w:b/>
                <w:bCs/>
              </w:rPr>
            </w:pPr>
            <w:r w:rsidRPr="008468F3">
              <w:t xml:space="preserve">    cout&lt;&lt;"--------------------------------------------------"&lt;&lt;endl;</w:t>
            </w:r>
          </w:p>
        </w:tc>
      </w:tr>
    </w:tbl>
    <w:p w14:paraId="61C18196" w14:textId="0EF29A11" w:rsidR="001F51A1" w:rsidRDefault="001F51A1" w:rsidP="00FB4463">
      <w:pPr>
        <w:ind w:firstLine="0"/>
        <w:rPr>
          <w:b/>
          <w:bCs/>
        </w:rPr>
      </w:pPr>
      <w:r>
        <w:rPr>
          <w:b/>
          <w:bCs/>
        </w:rPr>
        <w:t>4.</w:t>
      </w:r>
      <w:r w:rsidR="008468F3">
        <w:rPr>
          <w:b/>
          <w:bCs/>
        </w:rPr>
        <w:t>1</w:t>
      </w:r>
      <w:r>
        <w:rPr>
          <w:b/>
          <w:bCs/>
        </w:rPr>
        <w:t>.5. Xử lý thông tin đầu vào.</w:t>
      </w:r>
    </w:p>
    <w:tbl>
      <w:tblPr>
        <w:tblStyle w:val="TableGrid"/>
        <w:tblW w:w="0" w:type="auto"/>
        <w:tblLook w:val="04A0" w:firstRow="1" w:lastRow="0" w:firstColumn="1" w:lastColumn="0" w:noHBand="0" w:noVBand="1"/>
      </w:tblPr>
      <w:tblGrid>
        <w:gridCol w:w="9062"/>
      </w:tblGrid>
      <w:tr w:rsidR="001F51A1" w14:paraId="6E32682F" w14:textId="77777777" w:rsidTr="001F51A1">
        <w:tc>
          <w:tcPr>
            <w:tcW w:w="9062" w:type="dxa"/>
            <w:shd w:val="clear" w:color="auto" w:fill="3B3838" w:themeFill="background2" w:themeFillShade="40"/>
          </w:tcPr>
          <w:p w14:paraId="0D48CE8B" w14:textId="46C2AD33" w:rsidR="001F51A1" w:rsidRPr="008468F3" w:rsidRDefault="001F51A1" w:rsidP="001F51A1">
            <w:pPr>
              <w:ind w:firstLine="0"/>
            </w:pPr>
            <w:r w:rsidRPr="008468F3">
              <w:t xml:space="preserve">    int g=0;</w:t>
            </w:r>
          </w:p>
          <w:p w14:paraId="3D285881" w14:textId="77777777" w:rsidR="001F51A1" w:rsidRPr="008468F3" w:rsidRDefault="001F51A1" w:rsidP="001F51A1">
            <w:pPr>
              <w:ind w:firstLine="0"/>
            </w:pPr>
            <w:r w:rsidRPr="008468F3">
              <w:t xml:space="preserve">    </w:t>
            </w:r>
            <w:proofErr w:type="gramStart"/>
            <w:r w:rsidRPr="008468F3">
              <w:t>for(</w:t>
            </w:r>
            <w:proofErr w:type="gramEnd"/>
            <w:r w:rsidRPr="008468F3">
              <w:t>int i=0;i&lt;n;++i) g=__gcd(g,a[i]);</w:t>
            </w:r>
          </w:p>
          <w:p w14:paraId="4FD81492" w14:textId="77777777" w:rsidR="001F51A1" w:rsidRPr="008468F3" w:rsidRDefault="001F51A1" w:rsidP="001F51A1">
            <w:pPr>
              <w:ind w:firstLine="0"/>
            </w:pPr>
            <w:r w:rsidRPr="008468F3">
              <w:t xml:space="preserve">    </w:t>
            </w:r>
            <w:proofErr w:type="gramStart"/>
            <w:r w:rsidRPr="008468F3">
              <w:t>for(</w:t>
            </w:r>
            <w:proofErr w:type="gramEnd"/>
            <w:r w:rsidRPr="008468F3">
              <w:t>int i=0;i&lt;m;++i) g=__gcd(g,k[i]);</w:t>
            </w:r>
          </w:p>
          <w:p w14:paraId="2F99F85C" w14:textId="77777777" w:rsidR="001F51A1" w:rsidRPr="008468F3" w:rsidRDefault="001F51A1" w:rsidP="001F51A1">
            <w:pPr>
              <w:ind w:firstLine="0"/>
            </w:pPr>
            <w:r w:rsidRPr="008468F3">
              <w:t xml:space="preserve">    </w:t>
            </w:r>
            <w:proofErr w:type="gramStart"/>
            <w:r w:rsidRPr="008468F3">
              <w:t>for(</w:t>
            </w:r>
            <w:proofErr w:type="gramEnd"/>
            <w:r w:rsidRPr="008468F3">
              <w:t>int i=0;i&lt;n;++i) a[i]/=g;</w:t>
            </w:r>
          </w:p>
          <w:p w14:paraId="40D9BAA9" w14:textId="77777777" w:rsidR="001F51A1" w:rsidRPr="008468F3" w:rsidRDefault="001F51A1" w:rsidP="001F51A1">
            <w:pPr>
              <w:ind w:firstLine="0"/>
            </w:pPr>
            <w:r w:rsidRPr="008468F3">
              <w:t xml:space="preserve">    </w:t>
            </w:r>
            <w:proofErr w:type="gramStart"/>
            <w:r w:rsidRPr="008468F3">
              <w:t>for(</w:t>
            </w:r>
            <w:proofErr w:type="gramEnd"/>
            <w:r w:rsidRPr="008468F3">
              <w:t>int i=0;i&lt;m;++i) k[i]/=g;</w:t>
            </w:r>
          </w:p>
          <w:p w14:paraId="7BDACC0B" w14:textId="77777777" w:rsidR="001F51A1" w:rsidRPr="008468F3" w:rsidRDefault="001F51A1" w:rsidP="001F51A1">
            <w:pPr>
              <w:ind w:firstLine="0"/>
            </w:pPr>
            <w:r w:rsidRPr="008468F3">
              <w:t xml:space="preserve">    </w:t>
            </w:r>
            <w:proofErr w:type="gramStart"/>
            <w:r w:rsidRPr="008468F3">
              <w:t>for(</w:t>
            </w:r>
            <w:proofErr w:type="gramEnd"/>
            <w:r w:rsidRPr="008468F3">
              <w:t>int i=0;i&lt;m;++i){</w:t>
            </w:r>
          </w:p>
          <w:p w14:paraId="13D2BC5B" w14:textId="77777777" w:rsidR="001F51A1" w:rsidRPr="008468F3" w:rsidRDefault="001F51A1" w:rsidP="001F51A1">
            <w:pPr>
              <w:ind w:firstLine="0"/>
            </w:pPr>
            <w:r w:rsidRPr="008468F3">
              <w:t xml:space="preserve">        putVec(v[i</w:t>
            </w:r>
            <w:proofErr w:type="gramStart"/>
            <w:r w:rsidRPr="008468F3">
              <w:t>],k</w:t>
            </w:r>
            <w:proofErr w:type="gramEnd"/>
            <w:r w:rsidRPr="008468F3">
              <w:t>[i]);</w:t>
            </w:r>
          </w:p>
          <w:p w14:paraId="7A92D641" w14:textId="1690BA5D" w:rsidR="001F51A1" w:rsidRDefault="001F51A1" w:rsidP="001F51A1">
            <w:pPr>
              <w:ind w:firstLine="0"/>
              <w:rPr>
                <w:b/>
                <w:bCs/>
              </w:rPr>
            </w:pPr>
            <w:r w:rsidRPr="008468F3">
              <w:t xml:space="preserve">    }</w:t>
            </w:r>
          </w:p>
        </w:tc>
      </w:tr>
    </w:tbl>
    <w:p w14:paraId="35B7A032" w14:textId="6F53BB10" w:rsidR="001F51A1" w:rsidRDefault="001F51A1" w:rsidP="00FB4463">
      <w:pPr>
        <w:ind w:firstLine="0"/>
        <w:rPr>
          <w:b/>
          <w:bCs/>
        </w:rPr>
      </w:pPr>
      <w:r>
        <w:rPr>
          <w:b/>
          <w:bCs/>
        </w:rPr>
        <w:lastRenderedPageBreak/>
        <w:t>4.</w:t>
      </w:r>
      <w:r w:rsidR="008468F3">
        <w:rPr>
          <w:b/>
          <w:bCs/>
        </w:rPr>
        <w:t>1</w:t>
      </w:r>
      <w:r>
        <w:rPr>
          <w:b/>
          <w:bCs/>
        </w:rPr>
        <w:t xml:space="preserve">.6 Dùng dfs để tìm số lượng khách tối đa có thể tra </w:t>
      </w:r>
    </w:p>
    <w:tbl>
      <w:tblPr>
        <w:tblStyle w:val="TableGrid"/>
        <w:tblW w:w="0" w:type="auto"/>
        <w:tblLook w:val="04A0" w:firstRow="1" w:lastRow="0" w:firstColumn="1" w:lastColumn="0" w:noHBand="0" w:noVBand="1"/>
      </w:tblPr>
      <w:tblGrid>
        <w:gridCol w:w="9062"/>
      </w:tblGrid>
      <w:tr w:rsidR="001F51A1" w14:paraId="4ADD4967" w14:textId="77777777" w:rsidTr="001F51A1">
        <w:tc>
          <w:tcPr>
            <w:tcW w:w="9062" w:type="dxa"/>
            <w:shd w:val="clear" w:color="auto" w:fill="3B3838" w:themeFill="background2" w:themeFillShade="40"/>
          </w:tcPr>
          <w:p w14:paraId="3669B9C0" w14:textId="34E38E50" w:rsidR="001F51A1" w:rsidRPr="008468F3" w:rsidRDefault="001F51A1" w:rsidP="001F51A1">
            <w:pPr>
              <w:ind w:firstLine="0"/>
            </w:pPr>
            <w:r w:rsidRPr="008468F3">
              <w:t xml:space="preserve">    vector&lt;customer&gt; mainList;</w:t>
            </w:r>
          </w:p>
          <w:p w14:paraId="1107C203" w14:textId="77777777" w:rsidR="001F51A1" w:rsidRPr="008468F3" w:rsidRDefault="001F51A1" w:rsidP="001F51A1">
            <w:pPr>
              <w:ind w:firstLine="0"/>
            </w:pPr>
            <w:r w:rsidRPr="008468F3">
              <w:t xml:space="preserve">    vector&lt;customer&gt; tmp;</w:t>
            </w:r>
          </w:p>
          <w:p w14:paraId="71AA9699" w14:textId="77777777" w:rsidR="001F51A1" w:rsidRPr="008468F3" w:rsidRDefault="001F51A1" w:rsidP="001F51A1">
            <w:pPr>
              <w:ind w:firstLine="0"/>
            </w:pPr>
            <w:r w:rsidRPr="008468F3">
              <w:t xml:space="preserve">    vector&lt;int&gt; cur(n);</w:t>
            </w:r>
          </w:p>
          <w:p w14:paraId="38605D8C" w14:textId="77777777" w:rsidR="001F51A1" w:rsidRPr="008468F3" w:rsidRDefault="001F51A1" w:rsidP="001F51A1">
            <w:pPr>
              <w:ind w:firstLine="0"/>
            </w:pPr>
            <w:r w:rsidRPr="008468F3">
              <w:t xml:space="preserve">    </w:t>
            </w:r>
            <w:proofErr w:type="gramStart"/>
            <w:r w:rsidRPr="008468F3">
              <w:t>for(</w:t>
            </w:r>
            <w:proofErr w:type="gramEnd"/>
            <w:r w:rsidRPr="008468F3">
              <w:t>int i=0;i&lt;n;++i) cur[i]=0;</w:t>
            </w:r>
          </w:p>
          <w:p w14:paraId="63F1A856" w14:textId="77777777" w:rsidR="001F51A1" w:rsidRPr="008468F3" w:rsidRDefault="001F51A1" w:rsidP="001F51A1">
            <w:pPr>
              <w:ind w:firstLine="0"/>
            </w:pPr>
            <w:r w:rsidRPr="008468F3">
              <w:t xml:space="preserve">    </w:t>
            </w:r>
            <w:proofErr w:type="gramStart"/>
            <w:r w:rsidRPr="008468F3">
              <w:t>PAIR::</w:t>
            </w:r>
            <w:proofErr w:type="gramEnd"/>
            <w:r w:rsidRPr="008468F3">
              <w:t>pair&lt;int,vector&lt;int&gt;&gt; ans;</w:t>
            </w:r>
          </w:p>
          <w:p w14:paraId="48D3DB56" w14:textId="77777777" w:rsidR="001F51A1" w:rsidRPr="008468F3" w:rsidRDefault="001F51A1" w:rsidP="001F51A1">
            <w:pPr>
              <w:ind w:firstLine="0"/>
            </w:pPr>
            <w:r w:rsidRPr="008468F3">
              <w:t xml:space="preserve">    </w:t>
            </w:r>
            <w:proofErr w:type="gramStart"/>
            <w:r w:rsidRPr="008468F3">
              <w:t>ans.first</w:t>
            </w:r>
            <w:proofErr w:type="gramEnd"/>
            <w:r w:rsidRPr="008468F3">
              <w:t>=0;</w:t>
            </w:r>
          </w:p>
          <w:p w14:paraId="029241E5" w14:textId="77777777" w:rsidR="001F51A1" w:rsidRPr="008468F3" w:rsidRDefault="001F51A1" w:rsidP="001F51A1">
            <w:pPr>
              <w:ind w:firstLine="0"/>
            </w:pPr>
            <w:r w:rsidRPr="008468F3">
              <w:t xml:space="preserve">    get_ans(</w:t>
            </w:r>
            <w:proofErr w:type="gramStart"/>
            <w:r w:rsidRPr="008468F3">
              <w:t>0,ans</w:t>
            </w:r>
            <w:proofErr w:type="gramEnd"/>
            <w:r w:rsidRPr="008468F3">
              <w:t>,cur,0,mainList,tmp);</w:t>
            </w:r>
          </w:p>
          <w:p w14:paraId="3FF6A4E4" w14:textId="77777777" w:rsidR="001F51A1" w:rsidRPr="008468F3" w:rsidRDefault="001F51A1" w:rsidP="001F51A1">
            <w:pPr>
              <w:ind w:firstLine="0"/>
            </w:pPr>
            <w:r w:rsidRPr="008468F3">
              <w:t xml:space="preserve">    cout&lt;&lt;"</w:t>
            </w:r>
            <w:proofErr w:type="gramStart"/>
            <w:r w:rsidRPr="008468F3">
              <w:t>ans :</w:t>
            </w:r>
            <w:proofErr w:type="gramEnd"/>
            <w:r w:rsidRPr="008468F3">
              <w:t xml:space="preserve"> "&lt;&lt;ans.first&lt;&lt;endl;</w:t>
            </w:r>
          </w:p>
          <w:p w14:paraId="7420893B" w14:textId="77777777" w:rsidR="001F51A1" w:rsidRPr="008468F3" w:rsidRDefault="001F51A1" w:rsidP="001F51A1">
            <w:pPr>
              <w:ind w:firstLine="0"/>
            </w:pPr>
            <w:r w:rsidRPr="008468F3">
              <w:t xml:space="preserve">    </w:t>
            </w:r>
            <w:proofErr w:type="gramStart"/>
            <w:r w:rsidRPr="008468F3">
              <w:t>for(</w:t>
            </w:r>
            <w:proofErr w:type="gramEnd"/>
            <w:r w:rsidRPr="008468F3">
              <w:t>int i=0;i&lt;ans.second.size();++i) cout&lt;&lt;ans.second[i]&lt;&lt;" ";</w:t>
            </w:r>
          </w:p>
          <w:p w14:paraId="1F3D9B70" w14:textId="77777777" w:rsidR="001F51A1" w:rsidRPr="008468F3" w:rsidRDefault="001F51A1" w:rsidP="001F51A1">
            <w:pPr>
              <w:ind w:firstLine="0"/>
            </w:pPr>
            <w:r w:rsidRPr="008468F3">
              <w:t xml:space="preserve">    cout&lt;&lt;endl&lt;&lt;"mainList"&lt;&lt;endl;</w:t>
            </w:r>
          </w:p>
          <w:p w14:paraId="1980ED09" w14:textId="77777777" w:rsidR="001F51A1" w:rsidRPr="008468F3" w:rsidRDefault="001F51A1" w:rsidP="001F51A1">
            <w:pPr>
              <w:ind w:firstLine="0"/>
            </w:pPr>
            <w:r w:rsidRPr="008468F3">
              <w:t xml:space="preserve">    </w:t>
            </w:r>
            <w:proofErr w:type="gramStart"/>
            <w:r w:rsidRPr="008468F3">
              <w:t>for(</w:t>
            </w:r>
            <w:proofErr w:type="gramEnd"/>
            <w:r w:rsidRPr="008468F3">
              <w:t>int i=0;i&lt;(int)mainList.size();++i){</w:t>
            </w:r>
          </w:p>
          <w:p w14:paraId="0212217A" w14:textId="77777777" w:rsidR="001F51A1" w:rsidRPr="008468F3" w:rsidRDefault="001F51A1" w:rsidP="001F51A1">
            <w:pPr>
              <w:ind w:firstLine="0"/>
            </w:pPr>
            <w:r w:rsidRPr="008468F3">
              <w:t xml:space="preserve">        </w:t>
            </w:r>
            <w:proofErr w:type="gramStart"/>
            <w:r w:rsidRPr="008468F3">
              <w:t>for(</w:t>
            </w:r>
            <w:proofErr w:type="gramEnd"/>
            <w:r w:rsidRPr="008468F3">
              <w:t>int j=0;j&lt;mainList[i].x.size();++j){</w:t>
            </w:r>
          </w:p>
          <w:p w14:paraId="0C9B096F" w14:textId="77777777" w:rsidR="001F51A1" w:rsidRPr="008468F3" w:rsidRDefault="001F51A1" w:rsidP="001F51A1">
            <w:pPr>
              <w:ind w:firstLine="0"/>
            </w:pPr>
            <w:r w:rsidRPr="008468F3">
              <w:tab/>
            </w:r>
            <w:r w:rsidRPr="008468F3">
              <w:tab/>
            </w:r>
            <w:r w:rsidRPr="008468F3">
              <w:tab/>
              <w:t>cout&lt;&lt;mainList[i].x[j]&lt;&lt;" ";</w:t>
            </w:r>
          </w:p>
          <w:p w14:paraId="32C59F13" w14:textId="77777777" w:rsidR="001F51A1" w:rsidRPr="008468F3" w:rsidRDefault="001F51A1" w:rsidP="001F51A1">
            <w:pPr>
              <w:ind w:firstLine="0"/>
            </w:pPr>
            <w:r w:rsidRPr="008468F3">
              <w:tab/>
            </w:r>
            <w:r w:rsidRPr="008468F3">
              <w:tab/>
              <w:t>}</w:t>
            </w:r>
          </w:p>
          <w:p w14:paraId="62746BC4" w14:textId="77777777" w:rsidR="001F51A1" w:rsidRPr="008468F3" w:rsidRDefault="001F51A1" w:rsidP="001F51A1">
            <w:pPr>
              <w:ind w:firstLine="0"/>
            </w:pPr>
            <w:r w:rsidRPr="008468F3">
              <w:tab/>
            </w:r>
            <w:r w:rsidRPr="008468F3">
              <w:tab/>
              <w:t>cout&lt;&lt;endl;</w:t>
            </w:r>
          </w:p>
          <w:p w14:paraId="275720EC" w14:textId="77777777" w:rsidR="001F51A1" w:rsidRPr="008468F3" w:rsidRDefault="001F51A1" w:rsidP="001F51A1">
            <w:pPr>
              <w:ind w:firstLine="0"/>
            </w:pPr>
            <w:r w:rsidRPr="008468F3">
              <w:t xml:space="preserve">    }</w:t>
            </w:r>
          </w:p>
          <w:p w14:paraId="5496D04E" w14:textId="77777777" w:rsidR="001F51A1" w:rsidRPr="008468F3" w:rsidRDefault="001F51A1" w:rsidP="001F51A1">
            <w:pPr>
              <w:ind w:firstLine="0"/>
            </w:pPr>
            <w:r w:rsidRPr="008468F3">
              <w:t xml:space="preserve">    // output in file output2</w:t>
            </w:r>
          </w:p>
          <w:p w14:paraId="38C2209F" w14:textId="77777777" w:rsidR="001F51A1" w:rsidRPr="008468F3" w:rsidRDefault="001F51A1" w:rsidP="001F51A1">
            <w:pPr>
              <w:ind w:firstLine="0"/>
            </w:pPr>
            <w:r w:rsidRPr="008468F3">
              <w:t xml:space="preserve">    fo&lt;&lt;"/////////////////////////////////////"&lt;&lt;endl;</w:t>
            </w:r>
          </w:p>
          <w:p w14:paraId="0A6A36E7" w14:textId="77777777" w:rsidR="001F51A1" w:rsidRPr="008468F3" w:rsidRDefault="001F51A1" w:rsidP="001F51A1">
            <w:pPr>
              <w:ind w:firstLine="0"/>
            </w:pPr>
            <w:r w:rsidRPr="008468F3">
              <w:t xml:space="preserve">    fo&lt;&lt;"CUSTOMER LIST"&lt;&lt;endl;</w:t>
            </w:r>
          </w:p>
          <w:p w14:paraId="27C8E5CE" w14:textId="77777777" w:rsidR="001F51A1" w:rsidRPr="008468F3" w:rsidRDefault="001F51A1" w:rsidP="001F51A1">
            <w:pPr>
              <w:ind w:firstLine="0"/>
            </w:pPr>
            <w:r w:rsidRPr="008468F3">
              <w:t xml:space="preserve">    // fo&lt;&lt;"</w:t>
            </w:r>
            <w:proofErr w:type="gramStart"/>
            <w:r w:rsidRPr="008468F3">
              <w:t>num :</w:t>
            </w:r>
            <w:proofErr w:type="gramEnd"/>
            <w:r w:rsidRPr="008468F3">
              <w:t xml:space="preserve"> "&lt;&lt;(int)mainList.size()&lt;&lt;endl;</w:t>
            </w:r>
          </w:p>
          <w:p w14:paraId="6124D7EA" w14:textId="77777777" w:rsidR="001F51A1" w:rsidRPr="008468F3" w:rsidRDefault="001F51A1" w:rsidP="001F51A1">
            <w:pPr>
              <w:ind w:firstLine="0"/>
            </w:pPr>
            <w:r w:rsidRPr="008468F3">
              <w:t xml:space="preserve">    </w:t>
            </w:r>
            <w:proofErr w:type="gramStart"/>
            <w:r w:rsidRPr="008468F3">
              <w:t>for(</w:t>
            </w:r>
            <w:proofErr w:type="gramEnd"/>
            <w:r w:rsidRPr="008468F3">
              <w:t>int i=0;i&lt;(int)mainList.size();++i){</w:t>
            </w:r>
          </w:p>
          <w:p w14:paraId="5D7C222B" w14:textId="77777777" w:rsidR="001F51A1" w:rsidRPr="008468F3" w:rsidRDefault="001F51A1" w:rsidP="001F51A1">
            <w:pPr>
              <w:ind w:firstLine="0"/>
            </w:pPr>
            <w:r w:rsidRPr="008468F3">
              <w:t xml:space="preserve">        mainList[i].print(fo);</w:t>
            </w:r>
          </w:p>
          <w:p w14:paraId="7E37B69D" w14:textId="77777777" w:rsidR="001F51A1" w:rsidRPr="008468F3" w:rsidRDefault="001F51A1" w:rsidP="001F51A1">
            <w:pPr>
              <w:ind w:firstLine="0"/>
            </w:pPr>
            <w:r w:rsidRPr="008468F3">
              <w:t xml:space="preserve">    }</w:t>
            </w:r>
          </w:p>
          <w:p w14:paraId="3A65B3ED" w14:textId="77777777" w:rsidR="001F51A1" w:rsidRPr="008468F3" w:rsidRDefault="001F51A1" w:rsidP="001F51A1">
            <w:pPr>
              <w:ind w:firstLine="0"/>
            </w:pPr>
            <w:r w:rsidRPr="008468F3">
              <w:t xml:space="preserve">    fo&lt;&lt;"/////////////////////////////////////"&lt;&lt;endl;</w:t>
            </w:r>
          </w:p>
          <w:p w14:paraId="6AB44D8F" w14:textId="77777777" w:rsidR="001F51A1" w:rsidRPr="008468F3" w:rsidRDefault="001F51A1" w:rsidP="001F51A1">
            <w:pPr>
              <w:ind w:firstLine="0"/>
            </w:pPr>
            <w:r w:rsidRPr="008468F3">
              <w:t xml:space="preserve">    fo&lt;&lt;endl;</w:t>
            </w:r>
          </w:p>
          <w:p w14:paraId="691E4F83" w14:textId="22104536" w:rsidR="001F51A1" w:rsidRDefault="001F51A1" w:rsidP="001F51A1">
            <w:pPr>
              <w:ind w:firstLine="0"/>
              <w:rPr>
                <w:b/>
                <w:bCs/>
              </w:rPr>
            </w:pPr>
            <w:r w:rsidRPr="008468F3">
              <w:t xml:space="preserve">    </w:t>
            </w:r>
            <w:proofErr w:type="gramStart"/>
            <w:r w:rsidRPr="008468F3">
              <w:t>fo.close</w:t>
            </w:r>
            <w:proofErr w:type="gramEnd"/>
            <w:r w:rsidRPr="008468F3">
              <w:t>();</w:t>
            </w:r>
          </w:p>
        </w:tc>
      </w:tr>
    </w:tbl>
    <w:p w14:paraId="47B8F22A" w14:textId="28FF65EF" w:rsidR="008468F3" w:rsidRDefault="008468F3" w:rsidP="00FB4463">
      <w:pPr>
        <w:ind w:firstLine="0"/>
        <w:rPr>
          <w:b/>
          <w:bCs/>
        </w:rPr>
      </w:pPr>
      <w:r>
        <w:rPr>
          <w:b/>
          <w:bCs/>
        </w:rPr>
        <w:t>4.1.7 Dùng dfs để tìm ra số lượng tiền tối đa có thể tra.</w:t>
      </w:r>
    </w:p>
    <w:tbl>
      <w:tblPr>
        <w:tblStyle w:val="TableGrid"/>
        <w:tblW w:w="0" w:type="auto"/>
        <w:tblLook w:val="04A0" w:firstRow="1" w:lastRow="0" w:firstColumn="1" w:lastColumn="0" w:noHBand="0" w:noVBand="1"/>
      </w:tblPr>
      <w:tblGrid>
        <w:gridCol w:w="9062"/>
      </w:tblGrid>
      <w:tr w:rsidR="008468F3" w14:paraId="50FC236D" w14:textId="77777777" w:rsidTr="008468F3">
        <w:tc>
          <w:tcPr>
            <w:tcW w:w="9062" w:type="dxa"/>
            <w:shd w:val="clear" w:color="auto" w:fill="3B3838" w:themeFill="background2" w:themeFillShade="40"/>
          </w:tcPr>
          <w:p w14:paraId="3701EC3D" w14:textId="1F3D7D71" w:rsidR="008468F3" w:rsidRPr="008468F3" w:rsidRDefault="008468F3" w:rsidP="008468F3">
            <w:pPr>
              <w:ind w:firstLine="0"/>
            </w:pPr>
            <w:r>
              <w:rPr>
                <w:b/>
                <w:bCs/>
              </w:rPr>
              <w:t xml:space="preserve">    </w:t>
            </w:r>
            <w:r w:rsidRPr="008468F3">
              <w:t>maxSum=0;</w:t>
            </w:r>
          </w:p>
          <w:p w14:paraId="5FD0B5F4" w14:textId="77777777" w:rsidR="008468F3" w:rsidRPr="008468F3" w:rsidRDefault="008468F3" w:rsidP="008468F3">
            <w:pPr>
              <w:ind w:firstLine="0"/>
            </w:pPr>
            <w:r w:rsidRPr="008468F3">
              <w:t xml:space="preserve">    // output3</w:t>
            </w:r>
          </w:p>
          <w:p w14:paraId="64E12AA7" w14:textId="77777777" w:rsidR="008468F3" w:rsidRPr="008468F3" w:rsidRDefault="008468F3" w:rsidP="008468F3">
            <w:pPr>
              <w:ind w:firstLine="0"/>
            </w:pPr>
            <w:r w:rsidRPr="008468F3">
              <w:lastRenderedPageBreak/>
              <w:t xml:space="preserve">    quickSort(k,</w:t>
            </w:r>
            <w:proofErr w:type="gramStart"/>
            <w:r w:rsidRPr="008468F3">
              <w:t>0,(</w:t>
            </w:r>
            <w:proofErr w:type="gramEnd"/>
            <w:r w:rsidRPr="008468F3">
              <w:t>int)k.size()-1);</w:t>
            </w:r>
          </w:p>
          <w:p w14:paraId="2D2E40C8" w14:textId="77777777" w:rsidR="008468F3" w:rsidRPr="008468F3" w:rsidRDefault="008468F3" w:rsidP="008468F3">
            <w:pPr>
              <w:ind w:firstLine="0"/>
            </w:pPr>
            <w:r w:rsidRPr="008468F3">
              <w:t xml:space="preserve">    </w:t>
            </w:r>
            <w:proofErr w:type="gramStart"/>
            <w:r w:rsidRPr="008468F3">
              <w:t>for(</w:t>
            </w:r>
            <w:proofErr w:type="gramEnd"/>
            <w:r w:rsidRPr="008468F3">
              <w:t>int i=0;i&lt;n;++i) sum+=a[i]*b[i];</w:t>
            </w:r>
          </w:p>
          <w:p w14:paraId="6277F2A6" w14:textId="77777777" w:rsidR="008468F3" w:rsidRPr="008468F3" w:rsidRDefault="008468F3" w:rsidP="008468F3">
            <w:pPr>
              <w:ind w:firstLine="0"/>
            </w:pPr>
            <w:r w:rsidRPr="008468F3">
              <w:t xml:space="preserve">    vector&lt;int&gt; tmp2(n);</w:t>
            </w:r>
          </w:p>
          <w:p w14:paraId="2EA4BAC6" w14:textId="77777777" w:rsidR="008468F3" w:rsidRPr="008468F3" w:rsidRDefault="008468F3" w:rsidP="008468F3">
            <w:pPr>
              <w:ind w:firstLine="0"/>
            </w:pPr>
            <w:r w:rsidRPr="008468F3">
              <w:t xml:space="preserve">    </w:t>
            </w:r>
            <w:proofErr w:type="gramStart"/>
            <w:r w:rsidRPr="008468F3">
              <w:t>for(</w:t>
            </w:r>
            <w:proofErr w:type="gramEnd"/>
            <w:r w:rsidRPr="008468F3">
              <w:t>int i=0;i&lt;tmp2.size();++i) tmp2[i]=0;</w:t>
            </w:r>
          </w:p>
          <w:p w14:paraId="009E0A10" w14:textId="77777777" w:rsidR="008468F3" w:rsidRPr="008468F3" w:rsidRDefault="008468F3" w:rsidP="008468F3">
            <w:pPr>
              <w:ind w:firstLine="0"/>
            </w:pPr>
            <w:r w:rsidRPr="008468F3">
              <w:t xml:space="preserve">    vector&lt;customer&gt; mainList2;</w:t>
            </w:r>
          </w:p>
          <w:p w14:paraId="49F4A9E8" w14:textId="77777777" w:rsidR="008468F3" w:rsidRPr="008468F3" w:rsidRDefault="008468F3" w:rsidP="008468F3">
            <w:pPr>
              <w:ind w:firstLine="0"/>
            </w:pPr>
            <w:r w:rsidRPr="008468F3">
              <w:t xml:space="preserve">    vector&lt;customer&gt; temp;</w:t>
            </w:r>
          </w:p>
          <w:p w14:paraId="4A26F58F" w14:textId="77777777" w:rsidR="008468F3" w:rsidRPr="008468F3" w:rsidRDefault="008468F3" w:rsidP="008468F3">
            <w:pPr>
              <w:ind w:firstLine="0"/>
            </w:pPr>
            <w:r w:rsidRPr="008468F3">
              <w:t xml:space="preserve">    dfs(</w:t>
            </w:r>
            <w:proofErr w:type="gramStart"/>
            <w:r w:rsidRPr="008468F3">
              <w:t>0,tmp</w:t>
            </w:r>
            <w:proofErr w:type="gramEnd"/>
            <w:r w:rsidRPr="008468F3">
              <w:t>2,mainList2,temp);</w:t>
            </w:r>
          </w:p>
          <w:p w14:paraId="53A750CE" w14:textId="77777777" w:rsidR="008468F3" w:rsidRPr="008468F3" w:rsidRDefault="008468F3" w:rsidP="008468F3">
            <w:pPr>
              <w:ind w:firstLine="0"/>
            </w:pPr>
            <w:r w:rsidRPr="008468F3">
              <w:t xml:space="preserve">    maxSum*=g;</w:t>
            </w:r>
          </w:p>
          <w:p w14:paraId="54D3D137" w14:textId="77777777" w:rsidR="008468F3" w:rsidRPr="008468F3" w:rsidRDefault="008468F3" w:rsidP="008468F3">
            <w:pPr>
              <w:ind w:firstLine="0"/>
            </w:pPr>
            <w:r w:rsidRPr="008468F3">
              <w:t xml:space="preserve">    fo2&lt;&lt;"max </w:t>
            </w:r>
            <w:proofErr w:type="gramStart"/>
            <w:r w:rsidRPr="008468F3">
              <w:t>sum :</w:t>
            </w:r>
            <w:proofErr w:type="gramEnd"/>
            <w:r w:rsidRPr="008468F3">
              <w:t xml:space="preserve"> "&lt;&lt;maxSum&lt;&lt;endl;</w:t>
            </w:r>
          </w:p>
          <w:p w14:paraId="5D0E17C6" w14:textId="77777777" w:rsidR="008468F3" w:rsidRPr="008468F3" w:rsidRDefault="008468F3" w:rsidP="008468F3">
            <w:pPr>
              <w:ind w:firstLine="0"/>
            </w:pPr>
            <w:r w:rsidRPr="008468F3">
              <w:t xml:space="preserve">    cout&lt;&lt;"max </w:t>
            </w:r>
            <w:proofErr w:type="gramStart"/>
            <w:r w:rsidRPr="008468F3">
              <w:t>sum :</w:t>
            </w:r>
            <w:proofErr w:type="gramEnd"/>
            <w:r w:rsidRPr="008468F3">
              <w:t xml:space="preserve"> "&lt;&lt;maxSum&lt;&lt;endl;</w:t>
            </w:r>
          </w:p>
          <w:p w14:paraId="00B2FD3F" w14:textId="77777777" w:rsidR="008468F3" w:rsidRPr="008468F3" w:rsidRDefault="008468F3" w:rsidP="008468F3">
            <w:pPr>
              <w:ind w:firstLine="0"/>
            </w:pPr>
            <w:r w:rsidRPr="008468F3">
              <w:tab/>
            </w:r>
            <w:proofErr w:type="gramStart"/>
            <w:r w:rsidRPr="008468F3">
              <w:t>for(</w:t>
            </w:r>
            <w:proofErr w:type="gramEnd"/>
            <w:r w:rsidRPr="008468F3">
              <w:t>int i=0;i&lt;mainList2.size();++i){</w:t>
            </w:r>
          </w:p>
          <w:p w14:paraId="6DAA0618" w14:textId="77777777" w:rsidR="008468F3" w:rsidRPr="008468F3" w:rsidRDefault="008468F3" w:rsidP="008468F3">
            <w:pPr>
              <w:ind w:firstLine="0"/>
            </w:pPr>
            <w:r w:rsidRPr="008468F3">
              <w:tab/>
            </w:r>
            <w:r w:rsidRPr="008468F3">
              <w:tab/>
              <w:t>customer x=mainList2[i];</w:t>
            </w:r>
          </w:p>
          <w:p w14:paraId="2EB8A701" w14:textId="77777777" w:rsidR="008468F3" w:rsidRPr="008468F3" w:rsidRDefault="008468F3" w:rsidP="008468F3">
            <w:pPr>
              <w:ind w:firstLine="0"/>
            </w:pPr>
            <w:r w:rsidRPr="008468F3">
              <w:t xml:space="preserve">        fo2&lt;&lt;"khach thu ["&lt;&lt;x.id+1&lt;&lt;"</w:t>
            </w:r>
            <w:proofErr w:type="gramStart"/>
            <w:r w:rsidRPr="008468F3">
              <w:t>] :</w:t>
            </w:r>
            <w:proofErr w:type="gramEnd"/>
            <w:r w:rsidRPr="008468F3">
              <w:t xml:space="preserve"> ";</w:t>
            </w:r>
          </w:p>
          <w:p w14:paraId="7CEBA01C" w14:textId="77777777" w:rsidR="008468F3" w:rsidRPr="008468F3" w:rsidRDefault="008468F3" w:rsidP="008468F3">
            <w:pPr>
              <w:ind w:firstLine="0"/>
            </w:pPr>
            <w:r w:rsidRPr="008468F3">
              <w:t xml:space="preserve">        </w:t>
            </w:r>
            <w:proofErr w:type="gramStart"/>
            <w:r w:rsidRPr="008468F3">
              <w:t>for(</w:t>
            </w:r>
            <w:proofErr w:type="gramEnd"/>
            <w:r w:rsidRPr="008468F3">
              <w:t>int j=0;j&lt;x.x.size();++j) fo2&lt;&lt;x.x[j]&lt;&lt;" ";</w:t>
            </w:r>
          </w:p>
          <w:p w14:paraId="766A4EB3" w14:textId="77777777" w:rsidR="008468F3" w:rsidRPr="008468F3" w:rsidRDefault="008468F3" w:rsidP="008468F3">
            <w:pPr>
              <w:ind w:firstLine="0"/>
            </w:pPr>
            <w:r w:rsidRPr="008468F3">
              <w:t xml:space="preserve">        fo2&lt;&lt;endl;</w:t>
            </w:r>
          </w:p>
          <w:p w14:paraId="675A2508" w14:textId="77777777" w:rsidR="008468F3" w:rsidRPr="008468F3" w:rsidRDefault="008468F3" w:rsidP="008468F3">
            <w:pPr>
              <w:ind w:firstLine="0"/>
            </w:pPr>
            <w:r w:rsidRPr="008468F3">
              <w:t xml:space="preserve">    }</w:t>
            </w:r>
          </w:p>
          <w:p w14:paraId="084B956D" w14:textId="77777777" w:rsidR="008468F3" w:rsidRPr="008468F3" w:rsidRDefault="008468F3" w:rsidP="008468F3">
            <w:pPr>
              <w:ind w:firstLine="0"/>
            </w:pPr>
            <w:r w:rsidRPr="008468F3">
              <w:t xml:space="preserve">    fo2.close();</w:t>
            </w:r>
          </w:p>
          <w:p w14:paraId="727015AB" w14:textId="56B03131" w:rsidR="008468F3" w:rsidRDefault="008468F3" w:rsidP="008468F3">
            <w:pPr>
              <w:ind w:firstLine="0"/>
              <w:rPr>
                <w:b/>
                <w:bCs/>
              </w:rPr>
            </w:pPr>
            <w:r w:rsidRPr="008468F3">
              <w:t xml:space="preserve">    </w:t>
            </w:r>
            <w:proofErr w:type="gramStart"/>
            <w:r w:rsidRPr="008468F3">
              <w:t>fi.close</w:t>
            </w:r>
            <w:proofErr w:type="gramEnd"/>
            <w:r w:rsidRPr="008468F3">
              <w:t>();</w:t>
            </w:r>
          </w:p>
        </w:tc>
      </w:tr>
    </w:tbl>
    <w:p w14:paraId="180AA473" w14:textId="3F832571" w:rsidR="008468F3" w:rsidRDefault="008468F3" w:rsidP="00FB4463">
      <w:pPr>
        <w:ind w:firstLine="0"/>
        <w:rPr>
          <w:b/>
          <w:bCs/>
        </w:rPr>
      </w:pPr>
      <w:r>
        <w:rPr>
          <w:b/>
          <w:bCs/>
        </w:rPr>
        <w:lastRenderedPageBreak/>
        <w:t>4.1.8 Các hàm hỗ trợ</w:t>
      </w:r>
    </w:p>
    <w:tbl>
      <w:tblPr>
        <w:tblStyle w:val="TableGrid"/>
        <w:tblW w:w="0" w:type="auto"/>
        <w:tblLook w:val="04A0" w:firstRow="1" w:lastRow="0" w:firstColumn="1" w:lastColumn="0" w:noHBand="0" w:noVBand="1"/>
      </w:tblPr>
      <w:tblGrid>
        <w:gridCol w:w="9062"/>
      </w:tblGrid>
      <w:tr w:rsidR="008468F3" w14:paraId="0ED9A024" w14:textId="77777777" w:rsidTr="008468F3">
        <w:tc>
          <w:tcPr>
            <w:tcW w:w="9062" w:type="dxa"/>
            <w:shd w:val="clear" w:color="auto" w:fill="3B3838" w:themeFill="background2" w:themeFillShade="40"/>
          </w:tcPr>
          <w:p w14:paraId="2BC313F5" w14:textId="21CBF723" w:rsidR="008468F3" w:rsidRDefault="008468F3" w:rsidP="008468F3">
            <w:pPr>
              <w:ind w:firstLine="0"/>
            </w:pPr>
            <w:r>
              <w:t>////////////////////////////////////////////////////////////////////////// QuickSort</w:t>
            </w:r>
          </w:p>
          <w:p w14:paraId="49F50BCA" w14:textId="25403878" w:rsidR="008468F3" w:rsidRDefault="008468F3" w:rsidP="008468F3">
            <w:pPr>
              <w:ind w:firstLine="0"/>
            </w:pPr>
            <w:r>
              <w:t xml:space="preserve">int partition (vector&lt;int&gt; arr, int low, int high)  </w:t>
            </w:r>
          </w:p>
          <w:p w14:paraId="58D2142E" w14:textId="77777777" w:rsidR="008468F3" w:rsidRDefault="008468F3" w:rsidP="008468F3">
            <w:pPr>
              <w:ind w:firstLine="0"/>
            </w:pPr>
            <w:r>
              <w:t xml:space="preserve">{  </w:t>
            </w:r>
          </w:p>
          <w:p w14:paraId="0E5D13B6" w14:textId="77777777" w:rsidR="008468F3" w:rsidRDefault="008468F3" w:rsidP="008468F3">
            <w:pPr>
              <w:ind w:firstLine="0"/>
            </w:pPr>
            <w:r>
              <w:t xml:space="preserve">    int pivot = arr[high]; </w:t>
            </w:r>
          </w:p>
          <w:p w14:paraId="23C9EF48" w14:textId="77777777" w:rsidR="008468F3" w:rsidRDefault="008468F3" w:rsidP="008468F3">
            <w:pPr>
              <w:ind w:firstLine="0"/>
            </w:pPr>
            <w:r>
              <w:t xml:space="preserve">    int i = (low - 1); </w:t>
            </w:r>
          </w:p>
          <w:p w14:paraId="14ED5F8C" w14:textId="77777777" w:rsidR="008468F3" w:rsidRDefault="008468F3" w:rsidP="008468F3">
            <w:pPr>
              <w:ind w:firstLine="0"/>
            </w:pPr>
            <w:r>
              <w:t xml:space="preserve">  </w:t>
            </w:r>
          </w:p>
          <w:p w14:paraId="71772EC9" w14:textId="77777777" w:rsidR="008468F3" w:rsidRDefault="008468F3" w:rsidP="008468F3">
            <w:pPr>
              <w:ind w:firstLine="0"/>
            </w:pPr>
            <w:r>
              <w:t xml:space="preserve">    for (int j = low; j &lt;= high - 1; j++)  </w:t>
            </w:r>
          </w:p>
          <w:p w14:paraId="044AC651" w14:textId="77777777" w:rsidR="008468F3" w:rsidRDefault="008468F3" w:rsidP="008468F3">
            <w:pPr>
              <w:ind w:firstLine="0"/>
            </w:pPr>
            <w:r>
              <w:t xml:space="preserve">    {  </w:t>
            </w:r>
          </w:p>
          <w:p w14:paraId="43A6B71D" w14:textId="77777777" w:rsidR="008468F3" w:rsidRDefault="008468F3" w:rsidP="008468F3">
            <w:pPr>
              <w:ind w:firstLine="0"/>
            </w:pPr>
            <w:r>
              <w:t xml:space="preserve">        if (arr[j] &lt; pivot)  </w:t>
            </w:r>
          </w:p>
          <w:p w14:paraId="6DCBBB62" w14:textId="77777777" w:rsidR="008468F3" w:rsidRDefault="008468F3" w:rsidP="008468F3">
            <w:pPr>
              <w:ind w:firstLine="0"/>
            </w:pPr>
            <w:r>
              <w:t xml:space="preserve">        {  </w:t>
            </w:r>
          </w:p>
          <w:p w14:paraId="3BE0955D" w14:textId="77777777" w:rsidR="008468F3" w:rsidRDefault="008468F3" w:rsidP="008468F3">
            <w:pPr>
              <w:ind w:firstLine="0"/>
            </w:pPr>
            <w:r>
              <w:t xml:space="preserve">            i++;</w:t>
            </w:r>
          </w:p>
          <w:p w14:paraId="31CEE6E1" w14:textId="77777777" w:rsidR="008468F3" w:rsidRDefault="008468F3" w:rsidP="008468F3">
            <w:pPr>
              <w:ind w:firstLine="0"/>
            </w:pPr>
            <w:r>
              <w:lastRenderedPageBreak/>
              <w:t xml:space="preserve">            swap(arr[i], arr[j]);  </w:t>
            </w:r>
          </w:p>
          <w:p w14:paraId="697C1443" w14:textId="77777777" w:rsidR="008468F3" w:rsidRDefault="008468F3" w:rsidP="008468F3">
            <w:pPr>
              <w:ind w:firstLine="0"/>
            </w:pPr>
            <w:r>
              <w:t xml:space="preserve">        }  </w:t>
            </w:r>
          </w:p>
          <w:p w14:paraId="582235F7" w14:textId="77777777" w:rsidR="008468F3" w:rsidRDefault="008468F3" w:rsidP="008468F3">
            <w:pPr>
              <w:ind w:firstLine="0"/>
            </w:pPr>
            <w:r>
              <w:t xml:space="preserve">    }  </w:t>
            </w:r>
          </w:p>
          <w:p w14:paraId="337D2697" w14:textId="77777777" w:rsidR="008468F3" w:rsidRDefault="008468F3" w:rsidP="008468F3">
            <w:pPr>
              <w:ind w:firstLine="0"/>
            </w:pPr>
            <w:r>
              <w:t xml:space="preserve">    </w:t>
            </w:r>
            <w:proofErr w:type="gramStart"/>
            <w:r>
              <w:t>swap(</w:t>
            </w:r>
            <w:proofErr w:type="gramEnd"/>
            <w:r>
              <w:t xml:space="preserve">arr[i + 1], arr[high]);  </w:t>
            </w:r>
          </w:p>
          <w:p w14:paraId="633E2ADF" w14:textId="77777777" w:rsidR="008468F3" w:rsidRDefault="008468F3" w:rsidP="008468F3">
            <w:pPr>
              <w:ind w:firstLine="0"/>
            </w:pPr>
            <w:r>
              <w:t xml:space="preserve">    return (i + 1);  </w:t>
            </w:r>
          </w:p>
          <w:p w14:paraId="62FF99CE" w14:textId="77777777" w:rsidR="008468F3" w:rsidRDefault="008468F3" w:rsidP="008468F3">
            <w:pPr>
              <w:ind w:firstLine="0"/>
            </w:pPr>
            <w:r>
              <w:t xml:space="preserve">}  </w:t>
            </w:r>
          </w:p>
          <w:p w14:paraId="02BC6A27" w14:textId="77777777" w:rsidR="008468F3" w:rsidRDefault="008468F3" w:rsidP="008468F3">
            <w:pPr>
              <w:ind w:firstLine="0"/>
            </w:pPr>
            <w:r>
              <w:t xml:space="preserve">void quickSort(vector&lt;int&gt; arr, int low, int high)  </w:t>
            </w:r>
          </w:p>
          <w:p w14:paraId="11410661" w14:textId="77777777" w:rsidR="008468F3" w:rsidRDefault="008468F3" w:rsidP="008468F3">
            <w:pPr>
              <w:ind w:firstLine="0"/>
            </w:pPr>
            <w:r>
              <w:t xml:space="preserve">{  </w:t>
            </w:r>
          </w:p>
          <w:p w14:paraId="069E712A" w14:textId="77777777" w:rsidR="008468F3" w:rsidRDefault="008468F3" w:rsidP="008468F3">
            <w:pPr>
              <w:ind w:firstLine="0"/>
            </w:pPr>
            <w:r>
              <w:t xml:space="preserve">    if (low &lt; high)  </w:t>
            </w:r>
          </w:p>
          <w:p w14:paraId="07680C09" w14:textId="77777777" w:rsidR="008468F3" w:rsidRDefault="008468F3" w:rsidP="008468F3">
            <w:pPr>
              <w:ind w:firstLine="0"/>
            </w:pPr>
            <w:r>
              <w:t xml:space="preserve">    {  </w:t>
            </w:r>
          </w:p>
          <w:p w14:paraId="3DA27C74" w14:textId="77777777" w:rsidR="008468F3" w:rsidRDefault="008468F3" w:rsidP="008468F3">
            <w:pPr>
              <w:ind w:firstLine="0"/>
            </w:pPr>
            <w:r>
              <w:t xml:space="preserve">        int pi = </w:t>
            </w:r>
            <w:proofErr w:type="gramStart"/>
            <w:r>
              <w:t>partition(</w:t>
            </w:r>
            <w:proofErr w:type="gramEnd"/>
            <w:r>
              <w:t xml:space="preserve">arr, low, high);  </w:t>
            </w:r>
          </w:p>
          <w:p w14:paraId="1D8D370C" w14:textId="77777777" w:rsidR="008468F3" w:rsidRDefault="008468F3" w:rsidP="008468F3">
            <w:pPr>
              <w:ind w:firstLine="0"/>
            </w:pPr>
            <w:r>
              <w:t xml:space="preserve">        </w:t>
            </w:r>
            <w:proofErr w:type="gramStart"/>
            <w:r>
              <w:t>quickSort(</w:t>
            </w:r>
            <w:proofErr w:type="gramEnd"/>
            <w:r>
              <w:t xml:space="preserve">arr, low, pi - 1);  </w:t>
            </w:r>
          </w:p>
          <w:p w14:paraId="4D859715" w14:textId="77777777" w:rsidR="008468F3" w:rsidRDefault="008468F3" w:rsidP="008468F3">
            <w:pPr>
              <w:ind w:firstLine="0"/>
            </w:pPr>
            <w:r>
              <w:t xml:space="preserve">        </w:t>
            </w:r>
            <w:proofErr w:type="gramStart"/>
            <w:r>
              <w:t>quickSort(</w:t>
            </w:r>
            <w:proofErr w:type="gramEnd"/>
            <w:r>
              <w:t xml:space="preserve">arr, pi + 1, high);  </w:t>
            </w:r>
          </w:p>
          <w:p w14:paraId="1901E4A9" w14:textId="77777777" w:rsidR="008468F3" w:rsidRDefault="008468F3" w:rsidP="008468F3">
            <w:pPr>
              <w:ind w:firstLine="0"/>
            </w:pPr>
            <w:r>
              <w:t xml:space="preserve">    }  </w:t>
            </w:r>
          </w:p>
          <w:p w14:paraId="7B33BDC8" w14:textId="006BDCD6" w:rsidR="008468F3" w:rsidRDefault="008468F3" w:rsidP="008468F3">
            <w:pPr>
              <w:ind w:firstLine="0"/>
            </w:pPr>
            <w:r>
              <w:t xml:space="preserve">}  </w:t>
            </w:r>
          </w:p>
          <w:p w14:paraId="740D8185" w14:textId="77777777" w:rsidR="008468F3" w:rsidRDefault="008468F3" w:rsidP="008468F3">
            <w:pPr>
              <w:ind w:firstLine="0"/>
            </w:pPr>
            <w:r>
              <w:t>////////////////////////////////////////////////////////////////////////// Tính tổng trong vector</w:t>
            </w:r>
          </w:p>
          <w:p w14:paraId="31DF4027" w14:textId="77777777" w:rsidR="008468F3" w:rsidRDefault="008468F3" w:rsidP="008468F3">
            <w:pPr>
              <w:ind w:firstLine="0"/>
            </w:pPr>
            <w:r>
              <w:t xml:space="preserve">int sumVec(vector&lt;int&gt;&amp; </w:t>
            </w:r>
            <w:proofErr w:type="gramStart"/>
            <w:r>
              <w:t>vec){</w:t>
            </w:r>
            <w:proofErr w:type="gramEnd"/>
          </w:p>
          <w:p w14:paraId="5CACF767" w14:textId="77777777" w:rsidR="008468F3" w:rsidRDefault="008468F3" w:rsidP="008468F3">
            <w:pPr>
              <w:ind w:firstLine="0"/>
            </w:pPr>
            <w:r>
              <w:t xml:space="preserve">    int sum=0;</w:t>
            </w:r>
          </w:p>
          <w:p w14:paraId="729BFF16" w14:textId="77777777" w:rsidR="008468F3" w:rsidRDefault="008468F3" w:rsidP="008468F3">
            <w:pPr>
              <w:ind w:firstLine="0"/>
            </w:pPr>
            <w:r>
              <w:t xml:space="preserve">    </w:t>
            </w:r>
            <w:proofErr w:type="gramStart"/>
            <w:r>
              <w:t>for(</w:t>
            </w:r>
            <w:proofErr w:type="gramEnd"/>
            <w:r>
              <w:t>int i=0;i&lt;n;++i) sum+=a[i]*vec[i];</w:t>
            </w:r>
          </w:p>
          <w:p w14:paraId="6595D292" w14:textId="77777777" w:rsidR="008468F3" w:rsidRDefault="008468F3" w:rsidP="008468F3">
            <w:pPr>
              <w:ind w:firstLine="0"/>
            </w:pPr>
            <w:r>
              <w:t xml:space="preserve">    return sum;</w:t>
            </w:r>
          </w:p>
          <w:p w14:paraId="7596B402" w14:textId="77777777" w:rsidR="008468F3" w:rsidRDefault="008468F3" w:rsidP="008468F3">
            <w:pPr>
              <w:ind w:firstLine="0"/>
            </w:pPr>
            <w:r>
              <w:t>}</w:t>
            </w:r>
          </w:p>
          <w:p w14:paraId="3537F3A4" w14:textId="77777777" w:rsidR="008468F3" w:rsidRDefault="008468F3" w:rsidP="008468F3">
            <w:pPr>
              <w:ind w:firstLine="0"/>
            </w:pPr>
            <w:r>
              <w:t>////////////////////////////////////////////////////////////////////////// Cộng 2 vector</w:t>
            </w:r>
          </w:p>
          <w:p w14:paraId="5704A159" w14:textId="77777777" w:rsidR="008468F3" w:rsidRDefault="008468F3" w:rsidP="008468F3">
            <w:pPr>
              <w:ind w:firstLine="0"/>
            </w:pPr>
            <w:r>
              <w:t xml:space="preserve">vector&lt;int&gt; add_vec(vector&lt;int&gt;&amp; </w:t>
            </w:r>
            <w:proofErr w:type="gramStart"/>
            <w:r>
              <w:t>a,vector</w:t>
            </w:r>
            <w:proofErr w:type="gramEnd"/>
            <w:r>
              <w:t>&lt;int&gt;&amp; b){</w:t>
            </w:r>
          </w:p>
          <w:p w14:paraId="67AEB15D" w14:textId="77777777" w:rsidR="008468F3" w:rsidRDefault="008468F3" w:rsidP="008468F3">
            <w:pPr>
              <w:ind w:firstLine="0"/>
            </w:pPr>
            <w:r>
              <w:tab/>
              <w:t>int n=</w:t>
            </w:r>
            <w:proofErr w:type="gramStart"/>
            <w:r>
              <w:t>a.size</w:t>
            </w:r>
            <w:proofErr w:type="gramEnd"/>
            <w:r>
              <w:t>();</w:t>
            </w:r>
          </w:p>
          <w:p w14:paraId="33D73B6A" w14:textId="77777777" w:rsidR="008468F3" w:rsidRDefault="008468F3" w:rsidP="008468F3">
            <w:pPr>
              <w:ind w:firstLine="0"/>
            </w:pPr>
            <w:r>
              <w:t xml:space="preserve">    vector&lt;int&gt; c(n);</w:t>
            </w:r>
          </w:p>
          <w:p w14:paraId="630F2A4C" w14:textId="77777777" w:rsidR="008468F3" w:rsidRDefault="008468F3" w:rsidP="008468F3">
            <w:pPr>
              <w:ind w:firstLine="0"/>
            </w:pPr>
            <w:r>
              <w:t xml:space="preserve">    </w:t>
            </w:r>
            <w:proofErr w:type="gramStart"/>
            <w:r>
              <w:t>for(</w:t>
            </w:r>
            <w:proofErr w:type="gramEnd"/>
            <w:r>
              <w:t>int i=0;i&lt;n;++i) c[i]=a[i];</w:t>
            </w:r>
          </w:p>
          <w:p w14:paraId="57D688D0" w14:textId="77777777" w:rsidR="008468F3" w:rsidRDefault="008468F3" w:rsidP="008468F3">
            <w:pPr>
              <w:ind w:firstLine="0"/>
            </w:pPr>
            <w:r>
              <w:t xml:space="preserve">    </w:t>
            </w:r>
            <w:proofErr w:type="gramStart"/>
            <w:r>
              <w:t>for(</w:t>
            </w:r>
            <w:proofErr w:type="gramEnd"/>
            <w:r>
              <w:t>int i=0;i&lt;n;++i){</w:t>
            </w:r>
          </w:p>
          <w:p w14:paraId="5C4B8048" w14:textId="77777777" w:rsidR="008468F3" w:rsidRDefault="008468F3" w:rsidP="008468F3">
            <w:pPr>
              <w:ind w:firstLine="0"/>
            </w:pPr>
            <w:r>
              <w:t xml:space="preserve">        c[i]+=b[i];</w:t>
            </w:r>
          </w:p>
          <w:p w14:paraId="57853980" w14:textId="77777777" w:rsidR="008468F3" w:rsidRDefault="008468F3" w:rsidP="008468F3">
            <w:pPr>
              <w:ind w:firstLine="0"/>
            </w:pPr>
            <w:r>
              <w:t xml:space="preserve">    }</w:t>
            </w:r>
          </w:p>
          <w:p w14:paraId="124F1A4C" w14:textId="77777777" w:rsidR="008468F3" w:rsidRDefault="008468F3" w:rsidP="008468F3">
            <w:pPr>
              <w:ind w:firstLine="0"/>
            </w:pPr>
            <w:r>
              <w:t xml:space="preserve">    return c;</w:t>
            </w:r>
          </w:p>
          <w:p w14:paraId="27D765DD" w14:textId="52707D51" w:rsidR="008468F3" w:rsidRDefault="008468F3" w:rsidP="008468F3">
            <w:pPr>
              <w:ind w:firstLine="0"/>
            </w:pPr>
            <w:r>
              <w:lastRenderedPageBreak/>
              <w:t>}</w:t>
            </w:r>
          </w:p>
          <w:p w14:paraId="32B00C3D" w14:textId="39EB6D0B" w:rsidR="008468F3" w:rsidRDefault="008468F3" w:rsidP="008468F3">
            <w:pPr>
              <w:ind w:firstLine="0"/>
            </w:pPr>
            <w:r>
              <w:t>////////////////////////////////////////////////////////////////////////// Kiểm tra vector hợp lệ</w:t>
            </w:r>
          </w:p>
          <w:p w14:paraId="52C6F8FF" w14:textId="77777777" w:rsidR="008468F3" w:rsidRDefault="008468F3" w:rsidP="008468F3">
            <w:pPr>
              <w:ind w:firstLine="0"/>
            </w:pPr>
            <w:r>
              <w:t xml:space="preserve">bool good(vector&lt;int&gt; </w:t>
            </w:r>
            <w:proofErr w:type="gramStart"/>
            <w:r>
              <w:t>cur){</w:t>
            </w:r>
            <w:proofErr w:type="gramEnd"/>
          </w:p>
          <w:p w14:paraId="364B2854" w14:textId="77777777" w:rsidR="008468F3" w:rsidRDefault="008468F3" w:rsidP="008468F3">
            <w:pPr>
              <w:ind w:firstLine="0"/>
            </w:pPr>
            <w:r>
              <w:t xml:space="preserve">    </w:t>
            </w:r>
            <w:proofErr w:type="gramStart"/>
            <w:r>
              <w:t>for(</w:t>
            </w:r>
            <w:proofErr w:type="gramEnd"/>
            <w:r>
              <w:t>int i=0;i&lt;n;++i){</w:t>
            </w:r>
          </w:p>
          <w:p w14:paraId="7C56E23F" w14:textId="77777777" w:rsidR="008468F3" w:rsidRDefault="008468F3" w:rsidP="008468F3">
            <w:pPr>
              <w:ind w:firstLine="0"/>
            </w:pPr>
            <w:r>
              <w:t xml:space="preserve">        if(cur[i]&gt;b[i]) return 0;</w:t>
            </w:r>
          </w:p>
          <w:p w14:paraId="2C3292E2" w14:textId="77777777" w:rsidR="008468F3" w:rsidRDefault="008468F3" w:rsidP="008468F3">
            <w:pPr>
              <w:ind w:firstLine="0"/>
            </w:pPr>
            <w:r>
              <w:t xml:space="preserve">    }</w:t>
            </w:r>
          </w:p>
          <w:p w14:paraId="2B39B5A7" w14:textId="77777777" w:rsidR="008468F3" w:rsidRDefault="008468F3" w:rsidP="008468F3">
            <w:pPr>
              <w:ind w:firstLine="0"/>
            </w:pPr>
            <w:r>
              <w:t xml:space="preserve">    return 1;</w:t>
            </w:r>
          </w:p>
          <w:p w14:paraId="17C31E16" w14:textId="2D0FEA07" w:rsidR="008468F3" w:rsidRDefault="008468F3" w:rsidP="008468F3">
            <w:pPr>
              <w:ind w:firstLine="0"/>
            </w:pPr>
            <w:r>
              <w:t>}</w:t>
            </w:r>
          </w:p>
          <w:p w14:paraId="5691EC0D" w14:textId="7B520626" w:rsidR="008468F3" w:rsidRDefault="008468F3" w:rsidP="008468F3">
            <w:pPr>
              <w:ind w:firstLine="0"/>
            </w:pPr>
            <w:r>
              <w:t>//////////////////////////////////////////////// Hàm tạo ra các vector hợp lệ cho mỗi người khách</w:t>
            </w:r>
          </w:p>
          <w:p w14:paraId="545F9141" w14:textId="77777777" w:rsidR="008468F3" w:rsidRDefault="008468F3" w:rsidP="008468F3">
            <w:pPr>
              <w:ind w:firstLine="0"/>
            </w:pPr>
            <w:r>
              <w:t xml:space="preserve">void </w:t>
            </w:r>
            <w:proofErr w:type="gramStart"/>
            <w:r>
              <w:t>solve(</w:t>
            </w:r>
            <w:proofErr w:type="gramEnd"/>
            <w:r>
              <w:t>int id,vector&lt;vector&lt;int&gt;&gt;&amp; vec,int sum,int val,vector&lt;int&gt; cur){</w:t>
            </w:r>
          </w:p>
          <w:p w14:paraId="71544DBE" w14:textId="77777777" w:rsidR="008468F3" w:rsidRDefault="008468F3" w:rsidP="008468F3">
            <w:pPr>
              <w:ind w:firstLine="0"/>
            </w:pPr>
            <w:r>
              <w:t xml:space="preserve">    if(sum==</w:t>
            </w:r>
            <w:proofErr w:type="gramStart"/>
            <w:r>
              <w:t>val){</w:t>
            </w:r>
            <w:proofErr w:type="gramEnd"/>
          </w:p>
          <w:p w14:paraId="4A3757C7" w14:textId="77777777" w:rsidR="008468F3" w:rsidRDefault="008468F3" w:rsidP="008468F3">
            <w:pPr>
              <w:ind w:firstLine="0"/>
            </w:pPr>
            <w:r>
              <w:tab/>
            </w:r>
            <w:r>
              <w:tab/>
              <w:t>vector&lt;int&gt; tmp(</w:t>
            </w:r>
            <w:proofErr w:type="gramStart"/>
            <w:r>
              <w:t>cur.size</w:t>
            </w:r>
            <w:proofErr w:type="gramEnd"/>
            <w:r>
              <w:t>());</w:t>
            </w:r>
          </w:p>
          <w:p w14:paraId="482F3A8B" w14:textId="77777777" w:rsidR="008468F3" w:rsidRDefault="008468F3" w:rsidP="008468F3">
            <w:pPr>
              <w:ind w:firstLine="0"/>
            </w:pPr>
            <w:r>
              <w:tab/>
            </w:r>
            <w:r>
              <w:tab/>
            </w:r>
            <w:proofErr w:type="gramStart"/>
            <w:r>
              <w:t>for(</w:t>
            </w:r>
            <w:proofErr w:type="gramEnd"/>
            <w:r>
              <w:t>int i=0;i&lt;cur.size();++i) tmp[i]=cur[i];</w:t>
            </w:r>
          </w:p>
          <w:p w14:paraId="56E5CAC0" w14:textId="77777777" w:rsidR="008468F3" w:rsidRDefault="008468F3" w:rsidP="008468F3">
            <w:pPr>
              <w:ind w:firstLine="0"/>
            </w:pPr>
            <w:r>
              <w:t xml:space="preserve">        </w:t>
            </w:r>
            <w:proofErr w:type="gramStart"/>
            <w:r>
              <w:t>vec.push</w:t>
            </w:r>
            <w:proofErr w:type="gramEnd"/>
            <w:r>
              <w:t>_back(tmp);</w:t>
            </w:r>
          </w:p>
          <w:p w14:paraId="48A002F0" w14:textId="77777777" w:rsidR="008468F3" w:rsidRDefault="008468F3" w:rsidP="008468F3">
            <w:pPr>
              <w:ind w:firstLine="0"/>
            </w:pPr>
            <w:r>
              <w:t xml:space="preserve">        return;</w:t>
            </w:r>
          </w:p>
          <w:p w14:paraId="3D9D8D33" w14:textId="77777777" w:rsidR="008468F3" w:rsidRDefault="008468F3" w:rsidP="008468F3">
            <w:pPr>
              <w:ind w:firstLine="0"/>
            </w:pPr>
            <w:r>
              <w:t xml:space="preserve">    }</w:t>
            </w:r>
          </w:p>
          <w:p w14:paraId="603EB976" w14:textId="77777777" w:rsidR="008468F3" w:rsidRDefault="008468F3" w:rsidP="008468F3">
            <w:pPr>
              <w:ind w:firstLine="0"/>
            </w:pPr>
            <w:r>
              <w:t xml:space="preserve">    if(id==n||sum&gt;val) return;</w:t>
            </w:r>
          </w:p>
          <w:p w14:paraId="615DDF33" w14:textId="77777777" w:rsidR="008468F3" w:rsidRDefault="008468F3" w:rsidP="008468F3">
            <w:pPr>
              <w:ind w:firstLine="0"/>
            </w:pPr>
            <w:r>
              <w:t xml:space="preserve">    </w:t>
            </w:r>
            <w:proofErr w:type="gramStart"/>
            <w:r>
              <w:t>for(</w:t>
            </w:r>
            <w:proofErr w:type="gramEnd"/>
            <w:r>
              <w:t>int times=0;times&lt;=b[id];++times){</w:t>
            </w:r>
          </w:p>
          <w:p w14:paraId="6948809D" w14:textId="77777777" w:rsidR="008468F3" w:rsidRDefault="008468F3" w:rsidP="008468F3">
            <w:pPr>
              <w:ind w:firstLine="0"/>
            </w:pPr>
            <w:r>
              <w:t xml:space="preserve">        int add=times*a[id];</w:t>
            </w:r>
          </w:p>
          <w:p w14:paraId="1D7B061E" w14:textId="77777777" w:rsidR="008468F3" w:rsidRDefault="008468F3" w:rsidP="008468F3">
            <w:pPr>
              <w:ind w:firstLine="0"/>
            </w:pPr>
            <w:r>
              <w:t xml:space="preserve">        cur[id]=times;</w:t>
            </w:r>
          </w:p>
          <w:p w14:paraId="13A662C6" w14:textId="77777777" w:rsidR="008468F3" w:rsidRDefault="008468F3" w:rsidP="008468F3">
            <w:pPr>
              <w:ind w:firstLine="0"/>
            </w:pPr>
            <w:r>
              <w:t xml:space="preserve">        solve(id+</w:t>
            </w:r>
            <w:proofErr w:type="gramStart"/>
            <w:r>
              <w:t>1,vec</w:t>
            </w:r>
            <w:proofErr w:type="gramEnd"/>
            <w:r>
              <w:t>,sum+add,val,cur);</w:t>
            </w:r>
          </w:p>
          <w:p w14:paraId="71281068" w14:textId="77777777" w:rsidR="008468F3" w:rsidRDefault="008468F3" w:rsidP="008468F3">
            <w:pPr>
              <w:ind w:firstLine="0"/>
            </w:pPr>
            <w:r>
              <w:t xml:space="preserve">    }</w:t>
            </w:r>
          </w:p>
          <w:p w14:paraId="290A54C0" w14:textId="77777777" w:rsidR="008468F3" w:rsidRDefault="008468F3" w:rsidP="008468F3">
            <w:pPr>
              <w:ind w:firstLine="0"/>
            </w:pPr>
            <w:r>
              <w:t xml:space="preserve">    cur[id]=0;</w:t>
            </w:r>
          </w:p>
          <w:p w14:paraId="0C62240B" w14:textId="77777777" w:rsidR="008468F3" w:rsidRDefault="008468F3" w:rsidP="008468F3">
            <w:pPr>
              <w:ind w:firstLine="0"/>
            </w:pPr>
            <w:r>
              <w:t>}</w:t>
            </w:r>
          </w:p>
          <w:p w14:paraId="2C0D68C1" w14:textId="77777777" w:rsidR="008468F3" w:rsidRDefault="008468F3" w:rsidP="008468F3">
            <w:pPr>
              <w:ind w:firstLine="0"/>
            </w:pPr>
          </w:p>
          <w:p w14:paraId="197874C7" w14:textId="77777777" w:rsidR="008468F3" w:rsidRDefault="008468F3" w:rsidP="008468F3">
            <w:pPr>
              <w:ind w:firstLine="0"/>
            </w:pPr>
            <w:r>
              <w:t xml:space="preserve">void putVec(vector&lt;vector&lt;int&gt;&gt;&amp; </w:t>
            </w:r>
            <w:proofErr w:type="gramStart"/>
            <w:r>
              <w:t>vec,int</w:t>
            </w:r>
            <w:proofErr w:type="gramEnd"/>
            <w:r>
              <w:t xml:space="preserve"> val){</w:t>
            </w:r>
          </w:p>
          <w:p w14:paraId="3D24C6C4" w14:textId="77777777" w:rsidR="008468F3" w:rsidRDefault="008468F3" w:rsidP="008468F3">
            <w:pPr>
              <w:ind w:firstLine="0"/>
            </w:pPr>
            <w:r>
              <w:t xml:space="preserve">    vector&lt;int&gt; cur(n);</w:t>
            </w:r>
          </w:p>
          <w:p w14:paraId="46EA2A30" w14:textId="77777777" w:rsidR="008468F3" w:rsidRDefault="008468F3" w:rsidP="008468F3">
            <w:pPr>
              <w:ind w:firstLine="0"/>
            </w:pPr>
            <w:r>
              <w:t xml:space="preserve">    </w:t>
            </w:r>
            <w:proofErr w:type="gramStart"/>
            <w:r>
              <w:t>for(</w:t>
            </w:r>
            <w:proofErr w:type="gramEnd"/>
            <w:r>
              <w:t>int i=0;i&lt;n;++i) cur[i]=0;</w:t>
            </w:r>
          </w:p>
          <w:p w14:paraId="20615D3D" w14:textId="77777777" w:rsidR="008468F3" w:rsidRDefault="008468F3" w:rsidP="008468F3">
            <w:pPr>
              <w:ind w:firstLine="0"/>
            </w:pPr>
            <w:r>
              <w:t xml:space="preserve">    cout&lt;&lt;endl; </w:t>
            </w:r>
          </w:p>
          <w:p w14:paraId="5242B2EB" w14:textId="77777777" w:rsidR="008468F3" w:rsidRDefault="008468F3" w:rsidP="008468F3">
            <w:pPr>
              <w:ind w:firstLine="0"/>
            </w:pPr>
            <w:r>
              <w:t xml:space="preserve">    solve(</w:t>
            </w:r>
            <w:proofErr w:type="gramStart"/>
            <w:r>
              <w:t>0,vec</w:t>
            </w:r>
            <w:proofErr w:type="gramEnd"/>
            <w:r>
              <w:t>,0,val,cur);</w:t>
            </w:r>
          </w:p>
          <w:p w14:paraId="408468AA" w14:textId="51827552" w:rsidR="008468F3" w:rsidRDefault="008468F3" w:rsidP="008468F3">
            <w:pPr>
              <w:ind w:firstLine="0"/>
            </w:pPr>
            <w:r>
              <w:lastRenderedPageBreak/>
              <w:t>}</w:t>
            </w:r>
          </w:p>
          <w:p w14:paraId="14DBBC9C" w14:textId="3D0AC1B5" w:rsidR="008468F3" w:rsidRDefault="008468F3" w:rsidP="008468F3">
            <w:pPr>
              <w:ind w:firstLine="0"/>
            </w:pPr>
            <w:r>
              <w:t>//////////////////////////////////////////////// So sánh 2 vector</w:t>
            </w:r>
          </w:p>
          <w:p w14:paraId="1940BF93" w14:textId="77777777" w:rsidR="008468F3" w:rsidRDefault="008468F3" w:rsidP="008468F3">
            <w:pPr>
              <w:ind w:firstLine="0"/>
            </w:pPr>
            <w:r>
              <w:t xml:space="preserve">bool vecGreater(vector&lt;int&gt;&amp; </w:t>
            </w:r>
            <w:proofErr w:type="gramStart"/>
            <w:r>
              <w:t>a,vector</w:t>
            </w:r>
            <w:proofErr w:type="gramEnd"/>
            <w:r>
              <w:t>&lt;int&gt;&amp; b){</w:t>
            </w:r>
          </w:p>
          <w:p w14:paraId="6402375A" w14:textId="77777777" w:rsidR="008468F3" w:rsidRDefault="008468F3" w:rsidP="008468F3">
            <w:pPr>
              <w:ind w:firstLine="0"/>
            </w:pPr>
            <w:r>
              <w:tab/>
              <w:t>int n=</w:t>
            </w:r>
            <w:proofErr w:type="gramStart"/>
            <w:r>
              <w:t>a.size</w:t>
            </w:r>
            <w:proofErr w:type="gramEnd"/>
            <w:r>
              <w:t>();</w:t>
            </w:r>
          </w:p>
          <w:p w14:paraId="44126670" w14:textId="77777777" w:rsidR="008468F3" w:rsidRDefault="008468F3" w:rsidP="008468F3">
            <w:pPr>
              <w:ind w:firstLine="0"/>
            </w:pPr>
            <w:r>
              <w:t xml:space="preserve">    </w:t>
            </w:r>
            <w:proofErr w:type="gramStart"/>
            <w:r>
              <w:t>for(</w:t>
            </w:r>
            <w:proofErr w:type="gramEnd"/>
            <w:r>
              <w:t>int i=0;i&lt;n;++i){</w:t>
            </w:r>
          </w:p>
          <w:p w14:paraId="10F0C25D" w14:textId="77777777" w:rsidR="008468F3" w:rsidRDefault="008468F3" w:rsidP="008468F3">
            <w:pPr>
              <w:ind w:firstLine="0"/>
            </w:pPr>
            <w:r>
              <w:t xml:space="preserve">        if(a[i]&lt;b[i]) return 0;</w:t>
            </w:r>
          </w:p>
          <w:p w14:paraId="7F5D1DEF" w14:textId="77777777" w:rsidR="008468F3" w:rsidRDefault="008468F3" w:rsidP="008468F3">
            <w:pPr>
              <w:ind w:firstLine="0"/>
            </w:pPr>
            <w:r>
              <w:t xml:space="preserve">    }</w:t>
            </w:r>
          </w:p>
          <w:p w14:paraId="325243D9" w14:textId="77777777" w:rsidR="008468F3" w:rsidRDefault="008468F3" w:rsidP="008468F3">
            <w:pPr>
              <w:ind w:firstLine="0"/>
            </w:pPr>
            <w:r>
              <w:t xml:space="preserve">    return 1;</w:t>
            </w:r>
          </w:p>
          <w:p w14:paraId="60B603A2" w14:textId="71C5D79A" w:rsidR="008468F3" w:rsidRDefault="008468F3" w:rsidP="008468F3">
            <w:pPr>
              <w:ind w:firstLine="0"/>
            </w:pPr>
            <w:r>
              <w:t>}</w:t>
            </w:r>
          </w:p>
          <w:p w14:paraId="4DED239C" w14:textId="15E8CB67" w:rsidR="008468F3" w:rsidRDefault="008468F3" w:rsidP="008468F3">
            <w:pPr>
              <w:ind w:firstLine="0"/>
            </w:pPr>
            <w:r>
              <w:t xml:space="preserve">//////////////////////////////////////////////// dfs tìm số lượng người nhiều nhất </w:t>
            </w:r>
          </w:p>
          <w:p w14:paraId="3D2CFDAA" w14:textId="77777777" w:rsidR="008468F3" w:rsidRDefault="008468F3" w:rsidP="008468F3">
            <w:pPr>
              <w:ind w:firstLine="0"/>
            </w:pPr>
            <w:r>
              <w:t>void get_</w:t>
            </w:r>
            <w:proofErr w:type="gramStart"/>
            <w:r>
              <w:t>ans(</w:t>
            </w:r>
            <w:proofErr w:type="gramEnd"/>
            <w:r>
              <w:t>int id,PAIR::pair&lt;int,vector&lt;int&gt;&gt;&amp; ans,vector&lt;int&gt; cur,int cnt,vector&lt;customer&gt;&amp; list,vector&lt;customer&gt; tmp){</w:t>
            </w:r>
          </w:p>
          <w:p w14:paraId="020C4AB0" w14:textId="77777777" w:rsidR="008468F3" w:rsidRDefault="008468F3" w:rsidP="008468F3">
            <w:pPr>
              <w:ind w:firstLine="0"/>
            </w:pPr>
            <w:r>
              <w:t xml:space="preserve">    if</w:t>
            </w:r>
            <w:proofErr w:type="gramStart"/>
            <w:r>
              <w:t>(!good</w:t>
            </w:r>
            <w:proofErr w:type="gramEnd"/>
            <w:r>
              <w:t>(cur)) return;</w:t>
            </w:r>
          </w:p>
          <w:p w14:paraId="2C99F2F1" w14:textId="77777777" w:rsidR="008468F3" w:rsidRDefault="008468F3" w:rsidP="008468F3">
            <w:pPr>
              <w:ind w:firstLine="0"/>
            </w:pPr>
            <w:r>
              <w:t xml:space="preserve">    if(</w:t>
            </w:r>
            <w:proofErr w:type="gramStart"/>
            <w:r>
              <w:t>ans.first</w:t>
            </w:r>
            <w:proofErr w:type="gramEnd"/>
            <w:r>
              <w:t>&lt;cnt){</w:t>
            </w:r>
          </w:p>
          <w:p w14:paraId="2909D974" w14:textId="77777777" w:rsidR="008468F3" w:rsidRDefault="008468F3" w:rsidP="008468F3">
            <w:pPr>
              <w:ind w:firstLine="0"/>
            </w:pPr>
            <w:r>
              <w:t xml:space="preserve">        </w:t>
            </w:r>
            <w:proofErr w:type="gramStart"/>
            <w:r>
              <w:t>ans.first</w:t>
            </w:r>
            <w:proofErr w:type="gramEnd"/>
            <w:r>
              <w:t>=cnt;</w:t>
            </w:r>
          </w:p>
          <w:p w14:paraId="79E7EFB5" w14:textId="77777777" w:rsidR="008468F3" w:rsidRDefault="008468F3" w:rsidP="008468F3">
            <w:pPr>
              <w:ind w:firstLine="0"/>
            </w:pPr>
            <w:r>
              <w:t xml:space="preserve">        </w:t>
            </w:r>
            <w:proofErr w:type="gramStart"/>
            <w:r>
              <w:t>ans.second</w:t>
            </w:r>
            <w:proofErr w:type="gramEnd"/>
            <w:r>
              <w:t>.resize(cur.size());</w:t>
            </w:r>
          </w:p>
          <w:p w14:paraId="51E3F846" w14:textId="77777777" w:rsidR="008468F3" w:rsidRDefault="008468F3" w:rsidP="008468F3">
            <w:pPr>
              <w:ind w:firstLine="0"/>
            </w:pPr>
            <w:r>
              <w:t xml:space="preserve">        </w:t>
            </w:r>
            <w:proofErr w:type="gramStart"/>
            <w:r>
              <w:t>for(</w:t>
            </w:r>
            <w:proofErr w:type="gramEnd"/>
            <w:r>
              <w:t>int i=0;i&lt;cur.size();++i) ans.second[i]=cur[i];</w:t>
            </w:r>
          </w:p>
          <w:p w14:paraId="31B889A5" w14:textId="77777777" w:rsidR="008468F3" w:rsidRDefault="008468F3" w:rsidP="008468F3">
            <w:pPr>
              <w:ind w:firstLine="0"/>
            </w:pPr>
            <w:r>
              <w:t xml:space="preserve">        </w:t>
            </w:r>
            <w:proofErr w:type="gramStart"/>
            <w:r>
              <w:t>list.resize</w:t>
            </w:r>
            <w:proofErr w:type="gramEnd"/>
            <w:r>
              <w:t>(tmp.size());</w:t>
            </w:r>
          </w:p>
          <w:p w14:paraId="0F854E38" w14:textId="77777777" w:rsidR="008468F3" w:rsidRDefault="008468F3" w:rsidP="008468F3">
            <w:pPr>
              <w:ind w:firstLine="0"/>
            </w:pPr>
            <w:r>
              <w:t xml:space="preserve">        </w:t>
            </w:r>
            <w:proofErr w:type="gramStart"/>
            <w:r>
              <w:t>for(</w:t>
            </w:r>
            <w:proofErr w:type="gramEnd"/>
            <w:r>
              <w:t>int i=0;i&lt;tmp.size();++i){</w:t>
            </w:r>
          </w:p>
          <w:p w14:paraId="08167491" w14:textId="77777777" w:rsidR="008468F3" w:rsidRDefault="008468F3" w:rsidP="008468F3">
            <w:pPr>
              <w:ind w:firstLine="0"/>
            </w:pPr>
            <w:r>
              <w:tab/>
            </w:r>
            <w:r>
              <w:tab/>
            </w:r>
            <w:r>
              <w:tab/>
              <w:t>customer xx=tmp[i];</w:t>
            </w:r>
          </w:p>
          <w:p w14:paraId="60829752" w14:textId="77777777" w:rsidR="008468F3" w:rsidRDefault="008468F3" w:rsidP="008468F3">
            <w:pPr>
              <w:ind w:firstLine="0"/>
            </w:pPr>
            <w:r>
              <w:tab/>
            </w:r>
            <w:r>
              <w:tab/>
            </w:r>
            <w:r>
              <w:tab/>
              <w:t>list[i]=xx;</w:t>
            </w:r>
          </w:p>
          <w:p w14:paraId="0CF40AEB" w14:textId="77777777" w:rsidR="008468F3" w:rsidRDefault="008468F3" w:rsidP="008468F3">
            <w:pPr>
              <w:ind w:firstLine="0"/>
            </w:pPr>
            <w:r>
              <w:tab/>
            </w:r>
            <w:r>
              <w:tab/>
              <w:t>}</w:t>
            </w:r>
          </w:p>
          <w:p w14:paraId="0953A2F4" w14:textId="77777777" w:rsidR="008468F3" w:rsidRDefault="008468F3" w:rsidP="008468F3">
            <w:pPr>
              <w:ind w:firstLine="0"/>
            </w:pPr>
            <w:r>
              <w:t xml:space="preserve">    }</w:t>
            </w:r>
          </w:p>
          <w:p w14:paraId="689F2C5A" w14:textId="77777777" w:rsidR="008468F3" w:rsidRDefault="008468F3" w:rsidP="008468F3">
            <w:pPr>
              <w:ind w:firstLine="0"/>
            </w:pPr>
            <w:r>
              <w:t xml:space="preserve">    if(id==m) return;</w:t>
            </w:r>
          </w:p>
          <w:p w14:paraId="3D755E00" w14:textId="77777777" w:rsidR="008468F3" w:rsidRDefault="008468F3" w:rsidP="008468F3">
            <w:pPr>
              <w:ind w:firstLine="0"/>
            </w:pPr>
            <w:r>
              <w:t xml:space="preserve">    // dont choose him</w:t>
            </w:r>
          </w:p>
          <w:p w14:paraId="5AA3EFA7" w14:textId="77777777" w:rsidR="008468F3" w:rsidRDefault="008468F3" w:rsidP="008468F3">
            <w:pPr>
              <w:ind w:firstLine="0"/>
            </w:pPr>
            <w:r>
              <w:t xml:space="preserve">    get_ans(id+</w:t>
            </w:r>
            <w:proofErr w:type="gramStart"/>
            <w:r>
              <w:t>1,ans</w:t>
            </w:r>
            <w:proofErr w:type="gramEnd"/>
            <w:r>
              <w:t>,cur,cnt,list,tmp);</w:t>
            </w:r>
          </w:p>
          <w:p w14:paraId="5E2DC8B6" w14:textId="77777777" w:rsidR="008468F3" w:rsidRDefault="008468F3" w:rsidP="008468F3">
            <w:pPr>
              <w:ind w:firstLine="0"/>
            </w:pPr>
            <w:r>
              <w:t xml:space="preserve">    //choose him </w:t>
            </w:r>
          </w:p>
          <w:p w14:paraId="1D79CF4D" w14:textId="77777777" w:rsidR="008468F3" w:rsidRDefault="008468F3" w:rsidP="008468F3">
            <w:pPr>
              <w:ind w:firstLine="0"/>
            </w:pPr>
            <w:r>
              <w:t xml:space="preserve">    </w:t>
            </w:r>
            <w:proofErr w:type="gramStart"/>
            <w:r>
              <w:t>for(</w:t>
            </w:r>
            <w:proofErr w:type="gramEnd"/>
            <w:r>
              <w:t>int i=0;i&lt;v[id].size();++i){</w:t>
            </w:r>
          </w:p>
          <w:p w14:paraId="65128700" w14:textId="77777777" w:rsidR="008468F3" w:rsidRDefault="008468F3" w:rsidP="008468F3">
            <w:pPr>
              <w:ind w:firstLine="0"/>
            </w:pPr>
            <w:r>
              <w:tab/>
            </w:r>
            <w:r>
              <w:tab/>
              <w:t>vector&lt;int&gt; tt(v[id][i</w:t>
            </w:r>
            <w:proofErr w:type="gramStart"/>
            <w:r>
              <w:t>].size</w:t>
            </w:r>
            <w:proofErr w:type="gramEnd"/>
            <w:r>
              <w:t>());</w:t>
            </w:r>
          </w:p>
          <w:p w14:paraId="12D1F686" w14:textId="77777777" w:rsidR="008468F3" w:rsidRDefault="008468F3" w:rsidP="008468F3">
            <w:pPr>
              <w:ind w:firstLine="0"/>
            </w:pPr>
            <w:r>
              <w:tab/>
            </w:r>
            <w:r>
              <w:tab/>
            </w:r>
            <w:proofErr w:type="gramStart"/>
            <w:r>
              <w:t>for(</w:t>
            </w:r>
            <w:proofErr w:type="gramEnd"/>
            <w:r>
              <w:t>int j=0;j&lt;v[id][i].size();++j) tt[j]=v[id][i][j];</w:t>
            </w:r>
          </w:p>
          <w:p w14:paraId="1BEB3F42" w14:textId="77777777" w:rsidR="008468F3" w:rsidRDefault="008468F3" w:rsidP="008468F3">
            <w:pPr>
              <w:ind w:firstLine="0"/>
            </w:pPr>
            <w:r>
              <w:lastRenderedPageBreak/>
              <w:tab/>
            </w:r>
            <w:r>
              <w:tab/>
              <w:t>customer x(id+</w:t>
            </w:r>
            <w:proofErr w:type="gramStart"/>
            <w:r>
              <w:t>1,tt</w:t>
            </w:r>
            <w:proofErr w:type="gramEnd"/>
            <w:r>
              <w:t>);</w:t>
            </w:r>
          </w:p>
          <w:p w14:paraId="2AE692E1" w14:textId="77777777" w:rsidR="008468F3" w:rsidRDefault="008468F3" w:rsidP="008468F3">
            <w:pPr>
              <w:ind w:firstLine="0"/>
            </w:pPr>
            <w:r>
              <w:tab/>
            </w:r>
            <w:r>
              <w:tab/>
              <w:t>x.addVector(tt);</w:t>
            </w:r>
          </w:p>
          <w:p w14:paraId="6A9D9BA6" w14:textId="77777777" w:rsidR="008468F3" w:rsidRDefault="008468F3" w:rsidP="008468F3">
            <w:pPr>
              <w:ind w:firstLine="0"/>
            </w:pPr>
            <w:r>
              <w:tab/>
            </w:r>
            <w:r>
              <w:tab/>
            </w:r>
            <w:proofErr w:type="gramStart"/>
            <w:r>
              <w:t>tmp.push</w:t>
            </w:r>
            <w:proofErr w:type="gramEnd"/>
            <w:r>
              <w:t>_back(x);</w:t>
            </w:r>
          </w:p>
          <w:p w14:paraId="3B692E4F" w14:textId="77777777" w:rsidR="008468F3" w:rsidRDefault="008468F3" w:rsidP="008468F3">
            <w:pPr>
              <w:ind w:firstLine="0"/>
            </w:pPr>
            <w:r>
              <w:tab/>
            </w:r>
            <w:r>
              <w:tab/>
              <w:t>vector&lt;int&gt; tttt=add_vec(</w:t>
            </w:r>
            <w:proofErr w:type="gramStart"/>
            <w:r>
              <w:t>cur,v</w:t>
            </w:r>
            <w:proofErr w:type="gramEnd"/>
            <w:r>
              <w:t>[id][i]);</w:t>
            </w:r>
          </w:p>
          <w:p w14:paraId="4D2261F8" w14:textId="77777777" w:rsidR="008468F3" w:rsidRDefault="008468F3" w:rsidP="008468F3">
            <w:pPr>
              <w:ind w:firstLine="0"/>
            </w:pPr>
            <w:r>
              <w:tab/>
            </w:r>
            <w:r>
              <w:tab/>
              <w:t>get_ans(id+</w:t>
            </w:r>
            <w:proofErr w:type="gramStart"/>
            <w:r>
              <w:t>1,ans</w:t>
            </w:r>
            <w:proofErr w:type="gramEnd"/>
            <w:r>
              <w:t>,tttt,cnt+1,list,tmp);</w:t>
            </w:r>
          </w:p>
          <w:p w14:paraId="3B1535B2" w14:textId="77777777" w:rsidR="008468F3" w:rsidRDefault="008468F3" w:rsidP="008468F3">
            <w:pPr>
              <w:ind w:firstLine="0"/>
            </w:pPr>
            <w:r>
              <w:tab/>
            </w:r>
            <w:r>
              <w:tab/>
              <w:t>tmp.pop_</w:t>
            </w:r>
            <w:proofErr w:type="gramStart"/>
            <w:r>
              <w:t>back(</w:t>
            </w:r>
            <w:proofErr w:type="gramEnd"/>
            <w:r>
              <w:t>);</w:t>
            </w:r>
          </w:p>
          <w:p w14:paraId="37B9B5E5" w14:textId="77777777" w:rsidR="008468F3" w:rsidRDefault="008468F3" w:rsidP="008468F3">
            <w:pPr>
              <w:ind w:firstLine="0"/>
            </w:pPr>
            <w:r>
              <w:tab/>
              <w:t>}</w:t>
            </w:r>
          </w:p>
          <w:p w14:paraId="1ECFF9CC" w14:textId="629839DA" w:rsidR="008468F3" w:rsidRDefault="008468F3" w:rsidP="008468F3">
            <w:pPr>
              <w:ind w:firstLine="0"/>
            </w:pPr>
            <w:r>
              <w:t>}</w:t>
            </w:r>
          </w:p>
          <w:p w14:paraId="04F04979" w14:textId="6B0E7E76" w:rsidR="008468F3" w:rsidRDefault="008468F3" w:rsidP="008468F3">
            <w:pPr>
              <w:ind w:firstLine="0"/>
            </w:pPr>
            <w:r>
              <w:t>//////////////////////////////////////////////// dfs tìm số lượng tiền nhiều nhất</w:t>
            </w:r>
          </w:p>
          <w:p w14:paraId="191B224C" w14:textId="77777777" w:rsidR="008468F3" w:rsidRDefault="008468F3" w:rsidP="008468F3">
            <w:pPr>
              <w:ind w:firstLine="0"/>
            </w:pPr>
            <w:r>
              <w:t xml:space="preserve">void </w:t>
            </w:r>
            <w:proofErr w:type="gramStart"/>
            <w:r>
              <w:t>dfs(</w:t>
            </w:r>
            <w:proofErr w:type="gramEnd"/>
            <w:r>
              <w:t>int id,vector&lt;int&gt; vec,vector&lt;customer&gt;&amp; list,vector&lt;customer&gt; tmp){</w:t>
            </w:r>
          </w:p>
          <w:p w14:paraId="40FF8431" w14:textId="77777777" w:rsidR="008468F3" w:rsidRDefault="008468F3" w:rsidP="008468F3">
            <w:pPr>
              <w:ind w:firstLine="0"/>
            </w:pPr>
            <w:r>
              <w:t xml:space="preserve">    if(id==</w:t>
            </w:r>
            <w:proofErr w:type="gramStart"/>
            <w:r>
              <w:t>m){</w:t>
            </w:r>
            <w:proofErr w:type="gramEnd"/>
          </w:p>
          <w:p w14:paraId="257F29B0" w14:textId="77777777" w:rsidR="008468F3" w:rsidRDefault="008468F3" w:rsidP="008468F3">
            <w:pPr>
              <w:ind w:firstLine="0"/>
            </w:pPr>
            <w:r>
              <w:t xml:space="preserve">        if</w:t>
            </w:r>
            <w:proofErr w:type="gramStart"/>
            <w:r>
              <w:t>(!good</w:t>
            </w:r>
            <w:proofErr w:type="gramEnd"/>
            <w:r>
              <w:t>(vec)) return;</w:t>
            </w:r>
          </w:p>
          <w:p w14:paraId="1A6F0F45" w14:textId="77777777" w:rsidR="008468F3" w:rsidRDefault="008468F3" w:rsidP="008468F3">
            <w:pPr>
              <w:ind w:firstLine="0"/>
            </w:pPr>
            <w:r>
              <w:t xml:space="preserve">        int sumNow=sumVec(vec);</w:t>
            </w:r>
          </w:p>
          <w:p w14:paraId="31A984BD" w14:textId="77777777" w:rsidR="008468F3" w:rsidRDefault="008468F3" w:rsidP="008468F3">
            <w:pPr>
              <w:ind w:firstLine="0"/>
            </w:pPr>
            <w:r>
              <w:t xml:space="preserve">        if(maxSum&lt;sumNow</w:t>
            </w:r>
            <w:proofErr w:type="gramStart"/>
            <w:r>
              <w:t>){</w:t>
            </w:r>
            <w:proofErr w:type="gramEnd"/>
          </w:p>
          <w:p w14:paraId="4F5602C1" w14:textId="77777777" w:rsidR="008468F3" w:rsidRDefault="008468F3" w:rsidP="008468F3">
            <w:pPr>
              <w:ind w:firstLine="0"/>
            </w:pPr>
            <w:r>
              <w:t xml:space="preserve">            maxSum=sumNow;</w:t>
            </w:r>
          </w:p>
          <w:p w14:paraId="31B47384" w14:textId="77777777" w:rsidR="008468F3" w:rsidRDefault="008468F3" w:rsidP="008468F3">
            <w:pPr>
              <w:ind w:firstLine="0"/>
            </w:pPr>
            <w:r>
              <w:t xml:space="preserve">            </w:t>
            </w:r>
            <w:proofErr w:type="gramStart"/>
            <w:r>
              <w:t>list.resize</w:t>
            </w:r>
            <w:proofErr w:type="gramEnd"/>
            <w:r>
              <w:t>(tmp.size());</w:t>
            </w:r>
          </w:p>
          <w:p w14:paraId="72C05AC7" w14:textId="77777777" w:rsidR="008468F3" w:rsidRDefault="008468F3" w:rsidP="008468F3">
            <w:pPr>
              <w:ind w:firstLine="0"/>
            </w:pPr>
            <w:r>
              <w:t xml:space="preserve">            </w:t>
            </w:r>
            <w:proofErr w:type="gramStart"/>
            <w:r>
              <w:t>for(</w:t>
            </w:r>
            <w:proofErr w:type="gramEnd"/>
            <w:r>
              <w:t>int i=0;i&lt;tmp.size();++i){</w:t>
            </w:r>
          </w:p>
          <w:p w14:paraId="58677D9A" w14:textId="77777777" w:rsidR="008468F3" w:rsidRDefault="008468F3" w:rsidP="008468F3">
            <w:pPr>
              <w:ind w:firstLine="0"/>
            </w:pPr>
            <w:r>
              <w:tab/>
            </w:r>
            <w:r>
              <w:tab/>
            </w:r>
            <w:r>
              <w:tab/>
            </w:r>
            <w:r>
              <w:tab/>
              <w:t>customer xx=tmp[i];</w:t>
            </w:r>
          </w:p>
          <w:p w14:paraId="154A59C9" w14:textId="77777777" w:rsidR="008468F3" w:rsidRDefault="008468F3" w:rsidP="008468F3">
            <w:pPr>
              <w:ind w:firstLine="0"/>
            </w:pPr>
            <w:r>
              <w:tab/>
            </w:r>
            <w:r>
              <w:tab/>
            </w:r>
            <w:r>
              <w:tab/>
            </w:r>
            <w:r>
              <w:tab/>
              <w:t>list[i]=xx;</w:t>
            </w:r>
          </w:p>
          <w:p w14:paraId="60632984" w14:textId="77777777" w:rsidR="008468F3" w:rsidRDefault="008468F3" w:rsidP="008468F3">
            <w:pPr>
              <w:ind w:firstLine="0"/>
            </w:pPr>
            <w:r>
              <w:tab/>
            </w:r>
            <w:r>
              <w:tab/>
            </w:r>
            <w:r>
              <w:tab/>
              <w:t>}</w:t>
            </w:r>
          </w:p>
          <w:p w14:paraId="573CA151" w14:textId="77777777" w:rsidR="008468F3" w:rsidRDefault="008468F3" w:rsidP="008468F3">
            <w:pPr>
              <w:ind w:firstLine="0"/>
            </w:pPr>
            <w:r>
              <w:tab/>
            </w:r>
            <w:r>
              <w:tab/>
              <w:t>}</w:t>
            </w:r>
          </w:p>
          <w:p w14:paraId="4C057DA3" w14:textId="77777777" w:rsidR="008468F3" w:rsidRDefault="008468F3" w:rsidP="008468F3">
            <w:pPr>
              <w:ind w:firstLine="0"/>
            </w:pPr>
            <w:r>
              <w:t xml:space="preserve">        return;</w:t>
            </w:r>
          </w:p>
          <w:p w14:paraId="09B1AE8F" w14:textId="77777777" w:rsidR="008468F3" w:rsidRDefault="008468F3" w:rsidP="008468F3">
            <w:pPr>
              <w:ind w:firstLine="0"/>
            </w:pPr>
            <w:r>
              <w:t xml:space="preserve">    }</w:t>
            </w:r>
          </w:p>
          <w:p w14:paraId="00825D59" w14:textId="77777777" w:rsidR="008468F3" w:rsidRDefault="008468F3" w:rsidP="008468F3">
            <w:pPr>
              <w:ind w:firstLine="0"/>
            </w:pPr>
            <w:r>
              <w:t xml:space="preserve">    if</w:t>
            </w:r>
            <w:proofErr w:type="gramStart"/>
            <w:r>
              <w:t>(!good</w:t>
            </w:r>
            <w:proofErr w:type="gramEnd"/>
            <w:r>
              <w:t>(vec)) return;</w:t>
            </w:r>
          </w:p>
          <w:p w14:paraId="2443D80E" w14:textId="77777777" w:rsidR="008468F3" w:rsidRDefault="008468F3" w:rsidP="008468F3">
            <w:pPr>
              <w:ind w:firstLine="0"/>
            </w:pPr>
            <w:r>
              <w:t xml:space="preserve">    int sumNow=sumVec(vec);</w:t>
            </w:r>
          </w:p>
          <w:p w14:paraId="59C457D1" w14:textId="77777777" w:rsidR="008468F3" w:rsidRDefault="008468F3" w:rsidP="008468F3">
            <w:pPr>
              <w:ind w:firstLine="0"/>
            </w:pPr>
            <w:r>
              <w:t xml:space="preserve">    if(maxSum&lt;sumNow</w:t>
            </w:r>
            <w:proofErr w:type="gramStart"/>
            <w:r>
              <w:t>){</w:t>
            </w:r>
            <w:proofErr w:type="gramEnd"/>
          </w:p>
          <w:p w14:paraId="5C69E43F" w14:textId="77777777" w:rsidR="008468F3" w:rsidRDefault="008468F3" w:rsidP="008468F3">
            <w:pPr>
              <w:ind w:firstLine="0"/>
            </w:pPr>
            <w:r>
              <w:t xml:space="preserve">        maxSum=sumNow;</w:t>
            </w:r>
          </w:p>
          <w:p w14:paraId="65663C05" w14:textId="77777777" w:rsidR="008468F3" w:rsidRDefault="008468F3" w:rsidP="008468F3">
            <w:pPr>
              <w:ind w:firstLine="0"/>
            </w:pPr>
            <w:r>
              <w:t xml:space="preserve">        </w:t>
            </w:r>
            <w:proofErr w:type="gramStart"/>
            <w:r>
              <w:t>list.resize</w:t>
            </w:r>
            <w:proofErr w:type="gramEnd"/>
            <w:r>
              <w:t>(tmp.size());</w:t>
            </w:r>
          </w:p>
          <w:p w14:paraId="1E1984AE" w14:textId="77777777" w:rsidR="008468F3" w:rsidRDefault="008468F3" w:rsidP="008468F3">
            <w:pPr>
              <w:ind w:firstLine="0"/>
            </w:pPr>
            <w:r>
              <w:t xml:space="preserve">        </w:t>
            </w:r>
            <w:proofErr w:type="gramStart"/>
            <w:r>
              <w:t>for(</w:t>
            </w:r>
            <w:proofErr w:type="gramEnd"/>
            <w:r>
              <w:t>int i=0;i&lt;tmp.size();++i){</w:t>
            </w:r>
          </w:p>
          <w:p w14:paraId="5403BA29" w14:textId="77777777" w:rsidR="008468F3" w:rsidRDefault="008468F3" w:rsidP="008468F3">
            <w:pPr>
              <w:ind w:firstLine="0"/>
            </w:pPr>
            <w:r>
              <w:tab/>
            </w:r>
            <w:r>
              <w:tab/>
            </w:r>
            <w:r>
              <w:tab/>
              <w:t>customer xx=tmp[i];</w:t>
            </w:r>
          </w:p>
          <w:p w14:paraId="2E09A484" w14:textId="77777777" w:rsidR="008468F3" w:rsidRDefault="008468F3" w:rsidP="008468F3">
            <w:pPr>
              <w:ind w:firstLine="0"/>
            </w:pPr>
            <w:r>
              <w:lastRenderedPageBreak/>
              <w:tab/>
            </w:r>
            <w:r>
              <w:tab/>
            </w:r>
            <w:r>
              <w:tab/>
              <w:t>list[i]=xx;</w:t>
            </w:r>
          </w:p>
          <w:p w14:paraId="42F92BD4" w14:textId="77777777" w:rsidR="008468F3" w:rsidRDefault="008468F3" w:rsidP="008468F3">
            <w:pPr>
              <w:ind w:firstLine="0"/>
            </w:pPr>
            <w:r>
              <w:tab/>
            </w:r>
            <w:r>
              <w:tab/>
              <w:t>}</w:t>
            </w:r>
          </w:p>
          <w:p w14:paraId="6C132F9E" w14:textId="77777777" w:rsidR="008468F3" w:rsidRDefault="008468F3" w:rsidP="008468F3">
            <w:pPr>
              <w:ind w:firstLine="0"/>
            </w:pPr>
            <w:r>
              <w:t xml:space="preserve">    }</w:t>
            </w:r>
          </w:p>
          <w:p w14:paraId="3716A4CE" w14:textId="77777777" w:rsidR="008468F3" w:rsidRDefault="008468F3" w:rsidP="008468F3">
            <w:pPr>
              <w:ind w:firstLine="0"/>
            </w:pPr>
            <w:r>
              <w:t xml:space="preserve">    dfs(id+</w:t>
            </w:r>
            <w:proofErr w:type="gramStart"/>
            <w:r>
              <w:t>1,vec</w:t>
            </w:r>
            <w:proofErr w:type="gramEnd"/>
            <w:r>
              <w:t>,list,tmp);</w:t>
            </w:r>
          </w:p>
          <w:p w14:paraId="7ABD3598" w14:textId="77777777" w:rsidR="008468F3" w:rsidRDefault="008468F3" w:rsidP="008468F3">
            <w:pPr>
              <w:ind w:firstLine="0"/>
            </w:pPr>
            <w:r>
              <w:tab/>
            </w:r>
            <w:proofErr w:type="gramStart"/>
            <w:r>
              <w:t>for(</w:t>
            </w:r>
            <w:proofErr w:type="gramEnd"/>
            <w:r>
              <w:t>int i=0;i&lt;v[id].size();++i){</w:t>
            </w:r>
          </w:p>
          <w:p w14:paraId="47BE025A" w14:textId="77777777" w:rsidR="008468F3" w:rsidRDefault="008468F3" w:rsidP="008468F3">
            <w:pPr>
              <w:ind w:firstLine="0"/>
            </w:pPr>
            <w:r>
              <w:t xml:space="preserve">        vector&lt;int&gt; tt(v[id][i</w:t>
            </w:r>
            <w:proofErr w:type="gramStart"/>
            <w:r>
              <w:t>].size</w:t>
            </w:r>
            <w:proofErr w:type="gramEnd"/>
            <w:r>
              <w:t>());</w:t>
            </w:r>
          </w:p>
          <w:p w14:paraId="5F6D1388" w14:textId="77777777" w:rsidR="008468F3" w:rsidRDefault="008468F3" w:rsidP="008468F3">
            <w:pPr>
              <w:ind w:firstLine="0"/>
            </w:pPr>
            <w:r>
              <w:t xml:space="preserve">        </w:t>
            </w:r>
            <w:proofErr w:type="gramStart"/>
            <w:r>
              <w:t>for(</w:t>
            </w:r>
            <w:proofErr w:type="gramEnd"/>
            <w:r>
              <w:t>int j=0;j&lt;v[id][i].size();++j) tt[j]=v[id][i][j];</w:t>
            </w:r>
          </w:p>
          <w:p w14:paraId="76932444" w14:textId="77777777" w:rsidR="008468F3" w:rsidRDefault="008468F3" w:rsidP="008468F3">
            <w:pPr>
              <w:ind w:firstLine="0"/>
            </w:pPr>
            <w:r>
              <w:t xml:space="preserve">        customer x(</w:t>
            </w:r>
            <w:proofErr w:type="gramStart"/>
            <w:r>
              <w:t>id,tt</w:t>
            </w:r>
            <w:proofErr w:type="gramEnd"/>
            <w:r>
              <w:t>);</w:t>
            </w:r>
          </w:p>
          <w:p w14:paraId="05E33912" w14:textId="77777777" w:rsidR="008468F3" w:rsidRDefault="008468F3" w:rsidP="008468F3">
            <w:pPr>
              <w:ind w:firstLine="0"/>
            </w:pPr>
            <w:r>
              <w:t xml:space="preserve">        </w:t>
            </w:r>
            <w:proofErr w:type="gramStart"/>
            <w:r>
              <w:t>for(</w:t>
            </w:r>
            <w:proofErr w:type="gramEnd"/>
            <w:r>
              <w:t>int i=0;i&lt;tt.size();++i) x.x[i]=tt[i];</w:t>
            </w:r>
          </w:p>
          <w:p w14:paraId="79111E75" w14:textId="77777777" w:rsidR="008468F3" w:rsidRDefault="008468F3" w:rsidP="008468F3">
            <w:pPr>
              <w:ind w:firstLine="0"/>
            </w:pPr>
            <w:r>
              <w:t xml:space="preserve">        </w:t>
            </w:r>
            <w:proofErr w:type="gramStart"/>
            <w:r>
              <w:t>tmp.push</w:t>
            </w:r>
            <w:proofErr w:type="gramEnd"/>
            <w:r>
              <w:t>_back(x);</w:t>
            </w:r>
          </w:p>
          <w:p w14:paraId="20CA742E" w14:textId="77777777" w:rsidR="008468F3" w:rsidRDefault="008468F3" w:rsidP="008468F3">
            <w:pPr>
              <w:ind w:firstLine="0"/>
            </w:pPr>
            <w:r>
              <w:t xml:space="preserve">        vector&lt;int&gt; tttt=add_vec(</w:t>
            </w:r>
            <w:proofErr w:type="gramStart"/>
            <w:r>
              <w:t>vec,v</w:t>
            </w:r>
            <w:proofErr w:type="gramEnd"/>
            <w:r>
              <w:t>[id][i]);</w:t>
            </w:r>
          </w:p>
          <w:p w14:paraId="11D7BDFD" w14:textId="77777777" w:rsidR="008468F3" w:rsidRDefault="008468F3" w:rsidP="008468F3">
            <w:pPr>
              <w:ind w:firstLine="0"/>
            </w:pPr>
            <w:r>
              <w:t xml:space="preserve">        dfs(id+</w:t>
            </w:r>
            <w:proofErr w:type="gramStart"/>
            <w:r>
              <w:t>1,tttt</w:t>
            </w:r>
            <w:proofErr w:type="gramEnd"/>
            <w:r>
              <w:t>,list,tmp);</w:t>
            </w:r>
          </w:p>
          <w:p w14:paraId="1CA04C02" w14:textId="77777777" w:rsidR="008468F3" w:rsidRDefault="008468F3" w:rsidP="008468F3">
            <w:pPr>
              <w:ind w:firstLine="0"/>
            </w:pPr>
            <w:r>
              <w:t xml:space="preserve">        tmp.pop_</w:t>
            </w:r>
            <w:proofErr w:type="gramStart"/>
            <w:r>
              <w:t>back(</w:t>
            </w:r>
            <w:proofErr w:type="gramEnd"/>
            <w:r>
              <w:t>);</w:t>
            </w:r>
          </w:p>
          <w:p w14:paraId="4C90ABF0" w14:textId="77777777" w:rsidR="008468F3" w:rsidRDefault="008468F3" w:rsidP="008468F3">
            <w:pPr>
              <w:ind w:firstLine="0"/>
            </w:pPr>
            <w:r>
              <w:t xml:space="preserve">    }</w:t>
            </w:r>
          </w:p>
          <w:p w14:paraId="0821AC3F" w14:textId="6520ED67" w:rsidR="008468F3" w:rsidRDefault="008468F3" w:rsidP="008468F3">
            <w:pPr>
              <w:ind w:firstLine="0"/>
            </w:pPr>
            <w:r>
              <w:t>}</w:t>
            </w:r>
          </w:p>
        </w:tc>
      </w:tr>
    </w:tbl>
    <w:p w14:paraId="561145B1" w14:textId="77777777" w:rsidR="008468F3" w:rsidRPr="008468F3" w:rsidRDefault="008468F3" w:rsidP="00FB4463">
      <w:pPr>
        <w:ind w:firstLine="0"/>
      </w:pPr>
    </w:p>
    <w:p w14:paraId="1BB630B8" w14:textId="279223FE" w:rsidR="00F038D1" w:rsidRDefault="000A5458" w:rsidP="008468F3">
      <w:pPr>
        <w:pStyle w:val="Heading2"/>
        <w:rPr>
          <w:rStyle w:val="apple-converted-space"/>
        </w:rPr>
      </w:pPr>
      <w:bookmarkStart w:id="16" w:name="_Toc48908455"/>
      <w:r w:rsidRPr="00D56DDC">
        <w:rPr>
          <w:rStyle w:val="apple-converted-space"/>
        </w:rPr>
        <w:t>Ngôn ngữ cài đặt</w:t>
      </w:r>
      <w:bookmarkEnd w:id="16"/>
    </w:p>
    <w:p w14:paraId="7DDC6E86" w14:textId="326108E0" w:rsidR="008468F3" w:rsidRPr="007D2261" w:rsidRDefault="008468F3" w:rsidP="008468F3">
      <w:pPr>
        <w:ind w:left="720" w:firstLine="0"/>
        <w:rPr>
          <w:b/>
          <w:bCs/>
          <w:i/>
          <w:iCs/>
        </w:rPr>
      </w:pPr>
      <w:r w:rsidRPr="007D2261">
        <w:rPr>
          <w:b/>
          <w:bCs/>
          <w:i/>
          <w:iCs/>
        </w:rPr>
        <w:t>Ngôn ngữ lập trình được dùng trong bài toán này là ngôn ngữ lập trình C++ (C plus plus)</w:t>
      </w:r>
    </w:p>
    <w:p w14:paraId="68927A67" w14:textId="77777777" w:rsidR="008468F3" w:rsidRPr="008468F3" w:rsidRDefault="008468F3" w:rsidP="008468F3">
      <w:pPr>
        <w:numPr>
          <w:ilvl w:val="0"/>
          <w:numId w:val="31"/>
        </w:numPr>
        <w:shd w:val="clear" w:color="auto" w:fill="FFFFFF"/>
        <w:spacing w:before="100" w:beforeAutospacing="1" w:after="100" w:afterAutospacing="1" w:line="240" w:lineRule="auto"/>
        <w:rPr>
          <w:rFonts w:ascii="Helvetica" w:hAnsi="Helvetica" w:cs="Helvetica"/>
          <w:color w:val="222222"/>
          <w:sz w:val="23"/>
          <w:szCs w:val="23"/>
        </w:rPr>
      </w:pPr>
      <w:r w:rsidRPr="008468F3">
        <w:rPr>
          <w:rFonts w:ascii="Helvetica" w:hAnsi="Helvetica" w:cs="Helvetica"/>
          <w:color w:val="222222"/>
          <w:sz w:val="23"/>
          <w:szCs w:val="23"/>
        </w:rPr>
        <w:t>C++ là một ngôn ngữ lập trinh bậc trung. Nó có nghĩa là bạn có thể sử dụng C++ để phát triển những ứng dụng bậc cao, và cả những chương trình bậc thấp hoạt động tốt trên phần cứng.</w:t>
      </w:r>
    </w:p>
    <w:p w14:paraId="566EB46F" w14:textId="77777777" w:rsidR="008468F3" w:rsidRPr="008468F3" w:rsidRDefault="008468F3" w:rsidP="008468F3">
      <w:pPr>
        <w:numPr>
          <w:ilvl w:val="0"/>
          <w:numId w:val="31"/>
        </w:numPr>
        <w:shd w:val="clear" w:color="auto" w:fill="FFFFFF"/>
        <w:spacing w:before="100" w:beforeAutospacing="1" w:after="100" w:afterAutospacing="1" w:line="240" w:lineRule="auto"/>
        <w:rPr>
          <w:rFonts w:ascii="Helvetica" w:hAnsi="Helvetica" w:cs="Helvetica"/>
          <w:color w:val="222222"/>
          <w:sz w:val="23"/>
          <w:szCs w:val="23"/>
        </w:rPr>
      </w:pPr>
      <w:r w:rsidRPr="008468F3">
        <w:rPr>
          <w:rFonts w:ascii="Helvetica" w:hAnsi="Helvetica" w:cs="Helvetica"/>
          <w:color w:val="222222"/>
          <w:sz w:val="23"/>
          <w:szCs w:val="23"/>
        </w:rPr>
        <w:t>C++ là một ngôn ngữ lập trình hướng đối tượng. Khác với ngôn ngữ lập trình C - một ngôn ngữ lập trình hướng thủ tục, chương trình được tổ chức theo thuật ngữ “chức năng”, một chức năng gồm có những hành động mà bạn muốn làm. C++ được thiết kế với một cách tiếp cận hoàn toàn mới được gọi là lập trình hướng đối tượng, nơi mà chúng ta sử dụng những đối tượng, các lớp và sử dụng các khái niệm như: thừa kế, đa hình, tính đóng gói, tính trừu tượng … Những khái niệm này khá phức tạp, nên nếu bạn chưa hiểu về chúng, đừng lo lắng, chúng ta sẽ lần lượt làm rõ từng khái niệm trong mỗi bài học khác nhau.</w:t>
      </w:r>
    </w:p>
    <w:p w14:paraId="700CD931" w14:textId="77777777" w:rsidR="008468F3" w:rsidRPr="008468F3" w:rsidRDefault="008468F3" w:rsidP="008468F3">
      <w:pPr>
        <w:numPr>
          <w:ilvl w:val="0"/>
          <w:numId w:val="31"/>
        </w:numPr>
        <w:shd w:val="clear" w:color="auto" w:fill="FFFFFF"/>
        <w:spacing w:before="100" w:beforeAutospacing="1" w:after="100" w:afterAutospacing="1" w:line="240" w:lineRule="auto"/>
        <w:rPr>
          <w:rFonts w:ascii="Helvetica" w:hAnsi="Helvetica" w:cs="Helvetica"/>
          <w:color w:val="222222"/>
          <w:sz w:val="23"/>
          <w:szCs w:val="23"/>
        </w:rPr>
      </w:pPr>
      <w:r w:rsidRPr="008468F3">
        <w:rPr>
          <w:rFonts w:ascii="Helvetica" w:hAnsi="Helvetica" w:cs="Helvetica"/>
          <w:color w:val="222222"/>
          <w:sz w:val="23"/>
          <w:szCs w:val="23"/>
        </w:rPr>
        <w:t>C++ là một ngôn ngữ lập trình hướng cấu trúc giống ngôn ngữ C, nó có nghĩa là chúng ta có thể tổ chức chương trình trên khái niệm functions.</w:t>
      </w:r>
    </w:p>
    <w:p w14:paraId="657BADC7" w14:textId="3E79030F" w:rsidR="008468F3" w:rsidRPr="007D2261" w:rsidRDefault="008468F3" w:rsidP="007D2261">
      <w:pPr>
        <w:numPr>
          <w:ilvl w:val="0"/>
          <w:numId w:val="31"/>
        </w:numPr>
        <w:shd w:val="clear" w:color="auto" w:fill="FFFFFF"/>
        <w:spacing w:before="100" w:beforeAutospacing="1" w:after="100" w:afterAutospacing="1" w:line="240" w:lineRule="auto"/>
        <w:rPr>
          <w:rFonts w:ascii="Helvetica" w:hAnsi="Helvetica" w:cs="Helvetica"/>
          <w:color w:val="222222"/>
          <w:sz w:val="23"/>
          <w:szCs w:val="23"/>
        </w:rPr>
      </w:pPr>
      <w:r w:rsidRPr="008468F3">
        <w:rPr>
          <w:rFonts w:ascii="Helvetica" w:hAnsi="Helvetica" w:cs="Helvetica"/>
          <w:color w:val="222222"/>
          <w:sz w:val="23"/>
          <w:szCs w:val="23"/>
        </w:rPr>
        <w:t>C++ có thể chạy trên nhiều nền tảng khác nhau như Windows, Mac OS, một số biến thể của UNIX…</w:t>
      </w:r>
    </w:p>
    <w:p w14:paraId="35627FAA" w14:textId="69E72B72" w:rsidR="005962D1" w:rsidRDefault="00EB050A" w:rsidP="005962D1">
      <w:pPr>
        <w:pStyle w:val="Heading2"/>
      </w:pPr>
      <w:bookmarkStart w:id="17" w:name="_Toc48908456"/>
      <w:r w:rsidRPr="00D56DDC">
        <w:rPr>
          <w:rStyle w:val="apple-converted-space"/>
        </w:rPr>
        <w:t xml:space="preserve">Kết </w:t>
      </w:r>
      <w:r w:rsidR="00547E49" w:rsidRPr="00D56DDC">
        <w:rPr>
          <w:rStyle w:val="apple-converted-space"/>
        </w:rPr>
        <w:t>q</w:t>
      </w:r>
      <w:r w:rsidRPr="00D56DDC">
        <w:rPr>
          <w:rStyle w:val="apple-converted-space"/>
        </w:rPr>
        <w:t>uả</w:t>
      </w:r>
      <w:bookmarkEnd w:id="17"/>
    </w:p>
    <w:p w14:paraId="73F087FA" w14:textId="32BA34F4" w:rsidR="005962D1" w:rsidRPr="005962D1" w:rsidRDefault="005962D1" w:rsidP="005962D1">
      <w:proofErr w:type="gramStart"/>
      <w:r>
        <w:t>Input :</w:t>
      </w:r>
      <w:proofErr w:type="gramEnd"/>
      <w:r>
        <w:t xml:space="preserve"> </w:t>
      </w:r>
    </w:p>
    <w:p w14:paraId="36442E3D" w14:textId="2C8E517A" w:rsidR="005962D1" w:rsidRDefault="005962D1" w:rsidP="005962D1">
      <w:r w:rsidRPr="005962D1">
        <w:rPr>
          <w:noProof/>
        </w:rPr>
        <w:lastRenderedPageBreak/>
        <w:drawing>
          <wp:inline distT="0" distB="0" distL="0" distR="0" wp14:anchorId="1688EE8D" wp14:editId="1E34471B">
            <wp:extent cx="2711589" cy="88269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711589" cy="882695"/>
                    </a:xfrm>
                    <a:prstGeom prst="rect">
                      <a:avLst/>
                    </a:prstGeom>
                  </pic:spPr>
                </pic:pic>
              </a:graphicData>
            </a:graphic>
          </wp:inline>
        </w:drawing>
      </w:r>
    </w:p>
    <w:p w14:paraId="6AD8912E" w14:textId="6F97CF05" w:rsidR="005962D1" w:rsidRDefault="005962D1" w:rsidP="005962D1"/>
    <w:p w14:paraId="2DEDF8A4" w14:textId="03354D5B" w:rsidR="005962D1" w:rsidRPr="005962D1" w:rsidRDefault="005962D1" w:rsidP="005962D1">
      <w:r>
        <w:t>OutPut (console):</w:t>
      </w:r>
    </w:p>
    <w:p w14:paraId="711ED195" w14:textId="2EE55C0D" w:rsidR="005962D1" w:rsidRDefault="005962D1" w:rsidP="005962D1">
      <w:r w:rsidRPr="005962D1">
        <w:rPr>
          <w:noProof/>
        </w:rPr>
        <w:drawing>
          <wp:inline distT="0" distB="0" distL="0" distR="0" wp14:anchorId="4A089A38" wp14:editId="47112F5C">
            <wp:extent cx="4102311" cy="23305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102311" cy="2330570"/>
                    </a:xfrm>
                    <a:prstGeom prst="rect">
                      <a:avLst/>
                    </a:prstGeom>
                  </pic:spPr>
                </pic:pic>
              </a:graphicData>
            </a:graphic>
          </wp:inline>
        </w:drawing>
      </w:r>
    </w:p>
    <w:p w14:paraId="30092DD8" w14:textId="77D3F3E1" w:rsidR="005962D1" w:rsidRDefault="005962D1" w:rsidP="005962D1">
      <w:r>
        <w:t>Ouput (output2.txt)</w:t>
      </w:r>
    </w:p>
    <w:p w14:paraId="45E4A6C8" w14:textId="647AA541" w:rsidR="005962D1" w:rsidRDefault="005962D1" w:rsidP="005962D1">
      <w:r w:rsidRPr="005962D1">
        <w:rPr>
          <w:noProof/>
        </w:rPr>
        <w:drawing>
          <wp:inline distT="0" distB="0" distL="0" distR="0" wp14:anchorId="6A39FBE0" wp14:editId="4D809EDC">
            <wp:extent cx="3054507" cy="274969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54507" cy="2749691"/>
                    </a:xfrm>
                    <a:prstGeom prst="rect">
                      <a:avLst/>
                    </a:prstGeom>
                  </pic:spPr>
                </pic:pic>
              </a:graphicData>
            </a:graphic>
          </wp:inline>
        </w:drawing>
      </w:r>
    </w:p>
    <w:p w14:paraId="50229D95" w14:textId="09F42DD2" w:rsidR="005962D1" w:rsidRDefault="005962D1" w:rsidP="005962D1">
      <w:r>
        <w:t>Output (output3.txt)</w:t>
      </w:r>
    </w:p>
    <w:p w14:paraId="778E88F5" w14:textId="6C6C8765" w:rsidR="005962D1" w:rsidRDefault="005962D1" w:rsidP="005962D1">
      <w:r w:rsidRPr="005962D1">
        <w:rPr>
          <w:noProof/>
        </w:rPr>
        <w:drawing>
          <wp:inline distT="0" distB="0" distL="0" distR="0" wp14:anchorId="1A93176B" wp14:editId="17F622BD">
            <wp:extent cx="2121009" cy="116211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121009" cy="1162110"/>
                    </a:xfrm>
                    <a:prstGeom prst="rect">
                      <a:avLst/>
                    </a:prstGeom>
                  </pic:spPr>
                </pic:pic>
              </a:graphicData>
            </a:graphic>
          </wp:inline>
        </w:drawing>
      </w:r>
    </w:p>
    <w:p w14:paraId="5D505847" w14:textId="77777777" w:rsidR="005962D1" w:rsidRPr="005962D1" w:rsidRDefault="005962D1" w:rsidP="005962D1"/>
    <w:p w14:paraId="74A45DA8" w14:textId="4897682E" w:rsidR="00EB050A" w:rsidRDefault="0045688C" w:rsidP="00BC535B">
      <w:pPr>
        <w:pStyle w:val="Heading3"/>
      </w:pPr>
      <w:bookmarkStart w:id="18" w:name="_Toc48908457"/>
      <w:r>
        <w:lastRenderedPageBreak/>
        <w:t>Giao diện</w:t>
      </w:r>
      <w:r w:rsidR="00D83067">
        <w:t xml:space="preserve"> chính của</w:t>
      </w:r>
      <w:r>
        <w:t xml:space="preserve"> chương trình</w:t>
      </w:r>
      <w:bookmarkEnd w:id="18"/>
    </w:p>
    <w:p w14:paraId="73849921" w14:textId="50177945" w:rsidR="007D2261" w:rsidRPr="007D2261" w:rsidRDefault="007D2261" w:rsidP="007D2261">
      <w:r w:rsidRPr="007D2261">
        <w:drawing>
          <wp:inline distT="0" distB="0" distL="0" distR="0" wp14:anchorId="2F942F46" wp14:editId="4110C23B">
            <wp:extent cx="5760720" cy="206311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60720" cy="2063115"/>
                    </a:xfrm>
                    <a:prstGeom prst="rect">
                      <a:avLst/>
                    </a:prstGeom>
                  </pic:spPr>
                </pic:pic>
              </a:graphicData>
            </a:graphic>
          </wp:inline>
        </w:drawing>
      </w:r>
    </w:p>
    <w:p w14:paraId="27E3B488" w14:textId="11141F14" w:rsidR="00F67679" w:rsidRDefault="0045688C" w:rsidP="00BC535B">
      <w:pPr>
        <w:pStyle w:val="Heading3"/>
      </w:pPr>
      <w:bookmarkStart w:id="19" w:name="_Toc48908458"/>
      <w:r>
        <w:t xml:space="preserve">Kết quả </w:t>
      </w:r>
      <w:r w:rsidR="00D83067">
        <w:t>thực thi của chương trình</w:t>
      </w:r>
      <w:bookmarkEnd w:id="19"/>
    </w:p>
    <w:p w14:paraId="4BF8F60A" w14:textId="4DB7CD55" w:rsidR="007D2261" w:rsidRDefault="007D2261" w:rsidP="007D2261">
      <w:r w:rsidRPr="007D2261">
        <w:drawing>
          <wp:inline distT="0" distB="0" distL="0" distR="0" wp14:anchorId="41F6BE3E" wp14:editId="4738162E">
            <wp:extent cx="5760720" cy="20974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60720" cy="2097405"/>
                    </a:xfrm>
                    <a:prstGeom prst="rect">
                      <a:avLst/>
                    </a:prstGeom>
                  </pic:spPr>
                </pic:pic>
              </a:graphicData>
            </a:graphic>
          </wp:inline>
        </w:drawing>
      </w:r>
    </w:p>
    <w:p w14:paraId="1F4D21EE" w14:textId="441299A1" w:rsidR="007D2261" w:rsidRPr="007D2261" w:rsidRDefault="007D2261" w:rsidP="007D2261">
      <w:pPr>
        <w:rPr>
          <w:i/>
          <w:iCs/>
        </w:rPr>
      </w:pPr>
      <w:r w:rsidRPr="007D2261">
        <w:rPr>
          <w:i/>
          <w:iCs/>
        </w:rPr>
        <w:t xml:space="preserve">Hiển thị ra màn hình nội dung của đầu vào </w:t>
      </w:r>
    </w:p>
    <w:p w14:paraId="189C88D0" w14:textId="645390C1" w:rsidR="007D2261" w:rsidRDefault="007D2261" w:rsidP="007D2261">
      <w:r w:rsidRPr="000320B7">
        <w:drawing>
          <wp:inline distT="0" distB="0" distL="0" distR="0" wp14:anchorId="5A27FA02" wp14:editId="4AAF16FC">
            <wp:extent cx="3619500" cy="287020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19500" cy="2870200"/>
                    </a:xfrm>
                    <a:prstGeom prst="rect">
                      <a:avLst/>
                    </a:prstGeom>
                  </pic:spPr>
                </pic:pic>
              </a:graphicData>
            </a:graphic>
          </wp:inline>
        </w:drawing>
      </w:r>
    </w:p>
    <w:p w14:paraId="74E523E3" w14:textId="4BFDBB03" w:rsidR="007D2261" w:rsidRDefault="007D2261" w:rsidP="007D2261">
      <w:pPr>
        <w:rPr>
          <w:i/>
          <w:iCs/>
        </w:rPr>
      </w:pPr>
      <w:r w:rsidRPr="007D2261">
        <w:rPr>
          <w:i/>
          <w:iCs/>
        </w:rPr>
        <w:t xml:space="preserve">Hiển thị ra số lượng khách nhiều nhất </w:t>
      </w:r>
      <w:r>
        <w:rPr>
          <w:i/>
          <w:iCs/>
        </w:rPr>
        <w:t xml:space="preserve">có thể trả </w:t>
      </w:r>
      <w:r w:rsidRPr="007D2261">
        <w:rPr>
          <w:i/>
          <w:iCs/>
        </w:rPr>
        <w:t xml:space="preserve">và cách </w:t>
      </w:r>
      <w:r>
        <w:rPr>
          <w:i/>
          <w:iCs/>
        </w:rPr>
        <w:t>trả</w:t>
      </w:r>
      <w:r w:rsidRPr="007D2261">
        <w:rPr>
          <w:i/>
          <w:iCs/>
        </w:rPr>
        <w:t xml:space="preserve"> </w:t>
      </w:r>
      <w:proofErr w:type="gramStart"/>
      <w:r w:rsidRPr="007D2261">
        <w:rPr>
          <w:i/>
          <w:iCs/>
        </w:rPr>
        <w:t xml:space="preserve">tiền </w:t>
      </w:r>
      <w:r>
        <w:rPr>
          <w:i/>
          <w:iCs/>
        </w:rPr>
        <w:t>.</w:t>
      </w:r>
      <w:proofErr w:type="gramEnd"/>
    </w:p>
    <w:p w14:paraId="0A07E084" w14:textId="3796BB2C" w:rsidR="007D2261" w:rsidRDefault="007D2261" w:rsidP="007D2261">
      <w:pPr>
        <w:rPr>
          <w:i/>
          <w:iCs/>
        </w:rPr>
      </w:pPr>
      <w:r w:rsidRPr="000320B7">
        <w:lastRenderedPageBreak/>
        <w:drawing>
          <wp:inline distT="0" distB="0" distL="0" distR="0" wp14:anchorId="1708D02A" wp14:editId="482696D3">
            <wp:extent cx="2921150" cy="210195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921150" cy="2101958"/>
                    </a:xfrm>
                    <a:prstGeom prst="rect">
                      <a:avLst/>
                    </a:prstGeom>
                  </pic:spPr>
                </pic:pic>
              </a:graphicData>
            </a:graphic>
          </wp:inline>
        </w:drawing>
      </w:r>
    </w:p>
    <w:p w14:paraId="2C975609" w14:textId="7FD4362D" w:rsidR="007D2261" w:rsidRPr="007D2261" w:rsidRDefault="007D2261" w:rsidP="007D2261">
      <w:pPr>
        <w:rPr>
          <w:i/>
          <w:iCs/>
        </w:rPr>
      </w:pPr>
      <w:r>
        <w:rPr>
          <w:i/>
          <w:iCs/>
        </w:rPr>
        <w:t xml:space="preserve">Hiển thị ra số lượng tiền lớn nhất có thể trả và cách </w:t>
      </w:r>
      <w:proofErr w:type="gramStart"/>
      <w:r>
        <w:rPr>
          <w:i/>
          <w:iCs/>
        </w:rPr>
        <w:t>trả .</w:t>
      </w:r>
      <w:proofErr w:type="gramEnd"/>
    </w:p>
    <w:p w14:paraId="01CB4F9E" w14:textId="77777777" w:rsidR="00E4596F" w:rsidRDefault="00E4596F" w:rsidP="00BC535B">
      <w:pPr>
        <w:pStyle w:val="Heading3"/>
      </w:pPr>
      <w:bookmarkStart w:id="20" w:name="_Toc48908459"/>
      <w:r>
        <w:t>Nhận xét</w:t>
      </w:r>
      <w:bookmarkEnd w:id="20"/>
    </w:p>
    <w:p w14:paraId="34BE91F7" w14:textId="481C1B07" w:rsidR="00684341" w:rsidRPr="00684341" w:rsidRDefault="007D2261" w:rsidP="007D2261">
      <w:pPr>
        <w:jc w:val="both"/>
      </w:pPr>
      <w:r>
        <w:t>Đây là một bài toán khá khó về mặt thuật toán và cài đặt. Tốc độ thuật toán có thể không nhanh bởi vì đây là 1 thuật duyệt tất cả trường hợp nên độ phức tạp là rất cao nếu lượng đầu vào cao thì có thể thuật toán sẽ chạy trong thời gian rất lâu (runtime).</w:t>
      </w:r>
    </w:p>
    <w:p w14:paraId="5B65EC2A" w14:textId="77777777" w:rsidR="00E579F6" w:rsidRDefault="00E579F6" w:rsidP="00BC535B">
      <w:pPr>
        <w:pStyle w:val="Heading1"/>
      </w:pPr>
      <w:bookmarkStart w:id="21" w:name="_Toc48908460"/>
      <w:r>
        <w:t>KẾT LUẬN VÀ HƯỚNG PHÁT TRIỂN</w:t>
      </w:r>
      <w:bookmarkEnd w:id="21"/>
    </w:p>
    <w:p w14:paraId="44084D1C" w14:textId="41EBAC85" w:rsidR="00CD288B" w:rsidRPr="00CD288B" w:rsidRDefault="00E579F6" w:rsidP="00CD288B">
      <w:pPr>
        <w:pStyle w:val="Heading2"/>
      </w:pPr>
      <w:r w:rsidRPr="00D56DDC">
        <w:rPr>
          <w:rStyle w:val="apple-converted-space"/>
        </w:rPr>
        <w:t xml:space="preserve"> </w:t>
      </w:r>
      <w:bookmarkStart w:id="22" w:name="_Toc48908461"/>
      <w:r w:rsidRPr="00D56DDC">
        <w:rPr>
          <w:rStyle w:val="apple-converted-space"/>
        </w:rPr>
        <w:t>Kết luận</w:t>
      </w:r>
      <w:bookmarkEnd w:id="22"/>
    </w:p>
    <w:p w14:paraId="066345C6" w14:textId="4CCAB2CE" w:rsidR="00E579F6" w:rsidRDefault="00CD288B" w:rsidP="00CD288B">
      <w:pPr>
        <w:ind w:firstLine="576"/>
        <w:jc w:val="both"/>
      </w:pPr>
      <w:r>
        <w:t>Qua quá trình nghiên cứu và tìm hiểu đề tài thuật toán thì em đã học được them nhiều kiến thức. Bên cạnh đó em đã có thể cải thiện phần nào về khả năng tổ chức vấn đề và làm sạch code hơn (clean code</w:t>
      </w:r>
      <w:proofErr w:type="gramStart"/>
      <w:r>
        <w:t>),…</w:t>
      </w:r>
      <w:proofErr w:type="gramEnd"/>
    </w:p>
    <w:p w14:paraId="2C595723" w14:textId="77777777" w:rsidR="00E579F6" w:rsidRPr="00D56DDC" w:rsidRDefault="008A6602" w:rsidP="00BC535B">
      <w:pPr>
        <w:pStyle w:val="Heading2"/>
        <w:rPr>
          <w:rStyle w:val="apple-converted-space"/>
        </w:rPr>
      </w:pPr>
      <w:bookmarkStart w:id="23" w:name="_Toc48908462"/>
      <w:r w:rsidRPr="00D56DDC">
        <w:rPr>
          <w:rStyle w:val="apple-converted-space"/>
        </w:rPr>
        <w:t>Hướng phát triển</w:t>
      </w:r>
      <w:bookmarkEnd w:id="23"/>
    </w:p>
    <w:p w14:paraId="12D71FBF" w14:textId="173A587D" w:rsidR="008A6602" w:rsidRDefault="005962D1" w:rsidP="00CD288B">
      <w:pPr>
        <w:jc w:val="both"/>
      </w:pPr>
      <w:r>
        <w:t>-Có thể dùng quy hoạch động mà cụ thể ở đây là Map để lưu lại các kết quả đã đi qua từ đó đỡ phải duyệt lại, giúp tối ưu hơn về mặt thời gian (runtime).</w:t>
      </w:r>
    </w:p>
    <w:p w14:paraId="34616A1C" w14:textId="6AD46C93" w:rsidR="00CD288B" w:rsidRDefault="00CD288B" w:rsidP="00CD288B">
      <w:r>
        <w:t>-Có thể dùng 1 vài thư viện để cải thiện về mặt hình thức và giao diện (UI).</w:t>
      </w:r>
    </w:p>
    <w:p w14:paraId="5EEEA27C" w14:textId="77777777" w:rsidR="008A6602" w:rsidRDefault="008A6602" w:rsidP="00BB7E6E">
      <w:pPr>
        <w:pStyle w:val="Title"/>
      </w:pPr>
      <w:r>
        <w:br w:type="page"/>
      </w:r>
      <w:bookmarkStart w:id="24" w:name="_Toc48908463"/>
      <w:r>
        <w:lastRenderedPageBreak/>
        <w:t>TÀI LIỆU THAM KHẢO</w:t>
      </w:r>
      <w:bookmarkEnd w:id="24"/>
    </w:p>
    <w:p w14:paraId="4101652C" w14:textId="043C3CFC" w:rsidR="00547E49" w:rsidRDefault="00CD288B" w:rsidP="00A858CE">
      <w:r>
        <w:t xml:space="preserve">QuickSort: </w:t>
      </w:r>
      <w:hyperlink r:id="rId24" w:history="1">
        <w:r w:rsidRPr="00630B12">
          <w:rPr>
            <w:rStyle w:val="Hyperlink"/>
          </w:rPr>
          <w:t>https://www.geeksforgeeks.org/quick-sort/</w:t>
        </w:r>
      </w:hyperlink>
    </w:p>
    <w:sectPr w:rsidR="00547E49" w:rsidSect="00D56DDC">
      <w:footerReference w:type="default" r:id="rId25"/>
      <w:pgSz w:w="11909" w:h="16834" w:code="9"/>
      <w:pgMar w:top="1138" w:right="1138" w:bottom="1138" w:left="1699" w:header="720" w:footer="432"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678CFF" w14:textId="77777777" w:rsidR="00DF4B63" w:rsidRDefault="00DF4B63">
      <w:r>
        <w:separator/>
      </w:r>
    </w:p>
  </w:endnote>
  <w:endnote w:type="continuationSeparator" w:id="0">
    <w:p w14:paraId="52C8F516" w14:textId="77777777" w:rsidR="00DF4B63" w:rsidRDefault="00DF4B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99056E" w14:textId="77777777" w:rsidR="007D2261" w:rsidRDefault="007D2261" w:rsidP="00D56DDC">
    <w:pPr>
      <w:pStyle w:val="Footer"/>
      <w:ind w:firstLine="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C6FFBA" w14:textId="77777777" w:rsidR="007D2261" w:rsidRDefault="007D2261">
    <w:pPr>
      <w:pStyle w:val="Footer"/>
      <w:jc w:val="right"/>
    </w:pPr>
    <w:r>
      <w:fldChar w:fldCharType="begin"/>
    </w:r>
    <w:r>
      <w:instrText xml:space="preserve"> PAGE   \* MERGEFORMAT </w:instrText>
    </w:r>
    <w:r>
      <w:fldChar w:fldCharType="separate"/>
    </w:r>
    <w:r>
      <w:rPr>
        <w:noProof/>
      </w:rPr>
      <w:t>iii</w:t>
    </w:r>
    <w:r>
      <w:rPr>
        <w:noProof/>
      </w:rPr>
      <w:fldChar w:fldCharType="end"/>
    </w:r>
  </w:p>
  <w:p w14:paraId="1FC39945" w14:textId="77777777" w:rsidR="007D2261" w:rsidRDefault="007D2261" w:rsidP="00D56DDC">
    <w:pPr>
      <w:pStyle w:val="Footer"/>
      <w:ind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230CC7" w14:textId="77777777" w:rsidR="007D2261" w:rsidRDefault="007D2261">
    <w:pPr>
      <w:pStyle w:val="Footer"/>
      <w:jc w:val="right"/>
    </w:pPr>
    <w:r>
      <w:fldChar w:fldCharType="begin"/>
    </w:r>
    <w:r>
      <w:instrText xml:space="preserve"> PAGE   \* MERGEFORMAT </w:instrText>
    </w:r>
    <w:r>
      <w:fldChar w:fldCharType="separate"/>
    </w:r>
    <w:r>
      <w:rPr>
        <w:noProof/>
      </w:rPr>
      <w:t>3</w:t>
    </w:r>
    <w:r>
      <w:rPr>
        <w:noProof/>
      </w:rPr>
      <w:fldChar w:fldCharType="end"/>
    </w:r>
  </w:p>
  <w:p w14:paraId="3461D779" w14:textId="77777777" w:rsidR="007D2261" w:rsidRDefault="007D2261" w:rsidP="00D56DDC">
    <w:pPr>
      <w:pStyle w:val="Footer"/>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F4FB2F" w14:textId="77777777" w:rsidR="00DF4B63" w:rsidRDefault="00DF4B63">
      <w:r>
        <w:separator/>
      </w:r>
    </w:p>
  </w:footnote>
  <w:footnote w:type="continuationSeparator" w:id="0">
    <w:p w14:paraId="75933689" w14:textId="77777777" w:rsidR="00DF4B63" w:rsidRDefault="00DF4B6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FD332C" w14:textId="77777777" w:rsidR="007D2261" w:rsidRDefault="007D2261" w:rsidP="00BB7E6E">
    <w:pPr>
      <w:pStyle w:val="Header"/>
      <w:pBdr>
        <w:bottom w:val="single" w:sz="24" w:space="1" w:color="auto"/>
      </w:pBdr>
      <w:tabs>
        <w:tab w:val="clear" w:pos="8640"/>
        <w:tab w:val="right" w:pos="9000"/>
      </w:tabs>
      <w:ind w:firstLine="0"/>
    </w:pPr>
    <w:r>
      <w:t>Đồ án Giải thuật và Lập trìn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71AABDE"/>
    <w:lvl w:ilvl="0">
      <w:start w:val="1"/>
      <w:numFmt w:val="decimal"/>
      <w:lvlText w:val="%1."/>
      <w:lvlJc w:val="left"/>
      <w:pPr>
        <w:tabs>
          <w:tab w:val="num" w:pos="1800"/>
        </w:tabs>
        <w:ind w:left="1800" w:hanging="360"/>
      </w:pPr>
    </w:lvl>
  </w:abstractNum>
  <w:abstractNum w:abstractNumId="1" w15:restartNumberingAfterBreak="0">
    <w:nsid w:val="FFFFFF7D"/>
    <w:multiLevelType w:val="hybridMultilevel"/>
    <w:tmpl w:val="71F432FC"/>
    <w:lvl w:ilvl="0" w:tplc="26B6610E">
      <w:start w:val="1"/>
      <w:numFmt w:val="decimal"/>
      <w:lvlText w:val="%1."/>
      <w:lvlJc w:val="left"/>
      <w:pPr>
        <w:tabs>
          <w:tab w:val="num" w:pos="1440"/>
        </w:tabs>
        <w:ind w:left="1440" w:hanging="360"/>
      </w:pPr>
    </w:lvl>
    <w:lvl w:ilvl="1" w:tplc="D910FAEE">
      <w:numFmt w:val="decimal"/>
      <w:lvlText w:val=""/>
      <w:lvlJc w:val="left"/>
    </w:lvl>
    <w:lvl w:ilvl="2" w:tplc="194CDE2E">
      <w:numFmt w:val="decimal"/>
      <w:lvlText w:val=""/>
      <w:lvlJc w:val="left"/>
    </w:lvl>
    <w:lvl w:ilvl="3" w:tplc="0A3867B6">
      <w:numFmt w:val="decimal"/>
      <w:lvlText w:val=""/>
      <w:lvlJc w:val="left"/>
    </w:lvl>
    <w:lvl w:ilvl="4" w:tplc="12604F78">
      <w:numFmt w:val="decimal"/>
      <w:lvlText w:val=""/>
      <w:lvlJc w:val="left"/>
    </w:lvl>
    <w:lvl w:ilvl="5" w:tplc="FEAE1468">
      <w:numFmt w:val="decimal"/>
      <w:lvlText w:val=""/>
      <w:lvlJc w:val="left"/>
    </w:lvl>
    <w:lvl w:ilvl="6" w:tplc="4FD06A7C">
      <w:numFmt w:val="decimal"/>
      <w:lvlText w:val=""/>
      <w:lvlJc w:val="left"/>
    </w:lvl>
    <w:lvl w:ilvl="7" w:tplc="B5AC2376">
      <w:numFmt w:val="decimal"/>
      <w:lvlText w:val=""/>
      <w:lvlJc w:val="left"/>
    </w:lvl>
    <w:lvl w:ilvl="8" w:tplc="C0C4D644">
      <w:numFmt w:val="decimal"/>
      <w:lvlText w:val=""/>
      <w:lvlJc w:val="left"/>
    </w:lvl>
  </w:abstractNum>
  <w:abstractNum w:abstractNumId="2" w15:restartNumberingAfterBreak="0">
    <w:nsid w:val="FFFFFF7E"/>
    <w:multiLevelType w:val="hybridMultilevel"/>
    <w:tmpl w:val="A5E6F780"/>
    <w:lvl w:ilvl="0" w:tplc="35963454">
      <w:start w:val="1"/>
      <w:numFmt w:val="decimal"/>
      <w:lvlText w:val="%1."/>
      <w:lvlJc w:val="left"/>
      <w:pPr>
        <w:tabs>
          <w:tab w:val="num" w:pos="1080"/>
        </w:tabs>
        <w:ind w:left="1080" w:hanging="360"/>
      </w:pPr>
    </w:lvl>
    <w:lvl w:ilvl="1" w:tplc="04C0846E">
      <w:numFmt w:val="decimal"/>
      <w:lvlText w:val=""/>
      <w:lvlJc w:val="left"/>
    </w:lvl>
    <w:lvl w:ilvl="2" w:tplc="CED2DE78">
      <w:numFmt w:val="decimal"/>
      <w:lvlText w:val=""/>
      <w:lvlJc w:val="left"/>
    </w:lvl>
    <w:lvl w:ilvl="3" w:tplc="4D5C1484">
      <w:numFmt w:val="decimal"/>
      <w:lvlText w:val=""/>
      <w:lvlJc w:val="left"/>
    </w:lvl>
    <w:lvl w:ilvl="4" w:tplc="902453E4">
      <w:numFmt w:val="decimal"/>
      <w:lvlText w:val=""/>
      <w:lvlJc w:val="left"/>
    </w:lvl>
    <w:lvl w:ilvl="5" w:tplc="EC5AD57A">
      <w:numFmt w:val="decimal"/>
      <w:lvlText w:val=""/>
      <w:lvlJc w:val="left"/>
    </w:lvl>
    <w:lvl w:ilvl="6" w:tplc="51489718">
      <w:numFmt w:val="decimal"/>
      <w:lvlText w:val=""/>
      <w:lvlJc w:val="left"/>
    </w:lvl>
    <w:lvl w:ilvl="7" w:tplc="E4948198">
      <w:numFmt w:val="decimal"/>
      <w:lvlText w:val=""/>
      <w:lvlJc w:val="left"/>
    </w:lvl>
    <w:lvl w:ilvl="8" w:tplc="39B89AAE">
      <w:numFmt w:val="decimal"/>
      <w:lvlText w:val=""/>
      <w:lvlJc w:val="left"/>
    </w:lvl>
  </w:abstractNum>
  <w:abstractNum w:abstractNumId="3" w15:restartNumberingAfterBreak="0">
    <w:nsid w:val="FFFFFF7F"/>
    <w:multiLevelType w:val="multilevel"/>
    <w:tmpl w:val="3B884EDC"/>
    <w:lvl w:ilvl="0">
      <w:start w:val="1"/>
      <w:numFmt w:val="decimal"/>
      <w:lvlText w:val="%1."/>
      <w:lvlJc w:val="left"/>
      <w:pPr>
        <w:tabs>
          <w:tab w:val="num" w:pos="720"/>
        </w:tabs>
        <w:ind w:left="72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FFFFFF80"/>
    <w:multiLevelType w:val="hybridMultilevel"/>
    <w:tmpl w:val="E2C2E86A"/>
    <w:lvl w:ilvl="0" w:tplc="382EA7CE">
      <w:start w:val="1"/>
      <w:numFmt w:val="bullet"/>
      <w:lvlText w:val=""/>
      <w:lvlJc w:val="left"/>
      <w:pPr>
        <w:tabs>
          <w:tab w:val="num" w:pos="1800"/>
        </w:tabs>
        <w:ind w:left="1800" w:hanging="360"/>
      </w:pPr>
      <w:rPr>
        <w:rFonts w:ascii="Symbol" w:hAnsi="Symbol" w:hint="default"/>
      </w:rPr>
    </w:lvl>
    <w:lvl w:ilvl="1" w:tplc="3446B00A">
      <w:numFmt w:val="decimal"/>
      <w:lvlText w:val=""/>
      <w:lvlJc w:val="left"/>
    </w:lvl>
    <w:lvl w:ilvl="2" w:tplc="2390C176">
      <w:numFmt w:val="decimal"/>
      <w:lvlText w:val=""/>
      <w:lvlJc w:val="left"/>
    </w:lvl>
    <w:lvl w:ilvl="3" w:tplc="6EA2A952">
      <w:numFmt w:val="decimal"/>
      <w:lvlText w:val=""/>
      <w:lvlJc w:val="left"/>
    </w:lvl>
    <w:lvl w:ilvl="4" w:tplc="4FFAACD2">
      <w:numFmt w:val="decimal"/>
      <w:lvlText w:val=""/>
      <w:lvlJc w:val="left"/>
    </w:lvl>
    <w:lvl w:ilvl="5" w:tplc="8D5C91DC">
      <w:numFmt w:val="decimal"/>
      <w:lvlText w:val=""/>
      <w:lvlJc w:val="left"/>
    </w:lvl>
    <w:lvl w:ilvl="6" w:tplc="2D1268D2">
      <w:numFmt w:val="decimal"/>
      <w:lvlText w:val=""/>
      <w:lvlJc w:val="left"/>
    </w:lvl>
    <w:lvl w:ilvl="7" w:tplc="993059A2">
      <w:numFmt w:val="decimal"/>
      <w:lvlText w:val=""/>
      <w:lvlJc w:val="left"/>
    </w:lvl>
    <w:lvl w:ilvl="8" w:tplc="102231EE">
      <w:numFmt w:val="decimal"/>
      <w:lvlText w:val=""/>
      <w:lvlJc w:val="left"/>
    </w:lvl>
  </w:abstractNum>
  <w:abstractNum w:abstractNumId="5" w15:restartNumberingAfterBreak="0">
    <w:nsid w:val="FFFFFF81"/>
    <w:multiLevelType w:val="hybridMultilevel"/>
    <w:tmpl w:val="90D47AC2"/>
    <w:lvl w:ilvl="0" w:tplc="94B68EBA">
      <w:start w:val="1"/>
      <w:numFmt w:val="bullet"/>
      <w:lvlText w:val=""/>
      <w:lvlJc w:val="left"/>
      <w:pPr>
        <w:tabs>
          <w:tab w:val="num" w:pos="1440"/>
        </w:tabs>
        <w:ind w:left="1440" w:hanging="360"/>
      </w:pPr>
      <w:rPr>
        <w:rFonts w:ascii="Symbol" w:hAnsi="Symbol" w:hint="default"/>
      </w:rPr>
    </w:lvl>
    <w:lvl w:ilvl="1" w:tplc="1CF64BEE">
      <w:numFmt w:val="decimal"/>
      <w:lvlText w:val=""/>
      <w:lvlJc w:val="left"/>
    </w:lvl>
    <w:lvl w:ilvl="2" w:tplc="40205830">
      <w:numFmt w:val="decimal"/>
      <w:lvlText w:val=""/>
      <w:lvlJc w:val="left"/>
    </w:lvl>
    <w:lvl w:ilvl="3" w:tplc="92184176">
      <w:numFmt w:val="decimal"/>
      <w:lvlText w:val=""/>
      <w:lvlJc w:val="left"/>
    </w:lvl>
    <w:lvl w:ilvl="4" w:tplc="AF783676">
      <w:numFmt w:val="decimal"/>
      <w:lvlText w:val=""/>
      <w:lvlJc w:val="left"/>
    </w:lvl>
    <w:lvl w:ilvl="5" w:tplc="C4B4A208">
      <w:numFmt w:val="decimal"/>
      <w:lvlText w:val=""/>
      <w:lvlJc w:val="left"/>
    </w:lvl>
    <w:lvl w:ilvl="6" w:tplc="B0D098A4">
      <w:numFmt w:val="decimal"/>
      <w:lvlText w:val=""/>
      <w:lvlJc w:val="left"/>
    </w:lvl>
    <w:lvl w:ilvl="7" w:tplc="33B2B246">
      <w:numFmt w:val="decimal"/>
      <w:lvlText w:val=""/>
      <w:lvlJc w:val="left"/>
    </w:lvl>
    <w:lvl w:ilvl="8" w:tplc="C9AC5568">
      <w:numFmt w:val="decimal"/>
      <w:lvlText w:val=""/>
      <w:lvlJc w:val="left"/>
    </w:lvl>
  </w:abstractNum>
  <w:abstractNum w:abstractNumId="6" w15:restartNumberingAfterBreak="0">
    <w:nsid w:val="FFFFFF82"/>
    <w:multiLevelType w:val="hybridMultilevel"/>
    <w:tmpl w:val="B1605BAE"/>
    <w:lvl w:ilvl="0" w:tplc="44C23BE8">
      <w:start w:val="1"/>
      <w:numFmt w:val="bullet"/>
      <w:lvlText w:val=""/>
      <w:lvlJc w:val="left"/>
      <w:pPr>
        <w:tabs>
          <w:tab w:val="num" w:pos="1080"/>
        </w:tabs>
        <w:ind w:left="1080" w:hanging="360"/>
      </w:pPr>
      <w:rPr>
        <w:rFonts w:ascii="Symbol" w:hAnsi="Symbol" w:hint="default"/>
      </w:rPr>
    </w:lvl>
    <w:lvl w:ilvl="1" w:tplc="A6CC848A">
      <w:numFmt w:val="decimal"/>
      <w:lvlText w:val=""/>
      <w:lvlJc w:val="left"/>
    </w:lvl>
    <w:lvl w:ilvl="2" w:tplc="3E66399C">
      <w:numFmt w:val="decimal"/>
      <w:lvlText w:val=""/>
      <w:lvlJc w:val="left"/>
    </w:lvl>
    <w:lvl w:ilvl="3" w:tplc="7932ED08">
      <w:numFmt w:val="decimal"/>
      <w:lvlText w:val=""/>
      <w:lvlJc w:val="left"/>
    </w:lvl>
    <w:lvl w:ilvl="4" w:tplc="13E4685C">
      <w:numFmt w:val="decimal"/>
      <w:lvlText w:val=""/>
      <w:lvlJc w:val="left"/>
    </w:lvl>
    <w:lvl w:ilvl="5" w:tplc="0A802CEE">
      <w:numFmt w:val="decimal"/>
      <w:lvlText w:val=""/>
      <w:lvlJc w:val="left"/>
    </w:lvl>
    <w:lvl w:ilvl="6" w:tplc="FC9A687E">
      <w:numFmt w:val="decimal"/>
      <w:lvlText w:val=""/>
      <w:lvlJc w:val="left"/>
    </w:lvl>
    <w:lvl w:ilvl="7" w:tplc="4A40F74C">
      <w:numFmt w:val="decimal"/>
      <w:lvlText w:val=""/>
      <w:lvlJc w:val="left"/>
    </w:lvl>
    <w:lvl w:ilvl="8" w:tplc="E2069F3A">
      <w:numFmt w:val="decimal"/>
      <w:lvlText w:val=""/>
      <w:lvlJc w:val="left"/>
    </w:lvl>
  </w:abstractNum>
  <w:abstractNum w:abstractNumId="7" w15:restartNumberingAfterBreak="0">
    <w:nsid w:val="FFFFFF83"/>
    <w:multiLevelType w:val="multilevel"/>
    <w:tmpl w:val="5CCED27E"/>
    <w:lvl w:ilvl="0">
      <w:start w:val="1"/>
      <w:numFmt w:val="bullet"/>
      <w:lvlText w:val=""/>
      <w:lvlJc w:val="left"/>
      <w:pPr>
        <w:tabs>
          <w:tab w:val="num" w:pos="720"/>
        </w:tabs>
        <w:ind w:left="72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FFFFFF88"/>
    <w:multiLevelType w:val="singleLevel"/>
    <w:tmpl w:val="B7665AD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57E40D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62E5A6E"/>
    <w:multiLevelType w:val="hybridMultilevel"/>
    <w:tmpl w:val="0E60F8DC"/>
    <w:lvl w:ilvl="0" w:tplc="BB02CB34">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1" w15:restartNumberingAfterBreak="0">
    <w:nsid w:val="2AF22F6D"/>
    <w:multiLevelType w:val="multilevel"/>
    <w:tmpl w:val="629A3E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F8E1724"/>
    <w:multiLevelType w:val="hybridMultilevel"/>
    <w:tmpl w:val="871CE828"/>
    <w:lvl w:ilvl="0" w:tplc="350C5FE0">
      <w:start w:val="1"/>
      <w:numFmt w:val="decimal"/>
      <w:lvlText w:val="%1."/>
      <w:lvlJc w:val="left"/>
      <w:pPr>
        <w:tabs>
          <w:tab w:val="num" w:pos="720"/>
        </w:tabs>
        <w:ind w:left="720" w:hanging="360"/>
      </w:pPr>
      <w:rPr>
        <w:rFonts w:hint="default"/>
      </w:rPr>
    </w:lvl>
    <w:lvl w:ilvl="1" w:tplc="C988F7F8">
      <w:numFmt w:val="bullet"/>
      <w:lvlText w:val="-"/>
      <w:lvlJc w:val="left"/>
      <w:pPr>
        <w:tabs>
          <w:tab w:val="num" w:pos="1440"/>
        </w:tabs>
        <w:ind w:left="1440" w:hanging="360"/>
      </w:pPr>
      <w:rPr>
        <w:rFonts w:ascii="Times New Roman" w:eastAsia="Times New Roman" w:hAnsi="Times New Roman" w:cs="Times New Roman" w:hint="default"/>
      </w:rPr>
    </w:lvl>
    <w:lvl w:ilvl="2" w:tplc="C988F7F8">
      <w:numFmt w:val="bullet"/>
      <w:lvlText w:val="-"/>
      <w:lvlJc w:val="left"/>
      <w:pPr>
        <w:tabs>
          <w:tab w:val="num" w:pos="1440"/>
        </w:tabs>
        <w:ind w:left="1440" w:hanging="360"/>
      </w:pPr>
      <w:rPr>
        <w:rFonts w:ascii="Times New Roman" w:eastAsia="Times New Roman" w:hAnsi="Times New Roman" w:cs="Times New Roman" w:hint="default"/>
      </w:rPr>
    </w:lvl>
    <w:lvl w:ilvl="3" w:tplc="EAD801BC">
      <w:start w:val="1"/>
      <w:numFmt w:val="decimal"/>
      <w:lvlText w:val="[%4]."/>
      <w:lvlJc w:val="left"/>
      <w:pPr>
        <w:tabs>
          <w:tab w:val="num" w:pos="2880"/>
        </w:tabs>
        <w:ind w:left="288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E5D7A39"/>
    <w:multiLevelType w:val="hybridMultilevel"/>
    <w:tmpl w:val="C4546DD4"/>
    <w:lvl w:ilvl="0" w:tplc="39C234FA">
      <w:numFmt w:val="bullet"/>
      <w:lvlText w:val="-"/>
      <w:lvlJc w:val="left"/>
      <w:pPr>
        <w:tabs>
          <w:tab w:val="num" w:pos="1140"/>
        </w:tabs>
        <w:ind w:left="1140" w:hanging="360"/>
      </w:pPr>
      <w:rPr>
        <w:rFonts w:ascii="Times New Roman" w:eastAsia="Times New Roman" w:hAnsi="Times New Roman" w:cs="Times New Roman" w:hint="default"/>
      </w:rPr>
    </w:lvl>
    <w:lvl w:ilvl="1" w:tplc="04090003" w:tentative="1">
      <w:start w:val="1"/>
      <w:numFmt w:val="bullet"/>
      <w:lvlText w:val="o"/>
      <w:lvlJc w:val="left"/>
      <w:pPr>
        <w:tabs>
          <w:tab w:val="num" w:pos="1860"/>
        </w:tabs>
        <w:ind w:left="1860" w:hanging="360"/>
      </w:pPr>
      <w:rPr>
        <w:rFonts w:ascii="Courier New" w:hAnsi="Courier New" w:cs="Courier New" w:hint="default"/>
      </w:rPr>
    </w:lvl>
    <w:lvl w:ilvl="2" w:tplc="04090005" w:tentative="1">
      <w:start w:val="1"/>
      <w:numFmt w:val="bullet"/>
      <w:lvlText w:val=""/>
      <w:lvlJc w:val="left"/>
      <w:pPr>
        <w:tabs>
          <w:tab w:val="num" w:pos="2580"/>
        </w:tabs>
        <w:ind w:left="2580" w:hanging="360"/>
      </w:pPr>
      <w:rPr>
        <w:rFonts w:ascii="Wingdings" w:hAnsi="Wingdings" w:hint="default"/>
      </w:rPr>
    </w:lvl>
    <w:lvl w:ilvl="3" w:tplc="04090001" w:tentative="1">
      <w:start w:val="1"/>
      <w:numFmt w:val="bullet"/>
      <w:lvlText w:val=""/>
      <w:lvlJc w:val="left"/>
      <w:pPr>
        <w:tabs>
          <w:tab w:val="num" w:pos="3300"/>
        </w:tabs>
        <w:ind w:left="3300" w:hanging="360"/>
      </w:pPr>
      <w:rPr>
        <w:rFonts w:ascii="Symbol" w:hAnsi="Symbol" w:hint="default"/>
      </w:rPr>
    </w:lvl>
    <w:lvl w:ilvl="4" w:tplc="04090003" w:tentative="1">
      <w:start w:val="1"/>
      <w:numFmt w:val="bullet"/>
      <w:lvlText w:val="o"/>
      <w:lvlJc w:val="left"/>
      <w:pPr>
        <w:tabs>
          <w:tab w:val="num" w:pos="4020"/>
        </w:tabs>
        <w:ind w:left="4020" w:hanging="360"/>
      </w:pPr>
      <w:rPr>
        <w:rFonts w:ascii="Courier New" w:hAnsi="Courier New" w:cs="Courier New" w:hint="default"/>
      </w:rPr>
    </w:lvl>
    <w:lvl w:ilvl="5" w:tplc="04090005" w:tentative="1">
      <w:start w:val="1"/>
      <w:numFmt w:val="bullet"/>
      <w:lvlText w:val=""/>
      <w:lvlJc w:val="left"/>
      <w:pPr>
        <w:tabs>
          <w:tab w:val="num" w:pos="4740"/>
        </w:tabs>
        <w:ind w:left="4740" w:hanging="360"/>
      </w:pPr>
      <w:rPr>
        <w:rFonts w:ascii="Wingdings" w:hAnsi="Wingdings" w:hint="default"/>
      </w:rPr>
    </w:lvl>
    <w:lvl w:ilvl="6" w:tplc="04090001" w:tentative="1">
      <w:start w:val="1"/>
      <w:numFmt w:val="bullet"/>
      <w:lvlText w:val=""/>
      <w:lvlJc w:val="left"/>
      <w:pPr>
        <w:tabs>
          <w:tab w:val="num" w:pos="5460"/>
        </w:tabs>
        <w:ind w:left="5460" w:hanging="360"/>
      </w:pPr>
      <w:rPr>
        <w:rFonts w:ascii="Symbol" w:hAnsi="Symbol" w:hint="default"/>
      </w:rPr>
    </w:lvl>
    <w:lvl w:ilvl="7" w:tplc="04090003" w:tentative="1">
      <w:start w:val="1"/>
      <w:numFmt w:val="bullet"/>
      <w:lvlText w:val="o"/>
      <w:lvlJc w:val="left"/>
      <w:pPr>
        <w:tabs>
          <w:tab w:val="num" w:pos="6180"/>
        </w:tabs>
        <w:ind w:left="6180" w:hanging="360"/>
      </w:pPr>
      <w:rPr>
        <w:rFonts w:ascii="Courier New" w:hAnsi="Courier New" w:cs="Courier New" w:hint="default"/>
      </w:rPr>
    </w:lvl>
    <w:lvl w:ilvl="8" w:tplc="04090005" w:tentative="1">
      <w:start w:val="1"/>
      <w:numFmt w:val="bullet"/>
      <w:lvlText w:val=""/>
      <w:lvlJc w:val="left"/>
      <w:pPr>
        <w:tabs>
          <w:tab w:val="num" w:pos="6900"/>
        </w:tabs>
        <w:ind w:left="6900" w:hanging="360"/>
      </w:pPr>
      <w:rPr>
        <w:rFonts w:ascii="Wingdings" w:hAnsi="Wingdings" w:hint="default"/>
      </w:rPr>
    </w:lvl>
  </w:abstractNum>
  <w:abstractNum w:abstractNumId="14" w15:restartNumberingAfterBreak="0">
    <w:nsid w:val="58027DDA"/>
    <w:multiLevelType w:val="multilevel"/>
    <w:tmpl w:val="1BC236A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5" w15:restartNumberingAfterBreak="0">
    <w:nsid w:val="6A1E5935"/>
    <w:multiLevelType w:val="hybridMultilevel"/>
    <w:tmpl w:val="A70619D6"/>
    <w:lvl w:ilvl="0" w:tplc="D4461352">
      <w:start w:val="1"/>
      <w:numFmt w:val="bullet"/>
      <w:lvlText w:val="-"/>
      <w:lvlJc w:val="left"/>
      <w:pPr>
        <w:ind w:left="936" w:hanging="360"/>
      </w:pPr>
      <w:rPr>
        <w:rFonts w:ascii="Times New Roman" w:eastAsia="Times New Roman" w:hAnsi="Times New Roman" w:cs="Times New Roman"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6" w15:restartNumberingAfterBreak="0">
    <w:nsid w:val="703E4623"/>
    <w:multiLevelType w:val="hybridMultilevel"/>
    <w:tmpl w:val="54BAF038"/>
    <w:lvl w:ilvl="0" w:tplc="7FD202EC">
      <w:start w:val="1"/>
      <w:numFmt w:val="bullet"/>
      <w:pStyle w:val="5-bulet"/>
      <w:lvlText w:val=""/>
      <w:lvlJc w:val="left"/>
      <w:pPr>
        <w:tabs>
          <w:tab w:val="num" w:pos="792"/>
        </w:tabs>
        <w:ind w:left="1152" w:hanging="360"/>
      </w:pPr>
      <w:rPr>
        <w:rFonts w:ascii="Wingdings" w:hAnsi="Wingdings" w:hint="default"/>
        <w:color w:val="FF9900"/>
      </w:rPr>
    </w:lvl>
    <w:lvl w:ilvl="1" w:tplc="1938EA1A">
      <w:start w:val="1"/>
      <w:numFmt w:val="decimal"/>
      <w:lvlText w:val="[%2]"/>
      <w:lvlJc w:val="center"/>
      <w:pPr>
        <w:tabs>
          <w:tab w:val="num" w:pos="1512"/>
        </w:tabs>
        <w:ind w:left="1512" w:hanging="432"/>
      </w:pPr>
      <w:rPr>
        <w:rFonts w:hint="default"/>
        <w:color w:val="auto"/>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4355883"/>
    <w:multiLevelType w:val="hybridMultilevel"/>
    <w:tmpl w:val="B7385ACC"/>
    <w:lvl w:ilvl="0" w:tplc="F01E341E">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8" w15:restartNumberingAfterBreak="0">
    <w:nsid w:val="77EC657A"/>
    <w:multiLevelType w:val="multilevel"/>
    <w:tmpl w:val="DF86A9EE"/>
    <w:lvl w:ilvl="0">
      <w:start w:val="1"/>
      <w:numFmt w:val="decimal"/>
      <w:lvlText w:val="%1."/>
      <w:lvlJc w:val="left"/>
      <w:pPr>
        <w:tabs>
          <w:tab w:val="num" w:pos="720"/>
        </w:tabs>
        <w:ind w:left="720" w:hanging="360"/>
      </w:pPr>
      <w:rPr>
        <w:rFonts w:hint="default"/>
      </w:rPr>
    </w:lvl>
    <w:lvl w:ilvl="1">
      <w:numFmt w:val="bullet"/>
      <w:lvlText w:val="-"/>
      <w:lvlJc w:val="left"/>
      <w:pPr>
        <w:tabs>
          <w:tab w:val="num" w:pos="1440"/>
        </w:tabs>
        <w:ind w:left="1440" w:hanging="360"/>
      </w:pPr>
      <w:rPr>
        <w:rFonts w:ascii="Times New Roman" w:eastAsia="Times New Roman" w:hAnsi="Times New Roman" w:cs="Times New Roman" w:hint="default"/>
      </w:rPr>
    </w:lvl>
    <w:lvl w:ilvl="2">
      <w:numFmt w:val="bullet"/>
      <w:lvlText w:val="-"/>
      <w:lvlJc w:val="left"/>
      <w:pPr>
        <w:tabs>
          <w:tab w:val="num" w:pos="1440"/>
        </w:tabs>
        <w:ind w:left="1440" w:hanging="360"/>
      </w:pPr>
      <w:rPr>
        <w:rFonts w:ascii="Times New Roman" w:eastAsia="Times New Roman" w:hAnsi="Times New Roman" w:cs="Times New Roman"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7A5C5D09"/>
    <w:multiLevelType w:val="multilevel"/>
    <w:tmpl w:val="69429C2C"/>
    <w:lvl w:ilvl="0">
      <w:start w:val="1"/>
      <w:numFmt w:val="upperRoman"/>
      <w:pStyle w:val="1-phan"/>
      <w:suff w:val="space"/>
      <w:lvlText w:val="%1."/>
      <w:lvlJc w:val="left"/>
      <w:pPr>
        <w:ind w:left="720" w:hanging="720"/>
      </w:pPr>
      <w:rPr>
        <w:rFonts w:ascii="Times New Roman" w:hAnsi="Times New Roman" w:hint="default"/>
        <w:b/>
        <w:i w:val="0"/>
        <w:sz w:val="32"/>
        <w:szCs w:val="32"/>
        <w:u w:val="none"/>
      </w:rPr>
    </w:lvl>
    <w:lvl w:ilvl="1">
      <w:start w:val="1"/>
      <w:numFmt w:val="decimal"/>
      <w:pStyle w:val="2-LAMA"/>
      <w:suff w:val="space"/>
      <w:lvlText w:val="%1.%2."/>
      <w:lvlJc w:val="left"/>
      <w:pPr>
        <w:ind w:left="0" w:firstLine="0"/>
      </w:pPr>
      <w:rPr>
        <w:rFonts w:ascii="Times New Roman" w:hAnsi="Times New Roman" w:hint="default"/>
        <w:b/>
        <w:i w:val="0"/>
        <w:sz w:val="26"/>
        <w:szCs w:val="26"/>
      </w:rPr>
    </w:lvl>
    <w:lvl w:ilvl="2">
      <w:start w:val="1"/>
      <w:numFmt w:val="decimal"/>
      <w:pStyle w:val="3-MUCNHO"/>
      <w:suff w:val="space"/>
      <w:lvlText w:val="%1.%2.%3."/>
      <w:lvlJc w:val="left"/>
      <w:pPr>
        <w:ind w:left="1296" w:hanging="720"/>
      </w:pPr>
      <w:rPr>
        <w:rFonts w:ascii="Times New Roman" w:hAnsi="Times New Roman" w:hint="default"/>
        <w:b/>
        <w:i w:val="0"/>
        <w:sz w:val="26"/>
        <w:szCs w:val="26"/>
      </w:rPr>
    </w:lvl>
    <w:lvl w:ilvl="3">
      <w:start w:val="1"/>
      <w:numFmt w:val="decimal"/>
      <w:lvlRestart w:val="1"/>
      <w:pStyle w:val="4-HINH"/>
      <w:suff w:val="space"/>
      <w:lvlText w:val="Hình %1.%4."/>
      <w:lvlJc w:val="left"/>
      <w:pPr>
        <w:ind w:left="576" w:firstLine="0"/>
      </w:pPr>
      <w:rPr>
        <w:rFonts w:ascii="Times New Roman" w:hAnsi="Times New Roman" w:hint="default"/>
        <w:b/>
        <w:i w:val="0"/>
        <w:sz w:val="26"/>
        <w:szCs w:val="26"/>
      </w:rPr>
    </w:lvl>
    <w:lvl w:ilvl="4">
      <w:start w:val="1"/>
      <w:numFmt w:val="decimal"/>
      <w:lvlText w:val="%1.%2.%3.%4.%5"/>
      <w:lvlJc w:val="left"/>
      <w:pPr>
        <w:tabs>
          <w:tab w:val="num" w:pos="1584"/>
        </w:tabs>
        <w:ind w:left="1584" w:hanging="1008"/>
      </w:pPr>
      <w:rPr>
        <w:rFonts w:hint="default"/>
      </w:rPr>
    </w:lvl>
    <w:lvl w:ilvl="5">
      <w:start w:val="1"/>
      <w:numFmt w:val="decimal"/>
      <w:lvlRestart w:val="1"/>
      <w:pStyle w:val="6-BANG"/>
      <w:suff w:val="space"/>
      <w:lvlText w:val="Bảng  %1.%6 "/>
      <w:lvlJc w:val="left"/>
      <w:pPr>
        <w:ind w:left="1728" w:hanging="1152"/>
      </w:pPr>
      <w:rPr>
        <w:rFonts w:hint="default"/>
      </w:rPr>
    </w:lvl>
    <w:lvl w:ilvl="6">
      <w:start w:val="1"/>
      <w:numFmt w:val="decimal"/>
      <w:lvlText w:val="%1.%2.%3.%4.%5.%6.%7"/>
      <w:lvlJc w:val="left"/>
      <w:pPr>
        <w:tabs>
          <w:tab w:val="num" w:pos="1872"/>
        </w:tabs>
        <w:ind w:left="1872" w:hanging="1296"/>
      </w:pPr>
      <w:rPr>
        <w:rFonts w:hint="default"/>
      </w:rPr>
    </w:lvl>
    <w:lvl w:ilvl="7">
      <w:start w:val="1"/>
      <w:numFmt w:val="decimal"/>
      <w:lvlText w:val="%1.%2.%3.%4.%5.%6.%7.%8"/>
      <w:lvlJc w:val="left"/>
      <w:pPr>
        <w:tabs>
          <w:tab w:val="num" w:pos="2016"/>
        </w:tabs>
        <w:ind w:left="2016" w:hanging="1440"/>
      </w:pPr>
      <w:rPr>
        <w:rFonts w:hint="default"/>
      </w:rPr>
    </w:lvl>
    <w:lvl w:ilvl="8">
      <w:start w:val="1"/>
      <w:numFmt w:val="decimal"/>
      <w:lvlText w:val="%1.%2.%3.%4.%5.%6.%7.%8.%9"/>
      <w:lvlJc w:val="left"/>
      <w:pPr>
        <w:tabs>
          <w:tab w:val="num" w:pos="2160"/>
        </w:tabs>
        <w:ind w:left="2160" w:hanging="1584"/>
      </w:pPr>
      <w:rPr>
        <w:rFonts w:hint="default"/>
      </w:rPr>
    </w:lvl>
  </w:abstractNum>
  <w:abstractNum w:abstractNumId="20" w15:restartNumberingAfterBreak="0">
    <w:nsid w:val="7FF77A09"/>
    <w:multiLevelType w:val="hybridMultilevel"/>
    <w:tmpl w:val="1316A4F0"/>
    <w:lvl w:ilvl="0" w:tplc="B8B21FA8">
      <w:start w:val="1"/>
      <w:numFmt w:val="bullet"/>
      <w:lvlText w:val=""/>
      <w:lvlJc w:val="left"/>
      <w:pPr>
        <w:tabs>
          <w:tab w:val="num" w:pos="4470"/>
        </w:tabs>
        <w:ind w:left="4470" w:firstLine="0"/>
      </w:pPr>
      <w:rPr>
        <w:rFonts w:ascii="Symbol" w:hAnsi="Symbol" w:hint="default"/>
      </w:rPr>
    </w:lvl>
    <w:lvl w:ilvl="1" w:tplc="04090003" w:tentative="1">
      <w:start w:val="1"/>
      <w:numFmt w:val="bullet"/>
      <w:lvlText w:val="o"/>
      <w:lvlJc w:val="left"/>
      <w:pPr>
        <w:tabs>
          <w:tab w:val="num" w:pos="3606"/>
        </w:tabs>
        <w:ind w:left="3606" w:hanging="360"/>
      </w:pPr>
      <w:rPr>
        <w:rFonts w:ascii="Courier New" w:hAnsi="Courier New" w:cs="Courier New" w:hint="default"/>
      </w:rPr>
    </w:lvl>
    <w:lvl w:ilvl="2" w:tplc="04090005" w:tentative="1">
      <w:start w:val="1"/>
      <w:numFmt w:val="bullet"/>
      <w:lvlText w:val=""/>
      <w:lvlJc w:val="left"/>
      <w:pPr>
        <w:tabs>
          <w:tab w:val="num" w:pos="4326"/>
        </w:tabs>
        <w:ind w:left="4326" w:hanging="360"/>
      </w:pPr>
      <w:rPr>
        <w:rFonts w:ascii="Wingdings" w:hAnsi="Wingdings" w:hint="default"/>
      </w:rPr>
    </w:lvl>
    <w:lvl w:ilvl="3" w:tplc="04090001">
      <w:start w:val="1"/>
      <w:numFmt w:val="bullet"/>
      <w:lvlText w:val=""/>
      <w:lvlJc w:val="left"/>
      <w:pPr>
        <w:tabs>
          <w:tab w:val="num" w:pos="5046"/>
        </w:tabs>
        <w:ind w:left="5046" w:hanging="360"/>
      </w:pPr>
      <w:rPr>
        <w:rFonts w:ascii="Symbol" w:hAnsi="Symbol" w:hint="default"/>
      </w:rPr>
    </w:lvl>
    <w:lvl w:ilvl="4" w:tplc="04090003" w:tentative="1">
      <w:start w:val="1"/>
      <w:numFmt w:val="bullet"/>
      <w:lvlText w:val="o"/>
      <w:lvlJc w:val="left"/>
      <w:pPr>
        <w:tabs>
          <w:tab w:val="num" w:pos="5766"/>
        </w:tabs>
        <w:ind w:left="5766" w:hanging="360"/>
      </w:pPr>
      <w:rPr>
        <w:rFonts w:ascii="Courier New" w:hAnsi="Courier New" w:cs="Courier New" w:hint="default"/>
      </w:rPr>
    </w:lvl>
    <w:lvl w:ilvl="5" w:tplc="04090005" w:tentative="1">
      <w:start w:val="1"/>
      <w:numFmt w:val="bullet"/>
      <w:lvlText w:val=""/>
      <w:lvlJc w:val="left"/>
      <w:pPr>
        <w:tabs>
          <w:tab w:val="num" w:pos="6486"/>
        </w:tabs>
        <w:ind w:left="6486" w:hanging="360"/>
      </w:pPr>
      <w:rPr>
        <w:rFonts w:ascii="Wingdings" w:hAnsi="Wingdings" w:hint="default"/>
      </w:rPr>
    </w:lvl>
    <w:lvl w:ilvl="6" w:tplc="04090001" w:tentative="1">
      <w:start w:val="1"/>
      <w:numFmt w:val="bullet"/>
      <w:lvlText w:val=""/>
      <w:lvlJc w:val="left"/>
      <w:pPr>
        <w:tabs>
          <w:tab w:val="num" w:pos="7206"/>
        </w:tabs>
        <w:ind w:left="7206" w:hanging="360"/>
      </w:pPr>
      <w:rPr>
        <w:rFonts w:ascii="Symbol" w:hAnsi="Symbol" w:hint="default"/>
      </w:rPr>
    </w:lvl>
    <w:lvl w:ilvl="7" w:tplc="04090003" w:tentative="1">
      <w:start w:val="1"/>
      <w:numFmt w:val="bullet"/>
      <w:lvlText w:val="o"/>
      <w:lvlJc w:val="left"/>
      <w:pPr>
        <w:tabs>
          <w:tab w:val="num" w:pos="7926"/>
        </w:tabs>
        <w:ind w:left="7926" w:hanging="360"/>
      </w:pPr>
      <w:rPr>
        <w:rFonts w:ascii="Courier New" w:hAnsi="Courier New" w:cs="Courier New" w:hint="default"/>
      </w:rPr>
    </w:lvl>
    <w:lvl w:ilvl="8" w:tplc="04090005" w:tentative="1">
      <w:start w:val="1"/>
      <w:numFmt w:val="bullet"/>
      <w:lvlText w:val=""/>
      <w:lvlJc w:val="left"/>
      <w:pPr>
        <w:tabs>
          <w:tab w:val="num" w:pos="8646"/>
        </w:tabs>
        <w:ind w:left="8646" w:hanging="360"/>
      </w:pPr>
      <w:rPr>
        <w:rFonts w:ascii="Wingdings" w:hAnsi="Wingdings" w:hint="default"/>
      </w:rPr>
    </w:lvl>
  </w:abstractNum>
  <w:num w:numId="1">
    <w:abstractNumId w:val="16"/>
  </w:num>
  <w:num w:numId="2">
    <w:abstractNumId w:val="12"/>
  </w:num>
  <w:num w:numId="3">
    <w:abstractNumId w:val="19"/>
  </w:num>
  <w:num w:numId="4">
    <w:abstractNumId w:val="20"/>
  </w:num>
  <w:num w:numId="5">
    <w:abstractNumId w:val="13"/>
  </w:num>
  <w:num w:numId="6">
    <w:abstractNumId w:val="17"/>
  </w:num>
  <w:num w:numId="7">
    <w:abstractNumId w:val="18"/>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4"/>
  </w:num>
  <w:num w:numId="19">
    <w:abstractNumId w:val="14"/>
  </w:num>
  <w:num w:numId="20">
    <w:abstractNumId w:val="14"/>
  </w:num>
  <w:num w:numId="21">
    <w:abstractNumId w:val="14"/>
  </w:num>
  <w:num w:numId="22">
    <w:abstractNumId w:val="14"/>
  </w:num>
  <w:num w:numId="23">
    <w:abstractNumId w:val="14"/>
  </w:num>
  <w:num w:numId="24">
    <w:abstractNumId w:val="14"/>
  </w:num>
  <w:num w:numId="25">
    <w:abstractNumId w:val="14"/>
  </w:num>
  <w:num w:numId="26">
    <w:abstractNumId w:val="14"/>
  </w:num>
  <w:num w:numId="27">
    <w:abstractNumId w:val="14"/>
  </w:num>
  <w:num w:numId="28">
    <w:abstractNumId w:val="14"/>
  </w:num>
  <w:num w:numId="29">
    <w:abstractNumId w:val="14"/>
  </w:num>
  <w:num w:numId="30">
    <w:abstractNumId w:val="10"/>
  </w:num>
  <w:num w:numId="31">
    <w:abstractNumId w:val="15"/>
  </w:num>
  <w:num w:numId="32">
    <w:abstractNumId w:val="1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xMzE2tjQ2NACyLJR0lIJTi4sz8/NACgxrAUqMG4UsAAAA"/>
  </w:docVars>
  <w:rsids>
    <w:rsidRoot w:val="008A454B"/>
    <w:rsid w:val="000036AD"/>
    <w:rsid w:val="00006954"/>
    <w:rsid w:val="00016259"/>
    <w:rsid w:val="00017496"/>
    <w:rsid w:val="00017C40"/>
    <w:rsid w:val="0002186D"/>
    <w:rsid w:val="00024CAC"/>
    <w:rsid w:val="000275EE"/>
    <w:rsid w:val="000320B7"/>
    <w:rsid w:val="000445B0"/>
    <w:rsid w:val="00046753"/>
    <w:rsid w:val="00063F76"/>
    <w:rsid w:val="0008265F"/>
    <w:rsid w:val="00091C0E"/>
    <w:rsid w:val="000A1E9B"/>
    <w:rsid w:val="000A53C7"/>
    <w:rsid w:val="000A5458"/>
    <w:rsid w:val="000B51F3"/>
    <w:rsid w:val="000C0785"/>
    <w:rsid w:val="000D3B4E"/>
    <w:rsid w:val="000E7083"/>
    <w:rsid w:val="000F049D"/>
    <w:rsid w:val="00100297"/>
    <w:rsid w:val="001019FF"/>
    <w:rsid w:val="00121592"/>
    <w:rsid w:val="00125719"/>
    <w:rsid w:val="00130BA7"/>
    <w:rsid w:val="00135178"/>
    <w:rsid w:val="00157D0B"/>
    <w:rsid w:val="0016111A"/>
    <w:rsid w:val="00173D7E"/>
    <w:rsid w:val="001751F9"/>
    <w:rsid w:val="001771CB"/>
    <w:rsid w:val="00177A32"/>
    <w:rsid w:val="0018154B"/>
    <w:rsid w:val="001B6F6E"/>
    <w:rsid w:val="001C1A04"/>
    <w:rsid w:val="001E4AC8"/>
    <w:rsid w:val="001F49A1"/>
    <w:rsid w:val="001F51A1"/>
    <w:rsid w:val="001F6888"/>
    <w:rsid w:val="0020185A"/>
    <w:rsid w:val="0021000C"/>
    <w:rsid w:val="002163E6"/>
    <w:rsid w:val="00220955"/>
    <w:rsid w:val="00222EC8"/>
    <w:rsid w:val="00232BB1"/>
    <w:rsid w:val="00237BA8"/>
    <w:rsid w:val="00256F73"/>
    <w:rsid w:val="002625D6"/>
    <w:rsid w:val="00273B29"/>
    <w:rsid w:val="0027587F"/>
    <w:rsid w:val="00281F16"/>
    <w:rsid w:val="0029115E"/>
    <w:rsid w:val="0029448D"/>
    <w:rsid w:val="002A46F7"/>
    <w:rsid w:val="002B2DF7"/>
    <w:rsid w:val="002B66A0"/>
    <w:rsid w:val="002B74A7"/>
    <w:rsid w:val="002C533D"/>
    <w:rsid w:val="002E10A5"/>
    <w:rsid w:val="002F1DAD"/>
    <w:rsid w:val="002F2291"/>
    <w:rsid w:val="003061C8"/>
    <w:rsid w:val="003228E0"/>
    <w:rsid w:val="0032553B"/>
    <w:rsid w:val="00340604"/>
    <w:rsid w:val="00341A44"/>
    <w:rsid w:val="00353495"/>
    <w:rsid w:val="003545A9"/>
    <w:rsid w:val="00357F1E"/>
    <w:rsid w:val="0037313C"/>
    <w:rsid w:val="00380185"/>
    <w:rsid w:val="00383BD1"/>
    <w:rsid w:val="003A5227"/>
    <w:rsid w:val="003D18A2"/>
    <w:rsid w:val="003D574F"/>
    <w:rsid w:val="003D7FFC"/>
    <w:rsid w:val="003F0229"/>
    <w:rsid w:val="003F4BFD"/>
    <w:rsid w:val="003F601F"/>
    <w:rsid w:val="00406B70"/>
    <w:rsid w:val="00407C39"/>
    <w:rsid w:val="00413565"/>
    <w:rsid w:val="0042270C"/>
    <w:rsid w:val="00427AAC"/>
    <w:rsid w:val="0045688C"/>
    <w:rsid w:val="0046359C"/>
    <w:rsid w:val="0046623A"/>
    <w:rsid w:val="00466B95"/>
    <w:rsid w:val="004832A7"/>
    <w:rsid w:val="00492BF1"/>
    <w:rsid w:val="004935B8"/>
    <w:rsid w:val="00496449"/>
    <w:rsid w:val="00496C58"/>
    <w:rsid w:val="00497882"/>
    <w:rsid w:val="004A0FFA"/>
    <w:rsid w:val="004B5B36"/>
    <w:rsid w:val="004E00A9"/>
    <w:rsid w:val="004E2233"/>
    <w:rsid w:val="004E5CFE"/>
    <w:rsid w:val="0050423D"/>
    <w:rsid w:val="005131AE"/>
    <w:rsid w:val="00516475"/>
    <w:rsid w:val="00523A9E"/>
    <w:rsid w:val="005243FA"/>
    <w:rsid w:val="00535EA7"/>
    <w:rsid w:val="00536A7B"/>
    <w:rsid w:val="00537F67"/>
    <w:rsid w:val="005409FD"/>
    <w:rsid w:val="0054182C"/>
    <w:rsid w:val="00546F43"/>
    <w:rsid w:val="00547E49"/>
    <w:rsid w:val="005511E9"/>
    <w:rsid w:val="00551F70"/>
    <w:rsid w:val="00561A74"/>
    <w:rsid w:val="0056540A"/>
    <w:rsid w:val="00571925"/>
    <w:rsid w:val="00573B0D"/>
    <w:rsid w:val="00581B60"/>
    <w:rsid w:val="00593DF5"/>
    <w:rsid w:val="005962D1"/>
    <w:rsid w:val="00596A1C"/>
    <w:rsid w:val="005A293D"/>
    <w:rsid w:val="005A3E92"/>
    <w:rsid w:val="005B0EA7"/>
    <w:rsid w:val="005B6648"/>
    <w:rsid w:val="005C0A19"/>
    <w:rsid w:val="005D39AA"/>
    <w:rsid w:val="005E760C"/>
    <w:rsid w:val="006074E9"/>
    <w:rsid w:val="006221AF"/>
    <w:rsid w:val="00627628"/>
    <w:rsid w:val="006366D8"/>
    <w:rsid w:val="00643954"/>
    <w:rsid w:val="00645BE9"/>
    <w:rsid w:val="00652E14"/>
    <w:rsid w:val="006575CE"/>
    <w:rsid w:val="00660F0C"/>
    <w:rsid w:val="0066418A"/>
    <w:rsid w:val="00667219"/>
    <w:rsid w:val="00671673"/>
    <w:rsid w:val="0067618E"/>
    <w:rsid w:val="00677D9D"/>
    <w:rsid w:val="006840E4"/>
    <w:rsid w:val="00684341"/>
    <w:rsid w:val="00697363"/>
    <w:rsid w:val="006D1A4D"/>
    <w:rsid w:val="006D34ED"/>
    <w:rsid w:val="006D6A1A"/>
    <w:rsid w:val="006D78E2"/>
    <w:rsid w:val="006E4197"/>
    <w:rsid w:val="006E5B1B"/>
    <w:rsid w:val="006E6D04"/>
    <w:rsid w:val="00704230"/>
    <w:rsid w:val="00744E08"/>
    <w:rsid w:val="00753FE4"/>
    <w:rsid w:val="0076145D"/>
    <w:rsid w:val="00772CBE"/>
    <w:rsid w:val="00793C3D"/>
    <w:rsid w:val="00794167"/>
    <w:rsid w:val="00796760"/>
    <w:rsid w:val="007B20A7"/>
    <w:rsid w:val="007B30B6"/>
    <w:rsid w:val="007C18AC"/>
    <w:rsid w:val="007C70D1"/>
    <w:rsid w:val="007D2261"/>
    <w:rsid w:val="007D4F88"/>
    <w:rsid w:val="007D5B41"/>
    <w:rsid w:val="007E4D4E"/>
    <w:rsid w:val="007F46FD"/>
    <w:rsid w:val="00806045"/>
    <w:rsid w:val="00845DB1"/>
    <w:rsid w:val="008468F3"/>
    <w:rsid w:val="0086043F"/>
    <w:rsid w:val="00867854"/>
    <w:rsid w:val="008744C3"/>
    <w:rsid w:val="008764F5"/>
    <w:rsid w:val="00894A1F"/>
    <w:rsid w:val="008A2F0A"/>
    <w:rsid w:val="008A39DD"/>
    <w:rsid w:val="008A454B"/>
    <w:rsid w:val="008A6602"/>
    <w:rsid w:val="008F2F0B"/>
    <w:rsid w:val="008F31CD"/>
    <w:rsid w:val="00920F56"/>
    <w:rsid w:val="0092626A"/>
    <w:rsid w:val="009318F6"/>
    <w:rsid w:val="009378D6"/>
    <w:rsid w:val="00937F3B"/>
    <w:rsid w:val="0094238F"/>
    <w:rsid w:val="0094407E"/>
    <w:rsid w:val="00946E83"/>
    <w:rsid w:val="009526FC"/>
    <w:rsid w:val="009556EB"/>
    <w:rsid w:val="00957F9E"/>
    <w:rsid w:val="0096238A"/>
    <w:rsid w:val="00980E3C"/>
    <w:rsid w:val="00984CE0"/>
    <w:rsid w:val="0098612C"/>
    <w:rsid w:val="009865C3"/>
    <w:rsid w:val="00987038"/>
    <w:rsid w:val="0098796C"/>
    <w:rsid w:val="009A5EA3"/>
    <w:rsid w:val="009A60B4"/>
    <w:rsid w:val="009B0A1F"/>
    <w:rsid w:val="009C1A73"/>
    <w:rsid w:val="009E1C8A"/>
    <w:rsid w:val="009F35DF"/>
    <w:rsid w:val="009F4136"/>
    <w:rsid w:val="00A103B9"/>
    <w:rsid w:val="00A14D20"/>
    <w:rsid w:val="00A2353D"/>
    <w:rsid w:val="00A23AD7"/>
    <w:rsid w:val="00A33DB1"/>
    <w:rsid w:val="00A43669"/>
    <w:rsid w:val="00A44AB4"/>
    <w:rsid w:val="00A44C15"/>
    <w:rsid w:val="00A45F9A"/>
    <w:rsid w:val="00A572A8"/>
    <w:rsid w:val="00A57803"/>
    <w:rsid w:val="00A67183"/>
    <w:rsid w:val="00A83357"/>
    <w:rsid w:val="00A858CE"/>
    <w:rsid w:val="00A928FE"/>
    <w:rsid w:val="00A96666"/>
    <w:rsid w:val="00AA08FD"/>
    <w:rsid w:val="00AB4345"/>
    <w:rsid w:val="00AC0A93"/>
    <w:rsid w:val="00AC26B6"/>
    <w:rsid w:val="00AC3D7C"/>
    <w:rsid w:val="00AD3EA3"/>
    <w:rsid w:val="00AE5504"/>
    <w:rsid w:val="00AE6711"/>
    <w:rsid w:val="00AF40B1"/>
    <w:rsid w:val="00B01905"/>
    <w:rsid w:val="00B0368A"/>
    <w:rsid w:val="00B249DC"/>
    <w:rsid w:val="00B268B9"/>
    <w:rsid w:val="00B63DCE"/>
    <w:rsid w:val="00B66393"/>
    <w:rsid w:val="00B82563"/>
    <w:rsid w:val="00B95B08"/>
    <w:rsid w:val="00BA4E48"/>
    <w:rsid w:val="00BB7E6E"/>
    <w:rsid w:val="00BC2E0F"/>
    <w:rsid w:val="00BC535B"/>
    <w:rsid w:val="00BC6CD5"/>
    <w:rsid w:val="00BC732B"/>
    <w:rsid w:val="00BD7DEC"/>
    <w:rsid w:val="00BE3143"/>
    <w:rsid w:val="00BE4834"/>
    <w:rsid w:val="00BE635E"/>
    <w:rsid w:val="00BF08D8"/>
    <w:rsid w:val="00BF0A0C"/>
    <w:rsid w:val="00C02C9C"/>
    <w:rsid w:val="00C31B29"/>
    <w:rsid w:val="00C360C8"/>
    <w:rsid w:val="00C4617C"/>
    <w:rsid w:val="00C52192"/>
    <w:rsid w:val="00C60E3C"/>
    <w:rsid w:val="00C66E2C"/>
    <w:rsid w:val="00C74433"/>
    <w:rsid w:val="00C9560E"/>
    <w:rsid w:val="00CA14DF"/>
    <w:rsid w:val="00CA3DDE"/>
    <w:rsid w:val="00CA714B"/>
    <w:rsid w:val="00CB2A8F"/>
    <w:rsid w:val="00CB3301"/>
    <w:rsid w:val="00CD2700"/>
    <w:rsid w:val="00CD288B"/>
    <w:rsid w:val="00CD36B0"/>
    <w:rsid w:val="00D02B70"/>
    <w:rsid w:val="00D05331"/>
    <w:rsid w:val="00D15099"/>
    <w:rsid w:val="00D25F99"/>
    <w:rsid w:val="00D334A2"/>
    <w:rsid w:val="00D441F6"/>
    <w:rsid w:val="00D45882"/>
    <w:rsid w:val="00D56DDC"/>
    <w:rsid w:val="00D6345B"/>
    <w:rsid w:val="00D64E78"/>
    <w:rsid w:val="00D66D57"/>
    <w:rsid w:val="00D700CB"/>
    <w:rsid w:val="00D7382F"/>
    <w:rsid w:val="00D83067"/>
    <w:rsid w:val="00D87DDC"/>
    <w:rsid w:val="00D97F8B"/>
    <w:rsid w:val="00DA0280"/>
    <w:rsid w:val="00DA0E5A"/>
    <w:rsid w:val="00DA4572"/>
    <w:rsid w:val="00DB1091"/>
    <w:rsid w:val="00DB355F"/>
    <w:rsid w:val="00DB4CED"/>
    <w:rsid w:val="00DB5489"/>
    <w:rsid w:val="00DC3834"/>
    <w:rsid w:val="00DC6013"/>
    <w:rsid w:val="00DD1466"/>
    <w:rsid w:val="00DD1957"/>
    <w:rsid w:val="00DD5C32"/>
    <w:rsid w:val="00DF0146"/>
    <w:rsid w:val="00DF4B63"/>
    <w:rsid w:val="00E07126"/>
    <w:rsid w:val="00E26268"/>
    <w:rsid w:val="00E265C2"/>
    <w:rsid w:val="00E27B73"/>
    <w:rsid w:val="00E31A1A"/>
    <w:rsid w:val="00E40F39"/>
    <w:rsid w:val="00E43F59"/>
    <w:rsid w:val="00E4596F"/>
    <w:rsid w:val="00E47703"/>
    <w:rsid w:val="00E500A2"/>
    <w:rsid w:val="00E54606"/>
    <w:rsid w:val="00E57707"/>
    <w:rsid w:val="00E579F6"/>
    <w:rsid w:val="00E62EEE"/>
    <w:rsid w:val="00E67D88"/>
    <w:rsid w:val="00E965ED"/>
    <w:rsid w:val="00E96F58"/>
    <w:rsid w:val="00EA3F09"/>
    <w:rsid w:val="00EB050A"/>
    <w:rsid w:val="00EB39BB"/>
    <w:rsid w:val="00ED12D1"/>
    <w:rsid w:val="00EE0B40"/>
    <w:rsid w:val="00EE4901"/>
    <w:rsid w:val="00EF2085"/>
    <w:rsid w:val="00F038D1"/>
    <w:rsid w:val="00F079FA"/>
    <w:rsid w:val="00F1756A"/>
    <w:rsid w:val="00F17995"/>
    <w:rsid w:val="00F23ED3"/>
    <w:rsid w:val="00F24314"/>
    <w:rsid w:val="00F2651B"/>
    <w:rsid w:val="00F30AA7"/>
    <w:rsid w:val="00F37128"/>
    <w:rsid w:val="00F4090C"/>
    <w:rsid w:val="00F42F2A"/>
    <w:rsid w:val="00F53939"/>
    <w:rsid w:val="00F5785A"/>
    <w:rsid w:val="00F649B3"/>
    <w:rsid w:val="00F67679"/>
    <w:rsid w:val="00F815DD"/>
    <w:rsid w:val="00F82D0A"/>
    <w:rsid w:val="00F9115A"/>
    <w:rsid w:val="00F92F22"/>
    <w:rsid w:val="00F951CF"/>
    <w:rsid w:val="00FB4463"/>
    <w:rsid w:val="00FD555E"/>
    <w:rsid w:val="00FE2E9C"/>
    <w:rsid w:val="132BB4A3"/>
    <w:rsid w:val="1BAC0144"/>
    <w:rsid w:val="5ADE77BB"/>
    <w:rsid w:val="685111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EC1CC4"/>
  <w15:chartTrackingRefBased/>
  <w15:docId w15:val="{3F6EE86A-098F-41C7-BD75-FE449EE8DD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footer" w:uiPriority="99"/>
    <w:lsdException w:name="caption"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C535B"/>
    <w:pPr>
      <w:spacing w:before="120" w:line="276" w:lineRule="auto"/>
      <w:ind w:firstLine="567"/>
    </w:pPr>
    <w:rPr>
      <w:sz w:val="26"/>
      <w:szCs w:val="26"/>
    </w:rPr>
  </w:style>
  <w:style w:type="paragraph" w:styleId="Heading1">
    <w:name w:val="heading 1"/>
    <w:basedOn w:val="Normal"/>
    <w:next w:val="Normal"/>
    <w:qFormat/>
    <w:rsid w:val="00BC535B"/>
    <w:pPr>
      <w:keepNext/>
      <w:numPr>
        <w:numId w:val="18"/>
      </w:numPr>
      <w:spacing w:before="240" w:after="60"/>
      <w:outlineLvl w:val="0"/>
    </w:pPr>
    <w:rPr>
      <w:rFonts w:cs="Arial"/>
      <w:b/>
      <w:bCs/>
      <w:kern w:val="32"/>
      <w:sz w:val="28"/>
      <w:szCs w:val="32"/>
    </w:rPr>
  </w:style>
  <w:style w:type="paragraph" w:styleId="Heading2">
    <w:name w:val="heading 2"/>
    <w:basedOn w:val="Normal"/>
    <w:next w:val="Normal"/>
    <w:qFormat/>
    <w:rsid w:val="00BC535B"/>
    <w:pPr>
      <w:keepNext/>
      <w:numPr>
        <w:ilvl w:val="1"/>
        <w:numId w:val="18"/>
      </w:numPr>
      <w:spacing w:before="240" w:after="60"/>
      <w:outlineLvl w:val="1"/>
    </w:pPr>
    <w:rPr>
      <w:rFonts w:cs="Arial"/>
      <w:b/>
      <w:bCs/>
      <w:iCs/>
      <w:szCs w:val="28"/>
    </w:rPr>
  </w:style>
  <w:style w:type="paragraph" w:styleId="Heading3">
    <w:name w:val="heading 3"/>
    <w:basedOn w:val="Normal"/>
    <w:next w:val="Normal"/>
    <w:qFormat/>
    <w:rsid w:val="00BC535B"/>
    <w:pPr>
      <w:keepNext/>
      <w:numPr>
        <w:ilvl w:val="2"/>
        <w:numId w:val="18"/>
      </w:numPr>
      <w:spacing w:before="240" w:after="60"/>
      <w:outlineLvl w:val="2"/>
    </w:pPr>
    <w:rPr>
      <w:rFonts w:cs="Arial"/>
      <w:b/>
      <w:bCs/>
      <w:i/>
    </w:rPr>
  </w:style>
  <w:style w:type="paragraph" w:styleId="Heading4">
    <w:name w:val="heading 4"/>
    <w:basedOn w:val="Normal"/>
    <w:qFormat/>
    <w:rsid w:val="005C0A19"/>
    <w:pPr>
      <w:numPr>
        <w:ilvl w:val="3"/>
        <w:numId w:val="18"/>
      </w:numPr>
      <w:spacing w:before="100" w:beforeAutospacing="1" w:after="100" w:afterAutospacing="1"/>
      <w:outlineLvl w:val="3"/>
    </w:pPr>
    <w:rPr>
      <w:b/>
      <w:bCs/>
      <w:sz w:val="24"/>
      <w:szCs w:val="24"/>
    </w:rPr>
  </w:style>
  <w:style w:type="paragraph" w:styleId="Heading5">
    <w:name w:val="heading 5"/>
    <w:basedOn w:val="Normal"/>
    <w:next w:val="Normal"/>
    <w:link w:val="Heading5Char"/>
    <w:qFormat/>
    <w:rsid w:val="00BC535B"/>
    <w:pPr>
      <w:numPr>
        <w:ilvl w:val="4"/>
        <w:numId w:val="18"/>
      </w:numPr>
      <w:spacing w:before="240" w:after="60"/>
      <w:outlineLvl w:val="4"/>
    </w:pPr>
    <w:rPr>
      <w:rFonts w:ascii="Calibri" w:hAnsi="Calibri"/>
      <w:b/>
      <w:bCs/>
      <w:i/>
      <w:iCs/>
    </w:rPr>
  </w:style>
  <w:style w:type="paragraph" w:styleId="Heading6">
    <w:name w:val="heading 6"/>
    <w:basedOn w:val="Normal"/>
    <w:next w:val="Normal"/>
    <w:link w:val="Heading6Char"/>
    <w:qFormat/>
    <w:rsid w:val="00BC535B"/>
    <w:pPr>
      <w:numPr>
        <w:ilvl w:val="5"/>
        <w:numId w:val="18"/>
      </w:numPr>
      <w:spacing w:before="240" w:after="60"/>
      <w:outlineLvl w:val="5"/>
    </w:pPr>
    <w:rPr>
      <w:rFonts w:ascii="Calibri" w:hAnsi="Calibri"/>
      <w:b/>
      <w:bCs/>
      <w:sz w:val="22"/>
      <w:szCs w:val="22"/>
    </w:rPr>
  </w:style>
  <w:style w:type="paragraph" w:styleId="Heading7">
    <w:name w:val="heading 7"/>
    <w:basedOn w:val="Normal"/>
    <w:next w:val="Normal"/>
    <w:link w:val="Heading7Char"/>
    <w:qFormat/>
    <w:rsid w:val="00BC535B"/>
    <w:pPr>
      <w:numPr>
        <w:ilvl w:val="6"/>
        <w:numId w:val="18"/>
      </w:numPr>
      <w:spacing w:before="240" w:after="60"/>
      <w:outlineLvl w:val="6"/>
    </w:pPr>
    <w:rPr>
      <w:rFonts w:ascii="Calibri" w:hAnsi="Calibri"/>
      <w:sz w:val="24"/>
      <w:szCs w:val="24"/>
    </w:rPr>
  </w:style>
  <w:style w:type="paragraph" w:styleId="Heading8">
    <w:name w:val="heading 8"/>
    <w:basedOn w:val="Normal"/>
    <w:next w:val="Normal"/>
    <w:link w:val="Heading8Char"/>
    <w:qFormat/>
    <w:rsid w:val="00BC535B"/>
    <w:pPr>
      <w:numPr>
        <w:ilvl w:val="7"/>
        <w:numId w:val="18"/>
      </w:numPr>
      <w:spacing w:before="240" w:after="60"/>
      <w:outlineLvl w:val="7"/>
    </w:pPr>
    <w:rPr>
      <w:rFonts w:ascii="Calibri" w:hAnsi="Calibri"/>
      <w:i/>
      <w:iCs/>
      <w:sz w:val="24"/>
      <w:szCs w:val="24"/>
    </w:rPr>
  </w:style>
  <w:style w:type="paragraph" w:styleId="Heading9">
    <w:name w:val="heading 9"/>
    <w:basedOn w:val="Normal"/>
    <w:next w:val="Normal"/>
    <w:link w:val="Heading9Char"/>
    <w:qFormat/>
    <w:rsid w:val="00BC535B"/>
    <w:pPr>
      <w:numPr>
        <w:ilvl w:val="8"/>
        <w:numId w:val="18"/>
      </w:numPr>
      <w:spacing w:before="240" w:after="60"/>
      <w:outlineLvl w:val="8"/>
    </w:pPr>
    <w:rPr>
      <w:rFonts w:ascii="Calibri Light"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link w:val="NormalWebChar"/>
    <w:rsid w:val="00937F3B"/>
    <w:pPr>
      <w:spacing w:before="100" w:beforeAutospacing="1" w:after="100" w:afterAutospacing="1"/>
    </w:pPr>
    <w:rPr>
      <w:sz w:val="24"/>
      <w:szCs w:val="24"/>
    </w:rPr>
  </w:style>
  <w:style w:type="character" w:styleId="Strong">
    <w:name w:val="Strong"/>
    <w:qFormat/>
    <w:rsid w:val="008A2F0A"/>
    <w:rPr>
      <w:b/>
      <w:bCs/>
    </w:rPr>
  </w:style>
  <w:style w:type="character" w:styleId="Hyperlink">
    <w:name w:val="Hyperlink"/>
    <w:uiPriority w:val="99"/>
    <w:rsid w:val="000C0785"/>
    <w:rPr>
      <w:color w:val="0000FF"/>
      <w:u w:val="single"/>
    </w:rPr>
  </w:style>
  <w:style w:type="character" w:customStyle="1" w:styleId="texhtml">
    <w:name w:val="texhtml"/>
    <w:basedOn w:val="DefaultParagraphFont"/>
    <w:rsid w:val="00643954"/>
  </w:style>
  <w:style w:type="paragraph" w:customStyle="1" w:styleId="1-phan">
    <w:name w:val="1-phan"/>
    <w:basedOn w:val="Normal"/>
    <w:rsid w:val="00383BD1"/>
    <w:pPr>
      <w:numPr>
        <w:numId w:val="3"/>
      </w:numPr>
      <w:tabs>
        <w:tab w:val="center" w:pos="4752"/>
      </w:tabs>
      <w:spacing w:after="240"/>
    </w:pPr>
    <w:rPr>
      <w:b/>
      <w:sz w:val="28"/>
    </w:rPr>
  </w:style>
  <w:style w:type="paragraph" w:customStyle="1" w:styleId="6-BANG">
    <w:name w:val="6-BANG"/>
    <w:basedOn w:val="Normal"/>
    <w:rsid w:val="00806045"/>
    <w:pPr>
      <w:numPr>
        <w:ilvl w:val="5"/>
        <w:numId w:val="3"/>
      </w:numPr>
      <w:jc w:val="center"/>
    </w:pPr>
    <w:rPr>
      <w:b/>
    </w:rPr>
  </w:style>
  <w:style w:type="paragraph" w:customStyle="1" w:styleId="2-LAMA">
    <w:name w:val="2-LAMA"/>
    <w:basedOn w:val="Normal"/>
    <w:rsid w:val="00FE2E9C"/>
    <w:pPr>
      <w:numPr>
        <w:ilvl w:val="1"/>
        <w:numId w:val="3"/>
      </w:numPr>
      <w:spacing w:after="120"/>
    </w:pPr>
    <w:rPr>
      <w:b/>
    </w:rPr>
  </w:style>
  <w:style w:type="paragraph" w:customStyle="1" w:styleId="3-MUCNHO">
    <w:name w:val="3-MUCNHO"/>
    <w:basedOn w:val="Normal"/>
    <w:link w:val="3-MUCNHOChar"/>
    <w:rsid w:val="00383BD1"/>
    <w:pPr>
      <w:numPr>
        <w:ilvl w:val="2"/>
        <w:numId w:val="3"/>
      </w:numPr>
      <w:spacing w:after="80"/>
    </w:pPr>
    <w:rPr>
      <w:b/>
    </w:rPr>
  </w:style>
  <w:style w:type="paragraph" w:customStyle="1" w:styleId="4-HINH">
    <w:name w:val="4-HINH"/>
    <w:basedOn w:val="Normal"/>
    <w:rsid w:val="0045688C"/>
    <w:pPr>
      <w:numPr>
        <w:ilvl w:val="3"/>
        <w:numId w:val="3"/>
      </w:numPr>
      <w:jc w:val="center"/>
    </w:pPr>
    <w:rPr>
      <w:b/>
    </w:rPr>
  </w:style>
  <w:style w:type="paragraph" w:customStyle="1" w:styleId="0-NDUNG">
    <w:name w:val="0-NDUNG"/>
    <w:basedOn w:val="NormalWeb"/>
    <w:link w:val="0-NDUNGChar"/>
    <w:rsid w:val="00573B0D"/>
    <w:pPr>
      <w:spacing w:before="120" w:beforeAutospacing="0" w:after="0" w:afterAutospacing="0" w:line="312" w:lineRule="auto"/>
      <w:ind w:firstLine="720"/>
      <w:jc w:val="both"/>
    </w:pPr>
    <w:rPr>
      <w:sz w:val="26"/>
      <w:szCs w:val="26"/>
    </w:rPr>
  </w:style>
  <w:style w:type="paragraph" w:customStyle="1" w:styleId="5-bulet">
    <w:name w:val="5-bulet"/>
    <w:basedOn w:val="0-NDUNG"/>
    <w:rsid w:val="007D4F88"/>
    <w:pPr>
      <w:numPr>
        <w:numId w:val="1"/>
      </w:numPr>
    </w:pPr>
    <w:rPr>
      <w:b/>
      <w:i/>
    </w:rPr>
  </w:style>
  <w:style w:type="paragraph" w:styleId="Caption">
    <w:name w:val="caption"/>
    <w:basedOn w:val="Normal"/>
    <w:next w:val="Normal"/>
    <w:qFormat/>
    <w:rsid w:val="00F53939"/>
    <w:rPr>
      <w:b/>
      <w:bCs/>
      <w:sz w:val="20"/>
      <w:szCs w:val="20"/>
    </w:rPr>
  </w:style>
  <w:style w:type="paragraph" w:customStyle="1" w:styleId="wikieditor-wikitext">
    <w:name w:val="wikieditor-wikitext"/>
    <w:basedOn w:val="Normal"/>
    <w:rsid w:val="00F53939"/>
    <w:pPr>
      <w:spacing w:before="100" w:beforeAutospacing="1" w:after="100" w:afterAutospacing="1"/>
    </w:pPr>
    <w:rPr>
      <w:sz w:val="24"/>
      <w:szCs w:val="24"/>
    </w:rPr>
  </w:style>
  <w:style w:type="table" w:styleId="TableGrid">
    <w:name w:val="Table Grid"/>
    <w:basedOn w:val="TableNormal"/>
    <w:rsid w:val="00EE49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WebChar">
    <w:name w:val="Normal (Web) Char"/>
    <w:link w:val="NormalWeb"/>
    <w:rsid w:val="000445B0"/>
    <w:rPr>
      <w:sz w:val="24"/>
      <w:szCs w:val="24"/>
      <w:lang w:val="en-US" w:eastAsia="en-US" w:bidi="ar-SA"/>
    </w:rPr>
  </w:style>
  <w:style w:type="character" w:customStyle="1" w:styleId="0-NDUNGChar">
    <w:name w:val="0-NDUNG Char"/>
    <w:link w:val="0-NDUNG"/>
    <w:rsid w:val="00573B0D"/>
    <w:rPr>
      <w:sz w:val="26"/>
      <w:szCs w:val="26"/>
    </w:rPr>
  </w:style>
  <w:style w:type="character" w:customStyle="1" w:styleId="3-MUCNHOChar">
    <w:name w:val="3-MUCNHO Char"/>
    <w:link w:val="3-MUCNHO"/>
    <w:rsid w:val="00383BD1"/>
    <w:rPr>
      <w:b/>
      <w:sz w:val="26"/>
      <w:szCs w:val="26"/>
      <w:lang w:val="en-US" w:eastAsia="en-US" w:bidi="ar-SA"/>
    </w:rPr>
  </w:style>
  <w:style w:type="character" w:customStyle="1" w:styleId="mw-headline">
    <w:name w:val="mw-headline"/>
    <w:basedOn w:val="DefaultParagraphFont"/>
    <w:rsid w:val="005C0A19"/>
  </w:style>
  <w:style w:type="character" w:customStyle="1" w:styleId="portletbottomright">
    <w:name w:val="portletbottomright"/>
    <w:basedOn w:val="DefaultParagraphFont"/>
    <w:rsid w:val="007D4F88"/>
  </w:style>
  <w:style w:type="paragraph" w:styleId="Header">
    <w:name w:val="header"/>
    <w:basedOn w:val="Normal"/>
    <w:rsid w:val="00667219"/>
    <w:pPr>
      <w:tabs>
        <w:tab w:val="center" w:pos="4320"/>
        <w:tab w:val="right" w:pos="8640"/>
      </w:tabs>
    </w:pPr>
  </w:style>
  <w:style w:type="paragraph" w:styleId="Footer">
    <w:name w:val="footer"/>
    <w:basedOn w:val="Normal"/>
    <w:link w:val="FooterChar"/>
    <w:uiPriority w:val="99"/>
    <w:rsid w:val="00667219"/>
    <w:pPr>
      <w:tabs>
        <w:tab w:val="center" w:pos="4320"/>
        <w:tab w:val="right" w:pos="8640"/>
      </w:tabs>
    </w:pPr>
  </w:style>
  <w:style w:type="character" w:styleId="PageNumber">
    <w:name w:val="page number"/>
    <w:basedOn w:val="DefaultParagraphFont"/>
    <w:rsid w:val="00667219"/>
  </w:style>
  <w:style w:type="character" w:styleId="Emphasis">
    <w:name w:val="Emphasis"/>
    <w:qFormat/>
    <w:rsid w:val="0096238A"/>
    <w:rPr>
      <w:i/>
      <w:iCs/>
    </w:rPr>
  </w:style>
  <w:style w:type="paragraph" w:styleId="TOC2">
    <w:name w:val="toc 2"/>
    <w:basedOn w:val="Normal"/>
    <w:next w:val="Normal"/>
    <w:autoRedefine/>
    <w:uiPriority w:val="39"/>
    <w:rsid w:val="00E265C2"/>
    <w:pPr>
      <w:tabs>
        <w:tab w:val="right" w:leader="dot" w:pos="9180"/>
      </w:tabs>
      <w:ind w:left="260"/>
    </w:pPr>
  </w:style>
  <w:style w:type="paragraph" w:styleId="TOC1">
    <w:name w:val="toc 1"/>
    <w:basedOn w:val="Normal"/>
    <w:next w:val="Normal"/>
    <w:autoRedefine/>
    <w:uiPriority w:val="39"/>
    <w:rsid w:val="00BC535B"/>
    <w:pPr>
      <w:tabs>
        <w:tab w:val="right" w:leader="dot" w:pos="9180"/>
      </w:tabs>
    </w:pPr>
  </w:style>
  <w:style w:type="paragraph" w:styleId="TOC3">
    <w:name w:val="toc 3"/>
    <w:basedOn w:val="Normal"/>
    <w:next w:val="Normal"/>
    <w:autoRedefine/>
    <w:uiPriority w:val="39"/>
    <w:rsid w:val="00E265C2"/>
    <w:pPr>
      <w:tabs>
        <w:tab w:val="right" w:leader="dot" w:pos="9180"/>
      </w:tabs>
      <w:ind w:left="520"/>
    </w:pPr>
  </w:style>
  <w:style w:type="paragraph" w:styleId="TOC4">
    <w:name w:val="toc 4"/>
    <w:basedOn w:val="Normal"/>
    <w:next w:val="Normal"/>
    <w:autoRedefine/>
    <w:semiHidden/>
    <w:rsid w:val="00E265C2"/>
    <w:pPr>
      <w:tabs>
        <w:tab w:val="left" w:pos="0"/>
        <w:tab w:val="right" w:leader="dot" w:pos="9180"/>
      </w:tabs>
    </w:pPr>
  </w:style>
  <w:style w:type="paragraph" w:styleId="TOC5">
    <w:name w:val="toc 5"/>
    <w:basedOn w:val="Normal"/>
    <w:next w:val="Normal"/>
    <w:autoRedefine/>
    <w:semiHidden/>
    <w:rsid w:val="00645BE9"/>
    <w:pPr>
      <w:ind w:left="1040"/>
    </w:pPr>
  </w:style>
  <w:style w:type="character" w:styleId="FollowedHyperlink">
    <w:name w:val="FollowedHyperlink"/>
    <w:rsid w:val="00D25F99"/>
    <w:rPr>
      <w:color w:val="800080"/>
      <w:u w:val="single"/>
    </w:rPr>
  </w:style>
  <w:style w:type="paragraph" w:styleId="BodyText">
    <w:name w:val="Body Text"/>
    <w:basedOn w:val="Normal"/>
    <w:link w:val="BodyTextChar"/>
    <w:rsid w:val="00D6345B"/>
    <w:rPr>
      <w:szCs w:val="24"/>
    </w:rPr>
  </w:style>
  <w:style w:type="character" w:customStyle="1" w:styleId="apple-style-span">
    <w:name w:val="apple-style-span"/>
    <w:basedOn w:val="DefaultParagraphFont"/>
    <w:rsid w:val="00BE635E"/>
  </w:style>
  <w:style w:type="character" w:customStyle="1" w:styleId="apple-converted-space">
    <w:name w:val="apple-converted-space"/>
    <w:basedOn w:val="DefaultParagraphFont"/>
    <w:rsid w:val="00496C58"/>
  </w:style>
  <w:style w:type="paragraph" w:styleId="TableofFigures">
    <w:name w:val="table of figures"/>
    <w:basedOn w:val="Normal"/>
    <w:next w:val="Normal"/>
    <w:semiHidden/>
    <w:rsid w:val="00496449"/>
  </w:style>
  <w:style w:type="paragraph" w:customStyle="1" w:styleId="ColorfulList-Accent11">
    <w:name w:val="Colorful List - Accent 11"/>
    <w:basedOn w:val="Normal"/>
    <w:uiPriority w:val="34"/>
    <w:qFormat/>
    <w:rsid w:val="00BE4834"/>
    <w:pPr>
      <w:ind w:left="720"/>
    </w:pPr>
  </w:style>
  <w:style w:type="character" w:customStyle="1" w:styleId="Heading5Char">
    <w:name w:val="Heading 5 Char"/>
    <w:link w:val="Heading5"/>
    <w:semiHidden/>
    <w:rsid w:val="00BC535B"/>
    <w:rPr>
      <w:rFonts w:ascii="Calibri" w:eastAsia="Times New Roman" w:hAnsi="Calibri" w:cs="Times New Roman"/>
      <w:b/>
      <w:bCs/>
      <w:i/>
      <w:iCs/>
      <w:sz w:val="26"/>
      <w:szCs w:val="26"/>
    </w:rPr>
  </w:style>
  <w:style w:type="character" w:customStyle="1" w:styleId="BodyTextChar">
    <w:name w:val="Body Text Char"/>
    <w:link w:val="BodyText"/>
    <w:rsid w:val="00573B0D"/>
    <w:rPr>
      <w:sz w:val="26"/>
      <w:szCs w:val="24"/>
    </w:rPr>
  </w:style>
  <w:style w:type="character" w:customStyle="1" w:styleId="Heading6Char">
    <w:name w:val="Heading 6 Char"/>
    <w:link w:val="Heading6"/>
    <w:semiHidden/>
    <w:rsid w:val="00BC535B"/>
    <w:rPr>
      <w:rFonts w:ascii="Calibri" w:eastAsia="Times New Roman" w:hAnsi="Calibri" w:cs="Times New Roman"/>
      <w:b/>
      <w:bCs/>
      <w:sz w:val="22"/>
      <w:szCs w:val="22"/>
    </w:rPr>
  </w:style>
  <w:style w:type="character" w:customStyle="1" w:styleId="Heading7Char">
    <w:name w:val="Heading 7 Char"/>
    <w:link w:val="Heading7"/>
    <w:semiHidden/>
    <w:rsid w:val="00BC535B"/>
    <w:rPr>
      <w:rFonts w:ascii="Calibri" w:eastAsia="Times New Roman" w:hAnsi="Calibri" w:cs="Times New Roman"/>
      <w:sz w:val="24"/>
      <w:szCs w:val="24"/>
    </w:rPr>
  </w:style>
  <w:style w:type="character" w:customStyle="1" w:styleId="Heading8Char">
    <w:name w:val="Heading 8 Char"/>
    <w:link w:val="Heading8"/>
    <w:semiHidden/>
    <w:rsid w:val="00BC535B"/>
    <w:rPr>
      <w:rFonts w:ascii="Calibri" w:eastAsia="Times New Roman" w:hAnsi="Calibri" w:cs="Times New Roman"/>
      <w:i/>
      <w:iCs/>
      <w:sz w:val="24"/>
      <w:szCs w:val="24"/>
    </w:rPr>
  </w:style>
  <w:style w:type="character" w:customStyle="1" w:styleId="Heading9Char">
    <w:name w:val="Heading 9 Char"/>
    <w:link w:val="Heading9"/>
    <w:semiHidden/>
    <w:rsid w:val="00BC535B"/>
    <w:rPr>
      <w:rFonts w:ascii="Calibri Light" w:eastAsia="Times New Roman" w:hAnsi="Calibri Light" w:cs="Times New Roman"/>
      <w:sz w:val="22"/>
      <w:szCs w:val="22"/>
    </w:rPr>
  </w:style>
  <w:style w:type="paragraph" w:styleId="Title">
    <w:name w:val="Title"/>
    <w:basedOn w:val="Normal"/>
    <w:next w:val="Normal"/>
    <w:link w:val="TitleChar"/>
    <w:qFormat/>
    <w:rsid w:val="00BB7E6E"/>
    <w:pPr>
      <w:spacing w:before="600" w:after="120"/>
      <w:jc w:val="center"/>
      <w:outlineLvl w:val="0"/>
    </w:pPr>
    <w:rPr>
      <w:b/>
      <w:bCs/>
      <w:kern w:val="28"/>
      <w:sz w:val="32"/>
      <w:szCs w:val="32"/>
    </w:rPr>
  </w:style>
  <w:style w:type="character" w:customStyle="1" w:styleId="TitleChar">
    <w:name w:val="Title Char"/>
    <w:link w:val="Title"/>
    <w:rsid w:val="00BB7E6E"/>
    <w:rPr>
      <w:rFonts w:eastAsia="Times New Roman" w:cs="Times New Roman"/>
      <w:b/>
      <w:bCs/>
      <w:kern w:val="28"/>
      <w:sz w:val="32"/>
      <w:szCs w:val="32"/>
    </w:rPr>
  </w:style>
  <w:style w:type="character" w:customStyle="1" w:styleId="FooterChar">
    <w:name w:val="Footer Char"/>
    <w:link w:val="Footer"/>
    <w:uiPriority w:val="99"/>
    <w:rsid w:val="00D56DDC"/>
    <w:rPr>
      <w:sz w:val="26"/>
      <w:szCs w:val="26"/>
    </w:rPr>
  </w:style>
  <w:style w:type="paragraph" w:styleId="ListParagraph">
    <w:name w:val="List Paragraph"/>
    <w:basedOn w:val="Normal"/>
    <w:uiPriority w:val="72"/>
    <w:qFormat/>
    <w:rsid w:val="00F038D1"/>
    <w:pPr>
      <w:ind w:left="720"/>
      <w:contextualSpacing/>
    </w:pPr>
  </w:style>
  <w:style w:type="character" w:styleId="UnresolvedMention">
    <w:name w:val="Unresolved Mention"/>
    <w:basedOn w:val="DefaultParagraphFont"/>
    <w:uiPriority w:val="99"/>
    <w:semiHidden/>
    <w:unhideWhenUsed/>
    <w:rsid w:val="00CD28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63838">
      <w:bodyDiv w:val="1"/>
      <w:marLeft w:val="0"/>
      <w:marRight w:val="0"/>
      <w:marTop w:val="0"/>
      <w:marBottom w:val="0"/>
      <w:divBdr>
        <w:top w:val="none" w:sz="0" w:space="0" w:color="auto"/>
        <w:left w:val="none" w:sz="0" w:space="0" w:color="auto"/>
        <w:bottom w:val="none" w:sz="0" w:space="0" w:color="auto"/>
        <w:right w:val="none" w:sz="0" w:space="0" w:color="auto"/>
      </w:divBdr>
      <w:divsChild>
        <w:div w:id="1704549896">
          <w:marLeft w:val="0"/>
          <w:marRight w:val="0"/>
          <w:marTop w:val="0"/>
          <w:marBottom w:val="0"/>
          <w:divBdr>
            <w:top w:val="none" w:sz="0" w:space="0" w:color="auto"/>
            <w:left w:val="none" w:sz="0" w:space="0" w:color="auto"/>
            <w:bottom w:val="none" w:sz="0" w:space="0" w:color="auto"/>
            <w:right w:val="none" w:sz="0" w:space="0" w:color="auto"/>
          </w:divBdr>
          <w:divsChild>
            <w:div w:id="117066385">
              <w:marLeft w:val="0"/>
              <w:marRight w:val="0"/>
              <w:marTop w:val="0"/>
              <w:marBottom w:val="0"/>
              <w:divBdr>
                <w:top w:val="none" w:sz="0" w:space="0" w:color="auto"/>
                <w:left w:val="none" w:sz="0" w:space="0" w:color="auto"/>
                <w:bottom w:val="none" w:sz="0" w:space="0" w:color="auto"/>
                <w:right w:val="none" w:sz="0" w:space="0" w:color="auto"/>
              </w:divBdr>
            </w:div>
            <w:div w:id="389809355">
              <w:marLeft w:val="0"/>
              <w:marRight w:val="0"/>
              <w:marTop w:val="0"/>
              <w:marBottom w:val="0"/>
              <w:divBdr>
                <w:top w:val="none" w:sz="0" w:space="0" w:color="auto"/>
                <w:left w:val="none" w:sz="0" w:space="0" w:color="auto"/>
                <w:bottom w:val="none" w:sz="0" w:space="0" w:color="auto"/>
                <w:right w:val="none" w:sz="0" w:space="0" w:color="auto"/>
              </w:divBdr>
            </w:div>
            <w:div w:id="644041971">
              <w:marLeft w:val="0"/>
              <w:marRight w:val="0"/>
              <w:marTop w:val="0"/>
              <w:marBottom w:val="0"/>
              <w:divBdr>
                <w:top w:val="none" w:sz="0" w:space="0" w:color="auto"/>
                <w:left w:val="none" w:sz="0" w:space="0" w:color="auto"/>
                <w:bottom w:val="none" w:sz="0" w:space="0" w:color="auto"/>
                <w:right w:val="none" w:sz="0" w:space="0" w:color="auto"/>
              </w:divBdr>
            </w:div>
            <w:div w:id="1192763687">
              <w:marLeft w:val="0"/>
              <w:marRight w:val="0"/>
              <w:marTop w:val="0"/>
              <w:marBottom w:val="0"/>
              <w:divBdr>
                <w:top w:val="none" w:sz="0" w:space="0" w:color="auto"/>
                <w:left w:val="none" w:sz="0" w:space="0" w:color="auto"/>
                <w:bottom w:val="none" w:sz="0" w:space="0" w:color="auto"/>
                <w:right w:val="none" w:sz="0" w:space="0" w:color="auto"/>
              </w:divBdr>
            </w:div>
            <w:div w:id="1480727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955182">
      <w:bodyDiv w:val="1"/>
      <w:marLeft w:val="0"/>
      <w:marRight w:val="0"/>
      <w:marTop w:val="0"/>
      <w:marBottom w:val="0"/>
      <w:divBdr>
        <w:top w:val="none" w:sz="0" w:space="0" w:color="auto"/>
        <w:left w:val="none" w:sz="0" w:space="0" w:color="auto"/>
        <w:bottom w:val="none" w:sz="0" w:space="0" w:color="auto"/>
        <w:right w:val="none" w:sz="0" w:space="0" w:color="auto"/>
      </w:divBdr>
    </w:div>
    <w:div w:id="666136206">
      <w:bodyDiv w:val="1"/>
      <w:marLeft w:val="0"/>
      <w:marRight w:val="0"/>
      <w:marTop w:val="0"/>
      <w:marBottom w:val="0"/>
      <w:divBdr>
        <w:top w:val="none" w:sz="0" w:space="0" w:color="auto"/>
        <w:left w:val="none" w:sz="0" w:space="0" w:color="auto"/>
        <w:bottom w:val="none" w:sz="0" w:space="0" w:color="auto"/>
        <w:right w:val="none" w:sz="0" w:space="0" w:color="auto"/>
      </w:divBdr>
      <w:divsChild>
        <w:div w:id="802502327">
          <w:marLeft w:val="0"/>
          <w:marRight w:val="0"/>
          <w:marTop w:val="0"/>
          <w:marBottom w:val="0"/>
          <w:divBdr>
            <w:top w:val="none" w:sz="0" w:space="0" w:color="auto"/>
            <w:left w:val="none" w:sz="0" w:space="0" w:color="auto"/>
            <w:bottom w:val="none" w:sz="0" w:space="0" w:color="auto"/>
            <w:right w:val="none" w:sz="0" w:space="0" w:color="auto"/>
          </w:divBdr>
        </w:div>
      </w:divsChild>
    </w:div>
    <w:div w:id="789661955">
      <w:bodyDiv w:val="1"/>
      <w:marLeft w:val="0"/>
      <w:marRight w:val="0"/>
      <w:marTop w:val="0"/>
      <w:marBottom w:val="0"/>
      <w:divBdr>
        <w:top w:val="none" w:sz="0" w:space="0" w:color="auto"/>
        <w:left w:val="none" w:sz="0" w:space="0" w:color="auto"/>
        <w:bottom w:val="none" w:sz="0" w:space="0" w:color="auto"/>
        <w:right w:val="none" w:sz="0" w:space="0" w:color="auto"/>
      </w:divBdr>
    </w:div>
    <w:div w:id="1298536148">
      <w:bodyDiv w:val="1"/>
      <w:marLeft w:val="0"/>
      <w:marRight w:val="0"/>
      <w:marTop w:val="0"/>
      <w:marBottom w:val="0"/>
      <w:divBdr>
        <w:top w:val="none" w:sz="0" w:space="0" w:color="auto"/>
        <w:left w:val="none" w:sz="0" w:space="0" w:color="auto"/>
        <w:bottom w:val="none" w:sz="0" w:space="0" w:color="auto"/>
        <w:right w:val="none" w:sz="0" w:space="0" w:color="auto"/>
      </w:divBdr>
    </w:div>
    <w:div w:id="1623883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image" Target="media/image5.png"/><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24" Type="http://schemas.openxmlformats.org/officeDocument/2006/relationships/hyperlink" Target="https://www.geeksforgeeks.org/quick-sort/" TargetMode="External"/><Relationship Id="rId5"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image" Target="media/image11.png"/><Relationship Id="rId10" Type="http://schemas.openxmlformats.org/officeDocument/2006/relationships/image" Target="media/image1.png"/><Relationship Id="rId19" Type="http://schemas.openxmlformats.org/officeDocument/2006/relationships/image" Target="media/image7.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2B1FCFAF872EE49907350B649CE1D02" ma:contentTypeVersion="2" ma:contentTypeDescription="Create a new document." ma:contentTypeScope="" ma:versionID="e764d1c1c106449d26ee3516f1c4875b">
  <xsd:schema xmlns:xsd="http://www.w3.org/2001/XMLSchema" xmlns:xs="http://www.w3.org/2001/XMLSchema" xmlns:p="http://schemas.microsoft.com/office/2006/metadata/properties" xmlns:ns2="e59d9c75-b729-4b6f-a464-032f5ce85c8c" targetNamespace="http://schemas.microsoft.com/office/2006/metadata/properties" ma:root="true" ma:fieldsID="12bf09cbca9d7dec30a9e1da7fd3338b" ns2:_="">
    <xsd:import namespace="e59d9c75-b729-4b6f-a464-032f5ce85c8c"/>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9d9c75-b729-4b6f-a464-032f5ce85c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8AACE3E-C992-4D0C-BDAC-DF9B9F1253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9d9c75-b729-4b6f-a464-032f5ce85c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2B55582-1A3A-452C-B73A-7522A97EC5D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6939F7F-7299-404D-A3DB-2BFD6E96B21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5</TotalTime>
  <Pages>27</Pages>
  <Words>2982</Words>
  <Characters>17003</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DoanCTDL-GT</vt:lpstr>
    </vt:vector>
  </TitlesOfParts>
  <Company>149 ham nghi</Company>
  <LinksUpToDate>false</LinksUpToDate>
  <CharactersWithSpaces>19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anCTDL-GT</dc:title>
  <dc:subject/>
  <dc:creator>Tùng-Hằng</dc:creator>
  <cp:keywords/>
  <dc:description/>
  <cp:lastModifiedBy>Trần Văn Trí</cp:lastModifiedBy>
  <cp:revision>10</cp:revision>
  <cp:lastPrinted>2018-01-23T22:37:00Z</cp:lastPrinted>
  <dcterms:created xsi:type="dcterms:W3CDTF">2018-10-15T21:32:00Z</dcterms:created>
  <dcterms:modified xsi:type="dcterms:W3CDTF">2020-12-14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B1FCFAF872EE49907350B649CE1D02</vt:lpwstr>
  </property>
</Properties>
</file>